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B8D5F" w14:textId="3AA089C3" w:rsidR="00926360" w:rsidRPr="000B74FD" w:rsidRDefault="00075492" w:rsidP="00821E19">
      <w:pPr>
        <w:spacing w:line="360" w:lineRule="auto"/>
        <w:jc w:val="both"/>
        <w:rPr>
          <w:rFonts w:ascii="Arial" w:hAnsi="Arial" w:cs="Arial"/>
          <w:b/>
          <w:bCs/>
          <w:sz w:val="36"/>
          <w:szCs w:val="36"/>
        </w:rPr>
      </w:pPr>
      <w:bookmarkStart w:id="0" w:name="_Hlk219656071"/>
      <w:bookmarkEnd w:id="0"/>
      <w:r w:rsidRPr="000B74FD">
        <w:rPr>
          <w:rFonts w:ascii="Arial" w:hAnsi="Arial" w:cs="Arial"/>
          <w:b/>
          <w:bCs/>
          <w:sz w:val="36"/>
          <w:szCs w:val="36"/>
        </w:rPr>
        <w:t xml:space="preserve">Design and Characterization of a Self-Micro </w:t>
      </w:r>
      <w:r w:rsidR="00670E88" w:rsidRPr="000B74FD">
        <w:rPr>
          <w:rFonts w:ascii="Arial" w:hAnsi="Arial" w:cs="Arial"/>
          <w:b/>
          <w:bCs/>
          <w:sz w:val="36"/>
          <w:szCs w:val="36"/>
        </w:rPr>
        <w:t>E</w:t>
      </w:r>
      <w:r w:rsidRPr="000B74FD">
        <w:rPr>
          <w:rFonts w:ascii="Arial" w:hAnsi="Arial" w:cs="Arial"/>
          <w:b/>
          <w:bCs/>
          <w:sz w:val="36"/>
          <w:szCs w:val="36"/>
        </w:rPr>
        <w:t>mulsifying Drug Delivery System (SMEDDS) for the Delivery of Omega Fatty Acids</w:t>
      </w:r>
    </w:p>
    <w:p w14:paraId="46AD2FF8" w14:textId="1CC95A02" w:rsidR="008A7E07" w:rsidRPr="001909D2" w:rsidRDefault="008A7E07" w:rsidP="00821E19">
      <w:pPr>
        <w:spacing w:line="360" w:lineRule="auto"/>
        <w:jc w:val="both"/>
        <w:rPr>
          <w:rFonts w:ascii="Arial" w:hAnsi="Arial" w:cs="Arial"/>
          <w:b/>
          <w:bCs/>
          <w:sz w:val="22"/>
          <w:szCs w:val="22"/>
        </w:rPr>
      </w:pPr>
      <w:r w:rsidRPr="001909D2">
        <w:rPr>
          <w:rFonts w:ascii="Arial" w:hAnsi="Arial" w:cs="Arial"/>
          <w:b/>
          <w:bCs/>
          <w:sz w:val="22"/>
          <w:szCs w:val="22"/>
        </w:rPr>
        <w:t>ABSTRACT</w:t>
      </w:r>
    </w:p>
    <w:p w14:paraId="3C6209AC" w14:textId="77777777" w:rsidR="005F3D62" w:rsidRDefault="007D7162" w:rsidP="00821E19">
      <w:pPr>
        <w:spacing w:line="360" w:lineRule="auto"/>
        <w:jc w:val="both"/>
        <w:rPr>
          <w:rFonts w:ascii="Arial" w:hAnsi="Arial" w:cs="Arial"/>
          <w:sz w:val="20"/>
          <w:szCs w:val="20"/>
        </w:rPr>
      </w:pPr>
      <w:r w:rsidRPr="007D7162">
        <w:rPr>
          <w:rFonts w:ascii="Arial" w:hAnsi="Arial" w:cs="Arial"/>
          <w:b/>
          <w:bCs/>
          <w:sz w:val="20"/>
          <w:szCs w:val="20"/>
        </w:rPr>
        <w:t>Introduction</w:t>
      </w:r>
      <w:r w:rsidR="000B74FD">
        <w:rPr>
          <w:rFonts w:ascii="Arial" w:hAnsi="Arial" w:cs="Arial"/>
          <w:b/>
          <w:bCs/>
          <w:sz w:val="20"/>
          <w:szCs w:val="20"/>
        </w:rPr>
        <w:t>:</w:t>
      </w:r>
      <w:r w:rsidRPr="007D7162">
        <w:rPr>
          <w:rFonts w:ascii="Arial" w:hAnsi="Arial" w:cs="Arial"/>
          <w:sz w:val="20"/>
          <w:szCs w:val="20"/>
        </w:rPr>
        <w:t xml:space="preserve"> </w:t>
      </w:r>
      <w:r w:rsidRPr="008A7E07">
        <w:rPr>
          <w:rFonts w:ascii="Arial" w:hAnsi="Arial" w:cs="Arial"/>
          <w:sz w:val="20"/>
          <w:szCs w:val="20"/>
        </w:rPr>
        <w:t xml:space="preserve">The global market for nutraceuticals is expanding due to increased health awareness, yet the bioavailability of bioactive components, such as polyunsaturated fatty acids, is often compromised by low aqueous solubility and stability in the gastrointestinal tract. To overcome these limitations, Self-Micro Emulsifying Drug Delivery Systems (SMEDDS) have emerged as a vital strategy to enhance solubility and oral bioavailability. </w:t>
      </w:r>
    </w:p>
    <w:p w14:paraId="63F46618" w14:textId="19D6F0F2" w:rsidR="007D7162" w:rsidRPr="007D7162" w:rsidRDefault="005F3D62" w:rsidP="00821E19">
      <w:pPr>
        <w:spacing w:line="360" w:lineRule="auto"/>
        <w:jc w:val="both"/>
        <w:rPr>
          <w:rFonts w:ascii="Arial" w:hAnsi="Arial" w:cs="Arial"/>
          <w:sz w:val="20"/>
          <w:szCs w:val="20"/>
        </w:rPr>
      </w:pPr>
      <w:r w:rsidRPr="007E1D1F">
        <w:rPr>
          <w:rFonts w:ascii="Arial" w:hAnsi="Arial" w:cs="Arial"/>
          <w:b/>
          <w:sz w:val="20"/>
          <w:szCs w:val="20"/>
          <w:highlight w:val="yellow"/>
        </w:rPr>
        <w:t>Aim:</w:t>
      </w:r>
      <w:r w:rsidRPr="007E1D1F">
        <w:rPr>
          <w:rFonts w:ascii="Arial" w:hAnsi="Arial" w:cs="Arial"/>
          <w:sz w:val="20"/>
          <w:szCs w:val="20"/>
          <w:highlight w:val="yellow"/>
        </w:rPr>
        <w:t xml:space="preserve"> </w:t>
      </w:r>
      <w:r w:rsidR="007D7162" w:rsidRPr="007E1D1F">
        <w:rPr>
          <w:rFonts w:ascii="Arial" w:hAnsi="Arial" w:cs="Arial"/>
          <w:sz w:val="20"/>
          <w:szCs w:val="20"/>
          <w:highlight w:val="yellow"/>
        </w:rPr>
        <w:t>This study</w:t>
      </w:r>
      <w:r w:rsidR="007D7162" w:rsidRPr="008A7E07">
        <w:rPr>
          <w:rFonts w:ascii="Arial" w:hAnsi="Arial" w:cs="Arial"/>
          <w:sz w:val="20"/>
          <w:szCs w:val="20"/>
        </w:rPr>
        <w:t xml:space="preserve"> focuses on the design and characterization of a SMEDDS formulation specifically aimed at improving the delivery of omega fatty acids.</w:t>
      </w:r>
    </w:p>
    <w:p w14:paraId="65EED779" w14:textId="6625CAFE" w:rsidR="007D7162" w:rsidRPr="007D7162" w:rsidRDefault="007D7162" w:rsidP="00821E19">
      <w:pPr>
        <w:spacing w:line="360" w:lineRule="auto"/>
        <w:jc w:val="both"/>
        <w:rPr>
          <w:rFonts w:ascii="Arial" w:hAnsi="Arial" w:cs="Arial"/>
          <w:sz w:val="20"/>
          <w:szCs w:val="20"/>
        </w:rPr>
      </w:pPr>
      <w:r w:rsidRPr="007D7162">
        <w:rPr>
          <w:rFonts w:ascii="Arial" w:hAnsi="Arial" w:cs="Arial"/>
          <w:b/>
          <w:bCs/>
          <w:sz w:val="20"/>
          <w:szCs w:val="20"/>
        </w:rPr>
        <w:t>Methodology</w:t>
      </w:r>
      <w:r w:rsidR="000B74FD">
        <w:rPr>
          <w:rFonts w:ascii="Arial" w:hAnsi="Arial" w:cs="Arial"/>
          <w:b/>
          <w:bCs/>
          <w:sz w:val="20"/>
          <w:szCs w:val="20"/>
        </w:rPr>
        <w:t>:</w:t>
      </w:r>
      <w:r w:rsidRPr="007D7162">
        <w:rPr>
          <w:rFonts w:ascii="Arial" w:hAnsi="Arial" w:cs="Arial"/>
          <w:sz w:val="20"/>
          <w:szCs w:val="20"/>
        </w:rPr>
        <w:t xml:space="preserve"> Surfactants and co-surfactants were screened via miscibility studies to determine optimal solubility. Pseudo-ternary phase diagrams were constructed using the aqueous titration method to identify the optimal ratios of oil, surfactant (Tween 80), and co-surfactant (PEG 400). The formulation was prepared using a high-shear homogenizer and characterized for self-emulsification time, viscosity, droplet size, zeta potential, in-vitro dissolution, and stability under accelerated conditions.</w:t>
      </w:r>
    </w:p>
    <w:p w14:paraId="5635332B" w14:textId="52E96A4F" w:rsidR="007D7162" w:rsidRPr="007D7162" w:rsidRDefault="007D7162" w:rsidP="00821E19">
      <w:pPr>
        <w:spacing w:line="360" w:lineRule="auto"/>
        <w:jc w:val="both"/>
        <w:rPr>
          <w:rFonts w:ascii="Arial" w:hAnsi="Arial" w:cs="Arial"/>
          <w:sz w:val="20"/>
          <w:szCs w:val="20"/>
        </w:rPr>
      </w:pPr>
      <w:r w:rsidRPr="007D7162">
        <w:rPr>
          <w:rFonts w:ascii="Arial" w:hAnsi="Arial" w:cs="Arial"/>
          <w:b/>
          <w:bCs/>
          <w:sz w:val="20"/>
          <w:szCs w:val="20"/>
        </w:rPr>
        <w:t>Results</w:t>
      </w:r>
      <w:r w:rsidR="000B74FD">
        <w:rPr>
          <w:rFonts w:ascii="Arial" w:hAnsi="Arial" w:cs="Arial"/>
          <w:b/>
          <w:bCs/>
          <w:sz w:val="20"/>
          <w:szCs w:val="20"/>
        </w:rPr>
        <w:t>:</w:t>
      </w:r>
      <w:r w:rsidRPr="007D7162">
        <w:rPr>
          <w:rFonts w:ascii="Arial" w:hAnsi="Arial" w:cs="Arial"/>
          <w:sz w:val="20"/>
          <w:szCs w:val="20"/>
        </w:rPr>
        <w:t xml:space="preserve"> The miscibility study identified Tween 80 and PEG 400 as the ideal surfactant and co-surfactant, with a 2:1 ratio yielding the largest monophasic region on the phase diagram. The optimized SMEDDS exhibited a rapid self-emulsification time of less than one minute, a mean globule size of 645.2 nm, and a stable zeta potential of -34.9 mV. In-vitro dissolution studies demonstrated a drug release of over 63% in the first 15 minutes, significantly higher than that of pure oil.</w:t>
      </w:r>
    </w:p>
    <w:p w14:paraId="50D1747F" w14:textId="5FA03216" w:rsidR="007D7162" w:rsidRPr="007D7162" w:rsidRDefault="007D7162" w:rsidP="00821E19">
      <w:pPr>
        <w:spacing w:line="360" w:lineRule="auto"/>
        <w:jc w:val="both"/>
      </w:pPr>
      <w:r w:rsidRPr="007D7162">
        <w:rPr>
          <w:rFonts w:ascii="Arial" w:hAnsi="Arial" w:cs="Arial"/>
          <w:b/>
          <w:bCs/>
          <w:sz w:val="20"/>
          <w:szCs w:val="20"/>
        </w:rPr>
        <w:t>Conclusion</w:t>
      </w:r>
      <w:r w:rsidR="000B74FD">
        <w:rPr>
          <w:rFonts w:ascii="Arial" w:hAnsi="Arial" w:cs="Arial"/>
          <w:b/>
          <w:bCs/>
          <w:sz w:val="20"/>
          <w:szCs w:val="20"/>
        </w:rPr>
        <w:t>:</w:t>
      </w:r>
      <w:r w:rsidRPr="007D7162">
        <w:rPr>
          <w:rFonts w:ascii="Arial" w:hAnsi="Arial" w:cs="Arial"/>
          <w:sz w:val="20"/>
          <w:szCs w:val="20"/>
        </w:rPr>
        <w:t xml:space="preserve"> The developed SMEDDS formulation successfully improved the solubility and dissolution profile of omega fatty acids. The formulation remained physically stable for </w:t>
      </w:r>
      <w:r w:rsidR="0026417D" w:rsidRPr="000B74FD">
        <w:rPr>
          <w:rFonts w:ascii="Arial" w:hAnsi="Arial" w:cs="Arial"/>
          <w:sz w:val="20"/>
          <w:szCs w:val="20"/>
        </w:rPr>
        <w:t>a</w:t>
      </w:r>
      <w:r w:rsidRPr="007D7162">
        <w:rPr>
          <w:rFonts w:ascii="Arial" w:hAnsi="Arial" w:cs="Arial"/>
          <w:sz w:val="20"/>
          <w:szCs w:val="20"/>
        </w:rPr>
        <w:t xml:space="preserve"> month under various storage conditions, suggesting this approach is a viable strategy for delivering poorly water-soluble nutraceuticals.</w:t>
      </w:r>
    </w:p>
    <w:p w14:paraId="013BA1E3" w14:textId="0036CF2C" w:rsidR="000B74FD" w:rsidRPr="000B74FD" w:rsidRDefault="000B74FD" w:rsidP="00821E19">
      <w:pPr>
        <w:spacing w:line="360" w:lineRule="auto"/>
        <w:jc w:val="both"/>
        <w:rPr>
          <w:rFonts w:ascii="Arial" w:hAnsi="Arial" w:cs="Arial"/>
          <w:i/>
          <w:iCs/>
        </w:rPr>
      </w:pPr>
      <w:r w:rsidRPr="000B74FD">
        <w:rPr>
          <w:rFonts w:ascii="Arial" w:hAnsi="Arial" w:cs="Arial"/>
          <w:i/>
          <w:iCs/>
          <w:sz w:val="20"/>
          <w:szCs w:val="20"/>
        </w:rPr>
        <w:t>Keywords: Nutraceutical formulation, SMEDDS, Fatty acids, Solubility</w:t>
      </w:r>
    </w:p>
    <w:p w14:paraId="57EEBADE" w14:textId="6F721C64" w:rsidR="007311F9" w:rsidRPr="00670E88" w:rsidRDefault="00F3618F" w:rsidP="00821E19">
      <w:pPr>
        <w:pStyle w:val="Heading1"/>
        <w:jc w:val="both"/>
      </w:pPr>
      <w:bookmarkStart w:id="1" w:name="_Hlk219473751"/>
      <w:r w:rsidRPr="00883EF8">
        <w:t>INTRODUCTION</w:t>
      </w:r>
    </w:p>
    <w:p w14:paraId="5842D0FC" w14:textId="1521E88D" w:rsidR="00B84D30" w:rsidRPr="00821E19" w:rsidRDefault="006A1C55" w:rsidP="00821E19">
      <w:pPr>
        <w:spacing w:line="360" w:lineRule="auto"/>
        <w:jc w:val="both"/>
        <w:rPr>
          <w:rFonts w:ascii="Arial" w:hAnsi="Arial" w:cs="Arial"/>
          <w:sz w:val="18"/>
          <w:szCs w:val="20"/>
        </w:rPr>
      </w:pPr>
      <w:r w:rsidRPr="00164260">
        <w:rPr>
          <w:rFonts w:ascii="Arial" w:hAnsi="Arial" w:cs="Arial"/>
          <w:sz w:val="20"/>
          <w:szCs w:val="20"/>
        </w:rPr>
        <w:t>The growing awareness among people to live healthy lives has led to a significant increase in the global market for nutraceuticals in recent years</w:t>
      </w:r>
      <w:r w:rsidRPr="00821E19">
        <w:rPr>
          <w:rFonts w:ascii="Arial" w:hAnsi="Arial" w:cs="Arial"/>
          <w:sz w:val="20"/>
          <w:szCs w:val="20"/>
          <w:highlight w:val="yellow"/>
        </w:rPr>
        <w:t>.</w:t>
      </w:r>
      <w:r w:rsidR="004D0E6B" w:rsidRPr="00821E19">
        <w:rPr>
          <w:rFonts w:ascii="Arial" w:hAnsi="Arial" w:cs="Arial"/>
          <w:sz w:val="20"/>
          <w:szCs w:val="20"/>
          <w:highlight w:val="yellow"/>
        </w:rPr>
        <w:t xml:space="preserve"> </w:t>
      </w:r>
      <w:r w:rsidR="007E1D1F" w:rsidRPr="00821E19">
        <w:rPr>
          <w:rFonts w:ascii="Cambria" w:hAnsi="Cambria"/>
          <w:color w:val="1B1B1B"/>
          <w:sz w:val="22"/>
          <w:szCs w:val="28"/>
          <w:highlight w:val="yellow"/>
          <w:shd w:val="clear" w:color="auto" w:fill="FFFFFF"/>
        </w:rPr>
        <w:t xml:space="preserve">Nutraceuticals are gaining importance owing to the current pandemic situation and increasing focus on overall health. Nutraceuticals include products, which help in maintaining immunity and prevent diseases. It also includes products that support the </w:t>
      </w:r>
      <w:r w:rsidR="007E1D1F" w:rsidRPr="00821E19">
        <w:rPr>
          <w:rFonts w:ascii="Cambria" w:hAnsi="Cambria"/>
          <w:color w:val="1B1B1B"/>
          <w:sz w:val="22"/>
          <w:szCs w:val="28"/>
          <w:highlight w:val="yellow"/>
          <w:shd w:val="clear" w:color="auto" w:fill="FFFFFF"/>
        </w:rPr>
        <w:lastRenderedPageBreak/>
        <w:t>optimal functioning of the human body. Poor nutrition plays an important role in lifestyle-related disorders as well</w:t>
      </w:r>
      <w:r w:rsidR="00103F68">
        <w:rPr>
          <w:rFonts w:ascii="Cambria" w:hAnsi="Cambria"/>
          <w:color w:val="1B1B1B"/>
          <w:sz w:val="22"/>
          <w:szCs w:val="28"/>
          <w:highlight w:val="yellow"/>
          <w:shd w:val="clear" w:color="auto" w:fill="FFFFFF"/>
        </w:rPr>
        <w:t xml:space="preserve"> (</w:t>
      </w:r>
      <w:r w:rsidR="0099291F" w:rsidRPr="00D0538B">
        <w:rPr>
          <w:rFonts w:ascii="Arial" w:eastAsia="Times New Roman" w:hAnsi="Arial" w:cs="Arial"/>
          <w:color w:val="333333"/>
          <w:kern w:val="0"/>
          <w:szCs w:val="27"/>
          <w:highlight w:val="yellow"/>
          <w14:ligatures w14:val="none"/>
        </w:rPr>
        <w:t>Farooqui</w:t>
      </w:r>
      <w:r w:rsidR="0099291F">
        <w:rPr>
          <w:rFonts w:ascii="Cambria" w:hAnsi="Cambria"/>
          <w:color w:val="1B1B1B"/>
          <w:sz w:val="22"/>
          <w:szCs w:val="28"/>
          <w:highlight w:val="yellow"/>
          <w:shd w:val="clear" w:color="auto" w:fill="FFFFFF"/>
        </w:rPr>
        <w:t xml:space="preserve"> et al., 2021; </w:t>
      </w:r>
      <w:proofErr w:type="spellStart"/>
      <w:r w:rsidR="00103F68">
        <w:rPr>
          <w:rFonts w:ascii="Cambria" w:hAnsi="Cambria"/>
          <w:color w:val="1B1B1B"/>
          <w:sz w:val="22"/>
          <w:szCs w:val="28"/>
          <w:highlight w:val="yellow"/>
          <w:shd w:val="clear" w:color="auto" w:fill="FFFFFF"/>
        </w:rPr>
        <w:t>M</w:t>
      </w:r>
      <w:r w:rsidR="00103F68" w:rsidRPr="00D0538B">
        <w:rPr>
          <w:rFonts w:ascii="Arial" w:hAnsi="Arial" w:cs="Arial"/>
          <w:color w:val="222222"/>
          <w:sz w:val="20"/>
          <w:szCs w:val="20"/>
          <w:highlight w:val="yellow"/>
          <w:shd w:val="clear" w:color="auto" w:fill="FFFFFF"/>
        </w:rPr>
        <w:t>alve</w:t>
      </w:r>
      <w:proofErr w:type="spellEnd"/>
      <w:r w:rsidR="00103F68">
        <w:rPr>
          <w:rFonts w:ascii="Arial" w:hAnsi="Arial" w:cs="Arial"/>
          <w:color w:val="222222"/>
          <w:sz w:val="20"/>
          <w:szCs w:val="20"/>
          <w:highlight w:val="yellow"/>
          <w:shd w:val="clear" w:color="auto" w:fill="FFFFFF"/>
        </w:rPr>
        <w:t xml:space="preserve"> </w:t>
      </w:r>
      <w:r w:rsidR="00103F68" w:rsidRPr="00D0538B">
        <w:rPr>
          <w:rFonts w:ascii="Arial" w:hAnsi="Arial" w:cs="Arial"/>
          <w:color w:val="222222"/>
          <w:sz w:val="20"/>
          <w:szCs w:val="20"/>
          <w:highlight w:val="yellow"/>
          <w:shd w:val="clear" w:color="auto" w:fill="FFFFFF"/>
        </w:rPr>
        <w:t xml:space="preserve">&amp; </w:t>
      </w:r>
      <w:proofErr w:type="spellStart"/>
      <w:r w:rsidR="00103F68" w:rsidRPr="00D0538B">
        <w:rPr>
          <w:rFonts w:ascii="Arial" w:hAnsi="Arial" w:cs="Arial"/>
          <w:color w:val="222222"/>
          <w:sz w:val="20"/>
          <w:szCs w:val="20"/>
          <w:highlight w:val="yellow"/>
          <w:shd w:val="clear" w:color="auto" w:fill="FFFFFF"/>
        </w:rPr>
        <w:t>Bhalerao</w:t>
      </w:r>
      <w:proofErr w:type="spellEnd"/>
      <w:r w:rsidR="00103F68" w:rsidRPr="00D0538B">
        <w:rPr>
          <w:rFonts w:ascii="Arial" w:hAnsi="Arial" w:cs="Arial"/>
          <w:color w:val="222222"/>
          <w:sz w:val="20"/>
          <w:szCs w:val="20"/>
          <w:highlight w:val="yellow"/>
          <w:shd w:val="clear" w:color="auto" w:fill="FFFFFF"/>
        </w:rPr>
        <w:t>,</w:t>
      </w:r>
      <w:r w:rsidR="00103F68">
        <w:rPr>
          <w:rFonts w:ascii="Arial" w:hAnsi="Arial" w:cs="Arial"/>
          <w:color w:val="222222"/>
          <w:sz w:val="20"/>
          <w:szCs w:val="20"/>
          <w:highlight w:val="yellow"/>
          <w:shd w:val="clear" w:color="auto" w:fill="FFFFFF"/>
        </w:rPr>
        <w:t xml:space="preserve"> </w:t>
      </w:r>
      <w:r w:rsidR="00103F68" w:rsidRPr="00D0538B">
        <w:rPr>
          <w:rFonts w:ascii="Arial" w:hAnsi="Arial" w:cs="Arial"/>
          <w:color w:val="222222"/>
          <w:sz w:val="20"/>
          <w:szCs w:val="20"/>
          <w:highlight w:val="yellow"/>
          <w:shd w:val="clear" w:color="auto" w:fill="FFFFFF"/>
        </w:rPr>
        <w:t>2023</w:t>
      </w:r>
      <w:r w:rsidR="00103F68">
        <w:rPr>
          <w:rFonts w:ascii="Cambria" w:hAnsi="Cambria"/>
          <w:color w:val="1B1B1B"/>
          <w:sz w:val="22"/>
          <w:szCs w:val="28"/>
          <w:highlight w:val="yellow"/>
          <w:shd w:val="clear" w:color="auto" w:fill="FFFFFF"/>
        </w:rPr>
        <w:t>)</w:t>
      </w:r>
      <w:r w:rsidR="007E1D1F" w:rsidRPr="00821E19">
        <w:rPr>
          <w:rFonts w:ascii="Cambria" w:hAnsi="Cambria"/>
          <w:color w:val="1B1B1B"/>
          <w:sz w:val="22"/>
          <w:szCs w:val="28"/>
          <w:highlight w:val="yellow"/>
          <w:shd w:val="clear" w:color="auto" w:fill="FFFFFF"/>
        </w:rPr>
        <w:t>.</w:t>
      </w:r>
      <w:r w:rsidR="007E1D1F" w:rsidRPr="00821E19">
        <w:rPr>
          <w:rFonts w:ascii="Cambria" w:hAnsi="Cambria"/>
          <w:color w:val="1B1B1B"/>
          <w:sz w:val="22"/>
          <w:szCs w:val="28"/>
          <w:shd w:val="clear" w:color="auto" w:fill="FFFFFF"/>
        </w:rPr>
        <w:t> </w:t>
      </w:r>
      <w:r w:rsidR="007E1D1F" w:rsidRPr="00821E19">
        <w:rPr>
          <w:rFonts w:ascii="Arial" w:hAnsi="Arial" w:cs="Arial"/>
          <w:sz w:val="16"/>
          <w:szCs w:val="20"/>
        </w:rPr>
        <w:t xml:space="preserve"> </w:t>
      </w:r>
      <w:r w:rsidR="004C5720" w:rsidRPr="00164260">
        <w:rPr>
          <w:rFonts w:ascii="Arial" w:hAnsi="Arial" w:cs="Arial"/>
          <w:sz w:val="20"/>
          <w:szCs w:val="20"/>
        </w:rPr>
        <w:t xml:space="preserve">Additionally, there is a significant desire among some segments of the general public to use nutraceuticals to augment daily nutritional needs in order to prevent chronic diseases associated with </w:t>
      </w:r>
      <w:r w:rsidR="007D6D42" w:rsidRPr="00164260">
        <w:rPr>
          <w:rFonts w:ascii="Arial" w:hAnsi="Arial" w:cs="Arial"/>
          <w:sz w:val="20"/>
          <w:szCs w:val="20"/>
        </w:rPr>
        <w:t xml:space="preserve">deficiencies </w:t>
      </w:r>
      <w:r w:rsidR="004D0E6B" w:rsidRPr="00164260">
        <w:rPr>
          <w:rFonts w:ascii="Arial" w:hAnsi="Arial" w:cs="Arial"/>
          <w:sz w:val="20"/>
          <w:szCs w:val="20"/>
        </w:rPr>
        <w:fldChar w:fldCharType="begin"/>
      </w:r>
      <w:r w:rsidR="004D0E6B" w:rsidRPr="00164260">
        <w:rPr>
          <w:rFonts w:ascii="Arial" w:hAnsi="Arial" w:cs="Arial"/>
          <w:sz w:val="20"/>
          <w:szCs w:val="20"/>
        </w:rPr>
        <w:instrText xml:space="preserve"> ADDIN ZOTERO_ITEM CSL_CITATION {"citationID":"xmMldLD7","properties":{"formattedCitation":"(Shah et al., 2018)","plainCitation":"(Shah et al., 2018)","noteIndex":0},"citationItems":[{"id":224,"uris":["http://zotero.org/users/11670883/items/D4UW2WSG"],"itemData":{"id":224,"type":"article-journal","container-title":"Drug Development and Industrial Pharmacy","DOI":"10.1080/03639045.2017.1419365","ISSN":"0363-9045, 1520-5762","issue":"6","journalAbbreviation":"Drug Development and Industrial Pharmacy","language":"en","page":"895-901","source":"DOI.org (Crossref)","title":"Development of self-microemulsifying drug delivery system for oral delivery of poorly water-soluble nutraceuticals","volume":"44","author":[{"family":"Shah","given":"Ankita V."},{"family":"Desai","given":"Heta H."},{"family":"Thool","given":"Prajwal"},{"family":"Dalrymple","given":"Damon"},{"family":"Serajuddin","given":"Abu T. M."}],"issued":{"date-parts":[["2018",6,3]]}}}],"schema":"https://github.com/citation-style-language/schema/raw/master/csl-citation.json"} </w:instrText>
      </w:r>
      <w:r w:rsidR="004D0E6B" w:rsidRPr="00164260">
        <w:rPr>
          <w:rFonts w:ascii="Arial" w:hAnsi="Arial" w:cs="Arial"/>
          <w:sz w:val="20"/>
          <w:szCs w:val="20"/>
        </w:rPr>
        <w:fldChar w:fldCharType="separate"/>
      </w:r>
      <w:r w:rsidR="004D0E6B" w:rsidRPr="00164260">
        <w:rPr>
          <w:rFonts w:ascii="Arial" w:hAnsi="Arial" w:cs="Arial"/>
          <w:sz w:val="20"/>
          <w:szCs w:val="20"/>
        </w:rPr>
        <w:t>(Shah et al., 2018)</w:t>
      </w:r>
      <w:r w:rsidR="004D0E6B" w:rsidRPr="00164260">
        <w:rPr>
          <w:rFonts w:ascii="Arial" w:hAnsi="Arial" w:cs="Arial"/>
          <w:sz w:val="20"/>
          <w:szCs w:val="20"/>
        </w:rPr>
        <w:fldChar w:fldCharType="end"/>
      </w:r>
      <w:r w:rsidR="0062539D">
        <w:rPr>
          <w:rFonts w:ascii="Arial" w:hAnsi="Arial" w:cs="Arial"/>
          <w:sz w:val="20"/>
          <w:szCs w:val="20"/>
        </w:rPr>
        <w:t>.</w:t>
      </w:r>
      <w:r w:rsidR="004D0E6B" w:rsidRPr="00164260">
        <w:rPr>
          <w:rFonts w:ascii="Arial" w:hAnsi="Arial" w:cs="Arial"/>
          <w:sz w:val="20"/>
          <w:szCs w:val="20"/>
        </w:rPr>
        <w:t xml:space="preserve"> </w:t>
      </w:r>
      <w:r w:rsidR="008F0818" w:rsidRPr="00164260">
        <w:rPr>
          <w:rFonts w:ascii="Arial" w:hAnsi="Arial" w:cs="Arial"/>
          <w:sz w:val="20"/>
          <w:szCs w:val="20"/>
        </w:rPr>
        <w:t>The term "nutraceutical" refers to a food</w:t>
      </w:r>
      <w:r w:rsidR="004C5720" w:rsidRPr="00164260">
        <w:rPr>
          <w:rFonts w:ascii="Arial" w:hAnsi="Arial" w:cs="Arial"/>
          <w:sz w:val="20"/>
          <w:szCs w:val="20"/>
        </w:rPr>
        <w:t xml:space="preserve"> or </w:t>
      </w:r>
      <w:r w:rsidR="003B4895" w:rsidRPr="00164260">
        <w:rPr>
          <w:rFonts w:ascii="Arial" w:hAnsi="Arial" w:cs="Arial"/>
          <w:sz w:val="20"/>
          <w:szCs w:val="20"/>
        </w:rPr>
        <w:t>element</w:t>
      </w:r>
      <w:r w:rsidR="004C5720" w:rsidRPr="00164260">
        <w:rPr>
          <w:rFonts w:ascii="Arial" w:hAnsi="Arial" w:cs="Arial"/>
          <w:sz w:val="20"/>
          <w:szCs w:val="20"/>
        </w:rPr>
        <w:t xml:space="preserve"> of food </w:t>
      </w:r>
      <w:r w:rsidR="008F0818" w:rsidRPr="00164260">
        <w:rPr>
          <w:rFonts w:ascii="Arial" w:hAnsi="Arial" w:cs="Arial"/>
          <w:sz w:val="20"/>
          <w:szCs w:val="20"/>
        </w:rPr>
        <w:t>which</w:t>
      </w:r>
      <w:r w:rsidR="004C5720" w:rsidRPr="00164260">
        <w:rPr>
          <w:rFonts w:ascii="Arial" w:hAnsi="Arial" w:cs="Arial"/>
          <w:sz w:val="20"/>
          <w:szCs w:val="20"/>
        </w:rPr>
        <w:t xml:space="preserve"> offers health or </w:t>
      </w:r>
      <w:r w:rsidR="003B4895" w:rsidRPr="00164260">
        <w:rPr>
          <w:rFonts w:ascii="Arial" w:hAnsi="Arial" w:cs="Arial"/>
          <w:sz w:val="20"/>
          <w:szCs w:val="20"/>
        </w:rPr>
        <w:t>clin</w:t>
      </w:r>
      <w:r w:rsidR="004C5720" w:rsidRPr="00164260">
        <w:rPr>
          <w:rFonts w:ascii="Arial" w:hAnsi="Arial" w:cs="Arial"/>
          <w:sz w:val="20"/>
          <w:szCs w:val="20"/>
        </w:rPr>
        <w:t xml:space="preserve">ical </w:t>
      </w:r>
      <w:r w:rsidR="008F0818" w:rsidRPr="00164260">
        <w:rPr>
          <w:rFonts w:ascii="Arial" w:hAnsi="Arial" w:cs="Arial"/>
          <w:sz w:val="20"/>
          <w:szCs w:val="20"/>
        </w:rPr>
        <w:t>advantages</w:t>
      </w:r>
      <w:r w:rsidR="004C5720" w:rsidRPr="00164260">
        <w:rPr>
          <w:rFonts w:ascii="Arial" w:hAnsi="Arial" w:cs="Arial"/>
          <w:sz w:val="20"/>
          <w:szCs w:val="20"/>
        </w:rPr>
        <w:t xml:space="preserve">, such as </w:t>
      </w:r>
      <w:r w:rsidR="003B4895" w:rsidRPr="00164260">
        <w:rPr>
          <w:rFonts w:ascii="Arial" w:hAnsi="Arial" w:cs="Arial"/>
          <w:sz w:val="20"/>
          <w:szCs w:val="20"/>
        </w:rPr>
        <w:t>illness</w:t>
      </w:r>
      <w:r w:rsidR="004C5720" w:rsidRPr="00164260">
        <w:rPr>
          <w:rFonts w:ascii="Arial" w:hAnsi="Arial" w:cs="Arial"/>
          <w:sz w:val="20"/>
          <w:szCs w:val="20"/>
        </w:rPr>
        <w:t xml:space="preserve"> prevention or therapy. Products like nutritional supplements, isolated nutrients, herbal products, genetically modified designer foods, processed and functional foods, etc. are all included in this description</w:t>
      </w:r>
      <w:r w:rsidR="007D6D42" w:rsidRPr="00164260">
        <w:rPr>
          <w:rFonts w:ascii="Arial" w:hAnsi="Arial" w:cs="Arial"/>
          <w:sz w:val="20"/>
          <w:szCs w:val="20"/>
        </w:rPr>
        <w:t xml:space="preserve"> </w:t>
      </w:r>
      <w:r w:rsidR="00AF70EA" w:rsidRPr="00164260">
        <w:rPr>
          <w:rFonts w:ascii="Arial" w:hAnsi="Arial" w:cs="Arial"/>
          <w:sz w:val="20"/>
          <w:szCs w:val="20"/>
        </w:rPr>
        <w:fldChar w:fldCharType="begin"/>
      </w:r>
      <w:r w:rsidR="00AF70EA" w:rsidRPr="00164260">
        <w:rPr>
          <w:rFonts w:ascii="Arial" w:hAnsi="Arial" w:cs="Arial"/>
          <w:sz w:val="20"/>
          <w:szCs w:val="20"/>
        </w:rPr>
        <w:instrText xml:space="preserve"> ADDIN ZOTERO_ITEM CSL_CITATION {"citationID":"0xQtdquX","properties":{"formattedCitation":"(DeFelice, 1995)","plainCitation":"(DeFelice, 1995)","noteIndex":0},"citationItems":[{"id":222,"uris":["http://zotero.org/users/11670883/items/2CMAXNBE"],"itemData":{"id":222,"type":"article-journal","container-title":"Trends in Food Science &amp; Technology","DOI":"10.1016/S0924-2244(00)88944-X","ISSN":"09242244","issue":"2","journalAbbreviation":"Trends in Food Science &amp; Technology","language":"en","license":"https://www.elsevier.com/tdm/userlicense/1.0/","page":"59-61","source":"DOI.org (Crossref)","title":"The nutraceutical revolution: its impact on food industry R&amp;D","title-short":"The nutraceutical revolution","volume":"6","author":[{"family":"DeFelice","given":"Stephen L."}],"issued":{"date-parts":[["1995",2]]}}}],"schema":"https://github.com/citation-style-language/schema/raw/master/csl-citation.json"} </w:instrText>
      </w:r>
      <w:r w:rsidR="00AF70EA" w:rsidRPr="00164260">
        <w:rPr>
          <w:rFonts w:ascii="Arial" w:hAnsi="Arial" w:cs="Arial"/>
          <w:sz w:val="20"/>
          <w:szCs w:val="20"/>
        </w:rPr>
        <w:fldChar w:fldCharType="separate"/>
      </w:r>
      <w:r w:rsidR="00AF70EA" w:rsidRPr="00164260">
        <w:rPr>
          <w:rFonts w:ascii="Arial" w:hAnsi="Arial" w:cs="Arial"/>
          <w:sz w:val="20"/>
          <w:szCs w:val="20"/>
        </w:rPr>
        <w:t>(DeFelice, 1995)</w:t>
      </w:r>
      <w:r w:rsidR="00AF70EA" w:rsidRPr="00164260">
        <w:rPr>
          <w:rFonts w:ascii="Arial" w:hAnsi="Arial" w:cs="Arial"/>
          <w:sz w:val="20"/>
          <w:szCs w:val="20"/>
        </w:rPr>
        <w:fldChar w:fldCharType="end"/>
      </w:r>
      <w:r w:rsidR="0062539D">
        <w:rPr>
          <w:rFonts w:ascii="Arial" w:hAnsi="Arial" w:cs="Arial"/>
          <w:sz w:val="20"/>
          <w:szCs w:val="20"/>
        </w:rPr>
        <w:t>.</w:t>
      </w:r>
      <w:r w:rsidR="00AF70EA" w:rsidRPr="00164260">
        <w:rPr>
          <w:rFonts w:ascii="Arial" w:hAnsi="Arial" w:cs="Arial"/>
          <w:sz w:val="20"/>
          <w:szCs w:val="20"/>
        </w:rPr>
        <w:t xml:space="preserve"> </w:t>
      </w:r>
      <w:r w:rsidR="00662504" w:rsidRPr="00821E19">
        <w:rPr>
          <w:rFonts w:ascii="Georgia" w:hAnsi="Georgia"/>
          <w:color w:val="1F1F1F"/>
          <w:sz w:val="22"/>
          <w:highlight w:val="yellow"/>
        </w:rPr>
        <w:t>Nutraceuticals hold promising opportunities for improving underlying health conditions, alleviating symptoms, and improving overall well-being. Existing pre-clinical studies demonstrate beneficial effects of many nutraceuticals, including phytochemical enriched and food extracts as means of reducing inflammation and oxidation and nutraceuticals of marine origin that go beyond omega-3 fatty acids</w:t>
      </w:r>
      <w:r w:rsidR="00662504">
        <w:rPr>
          <w:rFonts w:ascii="Georgia" w:hAnsi="Georgia"/>
          <w:color w:val="1F1F1F"/>
          <w:sz w:val="22"/>
          <w:highlight w:val="yellow"/>
        </w:rPr>
        <w:t xml:space="preserve"> (</w:t>
      </w:r>
      <w:r w:rsidR="00A748BB" w:rsidRPr="00D0538B">
        <w:rPr>
          <w:rFonts w:ascii="Arial" w:eastAsia="Times New Roman" w:hAnsi="Arial" w:cs="Arial"/>
          <w:color w:val="333333"/>
          <w:kern w:val="0"/>
          <w:sz w:val="22"/>
          <w:szCs w:val="27"/>
          <w:highlight w:val="yellow"/>
          <w14:ligatures w14:val="none"/>
        </w:rPr>
        <w:t>Yahaya</w:t>
      </w:r>
      <w:r w:rsidR="00A748BB" w:rsidRPr="00D0538B">
        <w:rPr>
          <w:rFonts w:ascii="Arial" w:hAnsi="Arial" w:cs="Arial"/>
          <w:color w:val="222222"/>
          <w:sz w:val="20"/>
          <w:szCs w:val="20"/>
          <w:highlight w:val="yellow"/>
          <w:shd w:val="clear" w:color="auto" w:fill="FFFFFF"/>
        </w:rPr>
        <w:t xml:space="preserve"> </w:t>
      </w:r>
      <w:r w:rsidR="00A748BB">
        <w:rPr>
          <w:rFonts w:ascii="Arial" w:hAnsi="Arial" w:cs="Arial"/>
          <w:color w:val="222222"/>
          <w:sz w:val="20"/>
          <w:szCs w:val="20"/>
          <w:highlight w:val="yellow"/>
          <w:shd w:val="clear" w:color="auto" w:fill="FFFFFF"/>
        </w:rPr>
        <w:t>et al., 2018</w:t>
      </w:r>
      <w:r w:rsidR="0037655E">
        <w:rPr>
          <w:rFonts w:ascii="Arial" w:hAnsi="Arial" w:cs="Arial"/>
          <w:color w:val="222222"/>
          <w:sz w:val="20"/>
          <w:szCs w:val="20"/>
          <w:highlight w:val="yellow"/>
          <w:shd w:val="clear" w:color="auto" w:fill="FFFFFF"/>
        </w:rPr>
        <w:t xml:space="preserve">; </w:t>
      </w:r>
      <w:r w:rsidR="00662504" w:rsidRPr="00D0538B">
        <w:rPr>
          <w:rFonts w:ascii="Arial" w:hAnsi="Arial" w:cs="Arial"/>
          <w:color w:val="222222"/>
          <w:sz w:val="20"/>
          <w:szCs w:val="20"/>
          <w:highlight w:val="yellow"/>
          <w:shd w:val="clear" w:color="auto" w:fill="FFFFFF"/>
        </w:rPr>
        <w:t>Chopra</w:t>
      </w:r>
      <w:r w:rsidR="00662504">
        <w:rPr>
          <w:rFonts w:ascii="Arial" w:hAnsi="Arial" w:cs="Arial"/>
          <w:color w:val="222222"/>
          <w:sz w:val="20"/>
          <w:szCs w:val="20"/>
          <w:highlight w:val="yellow"/>
          <w:shd w:val="clear" w:color="auto" w:fill="FFFFFF"/>
        </w:rPr>
        <w:t xml:space="preserve"> et al., 2022</w:t>
      </w:r>
      <w:r w:rsidR="00662504">
        <w:rPr>
          <w:rFonts w:ascii="Georgia" w:hAnsi="Georgia"/>
          <w:color w:val="1F1F1F"/>
          <w:sz w:val="22"/>
          <w:highlight w:val="yellow"/>
        </w:rPr>
        <w:t>)</w:t>
      </w:r>
      <w:r w:rsidR="00662504" w:rsidRPr="00821E19">
        <w:rPr>
          <w:rFonts w:ascii="Georgia" w:hAnsi="Georgia"/>
          <w:color w:val="1F1F1F"/>
          <w:sz w:val="22"/>
          <w:highlight w:val="yellow"/>
        </w:rPr>
        <w:t>.</w:t>
      </w:r>
    </w:p>
    <w:p w14:paraId="015C41C1" w14:textId="31D41958" w:rsidR="00AF70EA" w:rsidRPr="001909D2" w:rsidRDefault="00FB5601" w:rsidP="00821E19">
      <w:pPr>
        <w:spacing w:line="360" w:lineRule="auto"/>
        <w:jc w:val="both"/>
        <w:rPr>
          <w:rFonts w:ascii="Arial" w:hAnsi="Arial" w:cs="Arial"/>
          <w:sz w:val="20"/>
          <w:szCs w:val="20"/>
        </w:rPr>
      </w:pPr>
      <w:r w:rsidRPr="00164260">
        <w:rPr>
          <w:rFonts w:ascii="Arial" w:hAnsi="Arial" w:cs="Arial"/>
          <w:sz w:val="20"/>
          <w:szCs w:val="20"/>
        </w:rPr>
        <w:t>A formulator may find it simple to create a pharmaceutical formulation that contains bioactive food, but achieving a good bioavailability for these nutraceuticals can be very difficult. Low solubility, stability, and/or permeability of the bioactive component in the GIT frequently compromise the bioavailability</w:t>
      </w:r>
      <w:r w:rsidR="007D6D42" w:rsidRPr="00164260">
        <w:rPr>
          <w:rFonts w:ascii="Arial" w:hAnsi="Arial" w:cs="Arial"/>
          <w:sz w:val="20"/>
          <w:szCs w:val="20"/>
        </w:rPr>
        <w:t xml:space="preserve"> </w:t>
      </w:r>
      <w:r w:rsidR="003F33B6" w:rsidRPr="00164260">
        <w:rPr>
          <w:rFonts w:ascii="Arial" w:hAnsi="Arial" w:cs="Arial"/>
          <w:sz w:val="20"/>
          <w:szCs w:val="20"/>
        </w:rPr>
        <w:fldChar w:fldCharType="begin"/>
      </w:r>
      <w:r w:rsidR="003F33B6" w:rsidRPr="00164260">
        <w:rPr>
          <w:rFonts w:ascii="Arial" w:hAnsi="Arial" w:cs="Arial"/>
          <w:sz w:val="20"/>
          <w:szCs w:val="20"/>
        </w:rPr>
        <w:instrText xml:space="preserve"> ADDIN ZOTERO_ITEM CSL_CITATION {"citationID":"QC4iYycY","properties":{"formattedCitation":"(Keservani, n.d.)","plainCitation":"(Keservani, n.d.)","noteIndex":0},"citationItems":[{"id":228,"uris":["http://zotero.org/users/11670883/items/6LGW97YD"],"itemData":{"id":228,"type":"article-journal","language":"en","source":"Zotero","title":"Chapter 9 - Nutraceutical Formulations and Challenges","author":[{"family":"Keservani","given":"Raj K"}]}}],"schema":"https://github.com/citation-style-language/schema/raw/master/csl-citation.json"} </w:instrText>
      </w:r>
      <w:r w:rsidR="003F33B6" w:rsidRPr="00164260">
        <w:rPr>
          <w:rFonts w:ascii="Arial" w:hAnsi="Arial" w:cs="Arial"/>
          <w:sz w:val="20"/>
          <w:szCs w:val="20"/>
        </w:rPr>
        <w:fldChar w:fldCharType="separate"/>
      </w:r>
      <w:r w:rsidR="003F33B6" w:rsidRPr="00164260">
        <w:rPr>
          <w:rFonts w:ascii="Arial" w:hAnsi="Arial" w:cs="Arial"/>
          <w:sz w:val="20"/>
          <w:szCs w:val="20"/>
        </w:rPr>
        <w:t>(Keservani, n.d.)</w:t>
      </w:r>
      <w:r w:rsidR="003F33B6" w:rsidRPr="00164260">
        <w:rPr>
          <w:rFonts w:ascii="Arial" w:hAnsi="Arial" w:cs="Arial"/>
          <w:sz w:val="20"/>
          <w:szCs w:val="20"/>
        </w:rPr>
        <w:fldChar w:fldCharType="end"/>
      </w:r>
      <w:r w:rsidR="0062539D">
        <w:rPr>
          <w:rFonts w:ascii="Arial" w:hAnsi="Arial" w:cs="Arial"/>
          <w:sz w:val="20"/>
          <w:szCs w:val="20"/>
        </w:rPr>
        <w:t>.</w:t>
      </w:r>
    </w:p>
    <w:p w14:paraId="514E554A" w14:textId="2BF1216B" w:rsidR="00AF70EA" w:rsidRPr="00164260" w:rsidRDefault="00FB5601" w:rsidP="00821E19">
      <w:pPr>
        <w:spacing w:line="360" w:lineRule="auto"/>
        <w:jc w:val="both"/>
        <w:rPr>
          <w:rFonts w:ascii="Arial" w:hAnsi="Arial" w:cs="Arial"/>
          <w:sz w:val="20"/>
          <w:szCs w:val="20"/>
        </w:rPr>
      </w:pPr>
      <w:r w:rsidRPr="00164260">
        <w:rPr>
          <w:rFonts w:ascii="Arial" w:hAnsi="Arial" w:cs="Arial"/>
          <w:sz w:val="20"/>
          <w:szCs w:val="20"/>
        </w:rPr>
        <w:t xml:space="preserve">One of the nutrients with exceptional nutraceutical potential is polyunsaturated fatty acids. Numerous metabolites of polyunsaturated fatty acids, particularly essential fatty acids and eicosanoids derived from arachidonic acid or </w:t>
      </w:r>
      <w:proofErr w:type="spellStart"/>
      <w:r w:rsidRPr="00164260">
        <w:rPr>
          <w:rFonts w:ascii="Arial" w:hAnsi="Arial" w:cs="Arial"/>
          <w:sz w:val="20"/>
          <w:szCs w:val="20"/>
        </w:rPr>
        <w:t>eicosapentaenoic</w:t>
      </w:r>
      <w:proofErr w:type="spellEnd"/>
      <w:r w:rsidRPr="00164260">
        <w:rPr>
          <w:rFonts w:ascii="Arial" w:hAnsi="Arial" w:cs="Arial"/>
          <w:sz w:val="20"/>
          <w:szCs w:val="20"/>
        </w:rPr>
        <w:t xml:space="preserve"> acid, actively contribute to the nutraceutical qualities associated with polyunsaturated fatty acids. Through several biochemical pathways, including antioxidant and anti-inflammatory properties, polyunsaturated fatty acids have nutraceutical functions in diseases </w:t>
      </w:r>
      <w:r w:rsidR="003B4895" w:rsidRPr="00164260">
        <w:rPr>
          <w:rFonts w:ascii="Arial" w:hAnsi="Arial" w:cs="Arial"/>
          <w:sz w:val="20"/>
          <w:szCs w:val="20"/>
        </w:rPr>
        <w:t xml:space="preserve">like </w:t>
      </w:r>
      <w:r w:rsidRPr="00164260">
        <w:rPr>
          <w:rFonts w:ascii="Arial" w:hAnsi="Arial" w:cs="Arial"/>
          <w:sz w:val="20"/>
          <w:szCs w:val="20"/>
        </w:rPr>
        <w:t xml:space="preserve">cancer, fatty liver </w:t>
      </w:r>
      <w:r w:rsidR="003B4895" w:rsidRPr="00164260">
        <w:rPr>
          <w:rFonts w:ascii="Arial" w:hAnsi="Arial" w:cs="Arial"/>
          <w:sz w:val="20"/>
          <w:szCs w:val="20"/>
        </w:rPr>
        <w:t>condition</w:t>
      </w:r>
      <w:r w:rsidRPr="00164260">
        <w:rPr>
          <w:rFonts w:ascii="Arial" w:hAnsi="Arial" w:cs="Arial"/>
          <w:sz w:val="20"/>
          <w:szCs w:val="20"/>
        </w:rPr>
        <w:t xml:space="preserve">, cardiovascular disorders, </w:t>
      </w:r>
      <w:r w:rsidR="007D6D42" w:rsidRPr="00164260">
        <w:rPr>
          <w:rFonts w:ascii="Arial" w:hAnsi="Arial" w:cs="Arial"/>
          <w:sz w:val="20"/>
          <w:szCs w:val="20"/>
        </w:rPr>
        <w:t>type II</w:t>
      </w:r>
      <w:r w:rsidRPr="00164260">
        <w:rPr>
          <w:rFonts w:ascii="Arial" w:hAnsi="Arial" w:cs="Arial"/>
          <w:sz w:val="20"/>
          <w:szCs w:val="20"/>
        </w:rPr>
        <w:t xml:space="preserve"> diabetes, and neurodegeneration </w:t>
      </w:r>
      <w:r w:rsidR="009842E8" w:rsidRPr="00164260">
        <w:rPr>
          <w:rFonts w:ascii="Arial" w:hAnsi="Arial" w:cs="Arial"/>
          <w:sz w:val="20"/>
          <w:szCs w:val="20"/>
        </w:rPr>
        <w:fldChar w:fldCharType="begin"/>
      </w:r>
      <w:r w:rsidR="0062539D">
        <w:rPr>
          <w:rFonts w:ascii="Arial" w:hAnsi="Arial" w:cs="Arial"/>
          <w:sz w:val="20"/>
          <w:szCs w:val="20"/>
        </w:rPr>
        <w:instrText xml:space="preserve"> ADDIN ZOTERO_ITEM CSL_CITATION {"citationID":"1bjmXsNq","properties":{"formattedCitation":"(\\uc0\\u350{}im\\uc0\\u351{}ek and U\\uc0\\u231{}ar, 2025)","plainCitation":"(Şimşek and Uçar, 2025)","noteIndex":0},"citationItems":[{"id":229,"uris":["http://zotero.org/users/11670883/items/TW7KD2TL"],"itemData":{"id":229,"type":"chapter","container-title":"Food Bioactives and Nutraceuticals","DOI":"10.1007/978-981-97-9723-3_8","ISBN":"978-981-97-9722-6","language":"en","page":"211-223","publisher":"Springer Nature Singapore","publisher-place":"Singapore","source":"DOI.org (Crossref)","title":"Functional Aspects of Polyunsaturated Fatty Acids as Nutraceuticals","URL":"https://link.springer.com/10.1007/978-981-97-9723-3_8","editor":[{"family":"Amir Ashraf","given":"Syed"},{"family":"Adnan","given":"Mohd"}],"author":[{"family":"Şimşek","given":"Hilal"},{"family":"Uçar","given":"Aslı"}],"accessed":{"date-parts":[["2026",1,7]]},"issued":{"date-parts":[["2025"]]}}}],"schema":"https://github.com/citation-style-language/schema/raw/master/csl-citation.json"} </w:instrText>
      </w:r>
      <w:r w:rsidR="009842E8" w:rsidRPr="00164260">
        <w:rPr>
          <w:rFonts w:ascii="Arial" w:hAnsi="Arial" w:cs="Arial"/>
          <w:sz w:val="20"/>
          <w:szCs w:val="20"/>
        </w:rPr>
        <w:fldChar w:fldCharType="separate"/>
      </w:r>
      <w:r w:rsidR="009842E8" w:rsidRPr="00164260">
        <w:rPr>
          <w:rFonts w:ascii="Arial" w:hAnsi="Arial" w:cs="Arial"/>
          <w:kern w:val="0"/>
          <w:sz w:val="20"/>
          <w:szCs w:val="20"/>
        </w:rPr>
        <w:t>(Şimşek and Uçar, 2025)</w:t>
      </w:r>
      <w:r w:rsidR="009842E8" w:rsidRPr="00164260">
        <w:rPr>
          <w:rFonts w:ascii="Arial" w:hAnsi="Arial" w:cs="Arial"/>
          <w:sz w:val="20"/>
          <w:szCs w:val="20"/>
        </w:rPr>
        <w:fldChar w:fldCharType="end"/>
      </w:r>
      <w:r w:rsidR="0062539D">
        <w:rPr>
          <w:rFonts w:ascii="Arial" w:hAnsi="Arial" w:cs="Arial"/>
          <w:sz w:val="20"/>
          <w:szCs w:val="20"/>
        </w:rPr>
        <w:t>.</w:t>
      </w:r>
      <w:r w:rsidR="009842E8" w:rsidRPr="00164260">
        <w:rPr>
          <w:rFonts w:ascii="Arial" w:hAnsi="Arial" w:cs="Arial"/>
          <w:sz w:val="20"/>
          <w:szCs w:val="20"/>
        </w:rPr>
        <w:t xml:space="preserve"> </w:t>
      </w:r>
    </w:p>
    <w:p w14:paraId="34BC22B0" w14:textId="61399850" w:rsidR="007074D4" w:rsidRPr="001909D2" w:rsidRDefault="00B53B6B" w:rsidP="00821E19">
      <w:pPr>
        <w:spacing w:line="360" w:lineRule="auto"/>
        <w:jc w:val="both"/>
        <w:rPr>
          <w:rFonts w:ascii="Arial" w:hAnsi="Arial" w:cs="Arial"/>
          <w:sz w:val="20"/>
          <w:szCs w:val="20"/>
        </w:rPr>
      </w:pPr>
      <w:r w:rsidRPr="00164260">
        <w:rPr>
          <w:rFonts w:ascii="Arial" w:hAnsi="Arial" w:cs="Arial"/>
          <w:sz w:val="20"/>
          <w:szCs w:val="20"/>
        </w:rPr>
        <w:t xml:space="preserve">It has been discovered that the majority of novel and natural chemical entities, including fatty acids, are poorly soluble in water. Formulation scientists must solve the problem of poor aqueous solubility in order to deliver such medications more effectively. Simple oily solutions, micellar solutions, microemulsions, </w:t>
      </w:r>
      <w:proofErr w:type="spellStart"/>
      <w:r w:rsidRPr="00164260">
        <w:rPr>
          <w:rFonts w:ascii="Arial" w:hAnsi="Arial" w:cs="Arial"/>
          <w:sz w:val="20"/>
          <w:szCs w:val="20"/>
        </w:rPr>
        <w:t>nanoemulsions</w:t>
      </w:r>
      <w:proofErr w:type="spellEnd"/>
      <w:r w:rsidRPr="00164260">
        <w:rPr>
          <w:rFonts w:ascii="Arial" w:hAnsi="Arial" w:cs="Arial"/>
          <w:sz w:val="20"/>
          <w:szCs w:val="20"/>
        </w:rPr>
        <w:t xml:space="preserve">, </w:t>
      </w:r>
      <w:r w:rsidRPr="00821E19">
        <w:rPr>
          <w:rFonts w:ascii="Arial" w:hAnsi="Arial" w:cs="Arial"/>
          <w:sz w:val="20"/>
          <w:szCs w:val="20"/>
          <w:highlight w:val="yellow"/>
        </w:rPr>
        <w:t>and</w:t>
      </w:r>
      <w:r w:rsidR="00B5214B" w:rsidRPr="00821E19">
        <w:rPr>
          <w:rFonts w:ascii="Arial" w:hAnsi="Arial" w:cs="Arial"/>
          <w:sz w:val="20"/>
          <w:szCs w:val="20"/>
          <w:highlight w:val="yellow"/>
        </w:rPr>
        <w:t>,</w:t>
      </w:r>
      <w:r w:rsidRPr="00821E19">
        <w:rPr>
          <w:rFonts w:ascii="Arial" w:hAnsi="Arial" w:cs="Arial"/>
          <w:sz w:val="20"/>
          <w:szCs w:val="20"/>
          <w:highlight w:val="yellow"/>
        </w:rPr>
        <w:t xml:space="preserve"> more </w:t>
      </w:r>
      <w:r w:rsidRPr="00164260">
        <w:rPr>
          <w:rFonts w:ascii="Arial" w:hAnsi="Arial" w:cs="Arial"/>
          <w:sz w:val="20"/>
          <w:szCs w:val="20"/>
        </w:rPr>
        <w:t xml:space="preserve">recently, SMEDDS, are the best examples </w:t>
      </w:r>
      <w:r w:rsidR="006B17B8" w:rsidRPr="00164260">
        <w:rPr>
          <w:rFonts w:ascii="Arial" w:hAnsi="Arial" w:cs="Arial"/>
          <w:sz w:val="20"/>
          <w:szCs w:val="20"/>
        </w:rPr>
        <w:fldChar w:fldCharType="begin"/>
      </w:r>
      <w:r w:rsidR="00AF70EA" w:rsidRPr="00164260">
        <w:rPr>
          <w:rFonts w:ascii="Arial" w:hAnsi="Arial" w:cs="Arial"/>
          <w:sz w:val="20"/>
          <w:szCs w:val="20"/>
        </w:rPr>
        <w:instrText xml:space="preserve"> ADDIN ZOTERO_ITEM CSL_CITATION {"citationID":"5mnudUrL","properties":{"formattedCitation":"(Hauss, 2007)","plainCitation":"(Hauss, 2007)","noteIndex":0},"citationItems":[{"id":218,"uris":["http://zotero.org/users/11670883/items/X5ISCL2H"],"itemData":{"id":218,"type":"article-journal","abstract":"Poor drug solubility remains a significant and frequently encountered problem for pharmaceutical scientists. The ability of lipid-based formulations to facilitate gastrointestinal absorption of many poorly soluble drug candidates has been thoroughly documented in the published literature. However, a considerable gap exists between our knowledge of this technology and the know-how required for its application. This commentary provides a comprehensive summary of the development, characterization, and utilization of oral lipid-based formulations, from both physicochemical and biopharmaceutical perspectives. The characteristics of currently available lipid excipients are reviewed in context of their application to the basic lipid-based formulation modalities. The fundamental concepts of in vitro and in vivo evaluation of lipid-based formulations are summarized followed by a forward-looking summary of unrealized opportunities and potential limitations to more widespread use of this technology.","container-title":"Advanced Drug Delivery Reviews","DOI":"10.1016/j.addr.2007.05.006","ISSN":"0169409X","issue":"7","journalAbbreviation":"Advanced Drug Delivery Reviews","language":"en","license":"https://www.elsevier.com/tdm/userlicense/1.0/","page":"667-676","source":"DOI.org (Crossref)","title":"Oral lipid-based formulations","volume":"59","author":[{"family":"Hauss","given":"David J."}],"issued":{"date-parts":[["2007",7]]}}}],"schema":"https://github.com/citation-style-language/schema/raw/master/csl-citation.json"} </w:instrText>
      </w:r>
      <w:r w:rsidR="006B17B8" w:rsidRPr="00164260">
        <w:rPr>
          <w:rFonts w:ascii="Arial" w:hAnsi="Arial" w:cs="Arial"/>
          <w:sz w:val="20"/>
          <w:szCs w:val="20"/>
        </w:rPr>
        <w:fldChar w:fldCharType="separate"/>
      </w:r>
      <w:r w:rsidR="00AF70EA" w:rsidRPr="00164260">
        <w:rPr>
          <w:rFonts w:ascii="Arial" w:hAnsi="Arial" w:cs="Arial"/>
          <w:sz w:val="20"/>
          <w:szCs w:val="20"/>
        </w:rPr>
        <w:t>(Hauss, 2007)</w:t>
      </w:r>
      <w:r w:rsidR="006B17B8" w:rsidRPr="00164260">
        <w:rPr>
          <w:rFonts w:ascii="Arial" w:hAnsi="Arial" w:cs="Arial"/>
          <w:sz w:val="20"/>
          <w:szCs w:val="20"/>
        </w:rPr>
        <w:fldChar w:fldCharType="end"/>
      </w:r>
      <w:r w:rsidR="00FD520C" w:rsidRPr="00164260">
        <w:rPr>
          <w:rFonts w:ascii="Arial" w:hAnsi="Arial" w:cs="Arial"/>
          <w:sz w:val="20"/>
          <w:szCs w:val="20"/>
        </w:rPr>
        <w:t xml:space="preserve">. </w:t>
      </w:r>
      <w:r w:rsidRPr="00164260">
        <w:rPr>
          <w:rFonts w:ascii="Arial" w:hAnsi="Arial" w:cs="Arial"/>
          <w:sz w:val="20"/>
          <w:szCs w:val="20"/>
        </w:rPr>
        <w:t xml:space="preserve">The SMEDDS has several advantages over traditional </w:t>
      </w:r>
      <w:r w:rsidRPr="00821E19">
        <w:rPr>
          <w:rFonts w:ascii="Arial" w:hAnsi="Arial" w:cs="Arial"/>
          <w:sz w:val="20"/>
          <w:szCs w:val="20"/>
          <w:highlight w:val="yellow"/>
        </w:rPr>
        <w:t>emulsion</w:t>
      </w:r>
      <w:r w:rsidR="00B5214B" w:rsidRPr="00821E19">
        <w:rPr>
          <w:rFonts w:ascii="Arial" w:hAnsi="Arial" w:cs="Arial"/>
          <w:sz w:val="20"/>
          <w:szCs w:val="20"/>
          <w:highlight w:val="yellow"/>
        </w:rPr>
        <w:t>s</w:t>
      </w:r>
      <w:r w:rsidRPr="00821E19">
        <w:rPr>
          <w:rFonts w:ascii="Arial" w:hAnsi="Arial" w:cs="Arial"/>
          <w:sz w:val="20"/>
          <w:szCs w:val="20"/>
          <w:highlight w:val="yellow"/>
        </w:rPr>
        <w:t xml:space="preserve">, including </w:t>
      </w:r>
      <w:r w:rsidRPr="00164260">
        <w:rPr>
          <w:rFonts w:ascii="Arial" w:hAnsi="Arial" w:cs="Arial"/>
          <w:sz w:val="20"/>
          <w:szCs w:val="20"/>
        </w:rPr>
        <w:t xml:space="preserve">ease of manufacture, scalability, and robust physical stability </w:t>
      </w:r>
      <w:r w:rsidR="006B17B8" w:rsidRPr="00164260">
        <w:rPr>
          <w:rFonts w:ascii="Arial" w:hAnsi="Arial" w:cs="Arial"/>
          <w:sz w:val="20"/>
          <w:szCs w:val="20"/>
        </w:rPr>
        <w:fldChar w:fldCharType="begin"/>
      </w:r>
      <w:r w:rsidR="00AF70EA" w:rsidRPr="00164260">
        <w:rPr>
          <w:rFonts w:ascii="Arial" w:hAnsi="Arial" w:cs="Arial"/>
          <w:sz w:val="20"/>
          <w:szCs w:val="20"/>
        </w:rPr>
        <w:instrText xml:space="preserve"> ADDIN ZOTERO_ITEM CSL_CITATION {"citationID":"6cM8BFLQ","properties":{"formattedCitation":"(Laddha et al., 2014)","plainCitation":"(Laddha et al., 2014)","noteIndex":0},"citationItems":[{"id":220,"uris":["http://zotero.org/users/11670883/items/SC87VMGM"],"itemData":{"id":220,"type":"article-journal","abstract":"The present investigation is aimed to develop self-microemulsifying drug delivery system (SMEDDS) to improve the in vitro dissolution of a BCS (Biopharmaceutical Classification System) class II anti emetic agent, domperidone. Solubility study was performed to identify the ingredients showing highest solubility of domperidone. The ternary phase diagrams were plotted for selected components to identify the area of microemulsion existence. D-optimal mixture experimental design was applied to optimize a liquid SMEDDS using formulation variables; the oil phase X1 (Oleic acid), the surfactant X2 (Labrasol) and the co-surfactant X3 (Transcutol HP). The liquid SMEDDS were evaluated for droplet size, emulsification time, % transmittance and drug release. Stability study was performed at 40 °C/75% RH. Liquid formulation was solidified by adsorption on carrier Aerosil 300. Solid SMEDDS was evaluated and compared with liquid SMEDDS and marketed formulation. Oleic acid was selected as oil, Labrasol as surfactant and Transcutol HP as co-surfactant for formulation of SMEDDS. The optimized batch showed best results in terms of smaller droplet size (&lt;170 nm), emulsification time (&lt;40 s) and drug release (&gt;85% in 15 min) and was stable for 3 months. Solid SMEDDS containing Aerosil 300 showed good flow properties and uniform drug content. XRPD study revealed that the crystalline drug was converted to amorphous form in solid SMEDDS. The rate and extent of drug dissolution from solid SMEDDS was significantly higher than pure drug and commercial tablet formulation. The results demonstrate the potential of SMEDDS as a means of improving solubility, dissolution and hence the bioavailability.\n          , \n            O presente estudo teve como objetivo desenvolver sistemas de liberação auto-microemulsificantes (Self-Microemulsifying Drug Delivery System - SMEDDS) de domperidona, agente antiemético, classe II, segundo o sistema de classificação Biofarmacêutica, para melhorar sua dissolução in vitro. Estudo foi realizado para identificar os componentes que revelaram maior solubilidade da domperidona. Determinaram-se os diagramas de fase ternários para esses componentes selecionados tendo em vista a identificação da região de formação da microemulsão. O planejamento experimental foi empregado para otimizar os SMEDDS líquidos, utilizando as seguintes variáveis de formulação: a fase oleosa X1 (ácido oleico), o agente tensoativo X2 (Labrasol) e co-tensoativo X3 (Transcutol HP). Os SMEDDS líquidos foram avaliados quanto às seguintes características: tamanho da gota, tempo de emulsificação,% de transmitância e liberação do fármaco. O estudo de estabilidade foi realizado a 40 °C/75% de umidade relativa. A formulação foi convertida em forma sólida por sua adsorção em Aerosil 300. Os SMEDDS sólidos foram avaliados e comparados com SMEDDS líquidos e a formulação comercializada. O ácido oléico foi selecionado para a fase oleosa, Labrasol como agente tensoativo e Transcutol como co-tensoativo para a formulação de SMEDDS. O lote otimizado mostrou os melhores resultados: menor tamanho de gota (&lt;170 nm), menor tempo de emulsificação (&lt;40 segundos), e de liberação do fármaco (&gt; 85% em 15 min). Além disso, a formulação otimizada manteve-se estável no período de 3 meses. Os SMEDDS sólidos contendo Aerosil 300 apresentaram boas propriedades de fluxo e uniformidade de conteúdo do fármaco. O estudo de difração de raios-X revelou que o fármaco cristalino foi convertido para a forma amorfa, nos SMEDDS sólidos. A velocidade de dissolução do fármaco a partir dos SMEDDS sólidos foi significativamente maior, quando comparado ao fármaco livre e à formulação de comprimidos comercial. Os resultados demonstram o potencial dos SMEDDS como meio para melhorar a solubilidade, a dissolução e, consequentemente, a biodisponibilidade da domperidona.","container-title":"Brazilian Journal of Pharmaceutical Sciences","DOI":"10.1590/S1984-82502011000100009","ISSN":"1984-8250","issue":"1","journalAbbreviation":"Braz. J. Pharm. Sci.","language":"en","page":"91-100","source":"DOI.org (Crossref)","title":"Development and optimization of self microemulsifying drug delivery of domperidone","volume":"50","author":[{"family":"Laddha","given":"Pankaj"},{"family":"Suthar","given":"Vrunda"},{"family":"Butani","given":"Shital"}],"issued":{"date-parts":[["2014",3]]}}}],"schema":"https://github.com/citation-style-language/schema/raw/master/csl-citation.json"} </w:instrText>
      </w:r>
      <w:r w:rsidR="006B17B8" w:rsidRPr="00164260">
        <w:rPr>
          <w:rFonts w:ascii="Arial" w:hAnsi="Arial" w:cs="Arial"/>
          <w:sz w:val="20"/>
          <w:szCs w:val="20"/>
        </w:rPr>
        <w:fldChar w:fldCharType="separate"/>
      </w:r>
      <w:r w:rsidR="00AF70EA" w:rsidRPr="00164260">
        <w:rPr>
          <w:rFonts w:ascii="Arial" w:hAnsi="Arial" w:cs="Arial"/>
          <w:sz w:val="20"/>
          <w:szCs w:val="20"/>
        </w:rPr>
        <w:t>(Laddha et al., 2014)</w:t>
      </w:r>
      <w:r w:rsidR="006B17B8" w:rsidRPr="00164260">
        <w:rPr>
          <w:rFonts w:ascii="Arial" w:hAnsi="Arial" w:cs="Arial"/>
          <w:sz w:val="20"/>
          <w:szCs w:val="20"/>
        </w:rPr>
        <w:fldChar w:fldCharType="end"/>
      </w:r>
      <w:r w:rsidR="0062539D">
        <w:rPr>
          <w:rFonts w:ascii="Arial" w:hAnsi="Arial" w:cs="Arial"/>
          <w:sz w:val="20"/>
          <w:szCs w:val="20"/>
        </w:rPr>
        <w:t>.</w:t>
      </w:r>
    </w:p>
    <w:p w14:paraId="2C44B9D5" w14:textId="6EE67EE1" w:rsidR="007F3976" w:rsidRPr="001909D2" w:rsidRDefault="00B53B6B" w:rsidP="00821E19">
      <w:pPr>
        <w:spacing w:line="360" w:lineRule="auto"/>
        <w:jc w:val="both"/>
        <w:rPr>
          <w:rFonts w:ascii="Arial" w:hAnsi="Arial" w:cs="Arial"/>
          <w:sz w:val="20"/>
          <w:szCs w:val="20"/>
        </w:rPr>
      </w:pPr>
      <w:r w:rsidRPr="00164260">
        <w:rPr>
          <w:rFonts w:ascii="Arial" w:hAnsi="Arial" w:cs="Arial"/>
          <w:sz w:val="20"/>
          <w:szCs w:val="20"/>
        </w:rPr>
        <w:t xml:space="preserve">SMEDDS are isotropic oil and surfactant combinations that, when added to water and gently swirled, produce oil-in-water microemulsions </w:t>
      </w:r>
      <w:r w:rsidR="007F3976" w:rsidRPr="00164260">
        <w:rPr>
          <w:rFonts w:ascii="Arial" w:hAnsi="Arial" w:cs="Arial"/>
          <w:sz w:val="20"/>
          <w:szCs w:val="20"/>
        </w:rPr>
        <w:fldChar w:fldCharType="begin"/>
      </w:r>
      <w:r w:rsidR="00A7635B">
        <w:rPr>
          <w:rFonts w:ascii="Arial" w:hAnsi="Arial" w:cs="Arial"/>
          <w:sz w:val="20"/>
          <w:szCs w:val="20"/>
        </w:rPr>
        <w:instrText xml:space="preserve"> ADDIN ZOTERO_ITEM CSL_CITATION {"citationID":"9aAd6ZsN","properties":{"formattedCitation":"(Huo et al., 2018a)","plainCitation":"(Huo et al., 2018a)","noteIndex":0},"citationItems":[{"id":231,"uris":["http://zotero.org/users/11670883/items/ZMY37X7N"],"itemData":{"id":231,"type":"article-journal","container-title":"European Journal of Pharmaceutical Sciences","DOI":"10.1016/j.ejps.2017.12.002","ISSN":"09280987","journalAbbreviation":"European Journal of Pharmaceutical Sciences","language":"en","page":"74-83","source":"DOI.org (Crossref)","title":"Preparation and comparison of tacrolimus-loaded solid dispersion and self-microemulsifying drug delivery system by in vitro/in vivo evaluation","volume":"114","author":[{"family":"Huo","given":"Taotao"},{"family":"Tao","given":"Chun"},{"family":"Zhang","given":"Minxin"},{"family":"Liu","given":"Qinghong"},{"family":"Lin","given":"Bing"},{"family":"Liu","given":"Zhihong"},{"family":"Zhang","given":"Jialiang"},{"family":"Zhang","given":"Meijing"},{"family":"Yang","given":"Haiyue"},{"family":"Wu","given":"Jue"},{"family":"Sun","given":"Xinrong"},{"family":"Zhang","given":"Qian"},{"family":"Song","given":"Hongtao"}],"issued":{"date-parts":[["2018",3]]}}}],"schema":"https://github.com/citation-style-language/schema/raw/master/csl-citation.json"} </w:instrText>
      </w:r>
      <w:r w:rsidR="007F3976" w:rsidRPr="00164260">
        <w:rPr>
          <w:rFonts w:ascii="Arial" w:hAnsi="Arial" w:cs="Arial"/>
          <w:sz w:val="20"/>
          <w:szCs w:val="20"/>
        </w:rPr>
        <w:fldChar w:fldCharType="separate"/>
      </w:r>
      <w:r w:rsidR="00A7635B" w:rsidRPr="00A7635B">
        <w:rPr>
          <w:rFonts w:ascii="Arial" w:hAnsi="Arial" w:cs="Arial"/>
          <w:sz w:val="20"/>
        </w:rPr>
        <w:t>(Huo et al., 2018a)</w:t>
      </w:r>
      <w:r w:rsidR="007F3976" w:rsidRPr="00164260">
        <w:rPr>
          <w:rFonts w:ascii="Arial" w:hAnsi="Arial" w:cs="Arial"/>
          <w:sz w:val="20"/>
          <w:szCs w:val="20"/>
        </w:rPr>
        <w:fldChar w:fldCharType="end"/>
      </w:r>
      <w:r w:rsidR="00075AA8" w:rsidRPr="00164260">
        <w:rPr>
          <w:rFonts w:ascii="Arial" w:hAnsi="Arial" w:cs="Arial"/>
          <w:sz w:val="20"/>
          <w:szCs w:val="20"/>
        </w:rPr>
        <w:t xml:space="preserve">. </w:t>
      </w:r>
      <w:r w:rsidR="0000506D" w:rsidRPr="00164260">
        <w:rPr>
          <w:rFonts w:ascii="Arial" w:hAnsi="Arial" w:cs="Arial"/>
          <w:sz w:val="20"/>
          <w:szCs w:val="20"/>
        </w:rPr>
        <w:t xml:space="preserve">The SMEDDS </w:t>
      </w:r>
      <w:r w:rsidR="00B5214B" w:rsidRPr="00821E19">
        <w:rPr>
          <w:rFonts w:ascii="Arial" w:hAnsi="Arial" w:cs="Arial"/>
          <w:sz w:val="20"/>
          <w:szCs w:val="20"/>
          <w:highlight w:val="yellow"/>
        </w:rPr>
        <w:t xml:space="preserve">have </w:t>
      </w:r>
      <w:r w:rsidR="0000506D" w:rsidRPr="00821E19">
        <w:rPr>
          <w:rFonts w:ascii="Arial" w:hAnsi="Arial" w:cs="Arial"/>
          <w:sz w:val="20"/>
          <w:szCs w:val="20"/>
          <w:highlight w:val="yellow"/>
        </w:rPr>
        <w:t>globule sizes</w:t>
      </w:r>
      <w:r w:rsidR="0000506D" w:rsidRPr="00164260">
        <w:rPr>
          <w:rFonts w:ascii="Arial" w:hAnsi="Arial" w:cs="Arial"/>
          <w:sz w:val="20"/>
          <w:szCs w:val="20"/>
        </w:rPr>
        <w:t xml:space="preserve"> ranging from 50 to 250 nm</w:t>
      </w:r>
      <w:r w:rsidR="00075AA8" w:rsidRPr="00164260">
        <w:rPr>
          <w:rFonts w:ascii="Arial" w:hAnsi="Arial" w:cs="Arial"/>
          <w:sz w:val="20"/>
          <w:szCs w:val="20"/>
        </w:rPr>
        <w:t xml:space="preserve"> </w:t>
      </w:r>
      <w:r w:rsidR="007F3976" w:rsidRPr="00164260">
        <w:rPr>
          <w:rFonts w:ascii="Arial" w:hAnsi="Arial" w:cs="Arial"/>
          <w:sz w:val="20"/>
          <w:szCs w:val="20"/>
        </w:rPr>
        <w:fldChar w:fldCharType="begin"/>
      </w:r>
      <w:r w:rsidR="007F3976" w:rsidRPr="00164260">
        <w:rPr>
          <w:rFonts w:ascii="Arial" w:hAnsi="Arial" w:cs="Arial"/>
          <w:sz w:val="20"/>
          <w:szCs w:val="20"/>
        </w:rPr>
        <w:instrText xml:space="preserve"> ADDIN ZOTERO_ITEM CSL_CITATION {"citationID":"6FvEjCB5","properties":{"formattedCitation":"(Emad et al., 2021)","plainCitation":"(Emad et al., 2021)","noteIndex":0},"citationItems":[{"id":230,"uris":["http://zotero.org/users/11670883/items/SFKC3NAD"],"itemData":{"id":230,"type":"article-journal","container-title":"Journal of Drug Delivery Science and Technology","DOI":"10.1016/j.jddst.2021.102642","ISSN":"17732247","journalAbbreviation":"Journal of Drug Delivery Science and Technology","language":"en","page":"102642","source":"DOI.org (Crossref)","title":"Recent progress in nanocarriers for direct nose to brain drug delivery","volume":"64","author":[{"family":"Emad","given":"Nasr A."},{"family":"Ahmed","given":"Bakr"},{"family":"Alhalmi","given":"Abdulsalam"},{"family":"Alzobaidi","given":"Nafaa"},{"family":"Al-Kubati","given":"Sana Saleh"}],"issued":{"date-parts":[["2021",8]]}}}],"schema":"https://github.com/citation-style-language/schema/raw/master/csl-citation.json"} </w:instrText>
      </w:r>
      <w:r w:rsidR="007F3976" w:rsidRPr="00164260">
        <w:rPr>
          <w:rFonts w:ascii="Arial" w:hAnsi="Arial" w:cs="Arial"/>
          <w:sz w:val="20"/>
          <w:szCs w:val="20"/>
        </w:rPr>
        <w:fldChar w:fldCharType="separate"/>
      </w:r>
      <w:r w:rsidR="007F3976" w:rsidRPr="00164260">
        <w:rPr>
          <w:rFonts w:ascii="Arial" w:hAnsi="Arial" w:cs="Arial"/>
          <w:sz w:val="20"/>
          <w:szCs w:val="20"/>
        </w:rPr>
        <w:t>(Emad et al., 2021)</w:t>
      </w:r>
      <w:r w:rsidR="007F3976" w:rsidRPr="00164260">
        <w:rPr>
          <w:rFonts w:ascii="Arial" w:hAnsi="Arial" w:cs="Arial"/>
          <w:sz w:val="20"/>
          <w:szCs w:val="20"/>
        </w:rPr>
        <w:fldChar w:fldCharType="end"/>
      </w:r>
      <w:r w:rsidR="00075AA8" w:rsidRPr="001909D2">
        <w:rPr>
          <w:rFonts w:ascii="Arial" w:hAnsi="Arial" w:cs="Arial"/>
          <w:sz w:val="20"/>
          <w:szCs w:val="20"/>
        </w:rPr>
        <w:t xml:space="preserve">. </w:t>
      </w:r>
      <w:r w:rsidR="0000506D" w:rsidRPr="001909D2">
        <w:rPr>
          <w:rFonts w:ascii="Arial" w:hAnsi="Arial" w:cs="Arial"/>
          <w:sz w:val="20"/>
          <w:szCs w:val="20"/>
        </w:rPr>
        <w:t xml:space="preserve">It has been demonstrated that their self-dispersion tendency and small droplet sizes upon dispersion enhance the absorption of drugs from the wide interfacial region. This formulation has received a lot of interest lately because it is </w:t>
      </w:r>
      <w:r w:rsidR="0000506D" w:rsidRPr="00164260">
        <w:rPr>
          <w:rFonts w:ascii="Arial" w:hAnsi="Arial" w:cs="Arial"/>
          <w:sz w:val="20"/>
          <w:szCs w:val="20"/>
        </w:rPr>
        <w:t xml:space="preserve">simple to create </w:t>
      </w:r>
      <w:r w:rsidR="007F3976" w:rsidRPr="00164260">
        <w:rPr>
          <w:rFonts w:ascii="Arial" w:hAnsi="Arial" w:cs="Arial"/>
          <w:sz w:val="20"/>
          <w:szCs w:val="20"/>
        </w:rPr>
        <w:fldChar w:fldCharType="begin"/>
      </w:r>
      <w:r w:rsidR="007F3976" w:rsidRPr="00164260">
        <w:rPr>
          <w:rFonts w:ascii="Arial" w:hAnsi="Arial" w:cs="Arial"/>
          <w:sz w:val="20"/>
          <w:szCs w:val="20"/>
        </w:rPr>
        <w:instrText xml:space="preserve"> ADDIN ZOTERO_ITEM CSL_CITATION {"citationID":"VjyCEIeb","properties":{"formattedCitation":"(Dokania and Joshi, 2015)","plainCitation":"(Dokania and Joshi, 2015)","noteIndex":0},"citationItems":[{"id":233,"uris":["http://zotero.org/users/11670883/items/BDGJUFNL"],"itemData":{"id":233,"type":"article-journal","abstract":"Self-microemulsifying drug delivery system (SMEDDS) has emerged as a vital strategy to formulate poor water soluble compounds for bioavailability enhancement. However, certain limitations are associated with SMEDDS formulations which include in vivo drug precipitation, formulation handling issues, limited lymphatic uptake, lack of predictive in vitro tests and oxidation of unsaturated fatty acids. These limitations restrict their potential usage. Inclusion of polymers or precipitation inhibitors within lipid based formulations helps to maintain drug supersaturation after dispersion. This, thereby, improves the bioavailability and reduces the variability on exposure. Also, formulating solid SMEDDS helps to overcome liquid handling and stability problems. Usage of medium chain triglycerides (MCT) and suitable antioxidants to minimize oxidation of unsaturated fatty acids are few of the steps to overcome the limitations associated with SMEDDS. The review discussed here, in detail, the limitations of SMEDDS and suitable measures that can be taken to overcome them.","container-title":"Drug Delivery","DOI":"10.3109/10717544.2014.896058","ISSN":"1071-7544, 1521-0464","issue":"6","journalAbbreviation":"Drug Delivery","language":"en","page":"675-690","source":"DOI.org (Crossref)","title":"Self-microemulsifying drug delivery system (SMEDDS) – challenges and road ahead","volume":"22","author":[{"family":"Dokania","given":"Shambhu"},{"family":"Joshi","given":"Amita K."}],"issued":{"date-parts":[["2015",8,18]]}}}],"schema":"https://github.com/citation-style-language/schema/raw/master/csl-citation.json"} </w:instrText>
      </w:r>
      <w:r w:rsidR="007F3976" w:rsidRPr="00164260">
        <w:rPr>
          <w:rFonts w:ascii="Arial" w:hAnsi="Arial" w:cs="Arial"/>
          <w:sz w:val="20"/>
          <w:szCs w:val="20"/>
        </w:rPr>
        <w:fldChar w:fldCharType="separate"/>
      </w:r>
      <w:r w:rsidR="007F3976" w:rsidRPr="00164260">
        <w:rPr>
          <w:rFonts w:ascii="Arial" w:hAnsi="Arial" w:cs="Arial"/>
          <w:sz w:val="20"/>
          <w:szCs w:val="20"/>
        </w:rPr>
        <w:t>(Dokania and Joshi, 2015)</w:t>
      </w:r>
      <w:r w:rsidR="007F3976" w:rsidRPr="00164260">
        <w:rPr>
          <w:rFonts w:ascii="Arial" w:hAnsi="Arial" w:cs="Arial"/>
          <w:sz w:val="20"/>
          <w:szCs w:val="20"/>
        </w:rPr>
        <w:fldChar w:fldCharType="end"/>
      </w:r>
      <w:r w:rsidR="007F3976" w:rsidRPr="00164260">
        <w:rPr>
          <w:rFonts w:ascii="Arial" w:hAnsi="Arial" w:cs="Arial"/>
          <w:sz w:val="20"/>
          <w:szCs w:val="20"/>
        </w:rPr>
        <w:t xml:space="preserve">, </w:t>
      </w:r>
      <w:r w:rsidR="0000506D" w:rsidRPr="00164260">
        <w:rPr>
          <w:rFonts w:ascii="Arial" w:hAnsi="Arial" w:cs="Arial"/>
          <w:sz w:val="20"/>
          <w:szCs w:val="20"/>
        </w:rPr>
        <w:t>ha</w:t>
      </w:r>
      <w:r w:rsidR="007D6D42" w:rsidRPr="00164260">
        <w:rPr>
          <w:rFonts w:ascii="Arial" w:hAnsi="Arial" w:cs="Arial"/>
          <w:sz w:val="20"/>
          <w:szCs w:val="20"/>
        </w:rPr>
        <w:t>s</w:t>
      </w:r>
      <w:r w:rsidR="0000506D" w:rsidRPr="00164260">
        <w:rPr>
          <w:rFonts w:ascii="Arial" w:hAnsi="Arial" w:cs="Arial"/>
          <w:sz w:val="20"/>
          <w:szCs w:val="20"/>
        </w:rPr>
        <w:t xml:space="preserve"> a </w:t>
      </w:r>
      <w:r w:rsidR="007F3976" w:rsidRPr="00164260">
        <w:rPr>
          <w:rFonts w:ascii="Arial" w:hAnsi="Arial" w:cs="Arial"/>
          <w:sz w:val="20"/>
          <w:szCs w:val="20"/>
        </w:rPr>
        <w:t>higher drug loading capacity</w:t>
      </w:r>
      <w:r w:rsidR="00F01E4E" w:rsidRPr="00164260">
        <w:rPr>
          <w:rFonts w:ascii="Arial" w:hAnsi="Arial" w:cs="Arial"/>
          <w:sz w:val="20"/>
          <w:szCs w:val="20"/>
        </w:rPr>
        <w:t xml:space="preserve"> </w:t>
      </w:r>
      <w:r w:rsidR="00F01E4E" w:rsidRPr="00164260">
        <w:rPr>
          <w:rFonts w:ascii="Arial" w:hAnsi="Arial" w:cs="Arial"/>
          <w:sz w:val="20"/>
          <w:szCs w:val="20"/>
        </w:rPr>
        <w:fldChar w:fldCharType="begin"/>
      </w:r>
      <w:r w:rsidR="00F01E4E" w:rsidRPr="00164260">
        <w:rPr>
          <w:rFonts w:ascii="Arial" w:hAnsi="Arial" w:cs="Arial"/>
          <w:sz w:val="20"/>
          <w:szCs w:val="20"/>
        </w:rPr>
        <w:instrText xml:space="preserve"> ADDIN ZOTERO_ITEM CSL_CITATION {"citationID":"WK5xV6iB","properties":{"formattedCitation":"(Yang et al., 2022)","plainCitation":"(Yang et al., 2022)","noteIndex":0},"citationItems":[{"id":237,"uris":["http://zotero.org/users/11670883/items/ADVUD6IK"],"itemData":{"id":237,"type":"article-journal","abstract":"Due to the increasing rate of drug resistance in Candida spp., higher doses of antifungal agents are being used resulting in toxicity. Drug delivery systems have been shown to provide an effective approach to enhance the efﬁcacy and reduce the toxicity of antifungal agents. Oleic acid was revealed to effectively inhibit bioﬁlm formation, hence reducing the virulence of Candida albicans. In this study, oleic acid-based self micro-emulsifying delivery systems (OA-SMEDDS) were developed for delivering clotrimazole (CLT). Based on the pseudo-ternary phase diagram and loading capacity test, the optimal ratio of OA-SMEDDS with CLT was selected. CLT-loaded OA-SMEDDS not only bears a higher drug loading capacity but also maintains good storage stability. The minimum inhibitory concentration (MIC50) of CLT-loaded OA-SMEDDS (0.01 µg/mL) in Candida albicans was signiﬁcantly lower than that of CLT dissolved in DMSO (0.04 µg/mL). Moreover, we showed CLT-loaded OA-SMEDDS could effectively prevent bioﬁlm formation and destroy the intact bioﬁlm structure of Candida albicans. Furthermore, a CLT-loaded OA-SMEDDS gel was developed and evaluated for its antifungal properties. Disk diffusion assay indicated that both CLT-loaded OA-SMEDDS and CLT-loaded OA-SMEDDS gels were more effective than commercially available products in inhibiting the wild-type and drug-resistant species of Candida.","container-title":"Pharmaceutics","DOI":"10.3390/pharmaceutics14030478","ISSN":"1999-4923","issue":"3","journalAbbreviation":"Pharmaceutics","language":"en","page":"478","source":"DOI.org (Crossref)","title":"Oleic Acid-Based Self Micro-Emulsifying Delivery System for Enhancing Antifungal Activities of Clotrimazole","volume":"14","author":[{"family":"Yang","given":"Ting-Lun"},{"family":"Hsieh","given":"Chien-Ming"},{"family":"Meng","given":"Ling-Jei"},{"family":"Tsai","given":"Tsuimin"},{"family":"Chen","given":"Chin-Tin"}],"issued":{"date-parts":[["2022",2,22]]}}}],"schema":"https://github.com/citation-style-language/schema/raw/master/csl-citation.json"} </w:instrText>
      </w:r>
      <w:r w:rsidR="00F01E4E" w:rsidRPr="00164260">
        <w:rPr>
          <w:rFonts w:ascii="Arial" w:hAnsi="Arial" w:cs="Arial"/>
          <w:sz w:val="20"/>
          <w:szCs w:val="20"/>
        </w:rPr>
        <w:fldChar w:fldCharType="separate"/>
      </w:r>
      <w:r w:rsidR="00F01E4E" w:rsidRPr="00164260">
        <w:rPr>
          <w:rFonts w:ascii="Arial" w:hAnsi="Arial" w:cs="Arial"/>
          <w:sz w:val="20"/>
          <w:szCs w:val="20"/>
        </w:rPr>
        <w:t>(Yang et al., 2022)</w:t>
      </w:r>
      <w:r w:rsidR="00F01E4E" w:rsidRPr="00164260">
        <w:rPr>
          <w:rFonts w:ascii="Arial" w:hAnsi="Arial" w:cs="Arial"/>
          <w:sz w:val="20"/>
          <w:szCs w:val="20"/>
        </w:rPr>
        <w:fldChar w:fldCharType="end"/>
      </w:r>
      <w:r w:rsidR="007F3976" w:rsidRPr="00164260">
        <w:rPr>
          <w:rFonts w:ascii="Arial" w:hAnsi="Arial" w:cs="Arial"/>
          <w:sz w:val="20"/>
          <w:szCs w:val="20"/>
        </w:rPr>
        <w:t xml:space="preserve">, and </w:t>
      </w:r>
      <w:r w:rsidR="0000506D" w:rsidRPr="00164260">
        <w:rPr>
          <w:rFonts w:ascii="Arial" w:hAnsi="Arial" w:cs="Arial"/>
          <w:sz w:val="20"/>
          <w:szCs w:val="20"/>
        </w:rPr>
        <w:t>reduces the</w:t>
      </w:r>
      <w:r w:rsidR="007F3976" w:rsidRPr="00164260">
        <w:rPr>
          <w:rFonts w:ascii="Arial" w:hAnsi="Arial" w:cs="Arial"/>
          <w:sz w:val="20"/>
          <w:szCs w:val="20"/>
        </w:rPr>
        <w:t xml:space="preserve"> food effect </w:t>
      </w:r>
      <w:r w:rsidR="00F01E4E" w:rsidRPr="00164260">
        <w:rPr>
          <w:rFonts w:ascii="Arial" w:hAnsi="Arial" w:cs="Arial"/>
          <w:sz w:val="20"/>
          <w:szCs w:val="20"/>
        </w:rPr>
        <w:fldChar w:fldCharType="begin"/>
      </w:r>
      <w:r w:rsidR="00F01E4E" w:rsidRPr="00164260">
        <w:rPr>
          <w:rFonts w:ascii="Arial" w:hAnsi="Arial" w:cs="Arial"/>
          <w:sz w:val="20"/>
          <w:szCs w:val="20"/>
        </w:rPr>
        <w:instrText xml:space="preserve"> ADDIN ZOTERO_ITEM CSL_CITATION {"citationID":"K7SBbrGZ","properties":{"formattedCitation":"(Han et al., 2015)","plainCitation":"(Han et al., 2015)","noteIndex":0},"citationItems":[{"id":239,"uris":["http://zotero.org/users/11670883/items/SCA7MUG9"],"itemData":{"id":239,"type":"article-journal","container-title":"Biological &amp; Pharmaceutical Bulletin","DOI":"10.1248/bpb.b15-00110","ISSN":"0918-6158, 1347-5215","issue":"7","journalAbbreviation":"Biological &amp; Pharmaceutical Bulletin","language":"en","page":"1026-1032","source":"DOI.org (Crossref)","title":"Reduced Food-Effect on Intestinal Absorption of Dronedarone by Self-microemulsifying Drug Delivery System (SMEDDS)","volume":"38","author":[{"family":"Han","given":"Sang Duk"},{"family":"Jung","given":"Sang Won"},{"family":"Jang","given":"Sun Woo"},{"family":"Son","given":"Miwon"},{"family":"Kim","given":"Byoung Moon"},{"family":"Kang","given":"Myung Joo"}],"issued":{"date-parts":[["2015"]]}}}],"schema":"https://github.com/citation-style-language/schema/raw/master/csl-citation.json"} </w:instrText>
      </w:r>
      <w:r w:rsidR="00F01E4E" w:rsidRPr="00164260">
        <w:rPr>
          <w:rFonts w:ascii="Arial" w:hAnsi="Arial" w:cs="Arial"/>
          <w:sz w:val="20"/>
          <w:szCs w:val="20"/>
        </w:rPr>
        <w:fldChar w:fldCharType="separate"/>
      </w:r>
      <w:r w:rsidR="00F01E4E" w:rsidRPr="00164260">
        <w:rPr>
          <w:rFonts w:ascii="Arial" w:hAnsi="Arial" w:cs="Arial"/>
          <w:sz w:val="20"/>
          <w:szCs w:val="20"/>
        </w:rPr>
        <w:t>(Han et al., 2015)</w:t>
      </w:r>
      <w:r w:rsidR="00F01E4E" w:rsidRPr="00164260">
        <w:rPr>
          <w:rFonts w:ascii="Arial" w:hAnsi="Arial" w:cs="Arial"/>
          <w:sz w:val="20"/>
          <w:szCs w:val="20"/>
        </w:rPr>
        <w:fldChar w:fldCharType="end"/>
      </w:r>
      <w:r w:rsidR="007F3976" w:rsidRPr="00164260">
        <w:rPr>
          <w:rFonts w:ascii="Arial" w:hAnsi="Arial" w:cs="Arial"/>
          <w:sz w:val="20"/>
          <w:szCs w:val="20"/>
        </w:rPr>
        <w:t xml:space="preserve">. </w:t>
      </w:r>
      <w:r w:rsidR="0000506D" w:rsidRPr="00164260">
        <w:rPr>
          <w:rFonts w:ascii="Arial" w:hAnsi="Arial" w:cs="Arial"/>
          <w:sz w:val="20"/>
          <w:szCs w:val="20"/>
        </w:rPr>
        <w:lastRenderedPageBreak/>
        <w:t xml:space="preserve">SMEDDS can drastically lower the dose volume in comparison to microemulsions and nanoemulsions, which leads to appealing business sustainability and patient compliance. Usually, a water-free approach reduces the dose volume, improves medication stability, and has less solvent effects </w:t>
      </w:r>
      <w:r w:rsidR="00F01E4E" w:rsidRPr="00164260">
        <w:rPr>
          <w:rFonts w:ascii="Arial" w:hAnsi="Arial" w:cs="Arial"/>
          <w:sz w:val="20"/>
          <w:szCs w:val="20"/>
        </w:rPr>
        <w:fldChar w:fldCharType="begin"/>
      </w:r>
      <w:r w:rsidR="00F01E4E" w:rsidRPr="00164260">
        <w:rPr>
          <w:rFonts w:ascii="Arial" w:hAnsi="Arial" w:cs="Arial"/>
          <w:sz w:val="20"/>
          <w:szCs w:val="20"/>
        </w:rPr>
        <w:instrText xml:space="preserve"> ADDIN ZOTERO_ITEM CSL_CITATION {"citationID":"24iqypJZ","properties":{"formattedCitation":"(Hsieh et al., 2023)","plainCitation":"(Hsieh et al., 2023)","noteIndex":0},"citationItems":[{"id":235,"uris":["http://zotero.org/users/11670883/items/367AV742"],"itemData":{"id":235,"type":"article-journal","abstract":"Oral delivery has become the route of choice among all other types of drug administrations. However, typical chronic disease drugs are often poorly water-soluble, have low dissolution rates, and undergo ﬁrst-pass metabolism, ultimately leading to low bioavailability and lack of efﬁcacy. The lipidbased formulation offers tremendous beneﬁts of using versatile excipients and has great compatibility with all types of dosage forms. Self-microemulsifying drug delivery system (SMEDDS) promotes drug self-emulsiﬁcation in a combination of oil, surfactant, and co-surfactant, thereby facilitating better drug solubility and absorption. The feasible preparation of SMEDDS creates a promising strategy to improve the drawbacks of lipophilic drugs administered orally. Selecting a decent mixing among these components is, therefore, of importance for successful SMEDDS. Quality by Design (QbD) brings a systematic approach to drug development, and it offers promise to signiﬁcantly improve the manufacturing quality performance of SMEDDS. Furthermore, it could be beneﬁted efﬁciently by conducting pre-formulation studies integrated with the statistical design of experiment (DoE). In this review, we highlight the recent ﬁndings for the development of microemulsions and SMEDDS by using DoE methods to optimize the formulations for drugs in different excipients with controllable ratios. A brief overview of DoE concepts is discussed, along with its technical beneﬁts in improving SMEDDS formulations.","container-title":"Pharmaceuticals","DOI":"10.3390/ph16020283","ISSN":"1424-8247","issue":"2","journalAbbreviation":"Pharmaceuticals","language":"en","page":"283","source":"DOI.org (Crossref)","title":"Application of Design of Experiments in the Development of Self-Microemulsifying Drug Delivery Systems","volume":"16","author":[{"family":"Hsieh","given":"Chien-Ming"},{"family":"Yang","given":"Ting-Lun"},{"family":"Putri","given":"Athika Darumas"},{"family":"Chen","given":"Chin-Tin"}],"issued":{"date-parts":[["2023",2,13]]}}}],"schema":"https://github.com/citation-style-language/schema/raw/master/csl-citation.json"} </w:instrText>
      </w:r>
      <w:r w:rsidR="00F01E4E" w:rsidRPr="00164260">
        <w:rPr>
          <w:rFonts w:ascii="Arial" w:hAnsi="Arial" w:cs="Arial"/>
          <w:sz w:val="20"/>
          <w:szCs w:val="20"/>
        </w:rPr>
        <w:fldChar w:fldCharType="separate"/>
      </w:r>
      <w:r w:rsidR="00F01E4E" w:rsidRPr="00164260">
        <w:rPr>
          <w:rFonts w:ascii="Arial" w:hAnsi="Arial" w:cs="Arial"/>
          <w:sz w:val="20"/>
          <w:szCs w:val="20"/>
        </w:rPr>
        <w:t>(Hsieh et al., 2023)</w:t>
      </w:r>
      <w:r w:rsidR="00F01E4E" w:rsidRPr="00164260">
        <w:rPr>
          <w:rFonts w:ascii="Arial" w:hAnsi="Arial" w:cs="Arial"/>
          <w:sz w:val="20"/>
          <w:szCs w:val="20"/>
        </w:rPr>
        <w:fldChar w:fldCharType="end"/>
      </w:r>
      <w:r w:rsidR="0062539D">
        <w:rPr>
          <w:rFonts w:ascii="Arial" w:hAnsi="Arial" w:cs="Arial"/>
          <w:sz w:val="20"/>
          <w:szCs w:val="20"/>
        </w:rPr>
        <w:t>.</w:t>
      </w:r>
    </w:p>
    <w:p w14:paraId="38FA3851" w14:textId="7E3EFED0" w:rsidR="00D04334" w:rsidRDefault="00D04334" w:rsidP="00821E19">
      <w:pPr>
        <w:keepNext/>
        <w:spacing w:line="360" w:lineRule="auto"/>
        <w:jc w:val="both"/>
      </w:pPr>
      <w:r>
        <w:rPr>
          <w:noProof/>
        </w:rPr>
        <w:drawing>
          <wp:inline distT="0" distB="0" distL="0" distR="0" wp14:anchorId="715AF18C" wp14:editId="1AD63D98">
            <wp:extent cx="3657600" cy="2099734"/>
            <wp:effectExtent l="19050" t="19050" r="19050" b="15240"/>
            <wp:docPr id="1787739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1989" b="12370"/>
                    <a:stretch>
                      <a:fillRect/>
                    </a:stretch>
                  </pic:blipFill>
                  <pic:spPr bwMode="auto">
                    <a:xfrm>
                      <a:off x="0" y="0"/>
                      <a:ext cx="3657600" cy="209973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AAAE020" w14:textId="26CA4CD1" w:rsidR="00D04334" w:rsidRPr="001909D2" w:rsidRDefault="00D04334" w:rsidP="00821E19">
      <w:pPr>
        <w:pStyle w:val="Title"/>
        <w:jc w:val="both"/>
      </w:pPr>
      <w:r w:rsidRPr="001909D2">
        <w:t>Fig</w:t>
      </w:r>
      <w:r w:rsidR="001909D2">
        <w:t>.</w:t>
      </w:r>
      <w:r w:rsidRPr="001909D2">
        <w:t xml:space="preserve"> </w:t>
      </w:r>
      <w:r w:rsidR="007E2364">
        <w:fldChar w:fldCharType="begin"/>
      </w:r>
      <w:r w:rsidR="007E2364">
        <w:instrText xml:space="preserve"> SEQ Figure \* ARABIC </w:instrText>
      </w:r>
      <w:r w:rsidR="007E2364">
        <w:fldChar w:fldCharType="separate"/>
      </w:r>
      <w:r w:rsidRPr="001909D2">
        <w:rPr>
          <w:noProof/>
        </w:rPr>
        <w:t>1</w:t>
      </w:r>
      <w:r w:rsidR="007E2364">
        <w:rPr>
          <w:noProof/>
        </w:rPr>
        <w:fldChar w:fldCharType="end"/>
      </w:r>
      <w:r w:rsidRPr="001909D2">
        <w:t>: Advantages of SMEDDS</w:t>
      </w:r>
    </w:p>
    <w:p w14:paraId="405F24D3" w14:textId="7647AE23" w:rsidR="00075AA8" w:rsidRPr="00A56218" w:rsidRDefault="004332D0" w:rsidP="00821E19">
      <w:pPr>
        <w:spacing w:line="360" w:lineRule="auto"/>
        <w:jc w:val="both"/>
        <w:rPr>
          <w:rFonts w:ascii="Arial" w:hAnsi="Arial" w:cs="Arial"/>
          <w:sz w:val="20"/>
          <w:szCs w:val="20"/>
        </w:rPr>
      </w:pPr>
      <w:r w:rsidRPr="00A56218">
        <w:rPr>
          <w:rFonts w:ascii="Arial" w:hAnsi="Arial" w:cs="Arial"/>
          <w:sz w:val="20"/>
          <w:szCs w:val="20"/>
        </w:rPr>
        <w:t xml:space="preserve">The key </w:t>
      </w:r>
      <w:r w:rsidRPr="0062539D">
        <w:rPr>
          <w:rFonts w:ascii="Arial" w:hAnsi="Arial" w:cs="Arial"/>
          <w:sz w:val="20"/>
          <w:szCs w:val="20"/>
        </w:rPr>
        <w:t xml:space="preserve">objective of current research was </w:t>
      </w:r>
      <w:r w:rsidR="00ED2FE1" w:rsidRPr="0062539D">
        <w:rPr>
          <w:rFonts w:ascii="Arial" w:hAnsi="Arial" w:cs="Arial"/>
          <w:sz w:val="20"/>
          <w:szCs w:val="20"/>
        </w:rPr>
        <w:t xml:space="preserve">to improve the solubility and oral bioavailability of omega fatty acids through SMEDDS. The formulated SMEDDS was assessed for its morphology, self-emulsification performance, in-vitro </w:t>
      </w:r>
      <w:r w:rsidR="007D6D42" w:rsidRPr="0062539D">
        <w:rPr>
          <w:rFonts w:ascii="Arial" w:hAnsi="Arial" w:cs="Arial"/>
          <w:sz w:val="20"/>
          <w:szCs w:val="20"/>
        </w:rPr>
        <w:t>dissolution,</w:t>
      </w:r>
      <w:r w:rsidR="00ED2FE1" w:rsidRPr="0062539D">
        <w:rPr>
          <w:rFonts w:ascii="Arial" w:hAnsi="Arial" w:cs="Arial"/>
          <w:sz w:val="20"/>
          <w:szCs w:val="20"/>
        </w:rPr>
        <w:t xml:space="preserve"> and stability tests. The findings of this study will assist in designing lipid-based formulations for other nutraceuticals that are poorly soluble in water.</w:t>
      </w:r>
      <w:bookmarkEnd w:id="1"/>
    </w:p>
    <w:p w14:paraId="69005845" w14:textId="77777777" w:rsidR="001651BA" w:rsidRDefault="001651BA" w:rsidP="00821E19">
      <w:pPr>
        <w:spacing w:before="120" w:after="120" w:line="360" w:lineRule="auto"/>
        <w:jc w:val="both"/>
      </w:pPr>
    </w:p>
    <w:p w14:paraId="41E730B0" w14:textId="59588B2B" w:rsidR="001651BA" w:rsidRPr="001651BA" w:rsidRDefault="00F3618F" w:rsidP="00821E19">
      <w:pPr>
        <w:pStyle w:val="Heading1"/>
        <w:spacing w:before="120" w:after="120"/>
        <w:jc w:val="both"/>
      </w:pPr>
      <w:r w:rsidRPr="001651BA">
        <w:t xml:space="preserve">MATERIALS AND </w:t>
      </w:r>
      <w:r>
        <w:t>M</w:t>
      </w:r>
      <w:r w:rsidRPr="001651BA">
        <w:t>ETHODS</w:t>
      </w:r>
    </w:p>
    <w:p w14:paraId="4B45BE13" w14:textId="77777777" w:rsidR="00E715BC" w:rsidRPr="00E715BC" w:rsidRDefault="00E715BC" w:rsidP="00821E19">
      <w:pPr>
        <w:pStyle w:val="ListParagraph"/>
        <w:keepNext/>
        <w:keepLines/>
        <w:numPr>
          <w:ilvl w:val="0"/>
          <w:numId w:val="3"/>
        </w:numPr>
        <w:spacing w:before="120" w:after="120" w:line="360" w:lineRule="auto"/>
        <w:contextualSpacing w:val="0"/>
        <w:jc w:val="both"/>
        <w:outlineLvl w:val="0"/>
        <w:rPr>
          <w:rFonts w:ascii="Arial" w:eastAsiaTheme="majorEastAsia" w:hAnsi="Arial" w:cs="Arial"/>
          <w:b/>
          <w:vanish/>
          <w:sz w:val="22"/>
          <w:szCs w:val="36"/>
        </w:rPr>
      </w:pPr>
      <w:bookmarkStart w:id="2" w:name="_Hlk219537039"/>
      <w:bookmarkStart w:id="3" w:name="_Hlk219548199"/>
    </w:p>
    <w:p w14:paraId="1DE0DC3B" w14:textId="77777777" w:rsidR="00E715BC" w:rsidRPr="00E715BC" w:rsidRDefault="00E715BC" w:rsidP="00821E19">
      <w:pPr>
        <w:pStyle w:val="ListParagraph"/>
        <w:keepNext/>
        <w:keepLines/>
        <w:numPr>
          <w:ilvl w:val="0"/>
          <w:numId w:val="3"/>
        </w:numPr>
        <w:spacing w:before="120" w:after="120" w:line="360" w:lineRule="auto"/>
        <w:contextualSpacing w:val="0"/>
        <w:jc w:val="both"/>
        <w:outlineLvl w:val="0"/>
        <w:rPr>
          <w:rFonts w:ascii="Arial" w:eastAsiaTheme="majorEastAsia" w:hAnsi="Arial" w:cs="Arial"/>
          <w:b/>
          <w:vanish/>
          <w:sz w:val="22"/>
          <w:szCs w:val="36"/>
        </w:rPr>
      </w:pPr>
    </w:p>
    <w:p w14:paraId="43783B60" w14:textId="504CE938" w:rsidR="00E715BC" w:rsidRPr="00E715BC" w:rsidRDefault="007D7162" w:rsidP="00821E19">
      <w:pPr>
        <w:pStyle w:val="Heading1"/>
        <w:numPr>
          <w:ilvl w:val="1"/>
          <w:numId w:val="3"/>
        </w:numPr>
        <w:spacing w:before="120" w:after="120"/>
        <w:ind w:left="450"/>
        <w:jc w:val="both"/>
      </w:pPr>
      <w:r>
        <w:t>M</w:t>
      </w:r>
      <w:r w:rsidR="001909D2">
        <w:t>a</w:t>
      </w:r>
      <w:r>
        <w:t>terials</w:t>
      </w:r>
    </w:p>
    <w:p w14:paraId="007A4389" w14:textId="5E8487F6" w:rsidR="007D7162" w:rsidRPr="00EB314E" w:rsidRDefault="00EB314E" w:rsidP="00821E19">
      <w:pPr>
        <w:spacing w:line="360" w:lineRule="auto"/>
        <w:jc w:val="both"/>
        <w:rPr>
          <w:rFonts w:ascii="Arial" w:hAnsi="Arial" w:cs="Arial"/>
          <w:b/>
          <w:bCs/>
          <w:sz w:val="20"/>
          <w:szCs w:val="20"/>
        </w:rPr>
      </w:pPr>
      <w:r w:rsidRPr="00EB314E">
        <w:rPr>
          <w:rFonts w:ascii="Arial" w:hAnsi="Arial" w:cs="Arial"/>
          <w:sz w:val="20"/>
          <w:szCs w:val="20"/>
        </w:rPr>
        <w:t xml:space="preserve">The fatty </w:t>
      </w:r>
      <w:r w:rsidR="00B5214B" w:rsidRPr="00821E19">
        <w:rPr>
          <w:rFonts w:ascii="Arial" w:hAnsi="Arial" w:cs="Arial"/>
          <w:sz w:val="20"/>
          <w:szCs w:val="20"/>
          <w:highlight w:val="yellow"/>
        </w:rPr>
        <w:t>acid-</w:t>
      </w:r>
      <w:r w:rsidRPr="00821E19">
        <w:rPr>
          <w:rFonts w:ascii="Arial" w:hAnsi="Arial" w:cs="Arial"/>
          <w:sz w:val="20"/>
          <w:szCs w:val="20"/>
          <w:highlight w:val="yellow"/>
        </w:rPr>
        <w:t>rich</w:t>
      </w:r>
      <w:r w:rsidRPr="00EB314E">
        <w:rPr>
          <w:rFonts w:ascii="Arial" w:hAnsi="Arial" w:cs="Arial"/>
          <w:sz w:val="20"/>
          <w:szCs w:val="20"/>
        </w:rPr>
        <w:t xml:space="preserve"> oil was obtained from Research-Lab Fine Chem Industries, Mumbai. Cremophor RH 40, Polyethylene Glycol 400, Tween 20 and Tween 80 were procured from </w:t>
      </w:r>
      <w:proofErr w:type="spellStart"/>
      <w:r w:rsidRPr="00EB314E">
        <w:rPr>
          <w:rFonts w:ascii="Arial" w:hAnsi="Arial" w:cs="Arial"/>
          <w:sz w:val="20"/>
          <w:szCs w:val="20"/>
        </w:rPr>
        <w:t>Himedia</w:t>
      </w:r>
      <w:proofErr w:type="spellEnd"/>
      <w:r w:rsidRPr="00EB314E">
        <w:rPr>
          <w:rFonts w:ascii="Arial" w:hAnsi="Arial" w:cs="Arial"/>
          <w:sz w:val="20"/>
          <w:szCs w:val="20"/>
        </w:rPr>
        <w:t xml:space="preserve"> Laboratories. Span 20 and Span 60 were obtained from </w:t>
      </w:r>
      <w:proofErr w:type="spellStart"/>
      <w:r w:rsidRPr="00EB314E">
        <w:rPr>
          <w:rFonts w:ascii="Arial" w:hAnsi="Arial" w:cs="Arial"/>
          <w:sz w:val="20"/>
          <w:szCs w:val="20"/>
        </w:rPr>
        <w:t>Molychem</w:t>
      </w:r>
      <w:proofErr w:type="spellEnd"/>
      <w:r w:rsidRPr="00EB314E">
        <w:rPr>
          <w:rFonts w:ascii="Arial" w:hAnsi="Arial" w:cs="Arial"/>
          <w:sz w:val="20"/>
          <w:szCs w:val="20"/>
        </w:rPr>
        <w:t xml:space="preserve"> Industries. All the chemicals and solvents used in the research were of analytical quality and were used without further purification.  </w:t>
      </w:r>
    </w:p>
    <w:p w14:paraId="3BA8581E" w14:textId="77777777" w:rsidR="0026417D" w:rsidRDefault="0026417D" w:rsidP="00821E19">
      <w:pPr>
        <w:spacing w:line="360" w:lineRule="auto"/>
        <w:jc w:val="both"/>
        <w:rPr>
          <w:b/>
          <w:bCs/>
        </w:rPr>
      </w:pPr>
    </w:p>
    <w:p w14:paraId="39D26E53" w14:textId="3182D9EA" w:rsidR="00E87FD3" w:rsidRPr="00E87FD3" w:rsidRDefault="00E87FD3" w:rsidP="00821E19">
      <w:pPr>
        <w:pStyle w:val="Heading1"/>
        <w:numPr>
          <w:ilvl w:val="1"/>
          <w:numId w:val="3"/>
        </w:numPr>
        <w:spacing w:before="120" w:after="120"/>
        <w:ind w:left="450"/>
        <w:jc w:val="both"/>
        <w:rPr>
          <w:b w:val="0"/>
          <w:bCs/>
        </w:rPr>
      </w:pPr>
      <w:r w:rsidRPr="00E715BC">
        <w:t>Methods</w:t>
      </w:r>
    </w:p>
    <w:p w14:paraId="0FAA7312" w14:textId="4C3BE704" w:rsidR="00E87FD3" w:rsidRPr="00E715BC" w:rsidRDefault="006A119E" w:rsidP="00821E19">
      <w:pPr>
        <w:pStyle w:val="Heading1"/>
        <w:numPr>
          <w:ilvl w:val="2"/>
          <w:numId w:val="3"/>
        </w:numPr>
        <w:spacing w:before="120" w:after="120"/>
        <w:ind w:left="540"/>
        <w:jc w:val="both"/>
        <w:rPr>
          <w:b w:val="0"/>
          <w:bCs/>
          <w:u w:val="single"/>
        </w:rPr>
      </w:pPr>
      <w:r w:rsidRPr="00E715BC">
        <w:rPr>
          <w:b w:val="0"/>
          <w:bCs/>
          <w:u w:val="single"/>
        </w:rPr>
        <w:t>Miscibility Study</w:t>
      </w:r>
    </w:p>
    <w:p w14:paraId="674C4B56" w14:textId="6F5C3248" w:rsidR="00014C52" w:rsidRPr="00A56218" w:rsidRDefault="00014C52" w:rsidP="00821E19">
      <w:pPr>
        <w:spacing w:line="360" w:lineRule="auto"/>
        <w:jc w:val="both"/>
        <w:rPr>
          <w:rFonts w:ascii="Arial" w:hAnsi="Arial" w:cs="Arial"/>
          <w:sz w:val="20"/>
          <w:szCs w:val="20"/>
        </w:rPr>
      </w:pPr>
      <w:r w:rsidRPr="00A56218">
        <w:rPr>
          <w:rFonts w:ascii="Arial" w:hAnsi="Arial" w:cs="Arial"/>
          <w:sz w:val="20"/>
          <w:szCs w:val="20"/>
        </w:rPr>
        <w:t xml:space="preserve">The </w:t>
      </w:r>
      <w:r w:rsidR="006A119E" w:rsidRPr="00A56218">
        <w:rPr>
          <w:rFonts w:ascii="Arial" w:hAnsi="Arial" w:cs="Arial"/>
          <w:sz w:val="20"/>
          <w:szCs w:val="20"/>
        </w:rPr>
        <w:t xml:space="preserve">different </w:t>
      </w:r>
      <w:r w:rsidRPr="00A56218">
        <w:rPr>
          <w:rFonts w:ascii="Arial" w:hAnsi="Arial" w:cs="Arial"/>
          <w:sz w:val="20"/>
          <w:szCs w:val="20"/>
        </w:rPr>
        <w:t xml:space="preserve">surfactants </w:t>
      </w:r>
      <w:r w:rsidR="003F0294" w:rsidRPr="00A56218">
        <w:rPr>
          <w:rFonts w:ascii="Arial" w:hAnsi="Arial" w:cs="Arial"/>
          <w:sz w:val="20"/>
          <w:szCs w:val="20"/>
        </w:rPr>
        <w:t xml:space="preserve">were </w:t>
      </w:r>
      <w:r w:rsidR="006A119E" w:rsidRPr="00A56218">
        <w:rPr>
          <w:rFonts w:ascii="Arial" w:hAnsi="Arial" w:cs="Arial"/>
          <w:sz w:val="20"/>
          <w:szCs w:val="20"/>
        </w:rPr>
        <w:t>screened by homogenizing them</w:t>
      </w:r>
      <w:r w:rsidR="003F0294" w:rsidRPr="00A56218">
        <w:rPr>
          <w:rFonts w:ascii="Arial" w:hAnsi="Arial" w:cs="Arial"/>
          <w:sz w:val="20"/>
          <w:szCs w:val="20"/>
        </w:rPr>
        <w:t xml:space="preserve"> with </w:t>
      </w:r>
      <w:r w:rsidR="007D6D42" w:rsidRPr="00A56218">
        <w:rPr>
          <w:rFonts w:ascii="Arial" w:hAnsi="Arial" w:cs="Arial"/>
          <w:sz w:val="20"/>
          <w:szCs w:val="20"/>
        </w:rPr>
        <w:t>an excess</w:t>
      </w:r>
      <w:r w:rsidR="003F0294" w:rsidRPr="00A56218">
        <w:rPr>
          <w:rFonts w:ascii="Arial" w:hAnsi="Arial" w:cs="Arial"/>
          <w:sz w:val="20"/>
          <w:szCs w:val="20"/>
        </w:rPr>
        <w:t xml:space="preserve"> quantity of fatty acid using</w:t>
      </w:r>
      <w:r w:rsidR="006A119E" w:rsidRPr="00A56218">
        <w:rPr>
          <w:rFonts w:ascii="Arial" w:hAnsi="Arial" w:cs="Arial"/>
          <w:sz w:val="20"/>
          <w:szCs w:val="20"/>
        </w:rPr>
        <w:t xml:space="preserve"> </w:t>
      </w:r>
      <w:r w:rsidR="007D6D42" w:rsidRPr="00A56218">
        <w:rPr>
          <w:rFonts w:ascii="Arial" w:hAnsi="Arial" w:cs="Arial"/>
          <w:sz w:val="20"/>
          <w:szCs w:val="20"/>
        </w:rPr>
        <w:t>a high-shear</w:t>
      </w:r>
      <w:r w:rsidR="006A119E" w:rsidRPr="00A56218">
        <w:rPr>
          <w:rFonts w:ascii="Arial" w:hAnsi="Arial" w:cs="Arial"/>
          <w:sz w:val="20"/>
          <w:szCs w:val="20"/>
        </w:rPr>
        <w:t xml:space="preserve"> homogenizer at 3000 rpm while maintaining the temperature at 35ºC. To this mixture</w:t>
      </w:r>
      <w:r w:rsidR="00B5214B">
        <w:rPr>
          <w:rFonts w:ascii="Arial" w:hAnsi="Arial" w:cs="Arial"/>
          <w:sz w:val="20"/>
          <w:szCs w:val="20"/>
        </w:rPr>
        <w:t>,</w:t>
      </w:r>
      <w:r w:rsidR="006A119E" w:rsidRPr="00A56218">
        <w:rPr>
          <w:rFonts w:ascii="Arial" w:hAnsi="Arial" w:cs="Arial"/>
          <w:sz w:val="20"/>
          <w:szCs w:val="20"/>
        </w:rPr>
        <w:t xml:space="preserve"> phosphate buffer was added to mimic the ionic composition and pH of intestinal fluid</w:t>
      </w:r>
      <w:r w:rsidR="00065AF6">
        <w:rPr>
          <w:rFonts w:ascii="Arial" w:hAnsi="Arial" w:cs="Arial"/>
          <w:sz w:val="20"/>
          <w:szCs w:val="20"/>
        </w:rPr>
        <w:t xml:space="preserve"> </w:t>
      </w:r>
      <w:r w:rsidR="00065AF6">
        <w:rPr>
          <w:rFonts w:ascii="Arial" w:hAnsi="Arial" w:cs="Arial"/>
          <w:sz w:val="20"/>
          <w:szCs w:val="20"/>
        </w:rPr>
        <w:fldChar w:fldCharType="begin"/>
      </w:r>
      <w:r w:rsidR="00065AF6">
        <w:rPr>
          <w:rFonts w:ascii="Arial" w:hAnsi="Arial" w:cs="Arial"/>
          <w:sz w:val="20"/>
          <w:szCs w:val="20"/>
        </w:rPr>
        <w:instrText xml:space="preserve"> ADDIN ZOTERO_ITEM CSL_CITATION {"citationID":"QRmUvXqy","properties":{"formattedCitation":"(Bellesi et al., 2014)","plainCitation":"(Bellesi et al., 2014)","noteIndex":0},"citationItems":[{"id":264,"uris":["http://zotero.org/users/11670883/items/HEXMU5N6"],"itemData":{"id":264,"type":"article-journal","container-title":"Food Hydrocolloids","ISSN":"0268-005X","journalAbbreviation":"Food Hydrocolloids","page":"115-122","publisher":"Elsevier","title":"Behavior of protein interfacial films upon bile salts addition","volume":"36","author":[{"family":"Bellesi","given":"Fernando A"},{"family":"Ruiz-Henestrosa","given":"Víctor M Pizones"},{"family":"Pilosof","given":"Ana MR"}],"issued":{"date-parts":[["2014"]]}}}],"schema":"https://github.com/citation-style-language/schema/raw/master/csl-citation.json"} </w:instrText>
      </w:r>
      <w:r w:rsidR="00065AF6">
        <w:rPr>
          <w:rFonts w:ascii="Arial" w:hAnsi="Arial" w:cs="Arial"/>
          <w:sz w:val="20"/>
          <w:szCs w:val="20"/>
        </w:rPr>
        <w:fldChar w:fldCharType="separate"/>
      </w:r>
      <w:r w:rsidR="00065AF6" w:rsidRPr="00065AF6">
        <w:rPr>
          <w:rFonts w:ascii="Arial" w:hAnsi="Arial" w:cs="Arial"/>
          <w:sz w:val="20"/>
        </w:rPr>
        <w:t>(Bellesi et al., 2014)</w:t>
      </w:r>
      <w:r w:rsidR="00065AF6">
        <w:rPr>
          <w:rFonts w:ascii="Arial" w:hAnsi="Arial" w:cs="Arial"/>
          <w:sz w:val="20"/>
          <w:szCs w:val="20"/>
        </w:rPr>
        <w:fldChar w:fldCharType="end"/>
      </w:r>
      <w:r w:rsidR="006A119E" w:rsidRPr="00A56218">
        <w:rPr>
          <w:rFonts w:ascii="Arial" w:hAnsi="Arial" w:cs="Arial"/>
          <w:sz w:val="20"/>
          <w:szCs w:val="20"/>
        </w:rPr>
        <w:t>. The vortexing was continued to make the oil phase miscible with the aqueous phase.</w:t>
      </w:r>
      <w:r w:rsidR="00B9074F" w:rsidRPr="00A56218">
        <w:rPr>
          <w:rFonts w:ascii="Arial" w:hAnsi="Arial" w:cs="Arial"/>
          <w:sz w:val="20"/>
          <w:szCs w:val="20"/>
        </w:rPr>
        <w:t xml:space="preserve"> </w:t>
      </w:r>
      <w:r w:rsidR="00947D79" w:rsidRPr="00A56218">
        <w:rPr>
          <w:rFonts w:ascii="Arial" w:hAnsi="Arial" w:cs="Arial"/>
          <w:sz w:val="20"/>
          <w:szCs w:val="20"/>
        </w:rPr>
        <w:t xml:space="preserve">After </w:t>
      </w:r>
      <w:r w:rsidR="00947D79" w:rsidRPr="00A56218">
        <w:rPr>
          <w:rFonts w:ascii="Arial" w:hAnsi="Arial" w:cs="Arial"/>
          <w:sz w:val="20"/>
          <w:szCs w:val="20"/>
        </w:rPr>
        <w:lastRenderedPageBreak/>
        <w:t xml:space="preserve">attaining equilibrium, the mixtures were given a centrifuge for 10 minutes at 1000 rpm. The supernatant was then removed using a glass pipette for visual examination, and the concentration of ALA </w:t>
      </w:r>
      <w:r w:rsidR="004332D0" w:rsidRPr="00A56218">
        <w:rPr>
          <w:rFonts w:ascii="Arial" w:hAnsi="Arial" w:cs="Arial"/>
          <w:sz w:val="20"/>
          <w:szCs w:val="20"/>
        </w:rPr>
        <w:t>was determined using a UV-visible double beam spectrophotometer.</w:t>
      </w:r>
      <w:r w:rsidR="00947D79" w:rsidRPr="00A56218">
        <w:rPr>
          <w:rFonts w:ascii="Arial" w:hAnsi="Arial" w:cs="Arial"/>
          <w:sz w:val="20"/>
          <w:szCs w:val="20"/>
        </w:rPr>
        <w:t xml:space="preserve"> </w:t>
      </w:r>
      <w:r w:rsidR="007D6D42" w:rsidRPr="00A56218">
        <w:rPr>
          <w:rFonts w:ascii="Arial" w:hAnsi="Arial" w:cs="Arial"/>
          <w:sz w:val="20"/>
          <w:szCs w:val="20"/>
        </w:rPr>
        <w:t>(</w:t>
      </w:r>
      <w:r w:rsidR="007D6D42" w:rsidRPr="00065AF6">
        <w:rPr>
          <w:rFonts w:ascii="Arial" w:hAnsi="Arial" w:cs="Arial"/>
          <w:sz w:val="20"/>
          <w:szCs w:val="20"/>
        </w:rPr>
        <w:t>Shimadzu</w:t>
      </w:r>
      <w:r w:rsidR="00B9074F" w:rsidRPr="00065AF6">
        <w:rPr>
          <w:rFonts w:ascii="Arial" w:hAnsi="Arial" w:cs="Arial"/>
          <w:sz w:val="20"/>
          <w:szCs w:val="20"/>
        </w:rPr>
        <w:t xml:space="preserve"> UV</w:t>
      </w:r>
      <w:r w:rsidR="004332D0" w:rsidRPr="00065AF6">
        <w:rPr>
          <w:rFonts w:ascii="Arial" w:hAnsi="Arial" w:cs="Arial"/>
          <w:sz w:val="20"/>
          <w:szCs w:val="20"/>
        </w:rPr>
        <w:t>-</w:t>
      </w:r>
      <w:r w:rsidR="00B9074F" w:rsidRPr="00065AF6">
        <w:rPr>
          <w:rFonts w:ascii="Arial" w:hAnsi="Arial" w:cs="Arial"/>
          <w:sz w:val="20"/>
          <w:szCs w:val="20"/>
        </w:rPr>
        <w:t>1800) at 230</w:t>
      </w:r>
      <w:r w:rsidR="00947D79" w:rsidRPr="00065AF6">
        <w:rPr>
          <w:rFonts w:ascii="Arial" w:hAnsi="Arial" w:cs="Arial"/>
          <w:sz w:val="20"/>
          <w:szCs w:val="20"/>
        </w:rPr>
        <w:t xml:space="preserve"> nm</w:t>
      </w:r>
      <w:r w:rsidR="00B9074F" w:rsidRPr="00065AF6">
        <w:rPr>
          <w:rFonts w:ascii="Arial" w:hAnsi="Arial" w:cs="Arial"/>
          <w:sz w:val="20"/>
          <w:szCs w:val="20"/>
        </w:rPr>
        <w:t>.</w:t>
      </w:r>
      <w:r w:rsidR="002C33FF" w:rsidRPr="00065AF6">
        <w:rPr>
          <w:rFonts w:ascii="Arial" w:hAnsi="Arial" w:cs="Arial"/>
          <w:sz w:val="20"/>
          <w:szCs w:val="20"/>
        </w:rPr>
        <w:t xml:space="preserve"> </w:t>
      </w:r>
      <w:r w:rsidR="002C33FF" w:rsidRPr="00065AF6">
        <w:rPr>
          <w:rFonts w:ascii="Arial" w:hAnsi="Arial" w:cs="Arial"/>
          <w:sz w:val="20"/>
          <w:szCs w:val="20"/>
        </w:rPr>
        <w:fldChar w:fldCharType="begin"/>
      </w:r>
      <w:r w:rsidR="002C33FF" w:rsidRPr="00065AF6">
        <w:rPr>
          <w:rFonts w:ascii="Arial" w:hAnsi="Arial" w:cs="Arial"/>
          <w:sz w:val="20"/>
          <w:szCs w:val="20"/>
        </w:rPr>
        <w:instrText xml:space="preserve"> ADDIN ZOTERO_ITEM CSL_CITATION {"citationID":"YkJFaJ31","properties":{"formattedCitation":"(Naso et al., 2021)","plainCitation":"(Naso et al., 2021)","noteIndex":0},"citationItems":[{"id":241,"uris":["http://zotero.org/users/11670883/items/4DSWNZLH"],"itemData":{"id":241,"type":"article-journal","container-title":"Food Research International","DOI":"10.1016/j.foodres.2020.109829","ISSN":"09639969","journalAbbreviation":"Food Research International","language":"en","page":"109829","source":"DOI.org (Crossref)","title":"A new methodology to assess the solubility of fatty acids: Impact of food emulsifiers","title-short":"A new methodology to assess the solubility of fatty acids","volume":"139","author":[{"family":"Naso","given":"Julieta N."},{"family":"Bellesi","given":"Fernando A."},{"family":"Pizones Ruiz-Henestrosa","given":"Víctor M."},{"family":"Pilosof","given":"Ana M.R."}],"issued":{"date-parts":[["2021",1]]}}}],"schema":"https://github.com/citation-style-language/schema/raw/master/csl-citation.json"} </w:instrText>
      </w:r>
      <w:r w:rsidR="002C33FF" w:rsidRPr="00065AF6">
        <w:rPr>
          <w:rFonts w:ascii="Arial" w:hAnsi="Arial" w:cs="Arial"/>
          <w:sz w:val="20"/>
          <w:szCs w:val="20"/>
        </w:rPr>
        <w:fldChar w:fldCharType="separate"/>
      </w:r>
      <w:r w:rsidR="002C33FF" w:rsidRPr="00065AF6">
        <w:rPr>
          <w:rFonts w:ascii="Arial" w:hAnsi="Arial" w:cs="Arial"/>
          <w:sz w:val="20"/>
          <w:szCs w:val="20"/>
        </w:rPr>
        <w:t>(Naso et al., 2021)</w:t>
      </w:r>
      <w:r w:rsidR="002C33FF" w:rsidRPr="00065AF6">
        <w:rPr>
          <w:rFonts w:ascii="Arial" w:hAnsi="Arial" w:cs="Arial"/>
          <w:sz w:val="20"/>
          <w:szCs w:val="20"/>
        </w:rPr>
        <w:fldChar w:fldCharType="end"/>
      </w:r>
      <w:r w:rsidR="002C33FF" w:rsidRPr="00065AF6">
        <w:rPr>
          <w:rFonts w:ascii="Arial" w:hAnsi="Arial" w:cs="Arial"/>
          <w:sz w:val="20"/>
          <w:szCs w:val="20"/>
        </w:rPr>
        <w:t xml:space="preserve"> </w:t>
      </w:r>
      <w:r w:rsidR="002C33FF" w:rsidRPr="00065AF6">
        <w:rPr>
          <w:rFonts w:ascii="Arial" w:hAnsi="Arial" w:cs="Arial"/>
          <w:sz w:val="20"/>
          <w:szCs w:val="20"/>
        </w:rPr>
        <w:fldChar w:fldCharType="begin"/>
      </w:r>
      <w:r w:rsidR="00DB38BD" w:rsidRPr="00065AF6">
        <w:rPr>
          <w:rFonts w:ascii="Arial" w:hAnsi="Arial" w:cs="Arial"/>
          <w:sz w:val="20"/>
          <w:szCs w:val="20"/>
        </w:rPr>
        <w:instrText xml:space="preserve"> ADDIN ZOTERO_ITEM CSL_CITATION {"citationID":"VoDr4kha","properties":{"formattedCitation":"(Laddha et al., 2014)","plainCitation":"(Laddha et al., 2014)","noteIndex":0},"citationItems":[{"id":220,"uris":["http://zotero.org/users/11670883/items/SC87VMGM"],"itemData":{"id":220,"type":"article-journal","abstract":"The present investigation is aimed to develop self-microemulsifying drug delivery system (SMEDDS) to improve the in vitro dissolution of a BCS (Biopharmaceutical Classification System) class II anti emetic agent, domperidone. Solubility study was performed to identify the ingredients showing highest solubility of domperidone. The ternary phase diagrams were plotted for selected components to identify the area of microemulsion existence. D-optimal mixture experimental design was applied to optimize a liquid SMEDDS using formulation variables; the oil phase X1 (Oleic acid), the surfactant X2 (Labrasol) and the co-surfactant X3 (Transcutol HP). The liquid SMEDDS were evaluated for droplet size, emulsification time, % transmittance and drug release. Stability study was performed at 40 °C/75% RH. Liquid formulation was solidified by adsorption on carrier Aerosil 300. Solid SMEDDS was evaluated and compared with liquid SMEDDS and marketed formulation. Oleic acid was selected as oil, Labrasol as surfactant and Transcutol HP as co-surfactant for formulation of SMEDDS. The optimized batch showed best results in terms of smaller droplet size (&lt;170 nm), emulsification time (&lt;40 s) and drug release (&gt;85% in 15 min) and was stable for 3 months. Solid SMEDDS containing Aerosil 300 showed good flow properties and uniform drug content. XRPD study revealed that the crystalline drug was converted to amorphous form in solid SMEDDS. The rate and extent of drug dissolution from solid SMEDDS was significantly higher than pure drug and commercial tablet formulation. The results demonstrate the potential of SMEDDS as a means of improving solubility, dissolution and hence the bioavailability.\n          , \n            O presente estudo teve como objetivo desenvolver sistemas de liberação auto-microemulsificantes (Self-Microemulsifying Drug Delivery System - SMEDDS) de domperidona, agente antiemético, classe II, segundo o sistema de classificação Biofarmacêutica, para melhorar sua dissolução in vitro. Estudo foi realizado para identificar os componentes que revelaram maior solubilidade da domperidona. Determinaram-se os diagramas de fase ternários para esses componentes selecionados tendo em vista a identificação da região de formação da microemulsão. O planejamento experimental foi empregado para otimizar os SMEDDS líquidos, utilizando as seguintes variáveis de formulação: a fase oleosa X1 (ácido oleico), o agente tensoativo X2 (Labrasol) e co-tensoativo X3 (Transcutol HP). Os SMEDDS líquidos foram avaliados quanto às seguintes características: tamanho da gota, tempo de emulsificação,% de transmitância e liberação do fármaco. O estudo de estabilidade foi realizado a 40 °C/75% de umidade relativa. A formulação foi convertida em forma sólida por sua adsorção em Aerosil 300. Os SMEDDS sólidos foram avaliados e comparados com SMEDDS líquidos e a formulação comercializada. O ácido oléico foi selecionado para a fase oleosa, Labrasol como agente tensoativo e Transcutol como co-tensoativo para a formulação de SMEDDS. O lote otimizado mostrou os melhores resultados: menor tamanho de gota (&lt;170 nm), menor tempo de emulsificação (&lt;40 segundos), e de liberação do fármaco (&gt; 85% em 15 min). Além disso, a formulação otimizada manteve-se estável no período de 3 meses. Os SMEDDS sólidos contendo Aerosil 300 apresentaram boas propriedades de fluxo e uniformidade de conteúdo do fármaco. O estudo de difração de raios-X revelou que o fármaco cristalino foi convertido para a forma amorfa, nos SMEDDS sólidos. A velocidade de dissolução do fármaco a partir dos SMEDDS sólidos foi significativamente maior, quando comparado ao fármaco livre e à formulação de comprimidos comercial. Os resultados demonstram o potencial dos SMEDDS como meio para melhorar a solubilidade, a dissolução e, consequentemente, a biodisponibilidade da domperidona.","container-title":"Brazilian Journal of Pharmaceutical Sciences","DOI":"10.1590/S1984-82502011000100009","ISSN":"1984-8250","issue":"1","journalAbbreviation":"Braz. J. Pharm. Sci.","language":"en","page":"91-100","source":"DOI.org (Crossref)","title":"Development and optimization of self microemulsifying drug delivery of domperidone","volume":"50","author":[{"family":"Laddha","given":"Pankaj"},{"family":"Suthar","given":"Vrunda"},{"family":"Butani","given":"Shital"}],"issued":{"date-parts":[["2014",3]]}}}],"schema":"https://github.com/citation-style-language/schema/raw/master/csl-citation.json"} </w:instrText>
      </w:r>
      <w:r w:rsidR="002C33FF" w:rsidRPr="00065AF6">
        <w:rPr>
          <w:rFonts w:ascii="Arial" w:hAnsi="Arial" w:cs="Arial"/>
          <w:sz w:val="20"/>
          <w:szCs w:val="20"/>
        </w:rPr>
        <w:fldChar w:fldCharType="separate"/>
      </w:r>
      <w:r w:rsidR="002C33FF" w:rsidRPr="00065AF6">
        <w:rPr>
          <w:rFonts w:ascii="Arial" w:hAnsi="Arial" w:cs="Arial"/>
          <w:sz w:val="20"/>
          <w:szCs w:val="20"/>
        </w:rPr>
        <w:t>(Laddha et al., 2014)</w:t>
      </w:r>
      <w:r w:rsidR="002C33FF" w:rsidRPr="00065AF6">
        <w:rPr>
          <w:rFonts w:ascii="Arial" w:hAnsi="Arial" w:cs="Arial"/>
          <w:sz w:val="20"/>
          <w:szCs w:val="20"/>
        </w:rPr>
        <w:fldChar w:fldCharType="end"/>
      </w:r>
    </w:p>
    <w:p w14:paraId="65BCD0EB" w14:textId="77777777" w:rsidR="002378E2" w:rsidRPr="00A56218" w:rsidRDefault="002378E2" w:rsidP="00821E19">
      <w:pPr>
        <w:spacing w:line="360" w:lineRule="auto"/>
        <w:ind w:left="540"/>
        <w:jc w:val="both"/>
        <w:rPr>
          <w:rFonts w:ascii="Arial" w:hAnsi="Arial" w:cs="Arial"/>
        </w:rPr>
      </w:pPr>
    </w:p>
    <w:p w14:paraId="4E0704B8" w14:textId="044BA9C6" w:rsidR="00165B19" w:rsidRPr="00A56218" w:rsidRDefault="00165B19" w:rsidP="00821E19">
      <w:pPr>
        <w:pStyle w:val="Heading1"/>
        <w:numPr>
          <w:ilvl w:val="2"/>
          <w:numId w:val="3"/>
        </w:numPr>
        <w:spacing w:before="120" w:after="120"/>
        <w:ind w:left="540"/>
        <w:jc w:val="both"/>
        <w:rPr>
          <w:b w:val="0"/>
          <w:bCs/>
          <w:u w:val="single"/>
        </w:rPr>
      </w:pPr>
      <w:r w:rsidRPr="00A56218">
        <w:rPr>
          <w:b w:val="0"/>
          <w:bCs/>
          <w:u w:val="single"/>
        </w:rPr>
        <w:t>Construction of pseudo-ternary phase diagram</w:t>
      </w:r>
    </w:p>
    <w:p w14:paraId="6EBBD5D7" w14:textId="244F19B2" w:rsidR="006D04A8" w:rsidRPr="00A56218" w:rsidRDefault="006D04A8" w:rsidP="00821E19">
      <w:pPr>
        <w:spacing w:line="360" w:lineRule="auto"/>
        <w:jc w:val="both"/>
        <w:rPr>
          <w:rFonts w:ascii="Arial" w:hAnsi="Arial" w:cs="Arial"/>
          <w:sz w:val="20"/>
          <w:szCs w:val="20"/>
        </w:rPr>
      </w:pPr>
      <w:r w:rsidRPr="00821E19">
        <w:rPr>
          <w:rFonts w:ascii="Arial" w:hAnsi="Arial" w:cs="Arial"/>
          <w:sz w:val="20"/>
          <w:szCs w:val="20"/>
          <w:highlight w:val="yellow"/>
        </w:rPr>
        <w:t xml:space="preserve">Based on </w:t>
      </w:r>
      <w:r w:rsidR="00B5214B" w:rsidRPr="00821E19">
        <w:rPr>
          <w:rFonts w:ascii="Arial" w:hAnsi="Arial" w:cs="Arial"/>
          <w:sz w:val="20"/>
          <w:szCs w:val="20"/>
          <w:highlight w:val="yellow"/>
        </w:rPr>
        <w:t xml:space="preserve">the </w:t>
      </w:r>
      <w:r w:rsidRPr="00821E19">
        <w:rPr>
          <w:rFonts w:ascii="Arial" w:hAnsi="Arial" w:cs="Arial"/>
          <w:sz w:val="20"/>
          <w:szCs w:val="20"/>
          <w:highlight w:val="yellow"/>
        </w:rPr>
        <w:t>misci</w:t>
      </w:r>
      <w:r w:rsidRPr="00A56218">
        <w:rPr>
          <w:rFonts w:ascii="Arial" w:hAnsi="Arial" w:cs="Arial"/>
          <w:sz w:val="20"/>
          <w:szCs w:val="20"/>
        </w:rPr>
        <w:t>bility study</w:t>
      </w:r>
      <w:r w:rsidR="007D6D42" w:rsidRPr="00A56218">
        <w:rPr>
          <w:rFonts w:ascii="Arial" w:hAnsi="Arial" w:cs="Arial"/>
          <w:sz w:val="20"/>
          <w:szCs w:val="20"/>
        </w:rPr>
        <w:t>,</w:t>
      </w:r>
      <w:r w:rsidRPr="00A56218">
        <w:rPr>
          <w:rFonts w:ascii="Arial" w:hAnsi="Arial" w:cs="Arial"/>
          <w:sz w:val="20"/>
          <w:szCs w:val="20"/>
        </w:rPr>
        <w:t xml:space="preserve"> the </w:t>
      </w:r>
      <w:r w:rsidR="00C802A3" w:rsidRPr="00A56218">
        <w:rPr>
          <w:rFonts w:ascii="Arial" w:hAnsi="Arial" w:cs="Arial"/>
          <w:sz w:val="20"/>
          <w:szCs w:val="20"/>
        </w:rPr>
        <w:t>pseudo</w:t>
      </w:r>
      <w:r w:rsidR="00F44366" w:rsidRPr="00A56218">
        <w:rPr>
          <w:rFonts w:ascii="Arial" w:hAnsi="Arial" w:cs="Arial"/>
          <w:sz w:val="20"/>
          <w:szCs w:val="20"/>
        </w:rPr>
        <w:t>-</w:t>
      </w:r>
      <w:r w:rsidRPr="00A56218">
        <w:rPr>
          <w:rFonts w:ascii="Arial" w:hAnsi="Arial" w:cs="Arial"/>
          <w:sz w:val="20"/>
          <w:szCs w:val="20"/>
        </w:rPr>
        <w:t xml:space="preserve">ternary phase diagram </w:t>
      </w:r>
      <w:r w:rsidR="00CD64AF" w:rsidRPr="00A56218">
        <w:rPr>
          <w:rFonts w:ascii="Arial" w:hAnsi="Arial" w:cs="Arial"/>
          <w:sz w:val="20"/>
          <w:szCs w:val="20"/>
        </w:rPr>
        <w:t>was constructed</w:t>
      </w:r>
      <w:r w:rsidRPr="00A56218">
        <w:rPr>
          <w:rFonts w:ascii="Arial" w:hAnsi="Arial" w:cs="Arial"/>
          <w:sz w:val="20"/>
          <w:szCs w:val="20"/>
        </w:rPr>
        <w:t xml:space="preserve"> for fatty acid as oil </w:t>
      </w:r>
      <w:r w:rsidRPr="00821E19">
        <w:rPr>
          <w:rFonts w:ascii="Arial" w:hAnsi="Arial" w:cs="Arial"/>
          <w:sz w:val="20"/>
          <w:szCs w:val="20"/>
          <w:highlight w:val="yellow"/>
        </w:rPr>
        <w:t xml:space="preserve">component, </w:t>
      </w:r>
      <w:r w:rsidR="00B5214B" w:rsidRPr="00821E19">
        <w:rPr>
          <w:rFonts w:ascii="Arial" w:hAnsi="Arial" w:cs="Arial"/>
          <w:sz w:val="20"/>
          <w:szCs w:val="20"/>
          <w:highlight w:val="yellow"/>
        </w:rPr>
        <w:t xml:space="preserve">a </w:t>
      </w:r>
      <w:r w:rsidRPr="00821E19">
        <w:rPr>
          <w:rFonts w:ascii="Arial" w:hAnsi="Arial" w:cs="Arial"/>
          <w:sz w:val="20"/>
          <w:szCs w:val="20"/>
          <w:highlight w:val="yellow"/>
        </w:rPr>
        <w:t xml:space="preserve">selected </w:t>
      </w:r>
      <w:r w:rsidR="00CD64AF" w:rsidRPr="00821E19">
        <w:rPr>
          <w:rFonts w:ascii="Arial" w:hAnsi="Arial" w:cs="Arial"/>
          <w:sz w:val="20"/>
          <w:szCs w:val="20"/>
          <w:highlight w:val="yellow"/>
        </w:rPr>
        <w:t>mix</w:t>
      </w:r>
      <w:r w:rsidR="00CD64AF" w:rsidRPr="00A56218">
        <w:rPr>
          <w:rFonts w:ascii="Arial" w:hAnsi="Arial" w:cs="Arial"/>
          <w:sz w:val="20"/>
          <w:szCs w:val="20"/>
        </w:rPr>
        <w:t xml:space="preserve">ture of </w:t>
      </w:r>
      <w:r w:rsidRPr="00A56218">
        <w:rPr>
          <w:rFonts w:ascii="Arial" w:hAnsi="Arial" w:cs="Arial"/>
          <w:sz w:val="20"/>
          <w:szCs w:val="20"/>
        </w:rPr>
        <w:t xml:space="preserve">surfactant and </w:t>
      </w:r>
      <w:r w:rsidR="00CD64AF" w:rsidRPr="00A56218">
        <w:rPr>
          <w:rFonts w:ascii="Arial" w:hAnsi="Arial" w:cs="Arial"/>
          <w:sz w:val="20"/>
          <w:szCs w:val="20"/>
        </w:rPr>
        <w:t>co-</w:t>
      </w:r>
      <w:r w:rsidRPr="00A56218">
        <w:rPr>
          <w:rFonts w:ascii="Arial" w:hAnsi="Arial" w:cs="Arial"/>
          <w:sz w:val="20"/>
          <w:szCs w:val="20"/>
        </w:rPr>
        <w:t>surfactant</w:t>
      </w:r>
      <w:r w:rsidR="00CD64AF" w:rsidRPr="00A56218">
        <w:rPr>
          <w:rFonts w:ascii="Arial" w:hAnsi="Arial" w:cs="Arial"/>
          <w:sz w:val="20"/>
          <w:szCs w:val="20"/>
        </w:rPr>
        <w:t xml:space="preserve"> (</w:t>
      </w:r>
      <w:proofErr w:type="spellStart"/>
      <w:r w:rsidR="00CD64AF" w:rsidRPr="00A56218">
        <w:rPr>
          <w:rFonts w:ascii="Arial" w:hAnsi="Arial" w:cs="Arial"/>
          <w:sz w:val="20"/>
          <w:szCs w:val="20"/>
        </w:rPr>
        <w:t>Smix</w:t>
      </w:r>
      <w:proofErr w:type="spellEnd"/>
      <w:r w:rsidR="00CD64AF" w:rsidRPr="00A56218">
        <w:rPr>
          <w:rFonts w:ascii="Arial" w:hAnsi="Arial" w:cs="Arial"/>
          <w:sz w:val="20"/>
          <w:szCs w:val="20"/>
        </w:rPr>
        <w:t>)</w:t>
      </w:r>
      <w:r w:rsidRPr="00A56218">
        <w:rPr>
          <w:rFonts w:ascii="Arial" w:hAnsi="Arial" w:cs="Arial"/>
          <w:sz w:val="20"/>
          <w:szCs w:val="20"/>
        </w:rPr>
        <w:t>.</w:t>
      </w:r>
      <w:r w:rsidR="00C802A3" w:rsidRPr="00A56218">
        <w:rPr>
          <w:rFonts w:ascii="Arial" w:hAnsi="Arial" w:cs="Arial"/>
          <w:sz w:val="20"/>
          <w:szCs w:val="20"/>
        </w:rPr>
        <w:t xml:space="preserve"> </w:t>
      </w:r>
      <w:r w:rsidR="004332D0" w:rsidRPr="00A56218">
        <w:rPr>
          <w:rFonts w:ascii="Arial" w:hAnsi="Arial" w:cs="Arial"/>
          <w:sz w:val="20"/>
          <w:szCs w:val="20"/>
        </w:rPr>
        <w:t xml:space="preserve">Water, oil and </w:t>
      </w:r>
      <w:proofErr w:type="spellStart"/>
      <w:r w:rsidR="004332D0" w:rsidRPr="00A56218">
        <w:rPr>
          <w:rFonts w:ascii="Arial" w:hAnsi="Arial" w:cs="Arial"/>
          <w:sz w:val="20"/>
          <w:szCs w:val="20"/>
        </w:rPr>
        <w:t>Smix</w:t>
      </w:r>
      <w:proofErr w:type="spellEnd"/>
      <w:r w:rsidR="004332D0" w:rsidRPr="00A56218">
        <w:rPr>
          <w:rFonts w:ascii="Arial" w:hAnsi="Arial" w:cs="Arial"/>
          <w:sz w:val="20"/>
          <w:szCs w:val="20"/>
        </w:rPr>
        <w:t xml:space="preserve"> in specific ratio (1:1, 2:1, 1:2)</w:t>
      </w:r>
      <w:r w:rsidR="00CD64AF" w:rsidRPr="00A56218">
        <w:rPr>
          <w:rFonts w:ascii="Arial" w:hAnsi="Arial" w:cs="Arial"/>
          <w:sz w:val="20"/>
          <w:szCs w:val="20"/>
        </w:rPr>
        <w:t xml:space="preserve"> were the three variables utilized. The aqueous titration method was used to create the ternary phase diagram</w:t>
      </w:r>
      <w:r w:rsidR="0062539D">
        <w:rPr>
          <w:rFonts w:ascii="Arial" w:hAnsi="Arial" w:cs="Arial"/>
          <w:sz w:val="20"/>
          <w:szCs w:val="20"/>
        </w:rPr>
        <w:t xml:space="preserve"> </w:t>
      </w:r>
      <w:r w:rsidR="0062539D">
        <w:rPr>
          <w:rFonts w:ascii="Arial" w:hAnsi="Arial" w:cs="Arial"/>
          <w:sz w:val="20"/>
          <w:szCs w:val="20"/>
        </w:rPr>
        <w:fldChar w:fldCharType="begin"/>
      </w:r>
      <w:r w:rsidR="0062539D">
        <w:rPr>
          <w:rFonts w:ascii="Arial" w:hAnsi="Arial" w:cs="Arial"/>
          <w:sz w:val="20"/>
          <w:szCs w:val="20"/>
        </w:rPr>
        <w:instrText xml:space="preserve"> ADDIN ZOTERO_ITEM CSL_CITATION {"citationID":"0WjoaUUh","properties":{"formattedCitation":"(Gupta et al., 2011; Kumar et al., 2011)","plainCitation":"(Gupta et al., 2011; Kumar et al., 2011)","noteIndex":0},"citationItems":[{"id":255,"uris":["http://zotero.org/users/11670883/items/GP3N9ZK3"],"itemData":{"id":255,"type":"article-journal","container-title":"Int J Pharm Life Sci","issue":"3","journalAbbreviation":"Int J Pharm Life Sci","page":"633-639","title":"Preparation and in-vitro evaluation of self emulsifying drug delivery system of antihypertensive drug valsartan","volume":"2","author":[{"family":"Gupta","given":"AK"},{"family":"Mishra","given":"DK"},{"family":"Mahajan","given":"SC"}],"issued":{"date-parts":[["2011"]]}},"label":"page"},{"id":258,"uris":["http://zotero.org/users/11670883/items/N9UL6MYV"],"itemData":{"id":258,"type":"article-journal","container-title":"J. Glob. Trends Pharm. Sci","issue":"3","journalAbbreviation":"J. Glob. Trends Pharm. Sci","page":"364-388","title":"Improvement of oral bioavailability of nifedipine through self-microemulsifing drug delivery systems","volume":"2","author":[{"family":"Kumar","given":"M Shiva"},{"family":"Shailaja","given":"P"},{"family":"Murthy","given":"KR"},{"family":"Pradesh","given":"A"}],"issued":{"date-parts":[["2011"]]}},"label":"page"}],"schema":"https://github.com/citation-style-language/schema/raw/master/csl-citation.json"} </w:instrText>
      </w:r>
      <w:r w:rsidR="0062539D">
        <w:rPr>
          <w:rFonts w:ascii="Arial" w:hAnsi="Arial" w:cs="Arial"/>
          <w:sz w:val="20"/>
          <w:szCs w:val="20"/>
        </w:rPr>
        <w:fldChar w:fldCharType="separate"/>
      </w:r>
      <w:r w:rsidR="0062539D" w:rsidRPr="0062539D">
        <w:rPr>
          <w:rFonts w:ascii="Arial" w:hAnsi="Arial" w:cs="Arial"/>
          <w:sz w:val="20"/>
        </w:rPr>
        <w:t>(Gupta et al., 2011; Kumar et al., 2011)</w:t>
      </w:r>
      <w:r w:rsidR="0062539D">
        <w:rPr>
          <w:rFonts w:ascii="Arial" w:hAnsi="Arial" w:cs="Arial"/>
          <w:sz w:val="20"/>
          <w:szCs w:val="20"/>
        </w:rPr>
        <w:fldChar w:fldCharType="end"/>
      </w:r>
      <w:r w:rsidR="00C802A3" w:rsidRPr="00A56218">
        <w:rPr>
          <w:rFonts w:ascii="Arial" w:hAnsi="Arial" w:cs="Arial"/>
          <w:sz w:val="20"/>
          <w:szCs w:val="20"/>
        </w:rPr>
        <w:t xml:space="preserve">. </w:t>
      </w:r>
      <w:r w:rsidR="0039275E" w:rsidRPr="00A56218">
        <w:rPr>
          <w:rFonts w:ascii="Arial" w:hAnsi="Arial" w:cs="Arial"/>
          <w:sz w:val="20"/>
          <w:szCs w:val="20"/>
        </w:rPr>
        <w:t xml:space="preserve">To create the phase diagram, a </w:t>
      </w:r>
      <w:r w:rsidR="007C7ACA" w:rsidRPr="00A56218">
        <w:rPr>
          <w:rFonts w:ascii="Arial" w:hAnsi="Arial" w:cs="Arial"/>
          <w:sz w:val="20"/>
          <w:szCs w:val="20"/>
        </w:rPr>
        <w:t>gradual</w:t>
      </w:r>
      <w:r w:rsidR="0039275E" w:rsidRPr="00A56218">
        <w:rPr>
          <w:rFonts w:ascii="Arial" w:hAnsi="Arial" w:cs="Arial"/>
          <w:sz w:val="20"/>
          <w:szCs w:val="20"/>
        </w:rPr>
        <w:t xml:space="preserve"> titration with </w:t>
      </w:r>
      <w:r w:rsidR="007C7ACA" w:rsidRPr="00A56218">
        <w:rPr>
          <w:rFonts w:ascii="Arial" w:hAnsi="Arial" w:cs="Arial"/>
          <w:sz w:val="20"/>
          <w:szCs w:val="20"/>
        </w:rPr>
        <w:t>distilled water</w:t>
      </w:r>
      <w:r w:rsidR="0039275E" w:rsidRPr="00A56218">
        <w:rPr>
          <w:rFonts w:ascii="Arial" w:hAnsi="Arial" w:cs="Arial"/>
          <w:sz w:val="20"/>
          <w:szCs w:val="20"/>
        </w:rPr>
        <w:t xml:space="preserve"> was performed to each weight </w:t>
      </w:r>
      <w:r w:rsidR="007C7ACA" w:rsidRPr="00A56218">
        <w:rPr>
          <w:rFonts w:ascii="Arial" w:hAnsi="Arial" w:cs="Arial"/>
          <w:sz w:val="20"/>
          <w:szCs w:val="20"/>
        </w:rPr>
        <w:t>fraction</w:t>
      </w:r>
      <w:r w:rsidR="0039275E" w:rsidRPr="00A56218">
        <w:rPr>
          <w:rFonts w:ascii="Arial" w:hAnsi="Arial" w:cs="Arial"/>
          <w:sz w:val="20"/>
          <w:szCs w:val="20"/>
        </w:rPr>
        <w:t xml:space="preserve"> of oil and </w:t>
      </w:r>
      <w:proofErr w:type="spellStart"/>
      <w:r w:rsidR="0039275E" w:rsidRPr="00A56218">
        <w:rPr>
          <w:rFonts w:ascii="Arial" w:hAnsi="Arial" w:cs="Arial"/>
          <w:sz w:val="20"/>
          <w:szCs w:val="20"/>
        </w:rPr>
        <w:t>Smix</w:t>
      </w:r>
      <w:proofErr w:type="spellEnd"/>
      <w:r w:rsidR="0039275E" w:rsidRPr="00A56218">
        <w:rPr>
          <w:rFonts w:ascii="Arial" w:hAnsi="Arial" w:cs="Arial"/>
          <w:sz w:val="20"/>
          <w:szCs w:val="20"/>
        </w:rPr>
        <w:t xml:space="preserve"> by increasing the proportion of oil by 10% up to 90%. The production of a transparent and easily flowable o/w microemulsion was then visually seen.  A pseudo-ternary phase diagram was used to depict the physical condition of the </w:t>
      </w:r>
      <w:r w:rsidR="0039275E" w:rsidRPr="00821E19">
        <w:rPr>
          <w:rFonts w:ascii="Arial" w:hAnsi="Arial" w:cs="Arial"/>
          <w:sz w:val="20"/>
          <w:szCs w:val="20"/>
          <w:highlight w:val="yellow"/>
        </w:rPr>
        <w:t xml:space="preserve">microemulsion. </w:t>
      </w:r>
      <w:r w:rsidR="00774606" w:rsidRPr="00A56218">
        <w:rPr>
          <w:rFonts w:ascii="Arial" w:hAnsi="Arial" w:cs="Arial"/>
          <w:sz w:val="20"/>
          <w:szCs w:val="20"/>
        </w:rPr>
        <w:t xml:space="preserve">The aqueous phase was represented by one axis, the oil phase by another, and the </w:t>
      </w:r>
      <w:proofErr w:type="spellStart"/>
      <w:r w:rsidR="007C7ACA" w:rsidRPr="00A56218">
        <w:rPr>
          <w:rFonts w:ascii="Arial" w:hAnsi="Arial" w:cs="Arial"/>
          <w:sz w:val="20"/>
          <w:szCs w:val="20"/>
        </w:rPr>
        <w:t>Smix</w:t>
      </w:r>
      <w:proofErr w:type="spellEnd"/>
      <w:r w:rsidR="00774606" w:rsidRPr="00A56218">
        <w:rPr>
          <w:rFonts w:ascii="Arial" w:hAnsi="Arial" w:cs="Arial"/>
          <w:sz w:val="20"/>
          <w:szCs w:val="20"/>
        </w:rPr>
        <w:t xml:space="preserve"> at </w:t>
      </w:r>
      <w:r w:rsidR="007C7ACA" w:rsidRPr="00A56218">
        <w:rPr>
          <w:rFonts w:ascii="Arial" w:hAnsi="Arial" w:cs="Arial"/>
          <w:sz w:val="20"/>
          <w:szCs w:val="20"/>
        </w:rPr>
        <w:t>different</w:t>
      </w:r>
      <w:r w:rsidR="00774606" w:rsidRPr="00A56218">
        <w:rPr>
          <w:rFonts w:ascii="Arial" w:hAnsi="Arial" w:cs="Arial"/>
          <w:sz w:val="20"/>
          <w:szCs w:val="20"/>
        </w:rPr>
        <w:t xml:space="preserve"> weight ratios (1:1</w:t>
      </w:r>
      <w:r w:rsidR="007C7ACA" w:rsidRPr="00A56218">
        <w:rPr>
          <w:rFonts w:ascii="Arial" w:hAnsi="Arial" w:cs="Arial"/>
          <w:sz w:val="20"/>
          <w:szCs w:val="20"/>
        </w:rPr>
        <w:t>, 2:1, 1:2</w:t>
      </w:r>
      <w:r w:rsidR="00774606" w:rsidRPr="00A56218">
        <w:rPr>
          <w:rFonts w:ascii="Arial" w:hAnsi="Arial" w:cs="Arial"/>
          <w:sz w:val="20"/>
          <w:szCs w:val="20"/>
        </w:rPr>
        <w:t xml:space="preserve">) by a third. </w:t>
      </w:r>
      <w:r w:rsidR="0039275E" w:rsidRPr="00A56218">
        <w:rPr>
          <w:rFonts w:ascii="Arial" w:hAnsi="Arial" w:cs="Arial"/>
          <w:sz w:val="20"/>
          <w:szCs w:val="20"/>
        </w:rPr>
        <w:t xml:space="preserve">The transition of the sample's appearance from transparent to turbid was used to identify the phase boundary. The </w:t>
      </w:r>
      <w:r w:rsidR="003E73D9" w:rsidRPr="00A56218">
        <w:rPr>
          <w:rFonts w:ascii="Arial" w:hAnsi="Arial" w:cs="Arial"/>
          <w:sz w:val="20"/>
          <w:szCs w:val="20"/>
        </w:rPr>
        <w:t xml:space="preserve">online </w:t>
      </w:r>
      <w:r w:rsidR="0039275E" w:rsidRPr="00A56218">
        <w:rPr>
          <w:rFonts w:ascii="Arial" w:hAnsi="Arial" w:cs="Arial"/>
          <w:sz w:val="20"/>
          <w:szCs w:val="20"/>
        </w:rPr>
        <w:t xml:space="preserve">software </w:t>
      </w:r>
      <w:r w:rsidR="003E73D9" w:rsidRPr="00A56218">
        <w:rPr>
          <w:rFonts w:ascii="Arial" w:hAnsi="Arial" w:cs="Arial"/>
          <w:sz w:val="20"/>
          <w:szCs w:val="20"/>
        </w:rPr>
        <w:t>ternary plot</w:t>
      </w:r>
      <w:r w:rsidR="0039275E" w:rsidRPr="00A56218">
        <w:rPr>
          <w:rFonts w:ascii="Arial" w:hAnsi="Arial" w:cs="Arial"/>
          <w:sz w:val="20"/>
          <w:szCs w:val="20"/>
        </w:rPr>
        <w:t xml:space="preserve"> was used to create the phase diagram. Ternary phase diagrams were also created for different surfactant to co-surfactant ratios, such as 1:2 and 2:1 </w:t>
      </w:r>
      <w:r w:rsidR="007E5A7F" w:rsidRPr="0062539D">
        <w:rPr>
          <w:rFonts w:ascii="Arial" w:hAnsi="Arial" w:cs="Arial"/>
          <w:sz w:val="20"/>
          <w:szCs w:val="20"/>
        </w:rPr>
        <w:fldChar w:fldCharType="begin"/>
      </w:r>
      <w:r w:rsidR="007E5A7F" w:rsidRPr="0062539D">
        <w:rPr>
          <w:rFonts w:ascii="Arial" w:hAnsi="Arial" w:cs="Arial"/>
          <w:sz w:val="20"/>
          <w:szCs w:val="20"/>
        </w:rPr>
        <w:instrText xml:space="preserve"> ADDIN ZOTERO_ITEM CSL_CITATION {"citationID":"J1u4uFot","properties":{"formattedCitation":"(Emad et al., 2023)","plainCitation":"(Emad et al., 2023)","noteIndex":0},"citationItems":[{"id":226,"uris":["http://zotero.org/users/11670883/items/RNC3A66E"],"itemData":{"id":226,"type":"article-journal","abstract":"Pioglitazone (PGL) is an effective insulin sensitizer, however, side effects such as accumulation of subcutaneous fat, edema, and weight gain as well as poor oral bioavailability limit its therapeutic potential for oral delivery. Recent studies have shown that combination of both, PGL and ﬁsh oil signiﬁcantly reduce fasting plasma glucose, improve insulin resistance, and mitigate pioglitazone-induced subcutaneous fat accumulation and weight gain. Nevertheless, developing an effective oral drug delivery system for administration of both medications have not been explored yet. Thus, this study aimed to develop a self-micro emulsifying drug delivery system (SMEDDS) for the simultaneous oral administration of PGL and ﬁsh oil. SMEDDS was developed using concentrated ﬁsh oil,TweenÒ 80, and Transcutol HP and optimized by central composite design (CCD). The reconstituted, optimized PGL-SMEDDS exhibited a globule size of 142 nm, a PDI of 0.232, and a zeta potential of 20.9 mV. The in-vitro drug release study of the PGL-SMEDDS showed a ﬁrst-order model kinetic release and demonstrated remarkable 15-fold enhancement compared to PGL suspension. Additionally, following oral administration in fasting albino Wistar rats, PGL-SMEDDS exhibited 3.4-fold and 1.4-fold enhancements in the AUC0–24h compared to PGL suspension and PGL marketed product. The accelerated stability testing showed that the optimized SMEDDS formulation was stable over a three-month storage period. Taken together, our ﬁndings demonstrate that the developed ﬁsh oil-based SMEDDS for PGL could serve as effective nanoplatforms for the oral delivery of PGL, warranting future studies to explore its synergistic therapeutic potential in rats.","container-title":"Saudi Journal of Biological Sciences","DOI":"10.1016/j.sjbs.2023.103778","ISSN":"1319562X","issue":"9","journalAbbreviation":"Saudi Journal of Biological Sciences","language":"en","page":"103778","source":"DOI.org (Crossref)","title":"Omega-3 fatty acid-based self-microemulsifying drug delivery system (SMEDDS) of pioglitazone: Optimization, in vitro and in vivo studies","title-short":"Omega-3 fatty acid-based self-microemulsifying drug delivery system (SMEDDS) of pioglitazone","volume":"30","author":[{"family":"Emad","given":"Nasr A."},{"family":"Sultana","given":"Yasmin"},{"family":"Aqil","given":"Mohd"},{"family":"Saleh","given":"Asmaa"},{"family":"Al Kamaly","given":"Omkulthom"},{"family":"Nasr","given":"Fahd A"}],"issued":{"date-parts":[["2023",9]]}}}],"schema":"https://github.com/citation-style-language/schema/raw/master/csl-citation.json"} </w:instrText>
      </w:r>
      <w:r w:rsidR="007E5A7F" w:rsidRPr="0062539D">
        <w:rPr>
          <w:rFonts w:ascii="Arial" w:hAnsi="Arial" w:cs="Arial"/>
          <w:sz w:val="20"/>
          <w:szCs w:val="20"/>
        </w:rPr>
        <w:fldChar w:fldCharType="separate"/>
      </w:r>
      <w:r w:rsidR="007E5A7F" w:rsidRPr="0062539D">
        <w:rPr>
          <w:rFonts w:ascii="Arial" w:hAnsi="Arial" w:cs="Arial"/>
          <w:sz w:val="20"/>
          <w:szCs w:val="20"/>
        </w:rPr>
        <w:t>(Emad et al., 2023)</w:t>
      </w:r>
      <w:r w:rsidR="007E5A7F" w:rsidRPr="0062539D">
        <w:rPr>
          <w:rFonts w:ascii="Arial" w:hAnsi="Arial" w:cs="Arial"/>
          <w:sz w:val="20"/>
          <w:szCs w:val="20"/>
        </w:rPr>
        <w:fldChar w:fldCharType="end"/>
      </w:r>
      <w:r w:rsidR="007E5A7F" w:rsidRPr="0062539D">
        <w:rPr>
          <w:rFonts w:ascii="Arial" w:hAnsi="Arial" w:cs="Arial"/>
          <w:sz w:val="20"/>
          <w:szCs w:val="20"/>
        </w:rPr>
        <w:t xml:space="preserve"> </w:t>
      </w:r>
      <w:r w:rsidR="00C802A3" w:rsidRPr="0062539D">
        <w:rPr>
          <w:rFonts w:ascii="Arial" w:hAnsi="Arial" w:cs="Arial"/>
          <w:sz w:val="20"/>
          <w:szCs w:val="20"/>
        </w:rPr>
        <w:fldChar w:fldCharType="begin"/>
      </w:r>
      <w:r w:rsidR="00C802A3" w:rsidRPr="0062539D">
        <w:rPr>
          <w:rFonts w:ascii="Arial" w:hAnsi="Arial" w:cs="Arial"/>
          <w:sz w:val="20"/>
          <w:szCs w:val="20"/>
        </w:rPr>
        <w:instrText xml:space="preserve"> ADDIN ZOTERO_ITEM CSL_CITATION {"citationID":"kH5rWmjn","properties":{"formattedCitation":"(Laddha et al., 2014)","plainCitation":"(Laddha et al., 2014)","noteIndex":0},"citationItems":[{"id":220,"uris":["http://zotero.org/users/11670883/items/SC87VMGM"],"itemData":{"id":220,"type":"article-journal","abstract":"The present investigation is aimed to develop self-microemulsifying drug delivery system (SMEDDS) to improve the in vitro dissolution of a BCS (Biopharmaceutical Classification System) class II anti emetic agent, domperidone. Solubility study was performed to identify the ingredients showing highest solubility of domperidone. The ternary phase diagrams were plotted for selected components to identify the area of microemulsion existence. D-optimal mixture experimental design was applied to optimize a liquid SMEDDS using formulation variables; the oil phase X1 (Oleic acid), the surfactant X2 (Labrasol) and the co-surfactant X3 (Transcutol HP). The liquid SMEDDS were evaluated for droplet size, emulsification time, % transmittance and drug release. Stability study was performed at 40 °C/75% RH. Liquid formulation was solidified by adsorption on carrier Aerosil 300. Solid SMEDDS was evaluated and compared with liquid SMEDDS and marketed formulation. Oleic acid was selected as oil, Labrasol as surfactant and Transcutol HP as co-surfactant for formulation of SMEDDS. The optimized batch showed best results in terms of smaller droplet size (&lt;170 nm), emulsification time (&lt;40 s) and drug release (&gt;85% in 15 min) and was stable for 3 months. Solid SMEDDS containing Aerosil 300 showed good flow properties and uniform drug content. XRPD study revealed that the crystalline drug was converted to amorphous form in solid SMEDDS. The rate and extent of drug dissolution from solid SMEDDS was significantly higher than pure drug and commercial tablet formulation. The results demonstrate the potential of SMEDDS as a means of improving solubility, dissolution and hence the bioavailability.\n          , \n            O presente estudo teve como objetivo desenvolver sistemas de liberação auto-microemulsificantes (Self-Microemulsifying Drug Delivery System - SMEDDS) de domperidona, agente antiemético, classe II, segundo o sistema de classificação Biofarmacêutica, para melhorar sua dissolução in vitro. Estudo foi realizado para identificar os componentes que revelaram maior solubilidade da domperidona. Determinaram-se os diagramas de fase ternários para esses componentes selecionados tendo em vista a identificação da região de formação da microemulsão. O planejamento experimental foi empregado para otimizar os SMEDDS líquidos, utilizando as seguintes variáveis de formulação: a fase oleosa X1 (ácido oleico), o agente tensoativo X2 (Labrasol) e co-tensoativo X3 (Transcutol HP). Os SMEDDS líquidos foram avaliados quanto às seguintes características: tamanho da gota, tempo de emulsificação,% de transmitância e liberação do fármaco. O estudo de estabilidade foi realizado a 40 °C/75% de umidade relativa. A formulação foi convertida em forma sólida por sua adsorção em Aerosil 300. Os SMEDDS sólidos foram avaliados e comparados com SMEDDS líquidos e a formulação comercializada. O ácido oléico foi selecionado para a fase oleosa, Labrasol como agente tensoativo e Transcutol como co-tensoativo para a formulação de SMEDDS. O lote otimizado mostrou os melhores resultados: menor tamanho de gota (&lt;170 nm), menor tempo de emulsificação (&lt;40 segundos), e de liberação do fármaco (&gt; 85% em 15 min). Além disso, a formulação otimizada manteve-se estável no período de 3 meses. Os SMEDDS sólidos contendo Aerosil 300 apresentaram boas propriedades de fluxo e uniformidade de conteúdo do fármaco. O estudo de difração de raios-X revelou que o fármaco cristalino foi convertido para a forma amorfa, nos SMEDDS sólidos. A velocidade de dissolução do fármaco a partir dos SMEDDS sólidos foi significativamente maior, quando comparado ao fármaco livre e à formulação de comprimidos comercial. Os resultados demonstram o potencial dos SMEDDS como meio para melhorar a solubilidade, a dissolução e, consequentemente, a biodisponibilidade da domperidona.","container-title":"Brazilian Journal of Pharmaceutical Sciences","DOI":"10.1590/S1984-82502011000100009","ISSN":"1984-8250","issue":"1","journalAbbreviation":"Braz. J. Pharm. Sci.","language":"en","page":"91-100","source":"DOI.org (Crossref)","title":"Development and optimization of self microemulsifying drug delivery of domperidone","volume":"50","author":[{"family":"Laddha","given":"Pankaj"},{"family":"Suthar","given":"Vrunda"},{"family":"Butani","given":"Shital"}],"issued":{"date-parts":[["2014",3]]}}}],"schema":"https://github.com/citation-style-language/schema/raw/master/csl-citation.json"} </w:instrText>
      </w:r>
      <w:r w:rsidR="00C802A3" w:rsidRPr="0062539D">
        <w:rPr>
          <w:rFonts w:ascii="Arial" w:hAnsi="Arial" w:cs="Arial"/>
          <w:sz w:val="20"/>
          <w:szCs w:val="20"/>
        </w:rPr>
        <w:fldChar w:fldCharType="separate"/>
      </w:r>
      <w:r w:rsidR="00C802A3" w:rsidRPr="0062539D">
        <w:rPr>
          <w:rFonts w:ascii="Arial" w:hAnsi="Arial" w:cs="Arial"/>
          <w:sz w:val="20"/>
          <w:szCs w:val="20"/>
        </w:rPr>
        <w:t>(Laddha et al., 2014)</w:t>
      </w:r>
      <w:r w:rsidR="00C802A3" w:rsidRPr="0062539D">
        <w:rPr>
          <w:rFonts w:ascii="Arial" w:hAnsi="Arial" w:cs="Arial"/>
          <w:sz w:val="20"/>
          <w:szCs w:val="20"/>
        </w:rPr>
        <w:fldChar w:fldCharType="end"/>
      </w:r>
      <w:r w:rsidR="00A7635B">
        <w:rPr>
          <w:rFonts w:ascii="Arial" w:hAnsi="Arial" w:cs="Arial"/>
          <w:sz w:val="20"/>
          <w:szCs w:val="20"/>
        </w:rPr>
        <w:t>.</w:t>
      </w:r>
    </w:p>
    <w:p w14:paraId="38ED64E5" w14:textId="77777777" w:rsidR="006D04A8" w:rsidRPr="00A56218" w:rsidRDefault="006D04A8" w:rsidP="00821E19">
      <w:pPr>
        <w:spacing w:line="360" w:lineRule="auto"/>
        <w:ind w:left="540"/>
        <w:jc w:val="both"/>
        <w:rPr>
          <w:rFonts w:ascii="Arial" w:hAnsi="Arial" w:cs="Arial"/>
        </w:rPr>
      </w:pPr>
    </w:p>
    <w:p w14:paraId="5B50A745" w14:textId="00E18E17" w:rsidR="00165B19" w:rsidRPr="00A56218" w:rsidRDefault="00165B19" w:rsidP="00821E19">
      <w:pPr>
        <w:pStyle w:val="Heading1"/>
        <w:numPr>
          <w:ilvl w:val="2"/>
          <w:numId w:val="3"/>
        </w:numPr>
        <w:spacing w:before="120" w:after="120"/>
        <w:ind w:left="540"/>
        <w:jc w:val="both"/>
        <w:rPr>
          <w:b w:val="0"/>
          <w:bCs/>
          <w:u w:val="single"/>
        </w:rPr>
      </w:pPr>
      <w:r w:rsidRPr="00A56218">
        <w:rPr>
          <w:b w:val="0"/>
          <w:bCs/>
          <w:u w:val="single"/>
        </w:rPr>
        <w:t>Preparation of SMEDDS</w:t>
      </w:r>
    </w:p>
    <w:p w14:paraId="58AA8B40" w14:textId="047EE7D9" w:rsidR="00ED37AC" w:rsidRPr="00A56218" w:rsidRDefault="00ED37AC" w:rsidP="00821E19">
      <w:pPr>
        <w:spacing w:line="360" w:lineRule="auto"/>
        <w:jc w:val="both"/>
        <w:rPr>
          <w:rFonts w:ascii="Arial" w:hAnsi="Arial" w:cs="Arial"/>
          <w:sz w:val="20"/>
          <w:szCs w:val="20"/>
        </w:rPr>
      </w:pPr>
      <w:r w:rsidRPr="00A56218">
        <w:rPr>
          <w:rFonts w:ascii="Arial" w:hAnsi="Arial" w:cs="Arial"/>
          <w:sz w:val="20"/>
          <w:szCs w:val="20"/>
        </w:rPr>
        <w:t>The SMEDDS w</w:t>
      </w:r>
      <w:r w:rsidR="00E40E8A" w:rsidRPr="00A56218">
        <w:rPr>
          <w:rFonts w:ascii="Arial" w:hAnsi="Arial" w:cs="Arial"/>
          <w:sz w:val="20"/>
          <w:szCs w:val="20"/>
        </w:rPr>
        <w:t>ere</w:t>
      </w:r>
      <w:r w:rsidRPr="00A56218">
        <w:rPr>
          <w:rFonts w:ascii="Arial" w:hAnsi="Arial" w:cs="Arial"/>
          <w:sz w:val="20"/>
          <w:szCs w:val="20"/>
        </w:rPr>
        <w:t xml:space="preserve"> prepared using a </w:t>
      </w:r>
      <w:proofErr w:type="spellStart"/>
      <w:r w:rsidRPr="00A56218">
        <w:rPr>
          <w:rFonts w:ascii="Arial" w:hAnsi="Arial" w:cs="Arial"/>
          <w:sz w:val="20"/>
          <w:szCs w:val="20"/>
        </w:rPr>
        <w:t>Smix</w:t>
      </w:r>
      <w:proofErr w:type="spellEnd"/>
      <w:r w:rsidRPr="00A56218">
        <w:rPr>
          <w:rFonts w:ascii="Arial" w:hAnsi="Arial" w:cs="Arial"/>
          <w:sz w:val="20"/>
          <w:szCs w:val="20"/>
        </w:rPr>
        <w:t xml:space="preserve"> ratio based on pseudo-ternary phase diagrams. The fatty acid was </w:t>
      </w:r>
      <w:r w:rsidRPr="00821E19">
        <w:rPr>
          <w:rFonts w:ascii="Arial" w:hAnsi="Arial" w:cs="Arial"/>
          <w:sz w:val="20"/>
          <w:szCs w:val="20"/>
          <w:highlight w:val="yellow"/>
        </w:rPr>
        <w:t xml:space="preserve">used as </w:t>
      </w:r>
      <w:r w:rsidR="00B5214B" w:rsidRPr="00821E19">
        <w:rPr>
          <w:rFonts w:ascii="Arial" w:hAnsi="Arial" w:cs="Arial"/>
          <w:sz w:val="20"/>
          <w:szCs w:val="20"/>
          <w:highlight w:val="yellow"/>
        </w:rPr>
        <w:t xml:space="preserve">the </w:t>
      </w:r>
      <w:r w:rsidRPr="00821E19">
        <w:rPr>
          <w:rFonts w:ascii="Arial" w:hAnsi="Arial" w:cs="Arial"/>
          <w:sz w:val="20"/>
          <w:szCs w:val="20"/>
          <w:highlight w:val="yellow"/>
        </w:rPr>
        <w:t xml:space="preserve">oil phase and the </w:t>
      </w:r>
      <w:r w:rsidR="00BC047F" w:rsidRPr="00821E19">
        <w:rPr>
          <w:rFonts w:ascii="Arial" w:hAnsi="Arial" w:cs="Arial"/>
          <w:sz w:val="20"/>
          <w:szCs w:val="20"/>
          <w:highlight w:val="yellow"/>
        </w:rPr>
        <w:t>selected</w:t>
      </w:r>
      <w:r w:rsidRPr="00A56218">
        <w:rPr>
          <w:rFonts w:ascii="Arial" w:hAnsi="Arial" w:cs="Arial"/>
          <w:sz w:val="20"/>
          <w:szCs w:val="20"/>
        </w:rPr>
        <w:t xml:space="preserve"> amount of </w:t>
      </w:r>
      <w:proofErr w:type="spellStart"/>
      <w:r w:rsidRPr="00A56218">
        <w:rPr>
          <w:rFonts w:ascii="Arial" w:hAnsi="Arial" w:cs="Arial"/>
          <w:sz w:val="20"/>
          <w:szCs w:val="20"/>
        </w:rPr>
        <w:t>Smix</w:t>
      </w:r>
      <w:proofErr w:type="spellEnd"/>
      <w:r w:rsidRPr="00A56218">
        <w:rPr>
          <w:rFonts w:ascii="Arial" w:hAnsi="Arial" w:cs="Arial"/>
          <w:sz w:val="20"/>
          <w:szCs w:val="20"/>
        </w:rPr>
        <w:t xml:space="preserve"> was </w:t>
      </w:r>
      <w:r w:rsidR="00BC047F" w:rsidRPr="00A56218">
        <w:rPr>
          <w:rFonts w:ascii="Arial" w:hAnsi="Arial" w:cs="Arial"/>
          <w:sz w:val="20"/>
          <w:szCs w:val="20"/>
        </w:rPr>
        <w:t>mixed with</w:t>
      </w:r>
      <w:r w:rsidRPr="00A56218">
        <w:rPr>
          <w:rFonts w:ascii="Arial" w:hAnsi="Arial" w:cs="Arial"/>
          <w:sz w:val="20"/>
          <w:szCs w:val="20"/>
        </w:rPr>
        <w:t xml:space="preserve"> the oil phase </w:t>
      </w:r>
      <w:r w:rsidR="00BC047F" w:rsidRPr="00A56218">
        <w:rPr>
          <w:rFonts w:ascii="Arial" w:hAnsi="Arial" w:cs="Arial"/>
          <w:sz w:val="20"/>
          <w:szCs w:val="20"/>
        </w:rPr>
        <w:t xml:space="preserve">slowly while stirring continuously </w:t>
      </w:r>
      <w:r w:rsidR="00E40E8A" w:rsidRPr="00A56218">
        <w:rPr>
          <w:rFonts w:ascii="Arial" w:hAnsi="Arial" w:cs="Arial"/>
          <w:sz w:val="20"/>
          <w:szCs w:val="20"/>
        </w:rPr>
        <w:t xml:space="preserve">using </w:t>
      </w:r>
      <w:r w:rsidR="00B5214B">
        <w:rPr>
          <w:rFonts w:ascii="Arial" w:hAnsi="Arial" w:cs="Arial"/>
          <w:sz w:val="20"/>
          <w:szCs w:val="20"/>
        </w:rPr>
        <w:t xml:space="preserve">a </w:t>
      </w:r>
      <w:r w:rsidR="00E40E8A" w:rsidRPr="00A56218">
        <w:rPr>
          <w:rFonts w:ascii="Arial" w:hAnsi="Arial" w:cs="Arial"/>
          <w:sz w:val="20"/>
          <w:szCs w:val="20"/>
        </w:rPr>
        <w:t>high shear homogenizer</w:t>
      </w:r>
      <w:r w:rsidRPr="00A56218">
        <w:rPr>
          <w:rFonts w:ascii="Arial" w:hAnsi="Arial" w:cs="Arial"/>
          <w:sz w:val="20"/>
          <w:szCs w:val="20"/>
        </w:rPr>
        <w:t xml:space="preserve"> until a uniform mixture was obtained</w:t>
      </w:r>
      <w:r w:rsidR="00A7635B">
        <w:rPr>
          <w:rFonts w:ascii="Arial" w:hAnsi="Arial" w:cs="Arial"/>
          <w:sz w:val="20"/>
          <w:szCs w:val="20"/>
        </w:rPr>
        <w:t xml:space="preserve"> </w:t>
      </w:r>
      <w:r w:rsidR="00A7635B">
        <w:rPr>
          <w:rFonts w:ascii="Arial" w:hAnsi="Arial" w:cs="Arial"/>
          <w:sz w:val="20"/>
          <w:szCs w:val="20"/>
        </w:rPr>
        <w:fldChar w:fldCharType="begin"/>
      </w:r>
      <w:r w:rsidR="00A7635B">
        <w:rPr>
          <w:rFonts w:ascii="Arial" w:hAnsi="Arial" w:cs="Arial"/>
          <w:sz w:val="20"/>
          <w:szCs w:val="20"/>
        </w:rPr>
        <w:instrText xml:space="preserve"> ADDIN ZOTERO_ITEM CSL_CITATION {"citationID":"VZnSzIVC","properties":{"formattedCitation":"(Lee et al., 2014)","plainCitation":"(Lee et al., 2014)","noteIndex":0},"citationItems":[{"id":259,"uris":["http://zotero.org/users/11670883/items/XSWJUWUY"],"itemData":{"id":259,"type":"article-journal","container-title":"Journal of Microencapsulation","DOI":"10.3109/02652048.2013.805837","ISSN":"0265-2048, 1464-5246","issue":"1","journalAbbreviation":"Journal of Microencapsulation","language":"en","page":"31-40","source":"DOI.org (Crossref)","title":"Application of Box–Behnken design in the preparation and optimization of fenofibrate-loaded self-microemulsifying drug delivery system (SMEDDS)","volume":"31","author":[{"family":"Lee","given":"Dong Won"},{"family":"Marasini","given":"Nirmal"},{"family":"Poudel","given":"Bijay Kumar"},{"family":"Kim","given":"Jeong Hwan"},{"family":"Cho","given":"Hyuk Jun"},{"family":"Moon","given":"Bo Kyung"},{"family":"Choi","given":"Han-Gon"},{"family":"Yong","given":"Chul Soon"},{"family":"Kim","given":"Jong Oh"}],"issued":{"date-parts":[["2014",2]]}}}],"schema":"https://github.com/citation-style-language/schema/raw/master/csl-citation.json"} </w:instrText>
      </w:r>
      <w:r w:rsidR="00A7635B">
        <w:rPr>
          <w:rFonts w:ascii="Arial" w:hAnsi="Arial" w:cs="Arial"/>
          <w:sz w:val="20"/>
          <w:szCs w:val="20"/>
        </w:rPr>
        <w:fldChar w:fldCharType="separate"/>
      </w:r>
      <w:r w:rsidR="00A7635B" w:rsidRPr="00A7635B">
        <w:rPr>
          <w:rFonts w:ascii="Arial" w:hAnsi="Arial" w:cs="Arial"/>
          <w:sz w:val="20"/>
        </w:rPr>
        <w:t>(Lee et al., 2014)</w:t>
      </w:r>
      <w:r w:rsidR="00A7635B">
        <w:rPr>
          <w:rFonts w:ascii="Arial" w:hAnsi="Arial" w:cs="Arial"/>
          <w:sz w:val="20"/>
          <w:szCs w:val="20"/>
        </w:rPr>
        <w:fldChar w:fldCharType="end"/>
      </w:r>
      <w:r w:rsidRPr="00A56218">
        <w:rPr>
          <w:rFonts w:ascii="Arial" w:hAnsi="Arial" w:cs="Arial"/>
          <w:sz w:val="20"/>
          <w:szCs w:val="20"/>
        </w:rPr>
        <w:t>.</w:t>
      </w:r>
      <w:r w:rsidR="00E40E8A" w:rsidRPr="00A56218">
        <w:rPr>
          <w:rFonts w:ascii="Arial" w:hAnsi="Arial" w:cs="Arial"/>
          <w:sz w:val="20"/>
          <w:szCs w:val="20"/>
        </w:rPr>
        <w:t xml:space="preserve"> </w:t>
      </w:r>
      <w:r w:rsidR="00774606" w:rsidRPr="00A56218">
        <w:rPr>
          <w:rFonts w:ascii="Arial" w:hAnsi="Arial" w:cs="Arial"/>
          <w:sz w:val="20"/>
          <w:szCs w:val="20"/>
        </w:rPr>
        <w:t>To ensure complete mixing, this mixture was heated to 40°C in a water bath for 10 minutes while being stirred occasionally</w:t>
      </w:r>
      <w:r w:rsidR="00E40E8A" w:rsidRPr="00A56218">
        <w:rPr>
          <w:rFonts w:ascii="Arial" w:hAnsi="Arial" w:cs="Arial"/>
          <w:sz w:val="20"/>
          <w:szCs w:val="20"/>
        </w:rPr>
        <w:t xml:space="preserve"> </w:t>
      </w:r>
      <w:r w:rsidR="00E40E8A" w:rsidRPr="00A7635B">
        <w:rPr>
          <w:rFonts w:ascii="Arial" w:hAnsi="Arial" w:cs="Arial"/>
          <w:sz w:val="20"/>
          <w:szCs w:val="20"/>
        </w:rPr>
        <w:fldChar w:fldCharType="begin"/>
      </w:r>
      <w:r w:rsidR="00E40E8A" w:rsidRPr="00A7635B">
        <w:rPr>
          <w:rFonts w:ascii="Arial" w:hAnsi="Arial" w:cs="Arial"/>
          <w:sz w:val="20"/>
          <w:szCs w:val="20"/>
        </w:rPr>
        <w:instrText xml:space="preserve"> ADDIN ZOTERO_ITEM CSL_CITATION {"citationID":"Seot2t6O","properties":{"formattedCitation":"(Laddha et al., 2014)","plainCitation":"(Laddha et al., 2014)","noteIndex":0},"citationItems":[{"id":220,"uris":["http://zotero.org/users/11670883/items/SC87VMGM"],"itemData":{"id":220,"type":"article-journal","abstract":"The present investigation is aimed to develop self-microemulsifying drug delivery system (SMEDDS) to improve the in vitro dissolution of a BCS (Biopharmaceutical Classification System) class II anti emetic agent, domperidone. Solubility study was performed to identify the ingredients showing highest solubility of domperidone. The ternary phase diagrams were plotted for selected components to identify the area of microemulsion existence. D-optimal mixture experimental design was applied to optimize a liquid SMEDDS using formulation variables; the oil phase X1 (Oleic acid), the surfactant X2 (Labrasol) and the co-surfactant X3 (Transcutol HP). The liquid SMEDDS were evaluated for droplet size, emulsification time, % transmittance and drug release. Stability study was performed at 40 °C/75% RH. Liquid formulation was solidified by adsorption on carrier Aerosil 300. Solid SMEDDS was evaluated and compared with liquid SMEDDS and marketed formulation. Oleic acid was selected as oil, Labrasol as surfactant and Transcutol HP as co-surfactant for formulation of SMEDDS. The optimized batch showed best results in terms of smaller droplet size (&lt;170 nm), emulsification time (&lt;40 s) and drug release (&gt;85% in 15 min) and was stable for 3 months. Solid SMEDDS containing Aerosil 300 showed good flow properties and uniform drug content. XRPD study revealed that the crystalline drug was converted to amorphous form in solid SMEDDS. The rate and extent of drug dissolution from solid SMEDDS was significantly higher than pure drug and commercial tablet formulation. The results demonstrate the potential of SMEDDS as a means of improving solubility, dissolution and hence the bioavailability.\n          , \n            O presente estudo teve como objetivo desenvolver sistemas de liberação auto-microemulsificantes (Self-Microemulsifying Drug Delivery System - SMEDDS) de domperidona, agente antiemético, classe II, segundo o sistema de classificação Biofarmacêutica, para melhorar sua dissolução in vitro. Estudo foi realizado para identificar os componentes que revelaram maior solubilidade da domperidona. Determinaram-se os diagramas de fase ternários para esses componentes selecionados tendo em vista a identificação da região de formação da microemulsão. O planejamento experimental foi empregado para otimizar os SMEDDS líquidos, utilizando as seguintes variáveis de formulação: a fase oleosa X1 (ácido oleico), o agente tensoativo X2 (Labrasol) e co-tensoativo X3 (Transcutol HP). Os SMEDDS líquidos foram avaliados quanto às seguintes características: tamanho da gota, tempo de emulsificação,% de transmitância e liberação do fármaco. O estudo de estabilidade foi realizado a 40 °C/75% de umidade relativa. A formulação foi convertida em forma sólida por sua adsorção em Aerosil 300. Os SMEDDS sólidos foram avaliados e comparados com SMEDDS líquidos e a formulação comercializada. O ácido oléico foi selecionado para a fase oleosa, Labrasol como agente tensoativo e Transcutol como co-tensoativo para a formulação de SMEDDS. O lote otimizado mostrou os melhores resultados: menor tamanho de gota (&lt;170 nm), menor tempo de emulsificação (&lt;40 segundos), e de liberação do fármaco (&gt; 85% em 15 min). Além disso, a formulação otimizada manteve-se estável no período de 3 meses. Os SMEDDS sólidos contendo Aerosil 300 apresentaram boas propriedades de fluxo e uniformidade de conteúdo do fármaco. O estudo de difração de raios-X revelou que o fármaco cristalino foi convertido para a forma amorfa, nos SMEDDS sólidos. A velocidade de dissolução do fármaco a partir dos SMEDDS sólidos foi significativamente maior, quando comparado ao fármaco livre e à formulação de comprimidos comercial. Os resultados demonstram o potencial dos SMEDDS como meio para melhorar a solubilidade, a dissolução e, consequentemente, a biodisponibilidade da domperidona.","container-title":"Brazilian Journal of Pharmaceutical Sciences","DOI":"10.1590/S1984-82502011000100009","ISSN":"1984-8250","issue":"1","journalAbbreviation":"Braz. J. Pharm. Sci.","language":"en","page":"91-100","source":"DOI.org (Crossref)","title":"Development and optimization of self microemulsifying drug delivery of domperidone","volume":"50","author":[{"family":"Laddha","given":"Pankaj"},{"family":"Suthar","given":"Vrunda"},{"family":"Butani","given":"Shital"}],"issued":{"date-parts":[["2014",3]]}}}],"schema":"https://github.com/citation-style-language/schema/raw/master/csl-citation.json"} </w:instrText>
      </w:r>
      <w:r w:rsidR="00E40E8A" w:rsidRPr="00A7635B">
        <w:rPr>
          <w:rFonts w:ascii="Arial" w:hAnsi="Arial" w:cs="Arial"/>
          <w:sz w:val="20"/>
          <w:szCs w:val="20"/>
        </w:rPr>
        <w:fldChar w:fldCharType="separate"/>
      </w:r>
      <w:r w:rsidR="00E40E8A" w:rsidRPr="00A7635B">
        <w:rPr>
          <w:rFonts w:ascii="Arial" w:hAnsi="Arial" w:cs="Arial"/>
          <w:sz w:val="20"/>
          <w:szCs w:val="20"/>
        </w:rPr>
        <w:t>(Laddha et al., 2014)</w:t>
      </w:r>
      <w:r w:rsidR="00E40E8A" w:rsidRPr="00A7635B">
        <w:rPr>
          <w:rFonts w:ascii="Arial" w:hAnsi="Arial" w:cs="Arial"/>
          <w:sz w:val="20"/>
          <w:szCs w:val="20"/>
        </w:rPr>
        <w:fldChar w:fldCharType="end"/>
      </w:r>
      <w:r w:rsidR="00A7635B">
        <w:rPr>
          <w:rFonts w:ascii="Arial" w:hAnsi="Arial" w:cs="Arial"/>
          <w:sz w:val="20"/>
          <w:szCs w:val="20"/>
        </w:rPr>
        <w:t>.</w:t>
      </w:r>
      <w:r w:rsidRPr="00A7635B">
        <w:rPr>
          <w:rFonts w:ascii="Arial" w:hAnsi="Arial" w:cs="Arial"/>
          <w:sz w:val="20"/>
          <w:szCs w:val="20"/>
        </w:rPr>
        <w:t xml:space="preserve"> </w:t>
      </w:r>
      <w:r w:rsidR="00BC047F" w:rsidRPr="00A7635B">
        <w:rPr>
          <w:rFonts w:ascii="Arial" w:hAnsi="Arial" w:cs="Arial"/>
          <w:sz w:val="20"/>
          <w:szCs w:val="20"/>
        </w:rPr>
        <w:t>After being examined for turbidity, phase separation, or gelling impact, this formulation preconcentrate was stored at room temperature for further analysis</w:t>
      </w:r>
      <w:r w:rsidR="00A7635B">
        <w:rPr>
          <w:rFonts w:ascii="Arial" w:hAnsi="Arial" w:cs="Arial"/>
          <w:sz w:val="20"/>
          <w:szCs w:val="20"/>
        </w:rPr>
        <w:t>.</w:t>
      </w:r>
    </w:p>
    <w:p w14:paraId="0DE3E21A" w14:textId="77777777" w:rsidR="00615579" w:rsidRPr="00A56218" w:rsidRDefault="00615579" w:rsidP="00821E19">
      <w:pPr>
        <w:spacing w:line="360" w:lineRule="auto"/>
        <w:jc w:val="both"/>
        <w:rPr>
          <w:rFonts w:ascii="Arial" w:hAnsi="Arial" w:cs="Arial"/>
        </w:rPr>
      </w:pPr>
    </w:p>
    <w:p w14:paraId="2C66E2C1" w14:textId="6F072401" w:rsidR="00165B19" w:rsidRPr="00A56218" w:rsidRDefault="00165B19" w:rsidP="00821E19">
      <w:pPr>
        <w:pStyle w:val="Heading1"/>
        <w:numPr>
          <w:ilvl w:val="2"/>
          <w:numId w:val="3"/>
        </w:numPr>
        <w:spacing w:before="120" w:after="120"/>
        <w:ind w:left="540"/>
        <w:jc w:val="both"/>
        <w:rPr>
          <w:b w:val="0"/>
          <w:bCs/>
          <w:u w:val="single"/>
        </w:rPr>
      </w:pPr>
      <w:r w:rsidRPr="00A56218">
        <w:rPr>
          <w:b w:val="0"/>
          <w:bCs/>
          <w:u w:val="single"/>
        </w:rPr>
        <w:t>Evaluation of SMEDDS</w:t>
      </w:r>
    </w:p>
    <w:p w14:paraId="2A8F5BF0" w14:textId="42DFD38F" w:rsidR="00D866FF" w:rsidRPr="00A56218" w:rsidRDefault="00AD5020" w:rsidP="00821E19">
      <w:pPr>
        <w:pStyle w:val="ListParagraph"/>
        <w:numPr>
          <w:ilvl w:val="0"/>
          <w:numId w:val="1"/>
        </w:numPr>
        <w:spacing w:line="360" w:lineRule="auto"/>
        <w:ind w:left="360"/>
        <w:jc w:val="both"/>
        <w:rPr>
          <w:rFonts w:ascii="Arial" w:hAnsi="Arial" w:cs="Arial"/>
          <w:sz w:val="20"/>
          <w:szCs w:val="20"/>
        </w:rPr>
      </w:pPr>
      <w:r w:rsidRPr="00A56218">
        <w:rPr>
          <w:rFonts w:ascii="Arial" w:hAnsi="Arial" w:cs="Arial"/>
          <w:sz w:val="20"/>
          <w:szCs w:val="20"/>
        </w:rPr>
        <w:t>Self-e</w:t>
      </w:r>
      <w:r w:rsidR="00165B19" w:rsidRPr="00A56218">
        <w:rPr>
          <w:rFonts w:ascii="Arial" w:hAnsi="Arial" w:cs="Arial"/>
          <w:sz w:val="20"/>
          <w:szCs w:val="20"/>
        </w:rPr>
        <w:t>mulsification time</w:t>
      </w:r>
      <w:r w:rsidR="00191EC7" w:rsidRPr="00A56218">
        <w:rPr>
          <w:rFonts w:ascii="Arial" w:hAnsi="Arial" w:cs="Arial"/>
          <w:sz w:val="20"/>
          <w:szCs w:val="20"/>
        </w:rPr>
        <w:t xml:space="preserve"> and visual evaluation</w:t>
      </w:r>
    </w:p>
    <w:p w14:paraId="3AD4CB3F" w14:textId="642904B5" w:rsidR="00AD5020" w:rsidRPr="00A56218" w:rsidRDefault="000B367E" w:rsidP="00821E19">
      <w:pPr>
        <w:pStyle w:val="ListParagraph"/>
        <w:spacing w:line="360" w:lineRule="auto"/>
        <w:ind w:left="360"/>
        <w:jc w:val="both"/>
        <w:rPr>
          <w:rFonts w:ascii="Arial" w:hAnsi="Arial" w:cs="Arial"/>
          <w:sz w:val="20"/>
          <w:szCs w:val="20"/>
        </w:rPr>
      </w:pPr>
      <w:r w:rsidRPr="00A56218">
        <w:rPr>
          <w:rFonts w:ascii="Arial" w:hAnsi="Arial" w:cs="Arial"/>
          <w:sz w:val="20"/>
          <w:szCs w:val="20"/>
        </w:rPr>
        <w:t xml:space="preserve">Using distilled water as an aqueous medium at 37±0.5ºC and magnetic stirrer running at 200 rpm </w:t>
      </w:r>
      <w:r w:rsidR="00BC047F" w:rsidRPr="00A56218">
        <w:rPr>
          <w:rFonts w:ascii="Arial" w:hAnsi="Arial" w:cs="Arial"/>
          <w:sz w:val="20"/>
          <w:szCs w:val="20"/>
        </w:rPr>
        <w:t xml:space="preserve">were used to test the self-emulsification capability. 1 ml SMEDDS formulation was added to 100 ml of </w:t>
      </w:r>
      <w:r w:rsidR="007C7ACA" w:rsidRPr="00A56218">
        <w:rPr>
          <w:rFonts w:ascii="Arial" w:hAnsi="Arial" w:cs="Arial"/>
          <w:sz w:val="20"/>
          <w:szCs w:val="20"/>
        </w:rPr>
        <w:t>distilled water</w:t>
      </w:r>
      <w:r w:rsidR="00BC047F" w:rsidRPr="00A56218">
        <w:rPr>
          <w:rFonts w:ascii="Arial" w:hAnsi="Arial" w:cs="Arial"/>
          <w:sz w:val="20"/>
          <w:szCs w:val="20"/>
        </w:rPr>
        <w:t xml:space="preserve">, and the </w:t>
      </w:r>
      <w:r w:rsidRPr="00A56218">
        <w:rPr>
          <w:rFonts w:ascii="Arial" w:hAnsi="Arial" w:cs="Arial"/>
          <w:sz w:val="20"/>
          <w:szCs w:val="20"/>
        </w:rPr>
        <w:t>time</w:t>
      </w:r>
      <w:r w:rsidR="007C7ACA" w:rsidRPr="00A56218">
        <w:rPr>
          <w:rFonts w:ascii="Arial" w:hAnsi="Arial" w:cs="Arial"/>
          <w:sz w:val="20"/>
          <w:szCs w:val="20"/>
        </w:rPr>
        <w:t xml:space="preserve"> required</w:t>
      </w:r>
      <w:r w:rsidRPr="00A56218">
        <w:rPr>
          <w:rFonts w:ascii="Arial" w:hAnsi="Arial" w:cs="Arial"/>
          <w:sz w:val="20"/>
          <w:szCs w:val="20"/>
        </w:rPr>
        <w:t xml:space="preserve"> between </w:t>
      </w:r>
      <w:r w:rsidR="00BC047F" w:rsidRPr="00A56218">
        <w:rPr>
          <w:rFonts w:ascii="Arial" w:hAnsi="Arial" w:cs="Arial"/>
          <w:sz w:val="20"/>
          <w:szCs w:val="20"/>
        </w:rPr>
        <w:t xml:space="preserve">the SMEDDS addition and </w:t>
      </w:r>
      <w:r w:rsidR="00A51F14" w:rsidRPr="00A56218">
        <w:rPr>
          <w:rFonts w:ascii="Arial" w:hAnsi="Arial" w:cs="Arial"/>
          <w:sz w:val="20"/>
          <w:szCs w:val="20"/>
        </w:rPr>
        <w:t>completion of</w:t>
      </w:r>
      <w:r w:rsidR="00BC047F" w:rsidRPr="00A56218">
        <w:rPr>
          <w:rFonts w:ascii="Arial" w:hAnsi="Arial" w:cs="Arial"/>
          <w:sz w:val="20"/>
          <w:szCs w:val="20"/>
        </w:rPr>
        <w:t xml:space="preserve"> emulsification process was noted. The emulsification process was visually examined</w:t>
      </w:r>
      <w:r w:rsidR="00A7635B">
        <w:rPr>
          <w:rFonts w:ascii="Arial" w:hAnsi="Arial" w:cs="Arial"/>
          <w:sz w:val="20"/>
          <w:szCs w:val="20"/>
        </w:rPr>
        <w:t xml:space="preserve"> </w:t>
      </w:r>
      <w:r w:rsidR="00A7635B">
        <w:rPr>
          <w:rFonts w:ascii="Arial" w:hAnsi="Arial" w:cs="Arial"/>
          <w:sz w:val="20"/>
          <w:szCs w:val="20"/>
        </w:rPr>
        <w:fldChar w:fldCharType="begin"/>
      </w:r>
      <w:r w:rsidR="00A7635B">
        <w:rPr>
          <w:rFonts w:ascii="Arial" w:hAnsi="Arial" w:cs="Arial"/>
          <w:sz w:val="20"/>
          <w:szCs w:val="20"/>
        </w:rPr>
        <w:instrText xml:space="preserve"> ADDIN ZOTERO_ITEM CSL_CITATION {"citationID":"NsaYcIA6","properties":{"formattedCitation":"(Huo et al., 2018b)","plainCitation":"(Huo et al., 2018b)","noteIndex":0},"citationItems":[{"id":260,"uris":["http://zotero.org/users/11670883/items/B8N27KM9"],"itemData":{"id":260,"type":"article-journal","container-title":"European Journal of Pharmaceutical Sciences","DOI":"10.1016/j.ejps.2017.12.002","ISSN":"09280987","journalAbbreviation":"European Journal of Pharmaceutical Sciences","language":"en","page":"74-83","source":"DOI.org (Crossref)","title":"Preparation and comparison of tacrolimus-loaded solid dispersion and self-microemulsifying drug delivery system by in vitro/in vivo evaluation","volume":"114","author":[{"family":"Huo","given":"Taotao"},{"family":"Tao","given":"Chun"},{"family":"Zhang","given":"Minxin"},{"family":"Liu","given":"Qinghong"},{"family":"Lin","given":"Bing"},{"family":"Liu","given":"Zhihong"},{"family":"Zhang","given":"Jialiang"},{"family":"Zhang","given":"Meijing"},{"family":"Yang","given":"Haiyue"},{"family":"Wu","given":"Jue"},{"family":"Sun","given":"Xinrong"},{"family":"Zhang","given":"Qian"},{"family":"Song","given":"Hongtao"}],"issued":{"date-parts":[["2018",3]]}}}],"schema":"https://github.com/citation-style-language/schema/raw/master/csl-citation.json"} </w:instrText>
      </w:r>
      <w:r w:rsidR="00A7635B">
        <w:rPr>
          <w:rFonts w:ascii="Arial" w:hAnsi="Arial" w:cs="Arial"/>
          <w:sz w:val="20"/>
          <w:szCs w:val="20"/>
        </w:rPr>
        <w:fldChar w:fldCharType="separate"/>
      </w:r>
      <w:r w:rsidR="00A7635B" w:rsidRPr="00A7635B">
        <w:rPr>
          <w:rFonts w:ascii="Arial" w:hAnsi="Arial" w:cs="Arial"/>
          <w:sz w:val="20"/>
        </w:rPr>
        <w:t>(Huo et al., 2018)</w:t>
      </w:r>
      <w:r w:rsidR="00A7635B">
        <w:rPr>
          <w:rFonts w:ascii="Arial" w:hAnsi="Arial" w:cs="Arial"/>
          <w:sz w:val="20"/>
          <w:szCs w:val="20"/>
        </w:rPr>
        <w:fldChar w:fldCharType="end"/>
      </w:r>
      <w:r w:rsidR="00AD5020" w:rsidRPr="00A7635B">
        <w:rPr>
          <w:rFonts w:ascii="Arial" w:hAnsi="Arial" w:cs="Arial"/>
          <w:sz w:val="20"/>
          <w:szCs w:val="20"/>
        </w:rPr>
        <w:t>.</w:t>
      </w:r>
    </w:p>
    <w:p w14:paraId="0DDCFE48" w14:textId="77777777" w:rsidR="0031724F" w:rsidRPr="00A56218" w:rsidRDefault="0031724F" w:rsidP="00821E19">
      <w:pPr>
        <w:pStyle w:val="ListParagraph"/>
        <w:spacing w:line="360" w:lineRule="auto"/>
        <w:ind w:left="360"/>
        <w:jc w:val="both"/>
        <w:rPr>
          <w:rFonts w:ascii="Arial" w:hAnsi="Arial" w:cs="Arial"/>
          <w:sz w:val="20"/>
          <w:szCs w:val="20"/>
        </w:rPr>
      </w:pPr>
    </w:p>
    <w:p w14:paraId="17100320" w14:textId="26AB33D6" w:rsidR="00BF4A3B" w:rsidRPr="00A56218" w:rsidRDefault="00BF4A3B" w:rsidP="00821E19">
      <w:pPr>
        <w:pStyle w:val="ListParagraph"/>
        <w:numPr>
          <w:ilvl w:val="0"/>
          <w:numId w:val="1"/>
        </w:numPr>
        <w:spacing w:line="360" w:lineRule="auto"/>
        <w:ind w:left="360"/>
        <w:jc w:val="both"/>
        <w:rPr>
          <w:rFonts w:ascii="Arial" w:hAnsi="Arial" w:cs="Arial"/>
          <w:sz w:val="20"/>
          <w:szCs w:val="20"/>
        </w:rPr>
      </w:pPr>
      <w:r w:rsidRPr="00A56218">
        <w:rPr>
          <w:rFonts w:ascii="Arial" w:hAnsi="Arial" w:cs="Arial"/>
          <w:sz w:val="20"/>
          <w:szCs w:val="20"/>
        </w:rPr>
        <w:t>Viscosity</w:t>
      </w:r>
    </w:p>
    <w:p w14:paraId="4BAB1A4E" w14:textId="1391263C" w:rsidR="00FC6F76" w:rsidRPr="00A56218" w:rsidRDefault="00456A19" w:rsidP="00821E19">
      <w:pPr>
        <w:pStyle w:val="ListParagraph"/>
        <w:spacing w:line="360" w:lineRule="auto"/>
        <w:ind w:left="360"/>
        <w:jc w:val="both"/>
        <w:rPr>
          <w:rFonts w:ascii="Arial" w:hAnsi="Arial" w:cs="Arial"/>
          <w:sz w:val="20"/>
          <w:szCs w:val="20"/>
        </w:rPr>
      </w:pPr>
      <w:r w:rsidRPr="00A56218">
        <w:rPr>
          <w:rFonts w:ascii="Arial" w:hAnsi="Arial" w:cs="Arial"/>
          <w:sz w:val="20"/>
          <w:szCs w:val="20"/>
        </w:rPr>
        <w:t xml:space="preserve">Viscosity of the prepared SMEDDS was determined by using </w:t>
      </w:r>
      <w:r w:rsidR="00907119" w:rsidRPr="00A56218">
        <w:rPr>
          <w:rFonts w:ascii="Arial" w:hAnsi="Arial" w:cs="Arial"/>
          <w:sz w:val="20"/>
          <w:szCs w:val="20"/>
        </w:rPr>
        <w:t xml:space="preserve">rotating spindle Brookfield viscometer </w:t>
      </w:r>
      <w:r w:rsidR="00DB38BD" w:rsidRPr="00A7635B">
        <w:rPr>
          <w:rFonts w:ascii="Arial" w:hAnsi="Arial" w:cs="Arial"/>
          <w:sz w:val="20"/>
          <w:szCs w:val="20"/>
        </w:rPr>
        <w:fldChar w:fldCharType="begin"/>
      </w:r>
      <w:r w:rsidR="00DB38BD" w:rsidRPr="00A7635B">
        <w:rPr>
          <w:rFonts w:ascii="Arial" w:hAnsi="Arial" w:cs="Arial"/>
          <w:sz w:val="20"/>
          <w:szCs w:val="20"/>
        </w:rPr>
        <w:instrText xml:space="preserve"> ADDIN ZOTERO_ITEM CSL_CITATION {"citationID":"z5iT0toV","properties":{"formattedCitation":"(Karamustafa and \\uc0\\u199{}elebi, 2008)","plainCitation":"(Karamustafa and Çelebi, 2008)","noteIndex":0},"citationItems":[{"id":253,"uris":["http://zotero.org/users/11670883/items/R4YPICIU"],"itemData":{"id":253,"type":"article-journal","container-title":"Journal of Microencapsulation","DOI":"10.1080/02652040801977045","ISSN":"0265-2048, 1464-5246","issue":"5","journalAbbreviation":"Journal of Microencapsulation","language":"en","page":"315-323","source":"DOI.org (Crossref)","title":"Development of an oral microemulsion formulation of alendronate: Effects of oil and co-surfactant type on phase behaviour","title-short":"Development of an oral microemulsion formulation of alendronate","volume":"25","author":[{"family":"Karamustafa","given":"Fulya"},{"family":"Çelebi","given":"Nevin"}],"issued":{"date-parts":[["2008",1]]}}}],"schema":"https://github.com/citation-style-language/schema/raw/master/csl-citation.json"} </w:instrText>
      </w:r>
      <w:r w:rsidR="00DB38BD" w:rsidRPr="00A7635B">
        <w:rPr>
          <w:rFonts w:ascii="Arial" w:hAnsi="Arial" w:cs="Arial"/>
          <w:sz w:val="20"/>
          <w:szCs w:val="20"/>
        </w:rPr>
        <w:fldChar w:fldCharType="separate"/>
      </w:r>
      <w:r w:rsidR="00DB38BD" w:rsidRPr="00A7635B">
        <w:rPr>
          <w:rFonts w:ascii="Arial" w:hAnsi="Arial" w:cs="Arial"/>
          <w:kern w:val="0"/>
          <w:sz w:val="20"/>
          <w:szCs w:val="20"/>
        </w:rPr>
        <w:t>(Karamustafa and Çelebi, 2008)</w:t>
      </w:r>
      <w:r w:rsidR="00DB38BD" w:rsidRPr="00A7635B">
        <w:rPr>
          <w:rFonts w:ascii="Arial" w:hAnsi="Arial" w:cs="Arial"/>
          <w:sz w:val="20"/>
          <w:szCs w:val="20"/>
        </w:rPr>
        <w:fldChar w:fldCharType="end"/>
      </w:r>
      <w:r w:rsidR="00907119" w:rsidRPr="00A7635B">
        <w:rPr>
          <w:rFonts w:ascii="Arial" w:hAnsi="Arial" w:cs="Arial"/>
          <w:sz w:val="20"/>
          <w:szCs w:val="20"/>
        </w:rPr>
        <w:t>.</w:t>
      </w:r>
      <w:r w:rsidR="00907119" w:rsidRPr="00A56218">
        <w:rPr>
          <w:rFonts w:ascii="Arial" w:hAnsi="Arial" w:cs="Arial"/>
          <w:sz w:val="20"/>
          <w:szCs w:val="20"/>
        </w:rPr>
        <w:t xml:space="preserve"> </w:t>
      </w:r>
      <w:r w:rsidR="002D455A" w:rsidRPr="00A56218">
        <w:rPr>
          <w:rFonts w:ascii="Arial" w:hAnsi="Arial" w:cs="Arial"/>
          <w:sz w:val="20"/>
          <w:szCs w:val="20"/>
        </w:rPr>
        <w:t xml:space="preserve">After weighing, </w:t>
      </w:r>
      <w:r w:rsidR="006974EA" w:rsidRPr="00A56218">
        <w:rPr>
          <w:rFonts w:ascii="Arial" w:hAnsi="Arial" w:cs="Arial"/>
          <w:sz w:val="20"/>
          <w:szCs w:val="20"/>
        </w:rPr>
        <w:t xml:space="preserve">20 g of preconcentrate was </w:t>
      </w:r>
      <w:r w:rsidR="002D455A" w:rsidRPr="00A56218">
        <w:rPr>
          <w:rFonts w:ascii="Arial" w:hAnsi="Arial" w:cs="Arial"/>
          <w:sz w:val="20"/>
          <w:szCs w:val="20"/>
        </w:rPr>
        <w:t>add</w:t>
      </w:r>
      <w:r w:rsidR="006974EA" w:rsidRPr="00A56218">
        <w:rPr>
          <w:rFonts w:ascii="Arial" w:hAnsi="Arial" w:cs="Arial"/>
          <w:sz w:val="20"/>
          <w:szCs w:val="20"/>
        </w:rPr>
        <w:t xml:space="preserve">ed </w:t>
      </w:r>
      <w:r w:rsidR="002D455A" w:rsidRPr="00A56218">
        <w:rPr>
          <w:rFonts w:ascii="Arial" w:hAnsi="Arial" w:cs="Arial"/>
          <w:sz w:val="20"/>
          <w:szCs w:val="20"/>
        </w:rPr>
        <w:t xml:space="preserve">in </w:t>
      </w:r>
      <w:r w:rsidR="006974EA" w:rsidRPr="00A56218">
        <w:rPr>
          <w:rFonts w:ascii="Arial" w:hAnsi="Arial" w:cs="Arial"/>
          <w:sz w:val="20"/>
          <w:szCs w:val="20"/>
        </w:rPr>
        <w:t>to a beaker</w:t>
      </w:r>
      <w:r w:rsidR="00FC6F76" w:rsidRPr="00A56218">
        <w:rPr>
          <w:rFonts w:ascii="Arial" w:hAnsi="Arial" w:cs="Arial"/>
          <w:sz w:val="20"/>
          <w:szCs w:val="20"/>
        </w:rPr>
        <w:t>.</w:t>
      </w:r>
      <w:r w:rsidR="006974EA" w:rsidRPr="00A56218">
        <w:rPr>
          <w:rFonts w:ascii="Arial" w:hAnsi="Arial" w:cs="Arial"/>
          <w:sz w:val="20"/>
          <w:szCs w:val="20"/>
        </w:rPr>
        <w:t xml:space="preserve"> </w:t>
      </w:r>
      <w:r w:rsidR="00FC6F76" w:rsidRPr="00A56218">
        <w:rPr>
          <w:rFonts w:ascii="Arial" w:hAnsi="Arial" w:cs="Arial"/>
          <w:sz w:val="20"/>
          <w:szCs w:val="20"/>
        </w:rPr>
        <w:t>V</w:t>
      </w:r>
      <w:r w:rsidR="006974EA" w:rsidRPr="00A56218">
        <w:rPr>
          <w:rFonts w:ascii="Arial" w:hAnsi="Arial" w:cs="Arial"/>
          <w:sz w:val="20"/>
          <w:szCs w:val="20"/>
        </w:rPr>
        <w:t>iscosit</w:t>
      </w:r>
      <w:r w:rsidR="00B53AF4" w:rsidRPr="00A56218">
        <w:rPr>
          <w:rFonts w:ascii="Arial" w:hAnsi="Arial" w:cs="Arial"/>
          <w:sz w:val="20"/>
          <w:szCs w:val="20"/>
        </w:rPr>
        <w:t>y</w:t>
      </w:r>
      <w:r w:rsidR="006974EA" w:rsidRPr="00A56218">
        <w:rPr>
          <w:rFonts w:ascii="Arial" w:hAnsi="Arial" w:cs="Arial"/>
          <w:sz w:val="20"/>
          <w:szCs w:val="20"/>
        </w:rPr>
        <w:t xml:space="preserve"> was determined with the help </w:t>
      </w:r>
      <w:r w:rsidR="00FC6F76" w:rsidRPr="00A56218">
        <w:rPr>
          <w:rFonts w:ascii="Arial" w:hAnsi="Arial" w:cs="Arial"/>
          <w:sz w:val="20"/>
          <w:szCs w:val="20"/>
        </w:rPr>
        <w:t xml:space="preserve">of spindle no. 6 and </w:t>
      </w:r>
      <w:r w:rsidR="00B5214B">
        <w:rPr>
          <w:rFonts w:ascii="Arial" w:hAnsi="Arial" w:cs="Arial"/>
          <w:sz w:val="20"/>
          <w:szCs w:val="20"/>
        </w:rPr>
        <w:t xml:space="preserve">a </w:t>
      </w:r>
      <w:r w:rsidR="00FC6F76" w:rsidRPr="00A56218">
        <w:rPr>
          <w:rFonts w:ascii="Arial" w:hAnsi="Arial" w:cs="Arial"/>
          <w:sz w:val="20"/>
          <w:szCs w:val="20"/>
        </w:rPr>
        <w:t>speed of 12 rpm at 25°C for 5 min. Viscosity measurement was done in triplicate.</w:t>
      </w:r>
    </w:p>
    <w:p w14:paraId="69601930" w14:textId="77777777" w:rsidR="00297BA2" w:rsidRPr="00A56218" w:rsidRDefault="00297BA2" w:rsidP="00821E19">
      <w:pPr>
        <w:pStyle w:val="ListParagraph"/>
        <w:spacing w:line="360" w:lineRule="auto"/>
        <w:ind w:left="360"/>
        <w:jc w:val="both"/>
        <w:rPr>
          <w:rFonts w:ascii="Arial" w:hAnsi="Arial" w:cs="Arial"/>
          <w:sz w:val="20"/>
          <w:szCs w:val="20"/>
        </w:rPr>
      </w:pPr>
    </w:p>
    <w:p w14:paraId="217CEF29" w14:textId="6F307B0D" w:rsidR="00165B19" w:rsidRPr="00A56218" w:rsidRDefault="00165B19" w:rsidP="00821E19">
      <w:pPr>
        <w:pStyle w:val="ListParagraph"/>
        <w:numPr>
          <w:ilvl w:val="0"/>
          <w:numId w:val="1"/>
        </w:numPr>
        <w:spacing w:line="360" w:lineRule="auto"/>
        <w:ind w:left="360"/>
        <w:jc w:val="both"/>
        <w:rPr>
          <w:rFonts w:ascii="Arial" w:hAnsi="Arial" w:cs="Arial"/>
          <w:sz w:val="20"/>
          <w:szCs w:val="20"/>
        </w:rPr>
      </w:pPr>
      <w:r w:rsidRPr="00A56218">
        <w:rPr>
          <w:rFonts w:ascii="Arial" w:hAnsi="Arial" w:cs="Arial"/>
          <w:sz w:val="20"/>
          <w:szCs w:val="20"/>
        </w:rPr>
        <w:t>Droplet size</w:t>
      </w:r>
    </w:p>
    <w:p w14:paraId="2B33FA71" w14:textId="41A7C24F" w:rsidR="00B404C3" w:rsidRPr="00A56218" w:rsidRDefault="00D63581" w:rsidP="00821E19">
      <w:pPr>
        <w:pStyle w:val="ListParagraph"/>
        <w:spacing w:line="360" w:lineRule="auto"/>
        <w:ind w:left="360"/>
        <w:jc w:val="both"/>
        <w:rPr>
          <w:rFonts w:ascii="Arial" w:hAnsi="Arial" w:cs="Arial"/>
          <w:sz w:val="20"/>
          <w:szCs w:val="20"/>
        </w:rPr>
      </w:pPr>
      <w:r w:rsidRPr="00A56218">
        <w:rPr>
          <w:rFonts w:ascii="Arial" w:hAnsi="Arial" w:cs="Arial"/>
          <w:sz w:val="20"/>
          <w:szCs w:val="20"/>
        </w:rPr>
        <w:t xml:space="preserve">The measurement of emulsion droplet size was achieved </w:t>
      </w:r>
      <w:r w:rsidR="00B404C3" w:rsidRPr="00A56218">
        <w:rPr>
          <w:rFonts w:ascii="Arial" w:hAnsi="Arial" w:cs="Arial"/>
          <w:sz w:val="20"/>
          <w:szCs w:val="20"/>
        </w:rPr>
        <w:t>by</w:t>
      </w:r>
      <w:r w:rsidR="002D455A" w:rsidRPr="00A56218">
        <w:rPr>
          <w:rFonts w:ascii="Arial" w:hAnsi="Arial" w:cs="Arial"/>
          <w:sz w:val="20"/>
          <w:szCs w:val="20"/>
        </w:rPr>
        <w:t xml:space="preserve"> Particle Size Analyzer</w:t>
      </w:r>
      <w:r w:rsidR="00B404C3" w:rsidRPr="00A56218">
        <w:rPr>
          <w:rFonts w:ascii="Arial" w:hAnsi="Arial" w:cs="Arial"/>
          <w:sz w:val="20"/>
          <w:szCs w:val="20"/>
        </w:rPr>
        <w:t xml:space="preserve">- </w:t>
      </w:r>
      <w:proofErr w:type="spellStart"/>
      <w:r w:rsidR="00B404C3" w:rsidRPr="00A56218">
        <w:rPr>
          <w:rFonts w:ascii="Arial" w:hAnsi="Arial" w:cs="Arial"/>
          <w:sz w:val="20"/>
          <w:szCs w:val="20"/>
        </w:rPr>
        <w:t>Litesizer</w:t>
      </w:r>
      <w:proofErr w:type="spellEnd"/>
      <w:r w:rsidR="00B404C3" w:rsidRPr="00A56218">
        <w:rPr>
          <w:rFonts w:ascii="Arial" w:hAnsi="Arial" w:cs="Arial"/>
          <w:sz w:val="20"/>
          <w:szCs w:val="20"/>
        </w:rPr>
        <w:t xml:space="preserve"> DLS 500 (Anton Paar) with the dynamic light scattering at 25°C. </w:t>
      </w:r>
      <w:r w:rsidR="000B629D" w:rsidRPr="00A56218">
        <w:rPr>
          <w:rFonts w:ascii="Arial" w:hAnsi="Arial" w:cs="Arial"/>
          <w:sz w:val="20"/>
          <w:szCs w:val="20"/>
        </w:rPr>
        <w:t xml:space="preserve">Using a magnetic stirrer, 100 </w:t>
      </w:r>
      <w:proofErr w:type="spellStart"/>
      <w:r w:rsidR="000B629D" w:rsidRPr="00A56218">
        <w:rPr>
          <w:rFonts w:ascii="Arial" w:hAnsi="Arial" w:cs="Arial"/>
          <w:sz w:val="20"/>
          <w:szCs w:val="20"/>
        </w:rPr>
        <w:t>μL</w:t>
      </w:r>
      <w:proofErr w:type="spellEnd"/>
      <w:r w:rsidR="000B629D" w:rsidRPr="00A56218">
        <w:rPr>
          <w:rFonts w:ascii="Arial" w:hAnsi="Arial" w:cs="Arial"/>
          <w:sz w:val="20"/>
          <w:szCs w:val="20"/>
        </w:rPr>
        <w:t xml:space="preserve"> of SMEDDS was mixed with 100 mL of distilled water with gentle stirring. To settle the undissolved fraction, beakers were incubated at 25°C for 30 minutes. All investigations were conducted three times, and the z-average diameter values were utilized</w:t>
      </w:r>
      <w:r w:rsidR="00B404C3" w:rsidRPr="00A56218">
        <w:rPr>
          <w:rFonts w:ascii="Arial" w:hAnsi="Arial" w:cs="Arial"/>
          <w:sz w:val="20"/>
          <w:szCs w:val="20"/>
        </w:rPr>
        <w:t xml:space="preserve">. </w:t>
      </w:r>
      <w:r w:rsidR="00813280" w:rsidRPr="00A56218">
        <w:rPr>
          <w:rFonts w:ascii="Arial" w:hAnsi="Arial" w:cs="Arial"/>
          <w:sz w:val="20"/>
          <w:szCs w:val="20"/>
        </w:rPr>
        <w:t>The polydispersity index (PDI) and % transmittance was also determined in the same procedure.</w:t>
      </w:r>
      <w:r w:rsidR="00B404C3" w:rsidRPr="00A56218">
        <w:rPr>
          <w:rFonts w:ascii="Arial" w:hAnsi="Arial" w:cs="Arial"/>
          <w:sz w:val="20"/>
          <w:szCs w:val="20"/>
        </w:rPr>
        <w:t xml:space="preserve"> </w:t>
      </w:r>
      <w:r w:rsidR="00B404C3" w:rsidRPr="00A7635B">
        <w:rPr>
          <w:rFonts w:ascii="Arial" w:hAnsi="Arial" w:cs="Arial"/>
          <w:sz w:val="20"/>
          <w:szCs w:val="20"/>
        </w:rPr>
        <w:fldChar w:fldCharType="begin"/>
      </w:r>
      <w:r w:rsidR="00B404C3" w:rsidRPr="00A7635B">
        <w:rPr>
          <w:rFonts w:ascii="Arial" w:hAnsi="Arial" w:cs="Arial"/>
          <w:sz w:val="20"/>
          <w:szCs w:val="20"/>
        </w:rPr>
        <w:instrText xml:space="preserve"> ADDIN ZOTERO_ITEM CSL_CITATION {"citationID":"pGuPgxbh","properties":{"formattedCitation":"(Kim et al., 2019)","plainCitation":"(Kim et al., 2019)","noteIndex":0},"citationItems":[{"id":243,"uris":["http://zotero.org/users/11670883/items/RD7WHSIM"],"itemData":{"id":243,"type":"article-journal","abstract":"Purpose: The objective of this study was to exploit a novel methotrexate (MTX)-loaded solid self-microemulsifying drug delivery system (SMEDDS) with enhanced bioavailability and photostability. Materials and methods: The optimized liquid SMEDDS was composed of castor oil, Tween® 80, and Plurol® diisostearique at a voluminous ratio of 27:63:10. The solid SMEDDS was formulated by spray drying liquid SMEDDS with the solid carrier (calcium silicate). Particle size analyzer, scanning electron microscopy (SEM), differential scanning calorimetry (DSC), powder X-ray diffraction (PXRD), and Fourier transform infrared (FTIR) spectroscopy experiments characterized the physiochemical properties of the MTX-loaded solid SMEDDS. These properties include a z-average diameter of emulsion around 127 nm and the amorphous form of the solid SMEDDS. Furthermore, their solubility, dissolution, and pharmacokinetics in Sprague-Dawley rats were analyzed in comparison with the MTX powder.\nResults: The ﬁnal dissolution rate and required time for complete release of solid SMEDDS were 1.9-fold higher and 10 min shorter, respectively, than those of MTX powder. Pharmacokinetic analysis demonstrated 2.04- and 3.41-fold increments in AUC and Cmax, respectively in comparison to MTX powder. The AUC and Cmax were signiﬁcantly increased in solid SMEDDS. Finally, the photostability studies revealed the substantially enhanced photostability of the MTX-loaded SMEDDS under the forced degradation and conﬁrmatory conditions.\nConclusion: This solid SMEDDS formulation could be an outstanding candidate for improving the oral bioavailability and photostability of MTX.","container-title":"International Journal of Nanomedicine","DOI":"10.2147/IJN.S211014","ISSN":"1178-2013","journalAbbreviation":"IJN","language":"en","license":"http://creativecommons.org/licenses/by-nc/3.0/","page":"4949-4960","source":"DOI.org (Crossref)","title":"Self-microemulsifying drug delivery system (SMEDDS) for improved oral delivery and photostability of methotrexate","volume":"Volume 14","author":[{"family":"Kim","given":"Dong Shik"},{"family":"Cho","given":"Jung Hyun"},{"family":"Park","given":"Jong Hyuck"},{"family":"Kim","given":"Jung Suk"},{"family":"Song","given":"Eon Soo"},{"family":"Kwon","given":"Jaewook"},{"family":"Giri","given":"Bhupendra Raj"},{"family":"Jin","given":"Sung Giu"},{"family":"Kim","given":"Kyeong Soo"},{"family":"Choi","given":"Han-Gon"},{"family":"Kim","given":"Dong Wuk"}],"issued":{"date-parts":[["2019",7]]}}}],"schema":"https://github.com/citation-style-language/schema/raw/master/csl-citation.json"} </w:instrText>
      </w:r>
      <w:r w:rsidR="00B404C3" w:rsidRPr="00A7635B">
        <w:rPr>
          <w:rFonts w:ascii="Arial" w:hAnsi="Arial" w:cs="Arial"/>
          <w:sz w:val="20"/>
          <w:szCs w:val="20"/>
        </w:rPr>
        <w:fldChar w:fldCharType="separate"/>
      </w:r>
      <w:r w:rsidR="00B404C3" w:rsidRPr="00A7635B">
        <w:rPr>
          <w:rFonts w:ascii="Arial" w:hAnsi="Arial" w:cs="Arial"/>
          <w:sz w:val="20"/>
          <w:szCs w:val="20"/>
        </w:rPr>
        <w:t>(Kim et al., 2019)</w:t>
      </w:r>
      <w:r w:rsidR="00B404C3" w:rsidRPr="00A7635B">
        <w:rPr>
          <w:rFonts w:ascii="Arial" w:hAnsi="Arial" w:cs="Arial"/>
          <w:sz w:val="20"/>
          <w:szCs w:val="20"/>
        </w:rPr>
        <w:fldChar w:fldCharType="end"/>
      </w:r>
    </w:p>
    <w:p w14:paraId="2D1E4789" w14:textId="77777777" w:rsidR="00B404C3" w:rsidRPr="00A56218" w:rsidRDefault="00B404C3" w:rsidP="00821E19">
      <w:pPr>
        <w:pStyle w:val="ListParagraph"/>
        <w:spacing w:line="360" w:lineRule="auto"/>
        <w:ind w:left="360"/>
        <w:jc w:val="both"/>
        <w:rPr>
          <w:rFonts w:ascii="Arial" w:hAnsi="Arial" w:cs="Arial"/>
          <w:sz w:val="20"/>
          <w:szCs w:val="20"/>
        </w:rPr>
      </w:pPr>
    </w:p>
    <w:p w14:paraId="1FD2726D" w14:textId="5F71963E" w:rsidR="00D866FF" w:rsidRPr="00A56218" w:rsidRDefault="00D866FF" w:rsidP="00821E19">
      <w:pPr>
        <w:pStyle w:val="ListParagraph"/>
        <w:numPr>
          <w:ilvl w:val="0"/>
          <w:numId w:val="1"/>
        </w:numPr>
        <w:spacing w:line="360" w:lineRule="auto"/>
        <w:ind w:left="360"/>
        <w:jc w:val="both"/>
        <w:rPr>
          <w:rFonts w:ascii="Arial" w:hAnsi="Arial" w:cs="Arial"/>
          <w:sz w:val="20"/>
          <w:szCs w:val="20"/>
        </w:rPr>
      </w:pPr>
      <w:r w:rsidRPr="00A56218">
        <w:rPr>
          <w:rFonts w:ascii="Arial" w:hAnsi="Arial" w:cs="Arial"/>
          <w:sz w:val="20"/>
          <w:szCs w:val="20"/>
        </w:rPr>
        <w:t>Zeta potential</w:t>
      </w:r>
    </w:p>
    <w:p w14:paraId="11DB5E59" w14:textId="42747A54" w:rsidR="004B4F1D" w:rsidRPr="00A56218" w:rsidRDefault="00130B52" w:rsidP="00821E19">
      <w:pPr>
        <w:pStyle w:val="ListParagraph"/>
        <w:spacing w:line="360" w:lineRule="auto"/>
        <w:ind w:left="360"/>
        <w:jc w:val="both"/>
        <w:rPr>
          <w:rFonts w:ascii="Arial" w:hAnsi="Arial" w:cs="Arial"/>
          <w:sz w:val="20"/>
          <w:szCs w:val="20"/>
        </w:rPr>
      </w:pPr>
      <w:r w:rsidRPr="00A56218">
        <w:rPr>
          <w:rFonts w:ascii="Arial" w:hAnsi="Arial" w:cs="Arial"/>
          <w:sz w:val="20"/>
          <w:szCs w:val="20"/>
        </w:rPr>
        <w:t>The magnitude of surface charge has a direct correlation with emulsion stability. Using a </w:t>
      </w:r>
      <w:proofErr w:type="spellStart"/>
      <w:r w:rsidRPr="00A56218">
        <w:rPr>
          <w:rFonts w:ascii="Arial" w:hAnsi="Arial" w:cs="Arial"/>
          <w:sz w:val="20"/>
          <w:szCs w:val="20"/>
        </w:rPr>
        <w:t>Litesizer</w:t>
      </w:r>
      <w:proofErr w:type="spellEnd"/>
      <w:r w:rsidRPr="00A56218">
        <w:rPr>
          <w:rFonts w:ascii="Arial" w:hAnsi="Arial" w:cs="Arial"/>
          <w:sz w:val="20"/>
          <w:szCs w:val="20"/>
        </w:rPr>
        <w:t xml:space="preserve"> DLS 500 (Anton </w:t>
      </w:r>
      <w:proofErr w:type="spellStart"/>
      <w:r w:rsidRPr="00A56218">
        <w:rPr>
          <w:rFonts w:ascii="Arial" w:hAnsi="Arial" w:cs="Arial"/>
          <w:sz w:val="20"/>
          <w:szCs w:val="20"/>
        </w:rPr>
        <w:t>Paar</w:t>
      </w:r>
      <w:proofErr w:type="spellEnd"/>
      <w:r w:rsidRPr="00A56218">
        <w:rPr>
          <w:rFonts w:ascii="Arial" w:hAnsi="Arial" w:cs="Arial"/>
          <w:sz w:val="20"/>
          <w:szCs w:val="20"/>
        </w:rPr>
        <w:t xml:space="preserve">), the zeta potential of the diluted SMEDDS formulation was determined. The SMEDDS </w:t>
      </w:r>
      <w:r w:rsidR="00A51F14" w:rsidRPr="00A56218">
        <w:rPr>
          <w:rFonts w:ascii="Arial" w:hAnsi="Arial" w:cs="Arial"/>
          <w:sz w:val="20"/>
          <w:szCs w:val="20"/>
        </w:rPr>
        <w:t>are</w:t>
      </w:r>
      <w:r w:rsidRPr="00A56218">
        <w:rPr>
          <w:rFonts w:ascii="Arial" w:hAnsi="Arial" w:cs="Arial"/>
          <w:sz w:val="20"/>
          <w:szCs w:val="20"/>
        </w:rPr>
        <w:t xml:space="preserve"> diluted</w:t>
      </w:r>
      <w:r w:rsidR="00A51F14" w:rsidRPr="00A56218">
        <w:rPr>
          <w:rFonts w:ascii="Arial" w:hAnsi="Arial" w:cs="Arial"/>
          <w:sz w:val="20"/>
          <w:szCs w:val="20"/>
        </w:rPr>
        <w:t xml:space="preserve"> 20 times</w:t>
      </w:r>
      <w:r w:rsidRPr="00A56218">
        <w:rPr>
          <w:rFonts w:ascii="Arial" w:hAnsi="Arial" w:cs="Arial"/>
          <w:sz w:val="20"/>
          <w:szCs w:val="20"/>
        </w:rPr>
        <w:t xml:space="preserve"> with distilled water and stirred for a minute </w:t>
      </w:r>
      <w:r w:rsidR="00A51F14" w:rsidRPr="00821E19">
        <w:rPr>
          <w:rFonts w:ascii="Arial" w:hAnsi="Arial" w:cs="Arial"/>
          <w:sz w:val="20"/>
          <w:szCs w:val="20"/>
          <w:highlight w:val="yellow"/>
        </w:rPr>
        <w:t>using</w:t>
      </w:r>
      <w:r w:rsidRPr="00821E19">
        <w:rPr>
          <w:rFonts w:ascii="Arial" w:hAnsi="Arial" w:cs="Arial"/>
          <w:sz w:val="20"/>
          <w:szCs w:val="20"/>
          <w:highlight w:val="yellow"/>
        </w:rPr>
        <w:t xml:space="preserve"> </w:t>
      </w:r>
      <w:r w:rsidR="00B5214B" w:rsidRPr="00821E19">
        <w:rPr>
          <w:rFonts w:ascii="Arial" w:hAnsi="Arial" w:cs="Arial"/>
          <w:sz w:val="20"/>
          <w:szCs w:val="20"/>
          <w:highlight w:val="yellow"/>
        </w:rPr>
        <w:t xml:space="preserve">a </w:t>
      </w:r>
      <w:r w:rsidRPr="00821E19">
        <w:rPr>
          <w:rFonts w:ascii="Arial" w:hAnsi="Arial" w:cs="Arial"/>
          <w:sz w:val="20"/>
          <w:szCs w:val="20"/>
          <w:highlight w:val="yellow"/>
        </w:rPr>
        <w:t>magnetic</w:t>
      </w:r>
      <w:r w:rsidRPr="00A56218">
        <w:rPr>
          <w:rFonts w:ascii="Arial" w:hAnsi="Arial" w:cs="Arial"/>
          <w:sz w:val="20"/>
          <w:szCs w:val="20"/>
        </w:rPr>
        <w:t xml:space="preserve"> stirrer.</w:t>
      </w:r>
    </w:p>
    <w:p w14:paraId="73C63903" w14:textId="77777777" w:rsidR="00297BA2" w:rsidRPr="00A56218" w:rsidRDefault="00297BA2" w:rsidP="00821E19">
      <w:pPr>
        <w:pStyle w:val="ListParagraph"/>
        <w:spacing w:line="360" w:lineRule="auto"/>
        <w:ind w:left="360"/>
        <w:jc w:val="both"/>
        <w:rPr>
          <w:rFonts w:ascii="Arial" w:hAnsi="Arial" w:cs="Arial"/>
          <w:sz w:val="20"/>
          <w:szCs w:val="20"/>
        </w:rPr>
      </w:pPr>
    </w:p>
    <w:p w14:paraId="5CE4ACF8" w14:textId="3632C592" w:rsidR="00165B19" w:rsidRPr="00A56218" w:rsidRDefault="00165B19" w:rsidP="00821E19">
      <w:pPr>
        <w:pStyle w:val="ListParagraph"/>
        <w:numPr>
          <w:ilvl w:val="0"/>
          <w:numId w:val="1"/>
        </w:numPr>
        <w:spacing w:line="360" w:lineRule="auto"/>
        <w:ind w:left="360"/>
        <w:jc w:val="both"/>
        <w:rPr>
          <w:rFonts w:ascii="Arial" w:hAnsi="Arial" w:cs="Arial"/>
          <w:sz w:val="20"/>
          <w:szCs w:val="20"/>
        </w:rPr>
      </w:pPr>
      <w:r w:rsidRPr="00A56218">
        <w:rPr>
          <w:rFonts w:ascii="Arial" w:hAnsi="Arial" w:cs="Arial"/>
          <w:i/>
          <w:iCs/>
          <w:sz w:val="20"/>
          <w:szCs w:val="20"/>
        </w:rPr>
        <w:t>In</w:t>
      </w:r>
      <w:r w:rsidR="00130B52" w:rsidRPr="00A56218">
        <w:rPr>
          <w:rFonts w:ascii="Arial" w:hAnsi="Arial" w:cs="Arial"/>
          <w:i/>
          <w:iCs/>
          <w:sz w:val="20"/>
          <w:szCs w:val="20"/>
        </w:rPr>
        <w:t>-</w:t>
      </w:r>
      <w:r w:rsidRPr="00A56218">
        <w:rPr>
          <w:rFonts w:ascii="Arial" w:hAnsi="Arial" w:cs="Arial"/>
          <w:i/>
          <w:iCs/>
          <w:sz w:val="20"/>
          <w:szCs w:val="20"/>
        </w:rPr>
        <w:t>vitro</w:t>
      </w:r>
      <w:r w:rsidRPr="00A56218">
        <w:rPr>
          <w:rFonts w:ascii="Arial" w:hAnsi="Arial" w:cs="Arial"/>
          <w:sz w:val="20"/>
          <w:szCs w:val="20"/>
        </w:rPr>
        <w:t xml:space="preserve"> dissolutio</w:t>
      </w:r>
      <w:r w:rsidR="00D63581" w:rsidRPr="00A56218">
        <w:rPr>
          <w:rFonts w:ascii="Arial" w:hAnsi="Arial" w:cs="Arial"/>
          <w:sz w:val="20"/>
          <w:szCs w:val="20"/>
        </w:rPr>
        <w:t>n</w:t>
      </w:r>
    </w:p>
    <w:p w14:paraId="0FAC5BCC" w14:textId="31FBB0B8" w:rsidR="00297BA2" w:rsidRPr="00A56218" w:rsidRDefault="007D6D42" w:rsidP="00821E19">
      <w:pPr>
        <w:pStyle w:val="ListParagraph"/>
        <w:spacing w:line="360" w:lineRule="auto"/>
        <w:ind w:left="360"/>
        <w:jc w:val="both"/>
        <w:rPr>
          <w:rFonts w:ascii="Arial" w:hAnsi="Arial" w:cs="Arial"/>
          <w:sz w:val="20"/>
          <w:szCs w:val="20"/>
        </w:rPr>
      </w:pPr>
      <w:r w:rsidRPr="00A56218">
        <w:rPr>
          <w:rFonts w:ascii="Arial" w:hAnsi="Arial" w:cs="Arial"/>
          <w:sz w:val="20"/>
          <w:szCs w:val="20"/>
        </w:rPr>
        <w:t>The Paddle type</w:t>
      </w:r>
      <w:r w:rsidR="00D63581" w:rsidRPr="00A56218">
        <w:rPr>
          <w:rFonts w:ascii="Arial" w:hAnsi="Arial" w:cs="Arial"/>
          <w:sz w:val="20"/>
          <w:szCs w:val="20"/>
        </w:rPr>
        <w:t xml:space="preserve"> (USP type II</w:t>
      </w:r>
      <w:r w:rsidRPr="00A56218">
        <w:rPr>
          <w:rFonts w:ascii="Arial" w:hAnsi="Arial" w:cs="Arial"/>
          <w:sz w:val="20"/>
          <w:szCs w:val="20"/>
        </w:rPr>
        <w:t xml:space="preserve">) dissolution apparatus was used to conduct an </w:t>
      </w:r>
      <w:r w:rsidRPr="00A56218">
        <w:rPr>
          <w:rFonts w:ascii="Arial" w:hAnsi="Arial" w:cs="Arial"/>
          <w:i/>
          <w:iCs/>
          <w:sz w:val="20"/>
          <w:szCs w:val="20"/>
        </w:rPr>
        <w:t>in-vitro</w:t>
      </w:r>
      <w:r w:rsidRPr="00A56218">
        <w:rPr>
          <w:rFonts w:ascii="Arial" w:hAnsi="Arial" w:cs="Arial"/>
          <w:sz w:val="20"/>
          <w:szCs w:val="20"/>
        </w:rPr>
        <w:t xml:space="preserve"> drug release study.</w:t>
      </w:r>
      <w:r w:rsidR="00297BA2" w:rsidRPr="00A56218">
        <w:rPr>
          <w:rFonts w:ascii="Arial" w:hAnsi="Arial" w:cs="Arial"/>
          <w:sz w:val="20"/>
          <w:szCs w:val="20"/>
        </w:rPr>
        <w:t xml:space="preserve"> </w:t>
      </w:r>
      <w:r w:rsidR="008D1D53" w:rsidRPr="00A56218">
        <w:rPr>
          <w:rFonts w:ascii="Arial" w:hAnsi="Arial" w:cs="Arial"/>
          <w:sz w:val="20"/>
          <w:szCs w:val="20"/>
        </w:rPr>
        <w:t xml:space="preserve">Fatty acid-containing SEMDDS was put into hard gelatin capsules ("size 00") and added to </w:t>
      </w:r>
      <w:r w:rsidR="00103C89" w:rsidRPr="00A56218">
        <w:rPr>
          <w:rFonts w:ascii="Arial" w:hAnsi="Arial" w:cs="Arial"/>
          <w:sz w:val="20"/>
          <w:szCs w:val="20"/>
        </w:rPr>
        <w:t xml:space="preserve">pH 6.8 </w:t>
      </w:r>
      <w:r w:rsidR="008D1D53" w:rsidRPr="00A56218">
        <w:rPr>
          <w:rFonts w:ascii="Arial" w:hAnsi="Arial" w:cs="Arial"/>
          <w:sz w:val="20"/>
          <w:szCs w:val="20"/>
        </w:rPr>
        <w:t>phosphate buffer, which is </w:t>
      </w:r>
      <w:r w:rsidR="0085151E" w:rsidRPr="00A56218">
        <w:rPr>
          <w:rFonts w:ascii="Arial" w:hAnsi="Arial" w:cs="Arial"/>
          <w:sz w:val="20"/>
          <w:szCs w:val="20"/>
        </w:rPr>
        <w:t>perpetuated</w:t>
      </w:r>
      <w:r w:rsidR="008D1D53" w:rsidRPr="00A56218">
        <w:rPr>
          <w:rFonts w:ascii="Arial" w:hAnsi="Arial" w:cs="Arial"/>
          <w:sz w:val="20"/>
          <w:szCs w:val="20"/>
        </w:rPr>
        <w:t xml:space="preserve"> at 37±0.5°C. The paddle's revolution speed was maintained at 50 revolutions per minute. At 5, 10, 15, 30, 45, and 60 minutes, the 5 mL aliquot was taken out and passed </w:t>
      </w:r>
      <w:r w:rsidR="007A2FA8" w:rsidRPr="00A56218">
        <w:rPr>
          <w:rFonts w:ascii="Arial" w:hAnsi="Arial" w:cs="Arial"/>
          <w:sz w:val="20"/>
          <w:szCs w:val="20"/>
        </w:rPr>
        <w:t>via membrane filters with 0.45 µm pores</w:t>
      </w:r>
      <w:r w:rsidR="008D1D53" w:rsidRPr="00A56218">
        <w:rPr>
          <w:rFonts w:ascii="Arial" w:hAnsi="Arial" w:cs="Arial"/>
          <w:sz w:val="20"/>
          <w:szCs w:val="20"/>
        </w:rPr>
        <w:t>.</w:t>
      </w:r>
      <w:r w:rsidR="00297BA2" w:rsidRPr="00A56218">
        <w:rPr>
          <w:rFonts w:ascii="Arial" w:hAnsi="Arial" w:cs="Arial"/>
          <w:sz w:val="20"/>
          <w:szCs w:val="20"/>
        </w:rPr>
        <w:t xml:space="preserve"> </w:t>
      </w:r>
      <w:r w:rsidR="007A2FA8" w:rsidRPr="00A56218">
        <w:rPr>
          <w:rFonts w:ascii="Arial" w:hAnsi="Arial" w:cs="Arial"/>
          <w:sz w:val="20"/>
          <w:szCs w:val="20"/>
        </w:rPr>
        <w:t xml:space="preserve">To maintain the sink condition, the dissolving medium aliquot was replaced. </w:t>
      </w:r>
      <w:r w:rsidR="00297BA2" w:rsidRPr="00A56218">
        <w:rPr>
          <w:rFonts w:ascii="Arial" w:hAnsi="Arial" w:cs="Arial"/>
          <w:sz w:val="20"/>
          <w:szCs w:val="20"/>
        </w:rPr>
        <w:t xml:space="preserve">The concentration of </w:t>
      </w:r>
      <w:r w:rsidR="002B3B6D" w:rsidRPr="00A56218">
        <w:rPr>
          <w:rFonts w:ascii="Arial" w:hAnsi="Arial" w:cs="Arial"/>
          <w:sz w:val="20"/>
          <w:szCs w:val="20"/>
        </w:rPr>
        <w:t>ALA</w:t>
      </w:r>
      <w:r w:rsidR="00297BA2" w:rsidRPr="00A56218">
        <w:rPr>
          <w:rFonts w:ascii="Arial" w:hAnsi="Arial" w:cs="Arial"/>
          <w:sz w:val="20"/>
          <w:szCs w:val="20"/>
        </w:rPr>
        <w:t xml:space="preserve"> was determined spectrophotometrically at 2</w:t>
      </w:r>
      <w:r w:rsidR="002B3B6D" w:rsidRPr="00A56218">
        <w:rPr>
          <w:rFonts w:ascii="Arial" w:hAnsi="Arial" w:cs="Arial"/>
          <w:sz w:val="20"/>
          <w:szCs w:val="20"/>
        </w:rPr>
        <w:t>30</w:t>
      </w:r>
      <w:r w:rsidR="00297BA2" w:rsidRPr="00A56218">
        <w:rPr>
          <w:rFonts w:ascii="Arial" w:hAnsi="Arial" w:cs="Arial"/>
          <w:sz w:val="20"/>
          <w:szCs w:val="20"/>
        </w:rPr>
        <w:t xml:space="preserve"> nm. </w:t>
      </w:r>
      <w:r w:rsidR="00297BA2" w:rsidRPr="00A7635B">
        <w:rPr>
          <w:rFonts w:ascii="Arial" w:hAnsi="Arial" w:cs="Arial"/>
          <w:sz w:val="20"/>
          <w:szCs w:val="20"/>
        </w:rPr>
        <w:fldChar w:fldCharType="begin"/>
      </w:r>
      <w:r w:rsidR="00297BA2" w:rsidRPr="00A7635B">
        <w:rPr>
          <w:rFonts w:ascii="Arial" w:hAnsi="Arial" w:cs="Arial"/>
          <w:sz w:val="20"/>
          <w:szCs w:val="20"/>
        </w:rPr>
        <w:instrText xml:space="preserve"> ADDIN ZOTERO_ITEM CSL_CITATION {"citationID":"2aFsyBeV","properties":{"formattedCitation":"(Laddha et al., 2014)","plainCitation":"(Laddha et al., 2014)","noteIndex":0},"citationItems":[{"id":220,"uris":["http://zotero.org/users/11670883/items/SC87VMGM"],"itemData":{"id":220,"type":"article-journal","abstract":"The present investigation is aimed to develop self-microemulsifying drug delivery system (SMEDDS) to improve the in vitro dissolution of a BCS (Biopharmaceutical Classification System) class II anti emetic agent, domperidone. Solubility study was performed to identify the ingredients showing highest solubility of domperidone. The ternary phase diagrams were plotted for selected components to identify the area of microemulsion existence. D-optimal mixture experimental design was applied to optimize a liquid SMEDDS using formulation variables; the oil phase X1 (Oleic acid), the surfactant X2 (Labrasol) and the co-surfactant X3 (Transcutol HP). The liquid SMEDDS were evaluated for droplet size, emulsification time, % transmittance and drug release. Stability study was performed at 40 °C/75% RH. Liquid formulation was solidified by adsorption on carrier Aerosil 300. Solid SMEDDS was evaluated and compared with liquid SMEDDS and marketed formulation. Oleic acid was selected as oil, Labrasol as surfactant and Transcutol HP as co-surfactant for formulation of SMEDDS. The optimized batch showed best results in terms of smaller droplet size (&lt;170 nm), emulsification time (&lt;40 s) and drug release (&gt;85% in 15 min) and was stable for 3 months. Solid SMEDDS containing Aerosil 300 showed good flow properties and uniform drug content. XRPD study revealed that the crystalline drug was converted to amorphous form in solid SMEDDS. The rate and extent of drug dissolution from solid SMEDDS was significantly higher than pure drug and commercial tablet formulation. The results demonstrate the potential of SMEDDS as a means of improving solubility, dissolution and hence the bioavailability.\n          , \n            O presente estudo teve como objetivo desenvolver sistemas de liberação auto-microemulsificantes (Self-Microemulsifying Drug Delivery System - SMEDDS) de domperidona, agente antiemético, classe II, segundo o sistema de classificação Biofarmacêutica, para melhorar sua dissolução in vitro. Estudo foi realizado para identificar os componentes que revelaram maior solubilidade da domperidona. Determinaram-se os diagramas de fase ternários para esses componentes selecionados tendo em vista a identificação da região de formação da microemulsão. O planejamento experimental foi empregado para otimizar os SMEDDS líquidos, utilizando as seguintes variáveis de formulação: a fase oleosa X1 (ácido oleico), o agente tensoativo X2 (Labrasol) e co-tensoativo X3 (Transcutol HP). Os SMEDDS líquidos foram avaliados quanto às seguintes características: tamanho da gota, tempo de emulsificação,% de transmitância e liberação do fármaco. O estudo de estabilidade foi realizado a 40 °C/75% de umidade relativa. A formulação foi convertida em forma sólida por sua adsorção em Aerosil 300. Os SMEDDS sólidos foram avaliados e comparados com SMEDDS líquidos e a formulação comercializada. O ácido oléico foi selecionado para a fase oleosa, Labrasol como agente tensoativo e Transcutol como co-tensoativo para a formulação de SMEDDS. O lote otimizado mostrou os melhores resultados: menor tamanho de gota (&lt;170 nm), menor tempo de emulsificação (&lt;40 segundos), e de liberação do fármaco (&gt; 85% em 15 min). Além disso, a formulação otimizada manteve-se estável no período de 3 meses. Os SMEDDS sólidos contendo Aerosil 300 apresentaram boas propriedades de fluxo e uniformidade de conteúdo do fármaco. O estudo de difração de raios-X revelou que o fármaco cristalino foi convertido para a forma amorfa, nos SMEDDS sólidos. A velocidade de dissolução do fármaco a partir dos SMEDDS sólidos foi significativamente maior, quando comparado ao fármaco livre e à formulação de comprimidos comercial. Os resultados demonstram o potencial dos SMEDDS como meio para melhorar a solubilidade, a dissolução e, consequentemente, a biodisponibilidade da domperidona.","container-title":"Brazilian Journal of Pharmaceutical Sciences","DOI":"10.1590/S1984-82502011000100009","ISSN":"1984-8250","issue":"1","journalAbbreviation":"Braz. J. Pharm. Sci.","language":"en","page":"91-100","source":"DOI.org (Crossref)","title":"Development and optimization of self microemulsifying drug delivery of domperidone","volume":"50","author":[{"family":"Laddha","given":"Pankaj"},{"family":"Suthar","given":"Vrunda"},{"family":"Butani","given":"Shital"}],"issued":{"date-parts":[["2014",3]]}}}],"schema":"https://github.com/citation-style-language/schema/raw/master/csl-citation.json"} </w:instrText>
      </w:r>
      <w:r w:rsidR="00297BA2" w:rsidRPr="00A7635B">
        <w:rPr>
          <w:rFonts w:ascii="Arial" w:hAnsi="Arial" w:cs="Arial"/>
          <w:sz w:val="20"/>
          <w:szCs w:val="20"/>
        </w:rPr>
        <w:fldChar w:fldCharType="separate"/>
      </w:r>
      <w:r w:rsidR="00297BA2" w:rsidRPr="00A7635B">
        <w:rPr>
          <w:rFonts w:ascii="Arial" w:hAnsi="Arial" w:cs="Arial"/>
          <w:sz w:val="20"/>
          <w:szCs w:val="20"/>
        </w:rPr>
        <w:t>(Laddha et al., 2014)</w:t>
      </w:r>
      <w:r w:rsidR="00297BA2" w:rsidRPr="00A7635B">
        <w:rPr>
          <w:rFonts w:ascii="Arial" w:hAnsi="Arial" w:cs="Arial"/>
          <w:sz w:val="20"/>
          <w:szCs w:val="20"/>
        </w:rPr>
        <w:fldChar w:fldCharType="end"/>
      </w:r>
    </w:p>
    <w:p w14:paraId="0B16FD19" w14:textId="77777777" w:rsidR="00BF5650" w:rsidRPr="00A56218" w:rsidRDefault="00BF5650" w:rsidP="00821E19">
      <w:pPr>
        <w:pStyle w:val="ListParagraph"/>
        <w:spacing w:line="360" w:lineRule="auto"/>
        <w:ind w:left="360"/>
        <w:jc w:val="both"/>
        <w:rPr>
          <w:rFonts w:ascii="Arial" w:hAnsi="Arial" w:cs="Arial"/>
          <w:sz w:val="20"/>
          <w:szCs w:val="20"/>
        </w:rPr>
      </w:pPr>
    </w:p>
    <w:p w14:paraId="543333B8" w14:textId="34105869" w:rsidR="00BF5650" w:rsidRPr="00A56218" w:rsidRDefault="00BF5650" w:rsidP="00821E19">
      <w:pPr>
        <w:pStyle w:val="ListParagraph"/>
        <w:numPr>
          <w:ilvl w:val="0"/>
          <w:numId w:val="1"/>
        </w:numPr>
        <w:spacing w:line="360" w:lineRule="auto"/>
        <w:ind w:left="360"/>
        <w:jc w:val="both"/>
        <w:rPr>
          <w:rFonts w:ascii="Arial" w:hAnsi="Arial" w:cs="Arial"/>
          <w:sz w:val="20"/>
          <w:szCs w:val="20"/>
        </w:rPr>
      </w:pPr>
      <w:r w:rsidRPr="00A56218">
        <w:rPr>
          <w:rFonts w:ascii="Arial" w:hAnsi="Arial" w:cs="Arial"/>
          <w:sz w:val="20"/>
          <w:szCs w:val="20"/>
        </w:rPr>
        <w:t>Stability study</w:t>
      </w:r>
    </w:p>
    <w:p w14:paraId="485D9F7A" w14:textId="0985BAA4" w:rsidR="00BF5650" w:rsidRPr="00A56218" w:rsidRDefault="007A2FA8" w:rsidP="00821E19">
      <w:pPr>
        <w:pStyle w:val="ListParagraph"/>
        <w:spacing w:line="360" w:lineRule="auto"/>
        <w:ind w:left="360"/>
        <w:jc w:val="both"/>
        <w:rPr>
          <w:rFonts w:ascii="Arial" w:hAnsi="Arial" w:cs="Arial"/>
          <w:sz w:val="20"/>
          <w:szCs w:val="20"/>
        </w:rPr>
      </w:pPr>
      <w:r w:rsidRPr="00A56218">
        <w:rPr>
          <w:rFonts w:ascii="Arial" w:hAnsi="Arial" w:cs="Arial"/>
          <w:sz w:val="20"/>
          <w:szCs w:val="20"/>
        </w:rPr>
        <w:t xml:space="preserve">As a part of stability analysis </w:t>
      </w:r>
      <w:r w:rsidR="008D1D53" w:rsidRPr="00A56218">
        <w:rPr>
          <w:rFonts w:ascii="Arial" w:hAnsi="Arial" w:cs="Arial"/>
          <w:sz w:val="20"/>
          <w:szCs w:val="20"/>
        </w:rPr>
        <w:t xml:space="preserve">conducted in compliance with ICH guidelines to evaluate the effects of </w:t>
      </w:r>
      <w:r w:rsidRPr="00A56218">
        <w:rPr>
          <w:rFonts w:ascii="Arial" w:hAnsi="Arial" w:cs="Arial"/>
          <w:sz w:val="20"/>
          <w:szCs w:val="20"/>
        </w:rPr>
        <w:t xml:space="preserve">humidity and </w:t>
      </w:r>
      <w:r w:rsidR="008D1D53" w:rsidRPr="00A56218">
        <w:rPr>
          <w:rFonts w:ascii="Arial" w:hAnsi="Arial" w:cs="Arial"/>
          <w:sz w:val="20"/>
          <w:szCs w:val="20"/>
        </w:rPr>
        <w:t xml:space="preserve">temperature on the </w:t>
      </w:r>
      <w:r w:rsidR="008D1D53" w:rsidRPr="00821E19">
        <w:rPr>
          <w:rFonts w:ascii="Arial" w:hAnsi="Arial" w:cs="Arial"/>
          <w:sz w:val="20"/>
          <w:szCs w:val="20"/>
          <w:highlight w:val="yellow"/>
        </w:rPr>
        <w:t xml:space="preserve">SMEDDS, </w:t>
      </w:r>
      <w:r w:rsidR="00B5214B" w:rsidRPr="00821E19">
        <w:rPr>
          <w:rFonts w:ascii="Arial" w:hAnsi="Arial" w:cs="Arial"/>
          <w:sz w:val="20"/>
          <w:szCs w:val="20"/>
          <w:highlight w:val="yellow"/>
        </w:rPr>
        <w:t xml:space="preserve">the </w:t>
      </w:r>
      <w:r w:rsidR="008D1D53" w:rsidRPr="00821E19">
        <w:rPr>
          <w:rFonts w:ascii="Arial" w:hAnsi="Arial" w:cs="Arial"/>
          <w:sz w:val="20"/>
          <w:szCs w:val="20"/>
          <w:highlight w:val="yellow"/>
        </w:rPr>
        <w:t>prepared</w:t>
      </w:r>
      <w:r w:rsidR="008D1D53" w:rsidRPr="00A56218">
        <w:rPr>
          <w:rFonts w:ascii="Arial" w:hAnsi="Arial" w:cs="Arial"/>
          <w:sz w:val="20"/>
          <w:szCs w:val="20"/>
        </w:rPr>
        <w:t xml:space="preserve"> SMEDDS was held for </w:t>
      </w:r>
      <w:r w:rsidR="0026417D" w:rsidRPr="00A56218">
        <w:rPr>
          <w:rFonts w:ascii="Arial" w:hAnsi="Arial" w:cs="Arial"/>
          <w:sz w:val="20"/>
          <w:szCs w:val="20"/>
        </w:rPr>
        <w:t>a</w:t>
      </w:r>
      <w:r w:rsidR="008D1D53" w:rsidRPr="00A56218">
        <w:rPr>
          <w:rFonts w:ascii="Arial" w:hAnsi="Arial" w:cs="Arial"/>
          <w:sz w:val="20"/>
          <w:szCs w:val="20"/>
        </w:rPr>
        <w:t xml:space="preserve"> month at room temperature (RT) and under accelerated circumstances (40ºC ± 2ºC and 75% ± 5% RH). To confirm the stability of the produced formulation during the storage phase, parameters including </w:t>
      </w:r>
      <w:r w:rsidRPr="00A56218">
        <w:rPr>
          <w:rFonts w:ascii="Arial" w:hAnsi="Arial" w:cs="Arial"/>
          <w:sz w:val="20"/>
          <w:szCs w:val="20"/>
        </w:rPr>
        <w:t xml:space="preserve">emulsification efficiency, </w:t>
      </w:r>
      <w:r w:rsidR="008D1D53" w:rsidRPr="00A56218">
        <w:rPr>
          <w:rFonts w:ascii="Arial" w:hAnsi="Arial" w:cs="Arial"/>
          <w:sz w:val="20"/>
          <w:szCs w:val="20"/>
        </w:rPr>
        <w:t>physical appearance, globule size</w:t>
      </w:r>
      <w:r w:rsidRPr="00A56218">
        <w:rPr>
          <w:rFonts w:ascii="Arial" w:hAnsi="Arial" w:cs="Arial"/>
          <w:sz w:val="20"/>
          <w:szCs w:val="20"/>
        </w:rPr>
        <w:t xml:space="preserve"> and percent transmittance</w:t>
      </w:r>
      <w:r w:rsidR="008D1D53" w:rsidRPr="00A56218">
        <w:rPr>
          <w:rFonts w:ascii="Arial" w:hAnsi="Arial" w:cs="Arial"/>
          <w:sz w:val="20"/>
          <w:szCs w:val="20"/>
        </w:rPr>
        <w:t xml:space="preserve"> were evaluated</w:t>
      </w:r>
      <w:r w:rsidR="008D1D53" w:rsidRPr="00A7635B">
        <w:rPr>
          <w:rFonts w:ascii="Arial" w:hAnsi="Arial" w:cs="Arial"/>
          <w:sz w:val="20"/>
          <w:szCs w:val="20"/>
        </w:rPr>
        <w:t>.</w:t>
      </w:r>
      <w:r w:rsidR="00BF5650" w:rsidRPr="00A7635B">
        <w:rPr>
          <w:rFonts w:ascii="Arial" w:hAnsi="Arial" w:cs="Arial"/>
          <w:sz w:val="20"/>
          <w:szCs w:val="20"/>
        </w:rPr>
        <w:t xml:space="preserve"> </w:t>
      </w:r>
      <w:r w:rsidR="00BF5650" w:rsidRPr="00A7635B">
        <w:rPr>
          <w:rFonts w:ascii="Arial" w:hAnsi="Arial" w:cs="Arial"/>
          <w:sz w:val="20"/>
          <w:szCs w:val="20"/>
        </w:rPr>
        <w:fldChar w:fldCharType="begin"/>
      </w:r>
      <w:r w:rsidR="009E24D8" w:rsidRPr="00A7635B">
        <w:rPr>
          <w:rFonts w:ascii="Arial" w:hAnsi="Arial" w:cs="Arial"/>
          <w:sz w:val="20"/>
          <w:szCs w:val="20"/>
        </w:rPr>
        <w:instrText xml:space="preserve"> ADDIN ZOTERO_ITEM CSL_CITATION {"citationID":"0eQm9SFf","properties":{"formattedCitation":"(Emad et al., 2023)","plainCitation":"(Emad et al., 2023)","noteIndex":0},"citationItems":[{"id":226,"uris":["http://zotero.org/users/11670883/items/RNC3A66E"],"itemData":{"id":226,"type":"article-journal","abstract":"Pioglitazone (PGL) is an effective insulin sensitizer, however, side effects such as accumulation of subcutaneous fat, edema, and weight gain as well as poor oral bioavailability limit its therapeutic potential for oral delivery. Recent studies have shown that combination of both, PGL and ﬁsh oil signiﬁcantly reduce fasting plasma glucose, improve insulin resistance, and mitigate pioglitazone-induced subcutaneous fat accumulation and weight gain. Nevertheless, developing an effective oral drug delivery system for administration of both medications have not been explored yet. Thus, this study aimed to develop a self-micro emulsifying drug delivery system (SMEDDS) for the simultaneous oral administration of PGL and ﬁsh oil. SMEDDS was developed using concentrated ﬁsh oil,TweenÒ 80, and Transcutol HP and optimized by central composite design (CCD). The reconstituted, optimized PGL-SMEDDS exhibited a globule size of 142 nm, a PDI of 0.232, and a zeta potential of 20.9 mV. The in-vitro drug release study of the PGL-SMEDDS showed a ﬁrst-order model kinetic release and demonstrated remarkable 15-fold enhancement compared to PGL suspension. Additionally, following oral administration in fasting albino Wistar rats, PGL-SMEDDS exhibited 3.4-fold and 1.4-fold enhancements in the AUC0–24h compared to PGL suspension and PGL marketed product. The accelerated stability testing showed that the optimized SMEDDS formulation was stable over a three-month storage period. Taken together, our ﬁndings demonstrate that the developed ﬁsh oil-based SMEDDS for PGL could serve as effective nanoplatforms for the oral delivery of PGL, warranting future studies to explore its synergistic therapeutic potential in rats.","container-title":"Saudi Journal of Biological Sciences","DOI":"10.1016/j.sjbs.2023.103778","ISSN":"1319562X","issue":"9","journalAbbreviation":"Saudi Journal of Biological Sciences","language":"en","page":"103778","source":"DOI.org (Crossref)","title":"Omega-3 fatty acid-based self-microemulsifying drug delivery system (SMEDDS) of pioglitazone: Optimization, in vitro and in vivo studies","title-short":"Omega-3 fatty acid-based self-microemulsifying drug delivery system (SMEDDS) of pioglitazone","volume":"30","author":[{"family":"Emad","given":"Nasr A."},{"family":"Sultana","given":"Yasmin"},{"family":"Aqil","given":"Mohd"},{"family":"Saleh","given":"Asmaa"},{"family":"Al Kamaly","given":"Omkulthom"},{"family":"Nasr","given":"Fahd A"}],"issued":{"date-parts":[["2023",9]]}}}],"schema":"https://github.com/citation-style-language/schema/raw/master/csl-citation.json"} </w:instrText>
      </w:r>
      <w:r w:rsidR="00BF5650" w:rsidRPr="00A7635B">
        <w:rPr>
          <w:rFonts w:ascii="Arial" w:hAnsi="Arial" w:cs="Arial"/>
          <w:sz w:val="20"/>
          <w:szCs w:val="20"/>
        </w:rPr>
        <w:fldChar w:fldCharType="separate"/>
      </w:r>
      <w:r w:rsidR="00BF5650" w:rsidRPr="00A7635B">
        <w:rPr>
          <w:rFonts w:ascii="Arial" w:hAnsi="Arial" w:cs="Arial"/>
          <w:sz w:val="20"/>
          <w:szCs w:val="20"/>
        </w:rPr>
        <w:t>(Emad et al., 2023)</w:t>
      </w:r>
      <w:r w:rsidR="00BF5650" w:rsidRPr="00A7635B">
        <w:rPr>
          <w:rFonts w:ascii="Arial" w:hAnsi="Arial" w:cs="Arial"/>
          <w:sz w:val="20"/>
          <w:szCs w:val="20"/>
        </w:rPr>
        <w:fldChar w:fldCharType="end"/>
      </w:r>
    </w:p>
    <w:bookmarkEnd w:id="2"/>
    <w:p w14:paraId="08D17EA6" w14:textId="77777777" w:rsidR="00165B19" w:rsidRDefault="00165B19" w:rsidP="00821E19">
      <w:pPr>
        <w:spacing w:line="360" w:lineRule="auto"/>
        <w:jc w:val="both"/>
      </w:pPr>
    </w:p>
    <w:p w14:paraId="263FF12A" w14:textId="4AC13A22" w:rsidR="009B443A" w:rsidRPr="009B443A" w:rsidRDefault="009B443A" w:rsidP="00821E19">
      <w:pPr>
        <w:pStyle w:val="Heading1"/>
        <w:jc w:val="both"/>
      </w:pPr>
      <w:r w:rsidRPr="009B443A">
        <w:lastRenderedPageBreak/>
        <w:t>RESULTS AND DISCUSSION</w:t>
      </w:r>
    </w:p>
    <w:p w14:paraId="7007BD73" w14:textId="42B5AE42" w:rsidR="00836645" w:rsidRPr="00837E1E" w:rsidRDefault="00837E1E" w:rsidP="00821E19">
      <w:pPr>
        <w:jc w:val="both"/>
        <w:rPr>
          <w:rFonts w:ascii="Arial" w:hAnsi="Arial" w:cs="Arial"/>
          <w:b/>
          <w:bCs/>
          <w:sz w:val="22"/>
          <w:szCs w:val="22"/>
        </w:rPr>
      </w:pPr>
      <w:r w:rsidRPr="00837E1E">
        <w:rPr>
          <w:rFonts w:ascii="Arial" w:hAnsi="Arial" w:cs="Arial"/>
          <w:b/>
          <w:bCs/>
          <w:sz w:val="22"/>
          <w:szCs w:val="22"/>
        </w:rPr>
        <w:t xml:space="preserve">3.1.  </w:t>
      </w:r>
      <w:r w:rsidR="00836645" w:rsidRPr="00837E1E">
        <w:rPr>
          <w:rFonts w:ascii="Arial" w:hAnsi="Arial" w:cs="Arial"/>
          <w:b/>
          <w:bCs/>
          <w:sz w:val="22"/>
          <w:szCs w:val="22"/>
        </w:rPr>
        <w:t>Miscibility Study</w:t>
      </w:r>
    </w:p>
    <w:p w14:paraId="542DC2FE" w14:textId="5BC07D22" w:rsidR="00836645" w:rsidRPr="00837E1E" w:rsidRDefault="00A450D7" w:rsidP="00821E19">
      <w:pPr>
        <w:spacing w:line="360" w:lineRule="auto"/>
        <w:jc w:val="both"/>
        <w:rPr>
          <w:rFonts w:ascii="Arial" w:hAnsi="Arial" w:cs="Arial"/>
          <w:sz w:val="20"/>
          <w:szCs w:val="20"/>
        </w:rPr>
      </w:pPr>
      <w:r w:rsidRPr="00837E1E">
        <w:rPr>
          <w:rFonts w:ascii="Arial" w:hAnsi="Arial" w:cs="Arial"/>
          <w:sz w:val="20"/>
          <w:szCs w:val="20"/>
        </w:rPr>
        <w:t>When added to the aqueous phase at suitable temperature, self-emulsifying formulation made of surfactant</w:t>
      </w:r>
      <w:r w:rsidR="0085151E" w:rsidRPr="00837E1E">
        <w:rPr>
          <w:rFonts w:ascii="Arial" w:hAnsi="Arial" w:cs="Arial"/>
          <w:sz w:val="20"/>
          <w:szCs w:val="20"/>
        </w:rPr>
        <w:t>,</w:t>
      </w:r>
      <w:r w:rsidRPr="00837E1E">
        <w:rPr>
          <w:rFonts w:ascii="Arial" w:hAnsi="Arial" w:cs="Arial"/>
          <w:sz w:val="20"/>
          <w:szCs w:val="20"/>
        </w:rPr>
        <w:t xml:space="preserve"> co-surfactant</w:t>
      </w:r>
      <w:r w:rsidR="0085151E" w:rsidRPr="00837E1E">
        <w:rPr>
          <w:rFonts w:ascii="Arial" w:hAnsi="Arial" w:cs="Arial"/>
          <w:sz w:val="20"/>
          <w:szCs w:val="20"/>
        </w:rPr>
        <w:t xml:space="preserve"> and oil</w:t>
      </w:r>
      <w:r w:rsidRPr="00837E1E">
        <w:rPr>
          <w:rFonts w:ascii="Arial" w:hAnsi="Arial" w:cs="Arial"/>
          <w:sz w:val="20"/>
          <w:szCs w:val="20"/>
        </w:rPr>
        <w:t xml:space="preserve"> should be a transparent, </w:t>
      </w:r>
      <w:r w:rsidR="0085151E" w:rsidRPr="00837E1E">
        <w:rPr>
          <w:rFonts w:ascii="Arial" w:hAnsi="Arial" w:cs="Arial"/>
          <w:sz w:val="20"/>
          <w:szCs w:val="20"/>
        </w:rPr>
        <w:t xml:space="preserve">single </w:t>
      </w:r>
      <w:r w:rsidRPr="00837E1E">
        <w:rPr>
          <w:rFonts w:ascii="Arial" w:hAnsi="Arial" w:cs="Arial"/>
          <w:sz w:val="20"/>
          <w:szCs w:val="20"/>
        </w:rPr>
        <w:t>phas</w:t>
      </w:r>
      <w:r w:rsidR="0085151E" w:rsidRPr="00837E1E">
        <w:rPr>
          <w:rFonts w:ascii="Arial" w:hAnsi="Arial" w:cs="Arial"/>
          <w:sz w:val="20"/>
          <w:szCs w:val="20"/>
        </w:rPr>
        <w:t>e</w:t>
      </w:r>
      <w:r w:rsidRPr="00837E1E">
        <w:rPr>
          <w:rFonts w:ascii="Arial" w:hAnsi="Arial" w:cs="Arial"/>
          <w:sz w:val="20"/>
          <w:szCs w:val="20"/>
        </w:rPr>
        <w:t xml:space="preserve"> liquid with a high solvent capacity. </w:t>
      </w:r>
      <w:r w:rsidR="005D7C29" w:rsidRPr="00A7635B">
        <w:rPr>
          <w:rFonts w:ascii="Arial" w:hAnsi="Arial" w:cs="Arial"/>
          <w:sz w:val="20"/>
          <w:szCs w:val="20"/>
        </w:rPr>
        <w:fldChar w:fldCharType="begin"/>
      </w:r>
      <w:r w:rsidR="005D7C29" w:rsidRPr="00A7635B">
        <w:rPr>
          <w:rFonts w:ascii="Arial" w:hAnsi="Arial" w:cs="Arial"/>
          <w:sz w:val="20"/>
          <w:szCs w:val="20"/>
        </w:rPr>
        <w:instrText xml:space="preserve"> ADDIN ZOTERO_ITEM CSL_CITATION {"citationID":"4O1Mxo6o","properties":{"formattedCitation":"(Kohli et al., 2010)","plainCitation":"(Kohli et al., 2010)","noteIndex":0},"citationItems":[{"id":254,"uris":["http://zotero.org/users/11670883/items/3JQDVJ3J"],"itemData":{"id":254,"type":"article-journal","container-title":"Drug Discovery Today","DOI":"10.1016/j.drudis.2010.08.007","ISSN":"13596446","issue":"21-22","journalAbbreviation":"Drug Discovery Today","language":"en","page":"958-965","source":"DOI.org (Crossref)","title":"Self-emulsifying drug delivery systems: an approach to enhance oral bioavailability","title-short":"Self-emulsifying drug delivery systems","volume":"15","author":[{"family":"Kohli","given":"Kanchan"},{"family":"Chopra","given":"Sunny"},{"family":"Dhar","given":"Deepika"},{"family":"Arora","given":"Saurabh"},{"family":"Khar","given":"Roop K."}],"issued":{"date-parts":[["2010",11]]}}}],"schema":"https://github.com/citation-style-language/schema/raw/master/csl-citation.json"} </w:instrText>
      </w:r>
      <w:r w:rsidR="005D7C29" w:rsidRPr="00A7635B">
        <w:rPr>
          <w:rFonts w:ascii="Arial" w:hAnsi="Arial" w:cs="Arial"/>
          <w:sz w:val="20"/>
          <w:szCs w:val="20"/>
        </w:rPr>
        <w:fldChar w:fldCharType="separate"/>
      </w:r>
      <w:r w:rsidR="005D7C29" w:rsidRPr="00A7635B">
        <w:rPr>
          <w:rFonts w:ascii="Arial" w:hAnsi="Arial" w:cs="Arial"/>
          <w:sz w:val="20"/>
          <w:szCs w:val="20"/>
        </w:rPr>
        <w:t>(Kohli et al., 2010)</w:t>
      </w:r>
      <w:r w:rsidR="005D7C29" w:rsidRPr="00A7635B">
        <w:rPr>
          <w:rFonts w:ascii="Arial" w:hAnsi="Arial" w:cs="Arial"/>
          <w:sz w:val="20"/>
          <w:szCs w:val="20"/>
        </w:rPr>
        <w:fldChar w:fldCharType="end"/>
      </w:r>
      <w:r w:rsidR="005D7C29" w:rsidRPr="00837E1E">
        <w:rPr>
          <w:rFonts w:ascii="Arial" w:hAnsi="Arial" w:cs="Arial"/>
          <w:sz w:val="20"/>
          <w:szCs w:val="20"/>
        </w:rPr>
        <w:t xml:space="preserve"> The miscibility of fatty acids with </w:t>
      </w:r>
      <w:r w:rsidR="00B47B06" w:rsidRPr="00837E1E">
        <w:rPr>
          <w:rFonts w:ascii="Arial" w:hAnsi="Arial" w:cs="Arial"/>
          <w:sz w:val="20"/>
          <w:szCs w:val="20"/>
        </w:rPr>
        <w:t xml:space="preserve">aqueous phase in the presence of </w:t>
      </w:r>
      <w:r w:rsidR="005D7C29" w:rsidRPr="00837E1E">
        <w:rPr>
          <w:rFonts w:ascii="Arial" w:hAnsi="Arial" w:cs="Arial"/>
          <w:sz w:val="20"/>
          <w:szCs w:val="20"/>
        </w:rPr>
        <w:t>various surfactants was evaluated v</w:t>
      </w:r>
      <w:r w:rsidR="006D531E" w:rsidRPr="00837E1E">
        <w:rPr>
          <w:rFonts w:ascii="Arial" w:hAnsi="Arial" w:cs="Arial"/>
          <w:sz w:val="20"/>
          <w:szCs w:val="20"/>
        </w:rPr>
        <w:t>isually and the concentration of ALA in each mixture was noted using spectrophotometer. The results were mentioned in the table</w:t>
      </w:r>
      <w:r w:rsidR="00FA621D" w:rsidRPr="00837E1E">
        <w:rPr>
          <w:rFonts w:ascii="Arial" w:hAnsi="Arial" w:cs="Arial"/>
          <w:sz w:val="20"/>
          <w:szCs w:val="20"/>
        </w:rPr>
        <w:t xml:space="preserve"> 1</w:t>
      </w:r>
      <w:r w:rsidR="006D531E" w:rsidRPr="00837E1E">
        <w:rPr>
          <w:rFonts w:ascii="Arial" w:hAnsi="Arial" w:cs="Arial"/>
          <w:sz w:val="20"/>
          <w:szCs w:val="20"/>
        </w:rPr>
        <w:t xml:space="preserve">: </w:t>
      </w:r>
    </w:p>
    <w:p w14:paraId="15CF0A6F" w14:textId="14C5D7CF" w:rsidR="00883EF8" w:rsidRPr="00837E1E" w:rsidRDefault="00883EF8" w:rsidP="00821E19">
      <w:pPr>
        <w:pStyle w:val="Title"/>
        <w:jc w:val="both"/>
      </w:pPr>
      <w:r w:rsidRPr="00837E1E">
        <w:t xml:space="preserve">Table </w:t>
      </w:r>
      <w:r w:rsidR="007E2364">
        <w:fldChar w:fldCharType="begin"/>
      </w:r>
      <w:r w:rsidR="007E2364">
        <w:instrText xml:space="preserve"> SEQ Table \* ARABIC </w:instrText>
      </w:r>
      <w:r w:rsidR="007E2364">
        <w:fldChar w:fldCharType="separate"/>
      </w:r>
      <w:r w:rsidR="003E73D9" w:rsidRPr="00837E1E">
        <w:rPr>
          <w:noProof/>
        </w:rPr>
        <w:t>1</w:t>
      </w:r>
      <w:r w:rsidR="007E2364">
        <w:rPr>
          <w:noProof/>
        </w:rPr>
        <w:fldChar w:fldCharType="end"/>
      </w:r>
      <w:r w:rsidRPr="00837E1E">
        <w:t>: Miscibility Study</w:t>
      </w:r>
    </w:p>
    <w:tbl>
      <w:tblPr>
        <w:tblStyle w:val="TableGrid"/>
        <w:tblW w:w="9360" w:type="dxa"/>
        <w:tblLook w:val="04A0" w:firstRow="1" w:lastRow="0" w:firstColumn="1" w:lastColumn="0" w:noHBand="0" w:noVBand="1"/>
      </w:tblPr>
      <w:tblGrid>
        <w:gridCol w:w="1152"/>
        <w:gridCol w:w="2664"/>
        <w:gridCol w:w="2664"/>
        <w:gridCol w:w="2880"/>
      </w:tblGrid>
      <w:tr w:rsidR="006D531E" w:rsidRPr="00837E1E" w14:paraId="0E2D2093" w14:textId="77777777" w:rsidTr="00883EF8">
        <w:tc>
          <w:tcPr>
            <w:tcW w:w="1152" w:type="dxa"/>
            <w:vAlign w:val="center"/>
          </w:tcPr>
          <w:p w14:paraId="17C4AF49" w14:textId="27FC379D" w:rsidR="006D531E" w:rsidRPr="00837E1E" w:rsidRDefault="006D531E" w:rsidP="00821E19">
            <w:pPr>
              <w:spacing w:line="360" w:lineRule="auto"/>
              <w:jc w:val="both"/>
              <w:rPr>
                <w:rFonts w:ascii="Arial" w:hAnsi="Arial" w:cs="Arial"/>
                <w:b/>
                <w:bCs/>
                <w:sz w:val="20"/>
                <w:szCs w:val="20"/>
              </w:rPr>
            </w:pPr>
            <w:r w:rsidRPr="00837E1E">
              <w:rPr>
                <w:rFonts w:ascii="Arial" w:hAnsi="Arial" w:cs="Arial"/>
                <w:b/>
                <w:bCs/>
                <w:sz w:val="20"/>
                <w:szCs w:val="20"/>
              </w:rPr>
              <w:t>Sr. No.</w:t>
            </w:r>
          </w:p>
        </w:tc>
        <w:tc>
          <w:tcPr>
            <w:tcW w:w="2664" w:type="dxa"/>
            <w:vAlign w:val="center"/>
          </w:tcPr>
          <w:p w14:paraId="6F854C6C" w14:textId="51D2570A" w:rsidR="006D531E" w:rsidRPr="00837E1E" w:rsidRDefault="006D531E" w:rsidP="00821E19">
            <w:pPr>
              <w:spacing w:line="360" w:lineRule="auto"/>
              <w:jc w:val="both"/>
              <w:rPr>
                <w:rFonts w:ascii="Arial" w:hAnsi="Arial" w:cs="Arial"/>
                <w:b/>
                <w:bCs/>
                <w:sz w:val="20"/>
                <w:szCs w:val="20"/>
              </w:rPr>
            </w:pPr>
            <w:r w:rsidRPr="00837E1E">
              <w:rPr>
                <w:rFonts w:ascii="Arial" w:hAnsi="Arial" w:cs="Arial"/>
                <w:b/>
                <w:bCs/>
                <w:sz w:val="20"/>
                <w:szCs w:val="20"/>
              </w:rPr>
              <w:t>Surfactant</w:t>
            </w:r>
          </w:p>
        </w:tc>
        <w:tc>
          <w:tcPr>
            <w:tcW w:w="2664" w:type="dxa"/>
            <w:vAlign w:val="center"/>
          </w:tcPr>
          <w:p w14:paraId="67D1C152" w14:textId="2E21FBD8" w:rsidR="006D531E" w:rsidRPr="00837E1E" w:rsidRDefault="006D531E" w:rsidP="00821E19">
            <w:pPr>
              <w:spacing w:line="360" w:lineRule="auto"/>
              <w:jc w:val="both"/>
              <w:rPr>
                <w:rFonts w:ascii="Arial" w:hAnsi="Arial" w:cs="Arial"/>
                <w:b/>
                <w:bCs/>
                <w:sz w:val="20"/>
                <w:szCs w:val="20"/>
              </w:rPr>
            </w:pPr>
            <w:r w:rsidRPr="00837E1E">
              <w:rPr>
                <w:rFonts w:ascii="Arial" w:hAnsi="Arial" w:cs="Arial"/>
                <w:b/>
                <w:bCs/>
                <w:sz w:val="20"/>
                <w:szCs w:val="20"/>
              </w:rPr>
              <w:t>Visibility</w:t>
            </w:r>
          </w:p>
        </w:tc>
        <w:tc>
          <w:tcPr>
            <w:tcW w:w="2880" w:type="dxa"/>
            <w:vAlign w:val="center"/>
          </w:tcPr>
          <w:p w14:paraId="74F24AD1" w14:textId="0C482A90" w:rsidR="006D531E" w:rsidRPr="00837E1E" w:rsidRDefault="006D531E" w:rsidP="00821E19">
            <w:pPr>
              <w:spacing w:line="360" w:lineRule="auto"/>
              <w:jc w:val="both"/>
              <w:rPr>
                <w:rFonts w:ascii="Arial" w:hAnsi="Arial" w:cs="Arial"/>
                <w:b/>
                <w:bCs/>
                <w:sz w:val="20"/>
                <w:szCs w:val="20"/>
              </w:rPr>
            </w:pPr>
            <w:r w:rsidRPr="00837E1E">
              <w:rPr>
                <w:rFonts w:ascii="Arial" w:hAnsi="Arial" w:cs="Arial"/>
                <w:b/>
                <w:bCs/>
                <w:sz w:val="20"/>
                <w:szCs w:val="20"/>
              </w:rPr>
              <w:t>ALA concentration</w:t>
            </w:r>
          </w:p>
        </w:tc>
      </w:tr>
      <w:tr w:rsidR="005A4CDC" w:rsidRPr="00837E1E" w14:paraId="73470532" w14:textId="77777777" w:rsidTr="00883EF8">
        <w:tc>
          <w:tcPr>
            <w:tcW w:w="1152" w:type="dxa"/>
            <w:vAlign w:val="center"/>
          </w:tcPr>
          <w:p w14:paraId="64038BA8" w14:textId="654C3A17"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1</w:t>
            </w:r>
          </w:p>
        </w:tc>
        <w:tc>
          <w:tcPr>
            <w:tcW w:w="2664" w:type="dxa"/>
            <w:vAlign w:val="center"/>
          </w:tcPr>
          <w:p w14:paraId="77119348" w14:textId="069F3392"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Cremophor RH 40</w:t>
            </w:r>
          </w:p>
        </w:tc>
        <w:tc>
          <w:tcPr>
            <w:tcW w:w="2664" w:type="dxa"/>
            <w:vAlign w:val="center"/>
          </w:tcPr>
          <w:p w14:paraId="784C1688" w14:textId="4EF8EEA7"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Clear</w:t>
            </w:r>
          </w:p>
        </w:tc>
        <w:tc>
          <w:tcPr>
            <w:tcW w:w="2880" w:type="dxa"/>
            <w:vAlign w:val="center"/>
          </w:tcPr>
          <w:p w14:paraId="1A095678" w14:textId="35E47768" w:rsidR="005A4CDC" w:rsidRPr="00837E1E" w:rsidRDefault="005926F5" w:rsidP="00821E19">
            <w:pPr>
              <w:spacing w:line="360" w:lineRule="auto"/>
              <w:jc w:val="both"/>
              <w:rPr>
                <w:rFonts w:ascii="Arial" w:hAnsi="Arial" w:cs="Arial"/>
                <w:sz w:val="20"/>
                <w:szCs w:val="20"/>
              </w:rPr>
            </w:pPr>
            <w:r w:rsidRPr="005926F5">
              <w:rPr>
                <w:rFonts w:ascii="Arial" w:hAnsi="Arial" w:cs="Arial"/>
                <w:sz w:val="20"/>
                <w:szCs w:val="20"/>
                <w:lang w:val="en-IN"/>
              </w:rPr>
              <w:t>248.63</w:t>
            </w:r>
            <w:r>
              <w:rPr>
                <w:rFonts w:ascii="Arial" w:hAnsi="Arial" w:cs="Arial"/>
                <w:sz w:val="20"/>
                <w:szCs w:val="20"/>
                <w:lang w:val="en-IN"/>
              </w:rPr>
              <w:t xml:space="preserve"> µg/ml</w:t>
            </w:r>
          </w:p>
        </w:tc>
      </w:tr>
      <w:tr w:rsidR="005A4CDC" w:rsidRPr="00837E1E" w14:paraId="1B2FE64F" w14:textId="77777777" w:rsidTr="00883EF8">
        <w:tc>
          <w:tcPr>
            <w:tcW w:w="1152" w:type="dxa"/>
            <w:vAlign w:val="center"/>
          </w:tcPr>
          <w:p w14:paraId="1C866171" w14:textId="385D5FFE"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2</w:t>
            </w:r>
          </w:p>
        </w:tc>
        <w:tc>
          <w:tcPr>
            <w:tcW w:w="2664" w:type="dxa"/>
            <w:vAlign w:val="center"/>
          </w:tcPr>
          <w:p w14:paraId="6A54E166" w14:textId="17A32524"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PEG 400</w:t>
            </w:r>
          </w:p>
        </w:tc>
        <w:tc>
          <w:tcPr>
            <w:tcW w:w="2664" w:type="dxa"/>
            <w:vAlign w:val="center"/>
          </w:tcPr>
          <w:p w14:paraId="5557EC7B" w14:textId="1F6C1D08"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Clear</w:t>
            </w:r>
          </w:p>
        </w:tc>
        <w:tc>
          <w:tcPr>
            <w:tcW w:w="2880" w:type="dxa"/>
            <w:vAlign w:val="center"/>
          </w:tcPr>
          <w:p w14:paraId="29181023" w14:textId="18C59724" w:rsidR="005A4CDC" w:rsidRPr="00837E1E" w:rsidRDefault="005926F5" w:rsidP="00821E19">
            <w:pPr>
              <w:spacing w:line="360" w:lineRule="auto"/>
              <w:jc w:val="both"/>
              <w:rPr>
                <w:rFonts w:ascii="Arial" w:hAnsi="Arial" w:cs="Arial"/>
                <w:sz w:val="20"/>
                <w:szCs w:val="20"/>
              </w:rPr>
            </w:pPr>
            <w:r w:rsidRPr="005926F5">
              <w:rPr>
                <w:rFonts w:ascii="Arial" w:hAnsi="Arial" w:cs="Arial"/>
                <w:sz w:val="20"/>
                <w:szCs w:val="20"/>
                <w:lang w:val="en-IN"/>
              </w:rPr>
              <w:t>344.26</w:t>
            </w:r>
            <w:r>
              <w:rPr>
                <w:rFonts w:ascii="Arial" w:hAnsi="Arial" w:cs="Arial"/>
                <w:sz w:val="20"/>
                <w:szCs w:val="20"/>
                <w:lang w:val="en-IN"/>
              </w:rPr>
              <w:t xml:space="preserve"> µg/ml</w:t>
            </w:r>
          </w:p>
        </w:tc>
      </w:tr>
      <w:tr w:rsidR="005A4CDC" w:rsidRPr="00837E1E" w14:paraId="6BCC20D2" w14:textId="77777777" w:rsidTr="00883EF8">
        <w:tc>
          <w:tcPr>
            <w:tcW w:w="1152" w:type="dxa"/>
            <w:vAlign w:val="center"/>
          </w:tcPr>
          <w:p w14:paraId="504091AC" w14:textId="713872BB"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3</w:t>
            </w:r>
          </w:p>
        </w:tc>
        <w:tc>
          <w:tcPr>
            <w:tcW w:w="2664" w:type="dxa"/>
            <w:vAlign w:val="center"/>
          </w:tcPr>
          <w:p w14:paraId="582162FA" w14:textId="3525FB9C"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Span 20</w:t>
            </w:r>
          </w:p>
        </w:tc>
        <w:tc>
          <w:tcPr>
            <w:tcW w:w="2664" w:type="dxa"/>
            <w:vAlign w:val="center"/>
          </w:tcPr>
          <w:p w14:paraId="13DEF574" w14:textId="6021B843" w:rsidR="005A4CDC" w:rsidRPr="00837E1E" w:rsidRDefault="004A4C0C" w:rsidP="00821E19">
            <w:pPr>
              <w:spacing w:line="360" w:lineRule="auto"/>
              <w:jc w:val="both"/>
              <w:rPr>
                <w:rFonts w:ascii="Arial" w:hAnsi="Arial" w:cs="Arial"/>
                <w:sz w:val="20"/>
                <w:szCs w:val="20"/>
              </w:rPr>
            </w:pPr>
            <w:r w:rsidRPr="00837E1E">
              <w:rPr>
                <w:rFonts w:ascii="Arial" w:hAnsi="Arial" w:cs="Arial"/>
                <w:sz w:val="20"/>
                <w:szCs w:val="20"/>
              </w:rPr>
              <w:t>Turbid</w:t>
            </w:r>
          </w:p>
        </w:tc>
        <w:tc>
          <w:tcPr>
            <w:tcW w:w="2880" w:type="dxa"/>
            <w:vAlign w:val="center"/>
          </w:tcPr>
          <w:p w14:paraId="6B7B1471" w14:textId="3998D80B" w:rsidR="005A4CDC" w:rsidRPr="00837E1E" w:rsidRDefault="00EB314E" w:rsidP="00821E19">
            <w:pPr>
              <w:spacing w:line="360" w:lineRule="auto"/>
              <w:jc w:val="both"/>
              <w:rPr>
                <w:rFonts w:ascii="Arial" w:hAnsi="Arial" w:cs="Arial"/>
                <w:sz w:val="20"/>
                <w:szCs w:val="20"/>
              </w:rPr>
            </w:pPr>
            <w:r w:rsidRPr="00EB314E">
              <w:rPr>
                <w:rFonts w:ascii="Arial" w:hAnsi="Arial" w:cs="Arial"/>
                <w:sz w:val="20"/>
                <w:szCs w:val="20"/>
                <w:lang w:val="en-IN"/>
              </w:rPr>
              <w:t>45.29</w:t>
            </w:r>
            <w:r>
              <w:rPr>
                <w:rFonts w:ascii="Arial" w:hAnsi="Arial" w:cs="Arial"/>
                <w:sz w:val="20"/>
                <w:szCs w:val="20"/>
                <w:lang w:val="en-IN"/>
              </w:rPr>
              <w:t xml:space="preserve"> µg/ml</w:t>
            </w:r>
          </w:p>
        </w:tc>
      </w:tr>
      <w:tr w:rsidR="005A4CDC" w:rsidRPr="00837E1E" w14:paraId="0FE2137C" w14:textId="77777777" w:rsidTr="00883EF8">
        <w:tc>
          <w:tcPr>
            <w:tcW w:w="1152" w:type="dxa"/>
            <w:vAlign w:val="center"/>
          </w:tcPr>
          <w:p w14:paraId="6DE200C4" w14:textId="1D965983"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4</w:t>
            </w:r>
          </w:p>
        </w:tc>
        <w:tc>
          <w:tcPr>
            <w:tcW w:w="2664" w:type="dxa"/>
            <w:vAlign w:val="center"/>
          </w:tcPr>
          <w:p w14:paraId="12444E06" w14:textId="5A4593FE"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Span 60</w:t>
            </w:r>
          </w:p>
        </w:tc>
        <w:tc>
          <w:tcPr>
            <w:tcW w:w="2664" w:type="dxa"/>
            <w:vAlign w:val="center"/>
          </w:tcPr>
          <w:p w14:paraId="61720888" w14:textId="6E108F50" w:rsidR="005A4CDC" w:rsidRPr="00837E1E" w:rsidRDefault="004A4C0C" w:rsidP="00821E19">
            <w:pPr>
              <w:spacing w:line="360" w:lineRule="auto"/>
              <w:jc w:val="both"/>
              <w:rPr>
                <w:rFonts w:ascii="Arial" w:hAnsi="Arial" w:cs="Arial"/>
                <w:sz w:val="20"/>
                <w:szCs w:val="20"/>
              </w:rPr>
            </w:pPr>
            <w:r w:rsidRPr="00837E1E">
              <w:rPr>
                <w:rFonts w:ascii="Arial" w:hAnsi="Arial" w:cs="Arial"/>
                <w:sz w:val="20"/>
                <w:szCs w:val="20"/>
              </w:rPr>
              <w:t>Hazy</w:t>
            </w:r>
          </w:p>
        </w:tc>
        <w:tc>
          <w:tcPr>
            <w:tcW w:w="2880" w:type="dxa"/>
            <w:vAlign w:val="center"/>
          </w:tcPr>
          <w:p w14:paraId="6EBE26C4" w14:textId="6F44090E" w:rsidR="005A4CDC" w:rsidRPr="00837E1E" w:rsidRDefault="005926F5" w:rsidP="00821E19">
            <w:pPr>
              <w:spacing w:line="360" w:lineRule="auto"/>
              <w:jc w:val="both"/>
              <w:rPr>
                <w:rFonts w:ascii="Arial" w:hAnsi="Arial" w:cs="Arial"/>
                <w:sz w:val="20"/>
                <w:szCs w:val="20"/>
              </w:rPr>
            </w:pPr>
            <w:r w:rsidRPr="005926F5">
              <w:rPr>
                <w:rFonts w:ascii="Arial" w:hAnsi="Arial" w:cs="Arial"/>
                <w:sz w:val="20"/>
                <w:szCs w:val="20"/>
                <w:lang w:val="en-IN"/>
              </w:rPr>
              <w:t>158.49</w:t>
            </w:r>
            <w:r>
              <w:rPr>
                <w:rFonts w:ascii="Arial" w:hAnsi="Arial" w:cs="Arial"/>
                <w:sz w:val="20"/>
                <w:szCs w:val="20"/>
                <w:lang w:val="en-IN"/>
              </w:rPr>
              <w:t xml:space="preserve"> µg/ml</w:t>
            </w:r>
          </w:p>
        </w:tc>
      </w:tr>
      <w:tr w:rsidR="005A4CDC" w:rsidRPr="00837E1E" w14:paraId="0546C9C4" w14:textId="77777777" w:rsidTr="00883EF8">
        <w:tc>
          <w:tcPr>
            <w:tcW w:w="1152" w:type="dxa"/>
            <w:vAlign w:val="center"/>
          </w:tcPr>
          <w:p w14:paraId="1C32C807" w14:textId="2BF4A785"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5</w:t>
            </w:r>
          </w:p>
        </w:tc>
        <w:tc>
          <w:tcPr>
            <w:tcW w:w="2664" w:type="dxa"/>
            <w:vAlign w:val="center"/>
          </w:tcPr>
          <w:p w14:paraId="633084DD" w14:textId="15F4FEAC"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Tween 20</w:t>
            </w:r>
          </w:p>
        </w:tc>
        <w:tc>
          <w:tcPr>
            <w:tcW w:w="2664" w:type="dxa"/>
            <w:vAlign w:val="center"/>
          </w:tcPr>
          <w:p w14:paraId="576607B2" w14:textId="71D24FFF"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Hazy</w:t>
            </w:r>
          </w:p>
        </w:tc>
        <w:tc>
          <w:tcPr>
            <w:tcW w:w="2880" w:type="dxa"/>
            <w:vAlign w:val="center"/>
          </w:tcPr>
          <w:p w14:paraId="004229B6" w14:textId="201C5B25" w:rsidR="005A4CDC" w:rsidRPr="00837E1E" w:rsidRDefault="005926F5" w:rsidP="00821E19">
            <w:pPr>
              <w:spacing w:line="360" w:lineRule="auto"/>
              <w:jc w:val="both"/>
              <w:rPr>
                <w:rFonts w:ascii="Arial" w:hAnsi="Arial" w:cs="Arial"/>
                <w:sz w:val="20"/>
                <w:szCs w:val="20"/>
              </w:rPr>
            </w:pPr>
            <w:r w:rsidRPr="005926F5">
              <w:rPr>
                <w:rFonts w:ascii="Arial" w:hAnsi="Arial" w:cs="Arial"/>
                <w:sz w:val="20"/>
                <w:szCs w:val="20"/>
                <w:lang w:val="en-IN"/>
              </w:rPr>
              <w:t>106.06</w:t>
            </w:r>
            <w:r>
              <w:rPr>
                <w:rFonts w:ascii="Arial" w:hAnsi="Arial" w:cs="Arial"/>
                <w:sz w:val="20"/>
                <w:szCs w:val="20"/>
                <w:lang w:val="en-IN"/>
              </w:rPr>
              <w:t xml:space="preserve"> µg/ml</w:t>
            </w:r>
          </w:p>
        </w:tc>
      </w:tr>
      <w:tr w:rsidR="005A4CDC" w:rsidRPr="00837E1E" w14:paraId="2A6841DA" w14:textId="77777777" w:rsidTr="00883EF8">
        <w:tc>
          <w:tcPr>
            <w:tcW w:w="1152" w:type="dxa"/>
            <w:vAlign w:val="center"/>
          </w:tcPr>
          <w:p w14:paraId="496C70F8" w14:textId="63CB643E"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6</w:t>
            </w:r>
          </w:p>
        </w:tc>
        <w:tc>
          <w:tcPr>
            <w:tcW w:w="2664" w:type="dxa"/>
            <w:vAlign w:val="center"/>
          </w:tcPr>
          <w:p w14:paraId="6036C3AB" w14:textId="14DAF2CF"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Tween 80</w:t>
            </w:r>
          </w:p>
        </w:tc>
        <w:tc>
          <w:tcPr>
            <w:tcW w:w="2664" w:type="dxa"/>
            <w:vAlign w:val="center"/>
          </w:tcPr>
          <w:p w14:paraId="2FFD4E57" w14:textId="08B67FDC" w:rsidR="005A4CDC" w:rsidRPr="00837E1E" w:rsidRDefault="005A4CDC" w:rsidP="00821E19">
            <w:pPr>
              <w:spacing w:line="360" w:lineRule="auto"/>
              <w:jc w:val="both"/>
              <w:rPr>
                <w:rFonts w:ascii="Arial" w:hAnsi="Arial" w:cs="Arial"/>
                <w:sz w:val="20"/>
                <w:szCs w:val="20"/>
              </w:rPr>
            </w:pPr>
            <w:r w:rsidRPr="00837E1E">
              <w:rPr>
                <w:rFonts w:ascii="Arial" w:hAnsi="Arial" w:cs="Arial"/>
                <w:sz w:val="20"/>
                <w:szCs w:val="20"/>
              </w:rPr>
              <w:t>Clear</w:t>
            </w:r>
          </w:p>
        </w:tc>
        <w:tc>
          <w:tcPr>
            <w:tcW w:w="2880" w:type="dxa"/>
            <w:vAlign w:val="center"/>
          </w:tcPr>
          <w:p w14:paraId="23B32391" w14:textId="7AE1540F" w:rsidR="005A4CDC" w:rsidRPr="00837E1E" w:rsidRDefault="00EB314E" w:rsidP="00821E19">
            <w:pPr>
              <w:spacing w:line="360" w:lineRule="auto"/>
              <w:jc w:val="both"/>
              <w:rPr>
                <w:rFonts w:ascii="Arial" w:hAnsi="Arial" w:cs="Arial"/>
                <w:sz w:val="20"/>
                <w:szCs w:val="20"/>
              </w:rPr>
            </w:pPr>
            <w:r w:rsidRPr="00EB314E">
              <w:rPr>
                <w:rFonts w:ascii="Arial" w:hAnsi="Arial" w:cs="Arial"/>
                <w:sz w:val="20"/>
                <w:szCs w:val="20"/>
                <w:lang w:val="en-IN"/>
              </w:rPr>
              <w:t>438.389</w:t>
            </w:r>
            <w:r w:rsidR="005926F5">
              <w:rPr>
                <w:rFonts w:ascii="Arial" w:hAnsi="Arial" w:cs="Arial"/>
                <w:sz w:val="20"/>
                <w:szCs w:val="20"/>
                <w:lang w:val="en-IN"/>
              </w:rPr>
              <w:t xml:space="preserve"> µg/ml</w:t>
            </w:r>
          </w:p>
        </w:tc>
      </w:tr>
    </w:tbl>
    <w:p w14:paraId="014EE1AB" w14:textId="26EDDA7F" w:rsidR="00836645" w:rsidRPr="00837E1E" w:rsidRDefault="00D71E4F" w:rsidP="00821E19">
      <w:pPr>
        <w:spacing w:line="360" w:lineRule="auto"/>
        <w:jc w:val="both"/>
        <w:rPr>
          <w:rFonts w:ascii="Arial" w:hAnsi="Arial" w:cs="Arial"/>
          <w:sz w:val="20"/>
          <w:szCs w:val="20"/>
        </w:rPr>
      </w:pPr>
      <w:r w:rsidRPr="00837E1E">
        <w:rPr>
          <w:rFonts w:ascii="Arial" w:hAnsi="Arial" w:cs="Arial"/>
          <w:sz w:val="20"/>
          <w:szCs w:val="20"/>
        </w:rPr>
        <w:t>O</w:t>
      </w:r>
      <w:r w:rsidR="00883EF8" w:rsidRPr="00837E1E">
        <w:rPr>
          <w:rFonts w:ascii="Arial" w:hAnsi="Arial" w:cs="Arial"/>
          <w:sz w:val="20"/>
          <w:szCs w:val="20"/>
        </w:rPr>
        <w:t xml:space="preserve">n </w:t>
      </w:r>
      <w:r w:rsidR="00883EF8" w:rsidRPr="00821E19">
        <w:rPr>
          <w:rFonts w:ascii="Arial" w:hAnsi="Arial" w:cs="Arial"/>
          <w:sz w:val="20"/>
          <w:szCs w:val="20"/>
          <w:highlight w:val="yellow"/>
        </w:rPr>
        <w:t>visual inspection</w:t>
      </w:r>
      <w:r w:rsidR="00B5214B" w:rsidRPr="00821E19">
        <w:rPr>
          <w:rFonts w:ascii="Arial" w:hAnsi="Arial" w:cs="Arial"/>
          <w:sz w:val="20"/>
          <w:szCs w:val="20"/>
          <w:highlight w:val="yellow"/>
        </w:rPr>
        <w:t>,</w:t>
      </w:r>
      <w:r w:rsidR="00883EF8" w:rsidRPr="00821E19">
        <w:rPr>
          <w:rFonts w:ascii="Arial" w:hAnsi="Arial" w:cs="Arial"/>
          <w:sz w:val="20"/>
          <w:szCs w:val="20"/>
          <w:highlight w:val="yellow"/>
        </w:rPr>
        <w:t xml:space="preserve"> </w:t>
      </w:r>
      <w:r w:rsidRPr="00821E19">
        <w:rPr>
          <w:rFonts w:ascii="Arial" w:hAnsi="Arial" w:cs="Arial"/>
          <w:sz w:val="20"/>
          <w:szCs w:val="20"/>
          <w:highlight w:val="yellow"/>
        </w:rPr>
        <w:t xml:space="preserve">the </w:t>
      </w:r>
      <w:proofErr w:type="spellStart"/>
      <w:r w:rsidRPr="00821E19">
        <w:rPr>
          <w:rFonts w:ascii="Arial" w:hAnsi="Arial" w:cs="Arial"/>
          <w:sz w:val="20"/>
          <w:szCs w:val="20"/>
          <w:highlight w:val="yellow"/>
        </w:rPr>
        <w:t>Cremophor</w:t>
      </w:r>
      <w:proofErr w:type="spellEnd"/>
      <w:r w:rsidRPr="00837E1E">
        <w:rPr>
          <w:rFonts w:ascii="Arial" w:hAnsi="Arial" w:cs="Arial"/>
          <w:sz w:val="20"/>
          <w:szCs w:val="20"/>
        </w:rPr>
        <w:t xml:space="preserve"> RH 40, PEG 400 and Tween 80 show</w:t>
      </w:r>
      <w:r w:rsidR="004A4C0C" w:rsidRPr="00837E1E">
        <w:rPr>
          <w:rFonts w:ascii="Arial" w:hAnsi="Arial" w:cs="Arial"/>
          <w:sz w:val="20"/>
          <w:szCs w:val="20"/>
        </w:rPr>
        <w:t xml:space="preserve">ed a clear emulsion. Thus, </w:t>
      </w:r>
      <w:r w:rsidR="00883EF8" w:rsidRPr="00837E1E">
        <w:rPr>
          <w:rFonts w:ascii="Arial" w:hAnsi="Arial" w:cs="Arial"/>
          <w:sz w:val="20"/>
          <w:szCs w:val="20"/>
        </w:rPr>
        <w:t xml:space="preserve">Tween 80 </w:t>
      </w:r>
      <w:r w:rsidR="004A4C0C" w:rsidRPr="00837E1E">
        <w:rPr>
          <w:rFonts w:ascii="Arial" w:hAnsi="Arial" w:cs="Arial"/>
          <w:sz w:val="20"/>
          <w:szCs w:val="20"/>
        </w:rPr>
        <w:t>and PEG 400 were</w:t>
      </w:r>
      <w:r w:rsidR="00883EF8" w:rsidRPr="00837E1E">
        <w:rPr>
          <w:rFonts w:ascii="Arial" w:hAnsi="Arial" w:cs="Arial"/>
          <w:sz w:val="20"/>
          <w:szCs w:val="20"/>
        </w:rPr>
        <w:t xml:space="preserve"> </w:t>
      </w:r>
      <w:r w:rsidR="004A4C0C" w:rsidRPr="00837E1E">
        <w:rPr>
          <w:rFonts w:ascii="Arial" w:hAnsi="Arial" w:cs="Arial"/>
          <w:sz w:val="20"/>
          <w:szCs w:val="20"/>
        </w:rPr>
        <w:t>chosen</w:t>
      </w:r>
      <w:r w:rsidR="00883EF8" w:rsidRPr="00837E1E">
        <w:rPr>
          <w:rFonts w:ascii="Arial" w:hAnsi="Arial" w:cs="Arial"/>
          <w:sz w:val="20"/>
          <w:szCs w:val="20"/>
        </w:rPr>
        <w:t xml:space="preserve"> as s</w:t>
      </w:r>
      <w:r w:rsidR="004935FE" w:rsidRPr="00837E1E">
        <w:rPr>
          <w:rFonts w:ascii="Arial" w:hAnsi="Arial" w:cs="Arial"/>
          <w:sz w:val="20"/>
          <w:szCs w:val="20"/>
        </w:rPr>
        <w:t xml:space="preserve">urfactant </w:t>
      </w:r>
      <w:r w:rsidR="004A4C0C" w:rsidRPr="00837E1E">
        <w:rPr>
          <w:rFonts w:ascii="Arial" w:hAnsi="Arial" w:cs="Arial"/>
          <w:sz w:val="20"/>
          <w:szCs w:val="20"/>
        </w:rPr>
        <w:t>and</w:t>
      </w:r>
      <w:r w:rsidR="004935FE" w:rsidRPr="00837E1E">
        <w:rPr>
          <w:rFonts w:ascii="Arial" w:hAnsi="Arial" w:cs="Arial"/>
          <w:sz w:val="20"/>
          <w:szCs w:val="20"/>
        </w:rPr>
        <w:t xml:space="preserve"> co-surfactant</w:t>
      </w:r>
      <w:r w:rsidR="00B5214B">
        <w:rPr>
          <w:rFonts w:ascii="Arial" w:hAnsi="Arial" w:cs="Arial"/>
          <w:sz w:val="20"/>
          <w:szCs w:val="20"/>
        </w:rPr>
        <w:t>,</w:t>
      </w:r>
      <w:r w:rsidR="004A4C0C" w:rsidRPr="00837E1E">
        <w:rPr>
          <w:rFonts w:ascii="Arial" w:hAnsi="Arial" w:cs="Arial"/>
          <w:sz w:val="20"/>
          <w:szCs w:val="20"/>
        </w:rPr>
        <w:t xml:space="preserve"> </w:t>
      </w:r>
      <w:r w:rsidR="004A4C0C" w:rsidRPr="00821E19">
        <w:rPr>
          <w:rFonts w:ascii="Arial" w:hAnsi="Arial" w:cs="Arial"/>
          <w:sz w:val="20"/>
          <w:szCs w:val="20"/>
          <w:highlight w:val="yellow"/>
        </w:rPr>
        <w:t>respectively</w:t>
      </w:r>
      <w:r w:rsidR="00B5214B" w:rsidRPr="00821E19">
        <w:rPr>
          <w:rFonts w:ascii="Arial" w:hAnsi="Arial" w:cs="Arial"/>
          <w:sz w:val="20"/>
          <w:szCs w:val="20"/>
          <w:highlight w:val="yellow"/>
        </w:rPr>
        <w:t>,</w:t>
      </w:r>
      <w:r w:rsidR="004A4C0C" w:rsidRPr="00821E19">
        <w:rPr>
          <w:rFonts w:ascii="Arial" w:hAnsi="Arial" w:cs="Arial"/>
          <w:sz w:val="20"/>
          <w:szCs w:val="20"/>
          <w:highlight w:val="yellow"/>
        </w:rPr>
        <w:t xml:space="preserve"> consi</w:t>
      </w:r>
      <w:r w:rsidR="004A4C0C" w:rsidRPr="00837E1E">
        <w:rPr>
          <w:rFonts w:ascii="Arial" w:hAnsi="Arial" w:cs="Arial"/>
          <w:sz w:val="20"/>
          <w:szCs w:val="20"/>
        </w:rPr>
        <w:t>dering the ALA concentration.</w:t>
      </w:r>
    </w:p>
    <w:p w14:paraId="532D41D2" w14:textId="77777777" w:rsidR="004935FE" w:rsidRPr="00837E1E" w:rsidRDefault="004935FE" w:rsidP="00821E19">
      <w:pPr>
        <w:spacing w:line="360" w:lineRule="auto"/>
        <w:jc w:val="both"/>
        <w:rPr>
          <w:rFonts w:ascii="Arial" w:hAnsi="Arial" w:cs="Arial"/>
          <w:sz w:val="20"/>
          <w:szCs w:val="20"/>
        </w:rPr>
      </w:pPr>
    </w:p>
    <w:p w14:paraId="1988BF96" w14:textId="5557B7D9" w:rsidR="005D7C29" w:rsidRPr="00837E1E" w:rsidRDefault="00837E1E" w:rsidP="00821E19">
      <w:pPr>
        <w:spacing w:line="360" w:lineRule="auto"/>
        <w:jc w:val="both"/>
        <w:rPr>
          <w:rFonts w:ascii="Arial" w:hAnsi="Arial" w:cs="Arial"/>
          <w:b/>
          <w:bCs/>
          <w:sz w:val="22"/>
          <w:szCs w:val="22"/>
        </w:rPr>
      </w:pPr>
      <w:r w:rsidRPr="00837E1E">
        <w:rPr>
          <w:rFonts w:ascii="Arial" w:hAnsi="Arial" w:cs="Arial"/>
          <w:b/>
          <w:bCs/>
          <w:sz w:val="22"/>
          <w:szCs w:val="22"/>
        </w:rPr>
        <w:t xml:space="preserve">3.2.  </w:t>
      </w:r>
      <w:r w:rsidR="004A4C0C" w:rsidRPr="00837E1E">
        <w:rPr>
          <w:rFonts w:ascii="Arial" w:hAnsi="Arial" w:cs="Arial"/>
          <w:b/>
          <w:bCs/>
          <w:sz w:val="22"/>
          <w:szCs w:val="22"/>
        </w:rPr>
        <w:t>P</w:t>
      </w:r>
      <w:r w:rsidR="004935FE" w:rsidRPr="00837E1E">
        <w:rPr>
          <w:rFonts w:ascii="Arial" w:hAnsi="Arial" w:cs="Arial"/>
          <w:b/>
          <w:bCs/>
          <w:sz w:val="22"/>
          <w:szCs w:val="22"/>
        </w:rPr>
        <w:t>seudo-ternary phase diagram</w:t>
      </w:r>
    </w:p>
    <w:p w14:paraId="1C32CD7C" w14:textId="39EFDA7F" w:rsidR="004935FE" w:rsidRPr="00837E1E" w:rsidRDefault="004935FE" w:rsidP="00821E19">
      <w:pPr>
        <w:spacing w:line="360" w:lineRule="auto"/>
        <w:jc w:val="both"/>
        <w:rPr>
          <w:rFonts w:ascii="Arial" w:hAnsi="Arial" w:cs="Arial"/>
          <w:sz w:val="20"/>
          <w:szCs w:val="20"/>
        </w:rPr>
      </w:pPr>
      <w:r w:rsidRPr="00837E1E">
        <w:rPr>
          <w:rFonts w:ascii="Arial" w:hAnsi="Arial" w:cs="Arial"/>
          <w:sz w:val="20"/>
          <w:szCs w:val="20"/>
        </w:rPr>
        <w:t xml:space="preserve">SMEDDS formulation should be simple and safe, prepared using nontoxic surfactants </w:t>
      </w:r>
      <w:r w:rsidR="00386EDB">
        <w:rPr>
          <w:rFonts w:ascii="Arial" w:hAnsi="Arial" w:cs="Arial"/>
          <w:sz w:val="20"/>
          <w:szCs w:val="20"/>
        </w:rPr>
        <w:fldChar w:fldCharType="begin"/>
      </w:r>
      <w:r w:rsidR="00386EDB">
        <w:rPr>
          <w:rFonts w:ascii="Arial" w:hAnsi="Arial" w:cs="Arial"/>
          <w:sz w:val="20"/>
          <w:szCs w:val="20"/>
        </w:rPr>
        <w:instrText xml:space="preserve"> ADDIN ZOTERO_ITEM CSL_CITATION {"citationID":"q4231pKV","properties":{"formattedCitation":"(Kang et al., 2004)","plainCitation":"(Kang et al., 2004)","noteIndex":0},"citationItems":[{"id":261,"uris":["http://zotero.org/users/11670883/items/GGWZJP6F"],"itemData":{"id":261,"type":"article-journal","container-title":"International journal of pharmaceutics","ISSN":"0378-5173","issue":"1-2","journalAbbreviation":"International journal of pharmaceutics","page":"65-73","publisher":"Elsevier","title":"Development of self-microemulsifying drug delivery systems (SMEDDS) for oral bioavailability enhancement of simvastatin in beagle dogs","volume":"274","author":[{"family":"Kang","given":"Bok Ki"},{"family":"Lee","given":"Jin Soo"},{"family":"Chon","given":"Se Kang"},{"family":"Jeong","given":"Sang Young"},{"family":"Yuk","given":"Soon Hong"},{"family":"Khang","given":"Gilson"},{"family":"Lee","given":"Hai Bang"},{"family":"Cho","given":"Sun Hang"}],"issued":{"date-parts":[["2004"]]}}}],"schema":"https://github.com/citation-style-language/schema/raw/master/csl-citation.json"} </w:instrText>
      </w:r>
      <w:r w:rsidR="00386EDB">
        <w:rPr>
          <w:rFonts w:ascii="Arial" w:hAnsi="Arial" w:cs="Arial"/>
          <w:sz w:val="20"/>
          <w:szCs w:val="20"/>
        </w:rPr>
        <w:fldChar w:fldCharType="separate"/>
      </w:r>
      <w:r w:rsidR="00386EDB" w:rsidRPr="00386EDB">
        <w:rPr>
          <w:rFonts w:ascii="Arial" w:hAnsi="Arial" w:cs="Arial"/>
          <w:sz w:val="20"/>
        </w:rPr>
        <w:t>(Kang et al., 2004)</w:t>
      </w:r>
      <w:r w:rsidR="00386EDB">
        <w:rPr>
          <w:rFonts w:ascii="Arial" w:hAnsi="Arial" w:cs="Arial"/>
          <w:sz w:val="20"/>
          <w:szCs w:val="20"/>
        </w:rPr>
        <w:fldChar w:fldCharType="end"/>
      </w:r>
      <w:r w:rsidR="00386EDB">
        <w:rPr>
          <w:rFonts w:ascii="Arial" w:hAnsi="Arial" w:cs="Arial"/>
          <w:sz w:val="20"/>
          <w:szCs w:val="20"/>
        </w:rPr>
        <w:t>.</w:t>
      </w:r>
      <w:r w:rsidRPr="00837E1E">
        <w:rPr>
          <w:rFonts w:ascii="Arial" w:hAnsi="Arial" w:cs="Arial"/>
          <w:sz w:val="20"/>
          <w:szCs w:val="20"/>
        </w:rPr>
        <w:t xml:space="preserve"> </w:t>
      </w:r>
      <w:r w:rsidR="000003BA" w:rsidRPr="00837E1E">
        <w:rPr>
          <w:rFonts w:ascii="Arial" w:hAnsi="Arial" w:cs="Arial"/>
          <w:sz w:val="20"/>
          <w:szCs w:val="20"/>
        </w:rPr>
        <w:t xml:space="preserve">The key to achieving balance during loading and avoiding phase separation when diluted in GIT fluids is figuring out the excipient ratio for SMEDDS. In order to determine the link between the SMEDDS components, a phase diagram study was carried out </w:t>
      </w:r>
      <w:r w:rsidR="00A91106" w:rsidRPr="00A7635B">
        <w:rPr>
          <w:rFonts w:ascii="Arial" w:hAnsi="Arial" w:cs="Arial"/>
          <w:sz w:val="20"/>
          <w:szCs w:val="20"/>
        </w:rPr>
        <w:fldChar w:fldCharType="begin"/>
      </w:r>
      <w:r w:rsidR="009D2F90" w:rsidRPr="00A7635B">
        <w:rPr>
          <w:rFonts w:ascii="Arial" w:hAnsi="Arial" w:cs="Arial"/>
          <w:sz w:val="20"/>
          <w:szCs w:val="20"/>
        </w:rPr>
        <w:instrText xml:space="preserve"> ADDIN ZOTERO_ITEM CSL_CITATION {"citationID":"SpKVx380","properties":{"formattedCitation":"(Emad et al., 2023)","plainCitation":"(Emad et al., 2023)","noteIndex":0},"citationItems":[{"id":226,"uris":["http://zotero.org/users/11670883/items/RNC3A66E"],"itemData":{"id":226,"type":"article-journal","abstract":"Pioglitazone (PGL) is an effective insulin sensitizer, however, side effects such as accumulation of subcutaneous fat, edema, and weight gain as well as poor oral bioavailability limit its therapeutic potential for oral delivery. Recent studies have shown that combination of both, PGL and ﬁsh oil signiﬁcantly reduce fasting plasma glucose, improve insulin resistance, and mitigate pioglitazone-induced subcutaneous fat accumulation and weight gain. Nevertheless, developing an effective oral drug delivery system for administration of both medications have not been explored yet. Thus, this study aimed to develop a self-micro emulsifying drug delivery system (SMEDDS) for the simultaneous oral administration of PGL and ﬁsh oil. SMEDDS was developed using concentrated ﬁsh oil,TweenÒ 80, and Transcutol HP and optimized by central composite design (CCD). The reconstituted, optimized PGL-SMEDDS exhibited a globule size of 142 nm, a PDI of 0.232, and a zeta potential of 20.9 mV. The in-vitro drug release study of the PGL-SMEDDS showed a ﬁrst-order model kinetic release and demonstrated remarkable 15-fold enhancement compared to PGL suspension. Additionally, following oral administration in fasting albino Wistar rats, PGL-SMEDDS exhibited 3.4-fold and 1.4-fold enhancements in the AUC0–24h compared to PGL suspension and PGL marketed product. The accelerated stability testing showed that the optimized SMEDDS formulation was stable over a three-month storage period. Taken together, our ﬁndings demonstrate that the developed ﬁsh oil-based SMEDDS for PGL could serve as effective nanoplatforms for the oral delivery of PGL, warranting future studies to explore its synergistic therapeutic potential in rats.","container-title":"Saudi Journal of Biological Sciences","DOI":"10.1016/j.sjbs.2023.103778","ISSN":"1319562X","issue":"9","journalAbbreviation":"Saudi Journal of Biological Sciences","language":"en","page":"103778","source":"DOI.org (Crossref)","title":"Omega-3 fatty acid-based self-microemulsifying drug delivery system (SMEDDS) of pioglitazone: Optimization, in vitro and in vivo studies","title-short":"Omega-3 fatty acid-based self-microemulsifying drug delivery system (SMEDDS) of pioglitazone","volume":"30","author":[{"family":"Emad","given":"Nasr A."},{"family":"Sultana","given":"Yasmin"},{"family":"Aqil","given":"Mohd"},{"family":"Saleh","given":"Asmaa"},{"family":"Al Kamaly","given":"Omkulthom"},{"family":"Nasr","given":"Fahd A"}],"issued":{"date-parts":[["2023",9]]}}}],"schema":"https://github.com/citation-style-language/schema/raw/master/csl-citation.json"} </w:instrText>
      </w:r>
      <w:r w:rsidR="00A91106" w:rsidRPr="00A7635B">
        <w:rPr>
          <w:rFonts w:ascii="Arial" w:hAnsi="Arial" w:cs="Arial"/>
          <w:sz w:val="20"/>
          <w:szCs w:val="20"/>
        </w:rPr>
        <w:fldChar w:fldCharType="separate"/>
      </w:r>
      <w:r w:rsidR="009D2F90" w:rsidRPr="00A7635B">
        <w:rPr>
          <w:rFonts w:ascii="Arial" w:hAnsi="Arial" w:cs="Arial"/>
          <w:sz w:val="20"/>
          <w:szCs w:val="20"/>
        </w:rPr>
        <w:t>(Emad et al., 2023)</w:t>
      </w:r>
      <w:r w:rsidR="00A91106" w:rsidRPr="00A7635B">
        <w:rPr>
          <w:rFonts w:ascii="Arial" w:hAnsi="Arial" w:cs="Arial"/>
          <w:sz w:val="20"/>
          <w:szCs w:val="20"/>
        </w:rPr>
        <w:fldChar w:fldCharType="end"/>
      </w:r>
      <w:r w:rsidR="00386EDB">
        <w:rPr>
          <w:rFonts w:ascii="Arial" w:hAnsi="Arial" w:cs="Arial"/>
          <w:sz w:val="20"/>
          <w:szCs w:val="20"/>
        </w:rPr>
        <w:t>.</w:t>
      </w:r>
    </w:p>
    <w:p w14:paraId="10D75A1E" w14:textId="099980C2" w:rsidR="009D67D8" w:rsidRPr="00837E1E" w:rsidRDefault="00A91106" w:rsidP="00821E19">
      <w:pPr>
        <w:spacing w:line="360" w:lineRule="auto"/>
        <w:jc w:val="both"/>
        <w:rPr>
          <w:rFonts w:ascii="Arial" w:hAnsi="Arial" w:cs="Arial"/>
          <w:sz w:val="20"/>
          <w:szCs w:val="20"/>
        </w:rPr>
      </w:pPr>
      <w:r w:rsidRPr="00837E1E">
        <w:rPr>
          <w:rFonts w:ascii="Arial" w:hAnsi="Arial" w:cs="Arial"/>
          <w:sz w:val="20"/>
          <w:szCs w:val="20"/>
        </w:rPr>
        <w:t xml:space="preserve">The pseudo ternary phase diagram was plotted for three variables i.e. </w:t>
      </w:r>
      <w:r w:rsidR="001552A0" w:rsidRPr="00837E1E">
        <w:rPr>
          <w:rFonts w:ascii="Arial" w:hAnsi="Arial" w:cs="Arial"/>
          <w:sz w:val="20"/>
          <w:szCs w:val="20"/>
        </w:rPr>
        <w:t xml:space="preserve">water, </w:t>
      </w:r>
      <w:r w:rsidRPr="00837E1E">
        <w:rPr>
          <w:rFonts w:ascii="Arial" w:hAnsi="Arial" w:cs="Arial"/>
          <w:sz w:val="20"/>
          <w:szCs w:val="20"/>
        </w:rPr>
        <w:t xml:space="preserve">oil and </w:t>
      </w:r>
      <w:proofErr w:type="spellStart"/>
      <w:r w:rsidRPr="00821E19">
        <w:rPr>
          <w:rFonts w:ascii="Arial" w:hAnsi="Arial" w:cs="Arial"/>
          <w:sz w:val="20"/>
          <w:szCs w:val="20"/>
          <w:highlight w:val="yellow"/>
        </w:rPr>
        <w:t>Smix</w:t>
      </w:r>
      <w:proofErr w:type="spellEnd"/>
      <w:r w:rsidRPr="00821E19">
        <w:rPr>
          <w:rFonts w:ascii="Arial" w:hAnsi="Arial" w:cs="Arial"/>
          <w:sz w:val="20"/>
          <w:szCs w:val="20"/>
          <w:highlight w:val="yellow"/>
        </w:rPr>
        <w:t xml:space="preserve"> in specific ratio</w:t>
      </w:r>
      <w:r w:rsidR="00B5214B" w:rsidRPr="00821E19">
        <w:rPr>
          <w:rFonts w:ascii="Arial" w:hAnsi="Arial" w:cs="Arial"/>
          <w:sz w:val="20"/>
          <w:szCs w:val="20"/>
          <w:highlight w:val="yellow"/>
        </w:rPr>
        <w:t>s</w:t>
      </w:r>
      <w:r w:rsidRPr="00821E19">
        <w:rPr>
          <w:rFonts w:ascii="Arial" w:hAnsi="Arial" w:cs="Arial"/>
          <w:sz w:val="20"/>
          <w:szCs w:val="20"/>
          <w:highlight w:val="yellow"/>
        </w:rPr>
        <w:t xml:space="preserve"> </w:t>
      </w:r>
      <w:r w:rsidRPr="00837E1E">
        <w:rPr>
          <w:rFonts w:ascii="Arial" w:hAnsi="Arial" w:cs="Arial"/>
          <w:sz w:val="20"/>
          <w:szCs w:val="20"/>
        </w:rPr>
        <w:t>(1:1, 2:1, 1:2) shown in fig</w:t>
      </w:r>
      <w:r w:rsidR="00FA621D" w:rsidRPr="00837E1E">
        <w:rPr>
          <w:rFonts w:ascii="Arial" w:hAnsi="Arial" w:cs="Arial"/>
          <w:sz w:val="20"/>
          <w:szCs w:val="20"/>
        </w:rPr>
        <w:t xml:space="preserve"> </w:t>
      </w:r>
      <w:r w:rsidR="001B5F0B" w:rsidRPr="00837E1E">
        <w:rPr>
          <w:rFonts w:ascii="Arial" w:hAnsi="Arial" w:cs="Arial"/>
          <w:sz w:val="20"/>
          <w:szCs w:val="20"/>
        </w:rPr>
        <w:t>2</w:t>
      </w:r>
      <w:r w:rsidRPr="00837E1E">
        <w:rPr>
          <w:rFonts w:ascii="Arial" w:hAnsi="Arial" w:cs="Arial"/>
          <w:sz w:val="20"/>
          <w:szCs w:val="20"/>
        </w:rPr>
        <w:t xml:space="preserve">. The </w:t>
      </w:r>
      <w:proofErr w:type="spellStart"/>
      <w:r w:rsidRPr="00837E1E">
        <w:rPr>
          <w:rFonts w:ascii="Arial" w:hAnsi="Arial" w:cs="Arial"/>
          <w:sz w:val="20"/>
          <w:szCs w:val="20"/>
        </w:rPr>
        <w:t>Smix</w:t>
      </w:r>
      <w:proofErr w:type="spellEnd"/>
      <w:r w:rsidRPr="00837E1E">
        <w:rPr>
          <w:rFonts w:ascii="Arial" w:hAnsi="Arial" w:cs="Arial"/>
          <w:sz w:val="20"/>
          <w:szCs w:val="20"/>
        </w:rPr>
        <w:t xml:space="preserve"> ratio of 2:1 shows the higher monophasic region. </w:t>
      </w:r>
      <w:r w:rsidR="001552A0" w:rsidRPr="00837E1E">
        <w:rPr>
          <w:rFonts w:ascii="Arial" w:hAnsi="Arial" w:cs="Arial"/>
          <w:sz w:val="20"/>
          <w:szCs w:val="20"/>
        </w:rPr>
        <w:t xml:space="preserve">Because Tween 80 lowers interfacial tension and allows surfactants to penetrate into the aqueous phase, small globules were generated at high concentrations. Additionally, </w:t>
      </w:r>
      <w:r w:rsidR="004A4C0C" w:rsidRPr="00837E1E">
        <w:rPr>
          <w:rFonts w:ascii="Arial" w:hAnsi="Arial" w:cs="Arial"/>
          <w:sz w:val="20"/>
          <w:szCs w:val="20"/>
        </w:rPr>
        <w:t xml:space="preserve">a flexible film was created by </w:t>
      </w:r>
      <w:r w:rsidR="001552A0" w:rsidRPr="00837E1E">
        <w:rPr>
          <w:rFonts w:ascii="Arial" w:hAnsi="Arial" w:cs="Arial"/>
          <w:sz w:val="20"/>
          <w:szCs w:val="20"/>
        </w:rPr>
        <w:t>PEG 400</w:t>
      </w:r>
      <w:r w:rsidR="00B5214B">
        <w:rPr>
          <w:rFonts w:ascii="Arial" w:hAnsi="Arial" w:cs="Arial"/>
          <w:sz w:val="20"/>
          <w:szCs w:val="20"/>
        </w:rPr>
        <w:t>,</w:t>
      </w:r>
      <w:r w:rsidR="001552A0" w:rsidRPr="00837E1E">
        <w:rPr>
          <w:rFonts w:ascii="Arial" w:hAnsi="Arial" w:cs="Arial"/>
          <w:sz w:val="20"/>
          <w:szCs w:val="20"/>
        </w:rPr>
        <w:t xml:space="preserve"> which raises the system's entropy</w:t>
      </w:r>
      <w:r w:rsidR="00F805D9" w:rsidRPr="00837E1E">
        <w:rPr>
          <w:rFonts w:ascii="Arial" w:hAnsi="Arial" w:cs="Arial"/>
          <w:sz w:val="20"/>
          <w:szCs w:val="20"/>
        </w:rPr>
        <w:t>. It also</w:t>
      </w:r>
      <w:r w:rsidR="001552A0" w:rsidRPr="00837E1E">
        <w:rPr>
          <w:rFonts w:ascii="Arial" w:hAnsi="Arial" w:cs="Arial"/>
          <w:sz w:val="20"/>
          <w:szCs w:val="20"/>
        </w:rPr>
        <w:t xml:space="preserve"> modifies the </w:t>
      </w:r>
      <w:r w:rsidR="00F805D9" w:rsidRPr="00837E1E">
        <w:rPr>
          <w:rFonts w:ascii="Arial" w:hAnsi="Arial" w:cs="Arial"/>
          <w:sz w:val="20"/>
          <w:szCs w:val="20"/>
        </w:rPr>
        <w:t xml:space="preserve">viscosity, </w:t>
      </w:r>
      <w:r w:rsidR="001552A0" w:rsidRPr="00837E1E">
        <w:rPr>
          <w:rFonts w:ascii="Arial" w:hAnsi="Arial" w:cs="Arial"/>
          <w:sz w:val="20"/>
          <w:szCs w:val="20"/>
        </w:rPr>
        <w:t xml:space="preserve">polarity, refractive index and </w:t>
      </w:r>
      <w:r w:rsidR="00F805D9" w:rsidRPr="00837E1E">
        <w:rPr>
          <w:rFonts w:ascii="Arial" w:hAnsi="Arial" w:cs="Arial"/>
          <w:sz w:val="20"/>
          <w:szCs w:val="20"/>
        </w:rPr>
        <w:t>density</w:t>
      </w:r>
      <w:r w:rsidR="001552A0" w:rsidRPr="00837E1E">
        <w:rPr>
          <w:rFonts w:ascii="Arial" w:hAnsi="Arial" w:cs="Arial"/>
          <w:sz w:val="20"/>
          <w:szCs w:val="20"/>
        </w:rPr>
        <w:t xml:space="preserve"> of the aqueous phase, </w:t>
      </w:r>
      <w:r w:rsidR="001552A0" w:rsidRPr="00821E19">
        <w:rPr>
          <w:rFonts w:ascii="Arial" w:hAnsi="Arial" w:cs="Arial"/>
          <w:sz w:val="20"/>
          <w:szCs w:val="20"/>
          <w:highlight w:val="yellow"/>
        </w:rPr>
        <w:t xml:space="preserve">further </w:t>
      </w:r>
      <w:r w:rsidR="00B5214B" w:rsidRPr="00821E19">
        <w:rPr>
          <w:rFonts w:ascii="Arial" w:hAnsi="Arial" w:cs="Arial"/>
          <w:sz w:val="20"/>
          <w:szCs w:val="20"/>
          <w:highlight w:val="yellow"/>
        </w:rPr>
        <w:t xml:space="preserve">reducing </w:t>
      </w:r>
      <w:r w:rsidR="001552A0" w:rsidRPr="00821E19">
        <w:rPr>
          <w:rFonts w:ascii="Arial" w:hAnsi="Arial" w:cs="Arial"/>
          <w:sz w:val="20"/>
          <w:szCs w:val="20"/>
          <w:highlight w:val="yellow"/>
        </w:rPr>
        <w:t>interfacial</w:t>
      </w:r>
      <w:r w:rsidR="001552A0" w:rsidRPr="00837E1E">
        <w:rPr>
          <w:rFonts w:ascii="Arial" w:hAnsi="Arial" w:cs="Arial"/>
          <w:sz w:val="20"/>
          <w:szCs w:val="20"/>
        </w:rPr>
        <w:t xml:space="preserve"> tension. Therefore, the 2:1 </w:t>
      </w:r>
      <w:proofErr w:type="spellStart"/>
      <w:r w:rsidR="001552A0" w:rsidRPr="00837E1E">
        <w:rPr>
          <w:rFonts w:ascii="Arial" w:hAnsi="Arial" w:cs="Arial"/>
          <w:sz w:val="20"/>
          <w:szCs w:val="20"/>
        </w:rPr>
        <w:t>Smix</w:t>
      </w:r>
      <w:proofErr w:type="spellEnd"/>
      <w:r w:rsidR="001552A0" w:rsidRPr="00837E1E">
        <w:rPr>
          <w:rFonts w:ascii="Arial" w:hAnsi="Arial" w:cs="Arial"/>
          <w:sz w:val="20"/>
          <w:szCs w:val="20"/>
        </w:rPr>
        <w:t xml:space="preserve"> ratio was chosen for additional investigation.</w:t>
      </w:r>
    </w:p>
    <w:p w14:paraId="2C96B1B2" w14:textId="3F055A78" w:rsidR="004F392D" w:rsidRPr="00837E1E" w:rsidRDefault="00464E8B" w:rsidP="00821E19">
      <w:pPr>
        <w:keepNext/>
        <w:spacing w:line="360" w:lineRule="auto"/>
        <w:jc w:val="both"/>
        <w:rPr>
          <w:rFonts w:ascii="Arial" w:hAnsi="Arial" w:cs="Arial"/>
        </w:rPr>
      </w:pPr>
      <w:r w:rsidRPr="00837E1E">
        <w:rPr>
          <w:rFonts w:ascii="Arial" w:hAnsi="Arial" w:cs="Arial"/>
          <w:noProof/>
        </w:rPr>
        <w:lastRenderedPageBreak/>
        <w:drawing>
          <wp:inline distT="0" distB="0" distL="0" distR="0" wp14:anchorId="683B5356" wp14:editId="1581D53C">
            <wp:extent cx="1828800" cy="1599971"/>
            <wp:effectExtent l="19050" t="19050" r="19050" b="19685"/>
            <wp:docPr id="9" name="Picture 8">
              <a:extLst xmlns:a="http://schemas.openxmlformats.org/drawingml/2006/main">
                <a:ext uri="{FF2B5EF4-FFF2-40B4-BE49-F238E27FC236}">
                  <a16:creationId xmlns:a16="http://schemas.microsoft.com/office/drawing/2014/main" id="{2254A765-310F-557C-7A2E-773B49FB1F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54A765-310F-557C-7A2E-773B49FB1F8A}"/>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8800" cy="1599971"/>
                    </a:xfrm>
                    <a:prstGeom prst="rect">
                      <a:avLst/>
                    </a:prstGeom>
                    <a:ln>
                      <a:solidFill>
                        <a:schemeClr val="tx1"/>
                      </a:solidFill>
                    </a:ln>
                  </pic:spPr>
                </pic:pic>
              </a:graphicData>
            </a:graphic>
          </wp:inline>
        </w:drawing>
      </w:r>
      <w:r w:rsidR="00FA621D" w:rsidRPr="00837E1E">
        <w:rPr>
          <w:rFonts w:ascii="Arial" w:hAnsi="Arial" w:cs="Arial"/>
        </w:rPr>
        <w:t xml:space="preserve"> </w:t>
      </w:r>
      <w:r w:rsidR="003E73D9" w:rsidRPr="00837E1E">
        <w:rPr>
          <w:rFonts w:ascii="Arial" w:hAnsi="Arial" w:cs="Arial"/>
        </w:rPr>
        <w:t xml:space="preserve"> </w:t>
      </w:r>
      <w:r w:rsidR="00FA621D" w:rsidRPr="00837E1E">
        <w:rPr>
          <w:rFonts w:ascii="Arial" w:hAnsi="Arial" w:cs="Arial"/>
        </w:rPr>
        <w:t xml:space="preserve">  </w:t>
      </w:r>
      <w:r w:rsidR="00FA621D" w:rsidRPr="00837E1E">
        <w:rPr>
          <w:rFonts w:ascii="Arial" w:hAnsi="Arial" w:cs="Arial"/>
          <w:noProof/>
        </w:rPr>
        <w:drawing>
          <wp:inline distT="0" distB="0" distL="0" distR="0" wp14:anchorId="5BB1E111" wp14:editId="4748CFFF">
            <wp:extent cx="1828800" cy="1600200"/>
            <wp:effectExtent l="19050" t="19050" r="19050" b="19050"/>
            <wp:docPr id="6" name="Picture 5">
              <a:extLst xmlns:a="http://schemas.openxmlformats.org/drawingml/2006/main">
                <a:ext uri="{FF2B5EF4-FFF2-40B4-BE49-F238E27FC236}">
                  <a16:creationId xmlns:a16="http://schemas.microsoft.com/office/drawing/2014/main" id="{8E02978A-8376-2714-FD09-F4D224E73695}"/>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E02978A-8376-2714-FD09-F4D224E7369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a:ln>
                      <a:solidFill>
                        <a:schemeClr val="tx1"/>
                      </a:solidFill>
                    </a:ln>
                  </pic:spPr>
                </pic:pic>
              </a:graphicData>
            </a:graphic>
          </wp:inline>
        </w:drawing>
      </w:r>
      <w:r w:rsidR="00FA621D" w:rsidRPr="00837E1E">
        <w:rPr>
          <w:rFonts w:ascii="Arial" w:hAnsi="Arial" w:cs="Arial"/>
        </w:rPr>
        <w:t xml:space="preserve">  </w:t>
      </w:r>
      <w:r w:rsidR="003E73D9" w:rsidRPr="00837E1E">
        <w:rPr>
          <w:rFonts w:ascii="Arial" w:hAnsi="Arial" w:cs="Arial"/>
        </w:rPr>
        <w:t xml:space="preserve"> </w:t>
      </w:r>
      <w:r w:rsidR="00FA621D" w:rsidRPr="00837E1E">
        <w:rPr>
          <w:rFonts w:ascii="Arial" w:hAnsi="Arial" w:cs="Arial"/>
        </w:rPr>
        <w:t xml:space="preserve"> </w:t>
      </w:r>
      <w:r w:rsidRPr="00837E1E">
        <w:rPr>
          <w:rFonts w:ascii="Arial" w:hAnsi="Arial" w:cs="Arial"/>
          <w:noProof/>
        </w:rPr>
        <w:drawing>
          <wp:inline distT="0" distB="0" distL="0" distR="0" wp14:anchorId="5971BBD6" wp14:editId="136C9823">
            <wp:extent cx="1828800" cy="1600200"/>
            <wp:effectExtent l="19050" t="19050" r="19050" b="19050"/>
            <wp:docPr id="11" name="Picture 10">
              <a:extLst xmlns:a="http://schemas.openxmlformats.org/drawingml/2006/main">
                <a:ext uri="{FF2B5EF4-FFF2-40B4-BE49-F238E27FC236}">
                  <a16:creationId xmlns:a16="http://schemas.microsoft.com/office/drawing/2014/main" id="{9FF4A25D-58EF-5DC2-EAC3-265DF5D2DFB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FF4A25D-58EF-5DC2-EAC3-265DF5D2DFB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00200"/>
                    </a:xfrm>
                    <a:prstGeom prst="rect">
                      <a:avLst/>
                    </a:prstGeom>
                    <a:ln>
                      <a:solidFill>
                        <a:schemeClr val="tx1"/>
                      </a:solidFill>
                    </a:ln>
                  </pic:spPr>
                </pic:pic>
              </a:graphicData>
            </a:graphic>
          </wp:inline>
        </w:drawing>
      </w:r>
    </w:p>
    <w:p w14:paraId="2C2BD72D" w14:textId="12A873AF" w:rsidR="004F392D" w:rsidRPr="00837E1E" w:rsidRDefault="004F392D" w:rsidP="00821E19">
      <w:pPr>
        <w:pStyle w:val="Title"/>
        <w:jc w:val="both"/>
      </w:pPr>
      <w:r w:rsidRPr="00837E1E">
        <w:t>Fig</w:t>
      </w:r>
      <w:r w:rsidR="001909D2" w:rsidRPr="00837E1E">
        <w:t>.</w:t>
      </w:r>
      <w:r w:rsidRPr="00837E1E">
        <w:t xml:space="preserve"> </w:t>
      </w:r>
      <w:r w:rsidR="007E2364">
        <w:fldChar w:fldCharType="begin"/>
      </w:r>
      <w:r w:rsidR="007E2364">
        <w:instrText xml:space="preserve"> SEQ Figure \* ARABIC </w:instrText>
      </w:r>
      <w:r w:rsidR="007E2364">
        <w:fldChar w:fldCharType="separate"/>
      </w:r>
      <w:r w:rsidR="00D04334" w:rsidRPr="00837E1E">
        <w:rPr>
          <w:noProof/>
        </w:rPr>
        <w:t>2</w:t>
      </w:r>
      <w:r w:rsidR="007E2364">
        <w:rPr>
          <w:noProof/>
        </w:rPr>
        <w:fldChar w:fldCharType="end"/>
      </w:r>
      <w:r w:rsidRPr="00837E1E">
        <w:t xml:space="preserve">: </w:t>
      </w:r>
      <w:r w:rsidR="00FA621D" w:rsidRPr="00837E1E">
        <w:t xml:space="preserve">Pseudo-ternary phase diagrams (a) </w:t>
      </w:r>
      <w:proofErr w:type="spellStart"/>
      <w:r w:rsidR="00FA621D" w:rsidRPr="00837E1E">
        <w:t>Smix</w:t>
      </w:r>
      <w:proofErr w:type="spellEnd"/>
      <w:r w:rsidR="00FA621D" w:rsidRPr="00837E1E">
        <w:t xml:space="preserve"> 1:1 (b) </w:t>
      </w:r>
      <w:proofErr w:type="spellStart"/>
      <w:r w:rsidR="00FA621D" w:rsidRPr="00837E1E">
        <w:t>Smix</w:t>
      </w:r>
      <w:proofErr w:type="spellEnd"/>
      <w:r w:rsidR="00FA621D" w:rsidRPr="00837E1E">
        <w:t xml:space="preserve"> 2:1 (c) </w:t>
      </w:r>
      <w:proofErr w:type="spellStart"/>
      <w:r w:rsidR="00FA621D" w:rsidRPr="00837E1E">
        <w:t>Smix</w:t>
      </w:r>
      <w:proofErr w:type="spellEnd"/>
      <w:r w:rsidR="00FA621D" w:rsidRPr="00837E1E">
        <w:t xml:space="preserve"> 1:2</w:t>
      </w:r>
    </w:p>
    <w:p w14:paraId="61149013" w14:textId="3F816BC3" w:rsidR="00464E8B" w:rsidRPr="00837E1E" w:rsidRDefault="00464E8B" w:rsidP="00821E19">
      <w:pPr>
        <w:spacing w:line="360" w:lineRule="auto"/>
        <w:jc w:val="both"/>
        <w:rPr>
          <w:rFonts w:ascii="Arial" w:hAnsi="Arial" w:cs="Arial"/>
        </w:rPr>
      </w:pPr>
    </w:p>
    <w:p w14:paraId="769A2E79" w14:textId="6DBB0483" w:rsidR="009D2F90" w:rsidRPr="00837E1E" w:rsidRDefault="00837E1E" w:rsidP="00821E19">
      <w:pPr>
        <w:spacing w:line="360" w:lineRule="auto"/>
        <w:jc w:val="both"/>
        <w:rPr>
          <w:rFonts w:ascii="Arial" w:hAnsi="Arial" w:cs="Arial"/>
          <w:b/>
          <w:bCs/>
          <w:sz w:val="22"/>
          <w:szCs w:val="22"/>
        </w:rPr>
      </w:pPr>
      <w:r>
        <w:rPr>
          <w:rFonts w:ascii="Arial" w:hAnsi="Arial" w:cs="Arial"/>
          <w:b/>
          <w:bCs/>
          <w:sz w:val="22"/>
          <w:szCs w:val="22"/>
        </w:rPr>
        <w:t xml:space="preserve">3.3.  </w:t>
      </w:r>
      <w:r w:rsidR="00DC11E1" w:rsidRPr="00837E1E">
        <w:rPr>
          <w:rFonts w:ascii="Arial" w:hAnsi="Arial" w:cs="Arial"/>
          <w:b/>
          <w:bCs/>
          <w:sz w:val="22"/>
          <w:szCs w:val="22"/>
        </w:rPr>
        <w:t>Characterization</w:t>
      </w:r>
      <w:r w:rsidR="009D2F90" w:rsidRPr="00837E1E">
        <w:rPr>
          <w:rFonts w:ascii="Arial" w:hAnsi="Arial" w:cs="Arial"/>
          <w:b/>
          <w:bCs/>
          <w:sz w:val="22"/>
          <w:szCs w:val="22"/>
        </w:rPr>
        <w:t xml:space="preserve"> of SMEDDS</w:t>
      </w:r>
    </w:p>
    <w:p w14:paraId="09DD1F84" w14:textId="4300C9B2" w:rsidR="00DC11E1" w:rsidRPr="00837E1E" w:rsidRDefault="002C53DF" w:rsidP="00821E19">
      <w:pPr>
        <w:spacing w:line="360" w:lineRule="auto"/>
        <w:jc w:val="both"/>
        <w:rPr>
          <w:rFonts w:ascii="Arial" w:hAnsi="Arial" w:cs="Arial"/>
          <w:sz w:val="20"/>
          <w:szCs w:val="20"/>
        </w:rPr>
      </w:pPr>
      <w:r w:rsidRPr="00837E1E">
        <w:rPr>
          <w:rFonts w:ascii="Arial" w:hAnsi="Arial" w:cs="Arial"/>
          <w:sz w:val="20"/>
          <w:szCs w:val="20"/>
        </w:rPr>
        <w:t>The SMEDDS was prepared utilizing a high shear homogenizer according to the miscibility test and pseudo ternary phase diagram.</w:t>
      </w:r>
      <w:r w:rsidR="00DC11E1" w:rsidRPr="00837E1E">
        <w:rPr>
          <w:rFonts w:ascii="Arial" w:hAnsi="Arial" w:cs="Arial"/>
          <w:sz w:val="20"/>
          <w:szCs w:val="20"/>
        </w:rPr>
        <w:t xml:space="preserve"> The prepared SMEDDS was stored in a tightly closed container for further evaluation.</w:t>
      </w:r>
    </w:p>
    <w:p w14:paraId="16D5925D" w14:textId="764F40CE" w:rsidR="008D4D83" w:rsidRPr="00837E1E" w:rsidRDefault="008D4D83" w:rsidP="00821E19">
      <w:pPr>
        <w:pStyle w:val="ListParagraph"/>
        <w:numPr>
          <w:ilvl w:val="0"/>
          <w:numId w:val="1"/>
        </w:numPr>
        <w:spacing w:line="360" w:lineRule="auto"/>
        <w:jc w:val="both"/>
        <w:rPr>
          <w:rFonts w:ascii="Arial" w:hAnsi="Arial" w:cs="Arial"/>
          <w:sz w:val="20"/>
          <w:szCs w:val="20"/>
        </w:rPr>
      </w:pPr>
      <w:r w:rsidRPr="00837E1E">
        <w:rPr>
          <w:rFonts w:ascii="Arial" w:hAnsi="Arial" w:cs="Arial"/>
          <w:sz w:val="20"/>
          <w:szCs w:val="20"/>
        </w:rPr>
        <w:t>Self-emulsification time and visual evaluation</w:t>
      </w:r>
    </w:p>
    <w:p w14:paraId="34F68C48" w14:textId="6A2BDB93" w:rsidR="005A3836" w:rsidRPr="00837E1E" w:rsidRDefault="007A6650" w:rsidP="00821E19">
      <w:pPr>
        <w:pStyle w:val="ListParagraph"/>
        <w:spacing w:line="360" w:lineRule="auto"/>
        <w:jc w:val="both"/>
        <w:rPr>
          <w:rFonts w:ascii="Arial" w:hAnsi="Arial" w:cs="Arial"/>
          <w:sz w:val="20"/>
          <w:szCs w:val="20"/>
        </w:rPr>
      </w:pPr>
      <w:r w:rsidRPr="00837E1E">
        <w:rPr>
          <w:rFonts w:ascii="Arial" w:hAnsi="Arial" w:cs="Arial"/>
          <w:sz w:val="20"/>
          <w:szCs w:val="20"/>
        </w:rPr>
        <w:t>Visual assessment was used to evaluate self-emulsification.</w:t>
      </w:r>
      <w:r w:rsidR="008D4D83" w:rsidRPr="00837E1E">
        <w:rPr>
          <w:rFonts w:ascii="Arial" w:hAnsi="Arial" w:cs="Arial"/>
          <w:sz w:val="20"/>
          <w:szCs w:val="20"/>
        </w:rPr>
        <w:t xml:space="preserve"> </w:t>
      </w:r>
      <w:r w:rsidR="00BC3207" w:rsidRPr="00837E1E">
        <w:rPr>
          <w:rFonts w:ascii="Arial" w:hAnsi="Arial" w:cs="Arial"/>
          <w:sz w:val="20"/>
          <w:szCs w:val="20"/>
        </w:rPr>
        <w:t>Under the defined conditions, t</w:t>
      </w:r>
      <w:r w:rsidR="003E0081" w:rsidRPr="00837E1E">
        <w:rPr>
          <w:rFonts w:ascii="Arial" w:hAnsi="Arial" w:cs="Arial"/>
          <w:sz w:val="20"/>
          <w:szCs w:val="20"/>
        </w:rPr>
        <w:t>he time required for</w:t>
      </w:r>
      <w:r w:rsidR="00BC3207" w:rsidRPr="00837E1E">
        <w:rPr>
          <w:rFonts w:ascii="Arial" w:hAnsi="Arial" w:cs="Arial"/>
          <w:sz w:val="20"/>
          <w:szCs w:val="20"/>
        </w:rPr>
        <w:t xml:space="preserve"> complete</w:t>
      </w:r>
      <w:r w:rsidR="003E0081" w:rsidRPr="00837E1E">
        <w:rPr>
          <w:rFonts w:ascii="Arial" w:hAnsi="Arial" w:cs="Arial"/>
          <w:sz w:val="20"/>
          <w:szCs w:val="20"/>
        </w:rPr>
        <w:t xml:space="preserve"> </w:t>
      </w:r>
      <w:r w:rsidR="00BC3207" w:rsidRPr="00837E1E">
        <w:rPr>
          <w:rFonts w:ascii="Arial" w:hAnsi="Arial" w:cs="Arial"/>
          <w:sz w:val="20"/>
          <w:szCs w:val="20"/>
        </w:rPr>
        <w:t xml:space="preserve">emulsification of the SMEDDS was found to be less than </w:t>
      </w:r>
      <w:r w:rsidR="000C28B0" w:rsidRPr="00837E1E">
        <w:rPr>
          <w:rFonts w:ascii="Arial" w:hAnsi="Arial" w:cs="Arial"/>
          <w:sz w:val="20"/>
          <w:szCs w:val="20"/>
        </w:rPr>
        <w:t>a</w:t>
      </w:r>
      <w:r w:rsidR="00BC3207" w:rsidRPr="00837E1E">
        <w:rPr>
          <w:rFonts w:ascii="Arial" w:hAnsi="Arial" w:cs="Arial"/>
          <w:sz w:val="20"/>
          <w:szCs w:val="20"/>
        </w:rPr>
        <w:t xml:space="preserve"> minute. </w:t>
      </w:r>
      <w:r w:rsidRPr="00837E1E">
        <w:rPr>
          <w:rFonts w:ascii="Arial" w:hAnsi="Arial" w:cs="Arial"/>
          <w:sz w:val="20"/>
          <w:szCs w:val="20"/>
        </w:rPr>
        <w:t>The clear, isotropic, fine solution indicates the formation of a microemulsion</w:t>
      </w:r>
      <w:r w:rsidR="003E0081" w:rsidRPr="00386EDB">
        <w:rPr>
          <w:rFonts w:ascii="Arial" w:hAnsi="Arial" w:cs="Arial"/>
          <w:sz w:val="20"/>
          <w:szCs w:val="20"/>
        </w:rPr>
        <w:t xml:space="preserve"> </w:t>
      </w:r>
      <w:r w:rsidR="003E0081" w:rsidRPr="00386EDB">
        <w:rPr>
          <w:rFonts w:ascii="Arial" w:hAnsi="Arial" w:cs="Arial"/>
          <w:sz w:val="20"/>
          <w:szCs w:val="20"/>
        </w:rPr>
        <w:fldChar w:fldCharType="begin"/>
      </w:r>
      <w:r w:rsidR="003E0081" w:rsidRPr="00386EDB">
        <w:rPr>
          <w:rFonts w:ascii="Arial" w:hAnsi="Arial" w:cs="Arial"/>
          <w:sz w:val="20"/>
          <w:szCs w:val="20"/>
        </w:rPr>
        <w:instrText xml:space="preserve"> ADDIN ZOTERO_ITEM CSL_CITATION {"citationID":"ndsJ7qi4","properties":{"formattedCitation":"(Bahadur et al., 2020)","plainCitation":"(Bahadur et al., 2020)","noteIndex":0},"citationItems":[{"id":250,"uris":["http://zotero.org/users/11670883/items/Z4W6T9V9"],"itemData":{"id":250,"type":"article-journal","container-title":"ScienceRise: Pharmaceutical Science","DOI":"10.15587/2519-4852.2020.210825","ISSN":"2519-4852, 2519-4844","issue":"4 (26)","language":"en","page":"25-35","source":"DOI.org (Crossref)","title":"Review of formulation and evaluation of self-micro emulsifying drug delivery system (SMEDDS)","volume":"0","author":[{"family":"Bahadur","given":"Sanjib"},{"family":"Yadu","given":"Kamesh"},{"family":"Baghel","given":"Pragya"},{"family":"Naurange","given":"Tripti"},{"family":"Sahu","given":"Manisha"}],"issued":{"date-parts":[["2020",8,31]]}}}],"schema":"https://github.com/citation-style-language/schema/raw/master/csl-citation.json"} </w:instrText>
      </w:r>
      <w:r w:rsidR="003E0081" w:rsidRPr="00386EDB">
        <w:rPr>
          <w:rFonts w:ascii="Arial" w:hAnsi="Arial" w:cs="Arial"/>
          <w:sz w:val="20"/>
          <w:szCs w:val="20"/>
        </w:rPr>
        <w:fldChar w:fldCharType="separate"/>
      </w:r>
      <w:r w:rsidR="003E0081" w:rsidRPr="00386EDB">
        <w:rPr>
          <w:rFonts w:ascii="Arial" w:hAnsi="Arial" w:cs="Arial"/>
          <w:sz w:val="20"/>
          <w:szCs w:val="20"/>
        </w:rPr>
        <w:t>(Bahadur et al., 2020)</w:t>
      </w:r>
      <w:r w:rsidR="003E0081" w:rsidRPr="00386EDB">
        <w:rPr>
          <w:rFonts w:ascii="Arial" w:hAnsi="Arial" w:cs="Arial"/>
          <w:sz w:val="20"/>
          <w:szCs w:val="20"/>
        </w:rPr>
        <w:fldChar w:fldCharType="end"/>
      </w:r>
      <w:r w:rsidR="00386EDB">
        <w:rPr>
          <w:rFonts w:ascii="Arial" w:hAnsi="Arial" w:cs="Arial"/>
          <w:sz w:val="20"/>
          <w:szCs w:val="20"/>
        </w:rPr>
        <w:t>.</w:t>
      </w:r>
    </w:p>
    <w:p w14:paraId="3AC34538" w14:textId="77777777" w:rsidR="003E0081" w:rsidRPr="00837E1E" w:rsidRDefault="003E0081" w:rsidP="00821E19">
      <w:pPr>
        <w:pStyle w:val="ListParagraph"/>
        <w:spacing w:line="360" w:lineRule="auto"/>
        <w:jc w:val="both"/>
        <w:rPr>
          <w:rFonts w:ascii="Arial" w:hAnsi="Arial" w:cs="Arial"/>
          <w:sz w:val="20"/>
          <w:szCs w:val="20"/>
          <w:highlight w:val="yellow"/>
        </w:rPr>
      </w:pPr>
    </w:p>
    <w:p w14:paraId="331F86CC" w14:textId="77777777" w:rsidR="00DC11E1" w:rsidRPr="00837E1E" w:rsidRDefault="00DC11E1" w:rsidP="00821E19">
      <w:pPr>
        <w:pStyle w:val="ListParagraph"/>
        <w:numPr>
          <w:ilvl w:val="0"/>
          <w:numId w:val="1"/>
        </w:numPr>
        <w:spacing w:line="360" w:lineRule="auto"/>
        <w:jc w:val="both"/>
        <w:rPr>
          <w:rFonts w:ascii="Arial" w:hAnsi="Arial" w:cs="Arial"/>
          <w:sz w:val="20"/>
          <w:szCs w:val="20"/>
        </w:rPr>
      </w:pPr>
      <w:r w:rsidRPr="00837E1E">
        <w:rPr>
          <w:rFonts w:ascii="Arial" w:hAnsi="Arial" w:cs="Arial"/>
          <w:sz w:val="20"/>
          <w:szCs w:val="20"/>
        </w:rPr>
        <w:t>Viscosity</w:t>
      </w:r>
    </w:p>
    <w:p w14:paraId="5B8321E4" w14:textId="06C9988A" w:rsidR="00DC11E1" w:rsidRPr="00837E1E" w:rsidRDefault="004642BB" w:rsidP="00821E19">
      <w:pPr>
        <w:pStyle w:val="ListParagraph"/>
        <w:spacing w:line="360" w:lineRule="auto"/>
        <w:jc w:val="both"/>
        <w:rPr>
          <w:rFonts w:ascii="Arial" w:hAnsi="Arial" w:cs="Arial"/>
          <w:sz w:val="20"/>
          <w:szCs w:val="20"/>
        </w:rPr>
      </w:pPr>
      <w:r w:rsidRPr="00837E1E">
        <w:rPr>
          <w:rFonts w:ascii="Arial" w:hAnsi="Arial" w:cs="Arial"/>
          <w:sz w:val="20"/>
          <w:szCs w:val="20"/>
        </w:rPr>
        <w:t xml:space="preserve">The viscosity character has been evaluated to make sure SMEDDS is physically stable. Additionally, the </w:t>
      </w:r>
      <w:r w:rsidR="00F805D9" w:rsidRPr="00837E1E">
        <w:rPr>
          <w:rFonts w:ascii="Arial" w:hAnsi="Arial" w:cs="Arial"/>
          <w:sz w:val="20"/>
          <w:szCs w:val="20"/>
        </w:rPr>
        <w:t xml:space="preserve">more viscous formulations can impact drug release and its bioavailability due to low </w:t>
      </w:r>
      <w:r w:rsidRPr="00837E1E">
        <w:rPr>
          <w:rFonts w:ascii="Arial" w:hAnsi="Arial" w:cs="Arial"/>
          <w:sz w:val="20"/>
          <w:szCs w:val="20"/>
        </w:rPr>
        <w:t>emulsification rate</w:t>
      </w:r>
      <w:r w:rsidR="00F805D9" w:rsidRPr="00837E1E">
        <w:rPr>
          <w:rFonts w:ascii="Arial" w:hAnsi="Arial" w:cs="Arial"/>
          <w:sz w:val="20"/>
          <w:szCs w:val="20"/>
        </w:rPr>
        <w:t>. Thus,</w:t>
      </w:r>
      <w:r w:rsidRPr="00837E1E">
        <w:rPr>
          <w:rFonts w:ascii="Arial" w:hAnsi="Arial" w:cs="Arial"/>
          <w:sz w:val="20"/>
          <w:szCs w:val="20"/>
        </w:rPr>
        <w:t xml:space="preserve"> SMEDDS dispersion in an aqueous medium is crucial</w:t>
      </w:r>
      <w:r w:rsidR="00285C10">
        <w:rPr>
          <w:rFonts w:ascii="Arial" w:hAnsi="Arial" w:cs="Arial"/>
          <w:sz w:val="20"/>
          <w:szCs w:val="20"/>
        </w:rPr>
        <w:t xml:space="preserve"> </w:t>
      </w:r>
      <w:r w:rsidR="00285C10">
        <w:rPr>
          <w:rFonts w:ascii="Arial" w:hAnsi="Arial" w:cs="Arial"/>
          <w:sz w:val="20"/>
          <w:szCs w:val="20"/>
        </w:rPr>
        <w:fldChar w:fldCharType="begin"/>
      </w:r>
      <w:r w:rsidR="00285C10">
        <w:rPr>
          <w:rFonts w:ascii="Arial" w:hAnsi="Arial" w:cs="Arial"/>
          <w:sz w:val="20"/>
          <w:szCs w:val="20"/>
        </w:rPr>
        <w:instrText xml:space="preserve"> ADDIN ZOTERO_ITEM CSL_CITATION {"citationID":"5IoqiUYx","properties":{"formattedCitation":"(Patel and Sawant, 2019)","plainCitation":"(Patel and Sawant, 2019)","noteIndex":0},"citationItems":[{"id":262,"uris":["http://zotero.org/users/11670883/items/ZML9ALGW"],"itemData":{"id":262,"type":"article-journal","container-title":"European Journal of Pharmaceutical Sciences","DOI":"10.1016/j.ejps.2019.105027","ISSN":"09280987","journalAbbreviation":"European Journal of Pharmaceutical Sciences","language":"en","page":"105027","source":"DOI.org (Crossref)","title":"Self microemulsifying drug delivery system of lurasidone hydrochloride for enhanced oral bioavailability by lymphatic targeting: In vitro, Caco-2 cell line and in vivo evaluation","title-short":"Self microemulsifying drug delivery system of lurasidone hydrochloride for enhanced oral bioavailability by lymphatic targeting","volume":"138","author":[{"family":"Patel","given":"Mitali H."},{"family":"Sawant","given":"Krutika K."}],"issued":{"date-parts":[["2019",10]]}}}],"schema":"https://github.com/citation-style-language/schema/raw/master/csl-citation.json"} </w:instrText>
      </w:r>
      <w:r w:rsidR="00285C10">
        <w:rPr>
          <w:rFonts w:ascii="Arial" w:hAnsi="Arial" w:cs="Arial"/>
          <w:sz w:val="20"/>
          <w:szCs w:val="20"/>
        </w:rPr>
        <w:fldChar w:fldCharType="separate"/>
      </w:r>
      <w:r w:rsidR="00285C10" w:rsidRPr="00285C10">
        <w:rPr>
          <w:rFonts w:ascii="Arial" w:hAnsi="Arial" w:cs="Arial"/>
          <w:sz w:val="20"/>
        </w:rPr>
        <w:t>(Patel and Sawant, 2019)</w:t>
      </w:r>
      <w:r w:rsidR="00285C10">
        <w:rPr>
          <w:rFonts w:ascii="Arial" w:hAnsi="Arial" w:cs="Arial"/>
          <w:sz w:val="20"/>
          <w:szCs w:val="20"/>
        </w:rPr>
        <w:fldChar w:fldCharType="end"/>
      </w:r>
      <w:r w:rsidR="00C3265A" w:rsidRPr="00837E1E">
        <w:rPr>
          <w:rFonts w:ascii="Arial" w:hAnsi="Arial" w:cs="Arial"/>
          <w:sz w:val="20"/>
          <w:szCs w:val="20"/>
        </w:rPr>
        <w:t xml:space="preserve">. The viscosity </w:t>
      </w:r>
      <w:r w:rsidR="00F805D9" w:rsidRPr="00837E1E">
        <w:rPr>
          <w:rFonts w:ascii="Arial" w:hAnsi="Arial" w:cs="Arial"/>
          <w:sz w:val="20"/>
          <w:szCs w:val="20"/>
        </w:rPr>
        <w:t xml:space="preserve">of the formulation </w:t>
      </w:r>
      <w:r w:rsidR="00C3265A" w:rsidRPr="00837E1E">
        <w:rPr>
          <w:rFonts w:ascii="Arial" w:hAnsi="Arial" w:cs="Arial"/>
          <w:sz w:val="20"/>
          <w:szCs w:val="20"/>
        </w:rPr>
        <w:t>was</w:t>
      </w:r>
      <w:r w:rsidRPr="00837E1E">
        <w:rPr>
          <w:rFonts w:ascii="Arial" w:hAnsi="Arial" w:cs="Arial"/>
          <w:sz w:val="20"/>
          <w:szCs w:val="20"/>
        </w:rPr>
        <w:t xml:space="preserve"> found to be</w:t>
      </w:r>
      <w:r w:rsidR="00C3265A" w:rsidRPr="00837E1E">
        <w:rPr>
          <w:rFonts w:ascii="Arial" w:hAnsi="Arial" w:cs="Arial"/>
          <w:sz w:val="20"/>
          <w:szCs w:val="20"/>
        </w:rPr>
        <w:t xml:space="preserve"> </w:t>
      </w:r>
      <w:r w:rsidR="000C28B0" w:rsidRPr="00837E1E">
        <w:rPr>
          <w:rFonts w:ascii="Arial" w:hAnsi="Arial" w:cs="Arial"/>
          <w:sz w:val="20"/>
          <w:szCs w:val="20"/>
        </w:rPr>
        <w:t>64</w:t>
      </w:r>
      <w:r w:rsidR="00C3265A" w:rsidRPr="00837E1E">
        <w:rPr>
          <w:rFonts w:ascii="Arial" w:hAnsi="Arial" w:cs="Arial"/>
          <w:sz w:val="20"/>
          <w:szCs w:val="20"/>
        </w:rPr>
        <w:t>.6</w:t>
      </w:r>
      <w:r w:rsidR="000C28B0" w:rsidRPr="00837E1E">
        <w:rPr>
          <w:rFonts w:ascii="Arial" w:hAnsi="Arial" w:cs="Arial"/>
          <w:sz w:val="20"/>
          <w:szCs w:val="20"/>
        </w:rPr>
        <w:t xml:space="preserve"> </w:t>
      </w:r>
      <w:r w:rsidR="00C3265A" w:rsidRPr="00837E1E">
        <w:rPr>
          <w:rFonts w:ascii="Arial" w:hAnsi="Arial" w:cs="Arial"/>
          <w:sz w:val="20"/>
          <w:szCs w:val="20"/>
        </w:rPr>
        <w:t>±</w:t>
      </w:r>
      <w:r w:rsidR="000C28B0" w:rsidRPr="00837E1E">
        <w:rPr>
          <w:rFonts w:ascii="Arial" w:hAnsi="Arial" w:cs="Arial"/>
          <w:sz w:val="20"/>
          <w:szCs w:val="20"/>
        </w:rPr>
        <w:t xml:space="preserve"> 2</w:t>
      </w:r>
      <w:r w:rsidR="00C3265A" w:rsidRPr="00837E1E">
        <w:rPr>
          <w:rFonts w:ascii="Arial" w:hAnsi="Arial" w:cs="Arial"/>
          <w:sz w:val="20"/>
          <w:szCs w:val="20"/>
        </w:rPr>
        <w:t>.</w:t>
      </w:r>
      <w:r w:rsidR="000C28B0" w:rsidRPr="00837E1E">
        <w:rPr>
          <w:rFonts w:ascii="Arial" w:hAnsi="Arial" w:cs="Arial"/>
          <w:sz w:val="20"/>
          <w:szCs w:val="20"/>
        </w:rPr>
        <w:t xml:space="preserve">4 </w:t>
      </w:r>
      <w:proofErr w:type="spellStart"/>
      <w:r w:rsidR="00C3265A" w:rsidRPr="00837E1E">
        <w:rPr>
          <w:rFonts w:ascii="Arial" w:hAnsi="Arial" w:cs="Arial"/>
          <w:sz w:val="20"/>
          <w:szCs w:val="20"/>
        </w:rPr>
        <w:t>cP</w:t>
      </w:r>
      <w:proofErr w:type="spellEnd"/>
      <w:r w:rsidR="00C3265A" w:rsidRPr="00837E1E">
        <w:rPr>
          <w:rFonts w:ascii="Arial" w:hAnsi="Arial" w:cs="Arial"/>
          <w:sz w:val="20"/>
          <w:szCs w:val="20"/>
        </w:rPr>
        <w:t xml:space="preserve">, </w:t>
      </w:r>
      <w:r w:rsidRPr="00837E1E">
        <w:rPr>
          <w:rFonts w:ascii="Arial" w:hAnsi="Arial" w:cs="Arial"/>
          <w:sz w:val="20"/>
          <w:szCs w:val="20"/>
        </w:rPr>
        <w:t>that is low enough to assist rapid emulsification</w:t>
      </w:r>
      <w:r w:rsidR="00C3265A" w:rsidRPr="00837E1E">
        <w:rPr>
          <w:rFonts w:ascii="Arial" w:hAnsi="Arial" w:cs="Arial"/>
          <w:sz w:val="20"/>
          <w:szCs w:val="20"/>
        </w:rPr>
        <w:t>.</w:t>
      </w:r>
    </w:p>
    <w:p w14:paraId="50B8033D" w14:textId="77777777" w:rsidR="00DC11E1" w:rsidRPr="00837E1E" w:rsidRDefault="00DC11E1" w:rsidP="00821E19">
      <w:pPr>
        <w:pStyle w:val="ListParagraph"/>
        <w:spacing w:line="360" w:lineRule="auto"/>
        <w:jc w:val="both"/>
        <w:rPr>
          <w:rFonts w:ascii="Arial" w:hAnsi="Arial" w:cs="Arial"/>
          <w:sz w:val="20"/>
          <w:szCs w:val="20"/>
        </w:rPr>
      </w:pPr>
    </w:p>
    <w:p w14:paraId="3E612C14" w14:textId="0A28AFFB" w:rsidR="00DC11E1" w:rsidRPr="00837E1E" w:rsidRDefault="00DC11E1" w:rsidP="00821E19">
      <w:pPr>
        <w:pStyle w:val="ListParagraph"/>
        <w:numPr>
          <w:ilvl w:val="0"/>
          <w:numId w:val="1"/>
        </w:numPr>
        <w:spacing w:line="360" w:lineRule="auto"/>
        <w:jc w:val="both"/>
        <w:rPr>
          <w:rFonts w:ascii="Arial" w:hAnsi="Arial" w:cs="Arial"/>
          <w:sz w:val="20"/>
          <w:szCs w:val="20"/>
        </w:rPr>
      </w:pPr>
      <w:r w:rsidRPr="00837E1E">
        <w:rPr>
          <w:rFonts w:ascii="Arial" w:hAnsi="Arial" w:cs="Arial"/>
          <w:sz w:val="20"/>
          <w:szCs w:val="20"/>
        </w:rPr>
        <w:t>Droplet size</w:t>
      </w:r>
      <w:r w:rsidR="003A41FE" w:rsidRPr="00837E1E">
        <w:rPr>
          <w:rFonts w:ascii="Arial" w:hAnsi="Arial" w:cs="Arial"/>
          <w:sz w:val="20"/>
          <w:szCs w:val="20"/>
        </w:rPr>
        <w:t xml:space="preserve"> and zeta potential</w:t>
      </w:r>
    </w:p>
    <w:p w14:paraId="30E4CAD7" w14:textId="69C26ACE" w:rsidR="00DC11E1" w:rsidRPr="00837E1E" w:rsidRDefault="00DF6CE0" w:rsidP="00821E19">
      <w:pPr>
        <w:pStyle w:val="ListParagraph"/>
        <w:spacing w:line="360" w:lineRule="auto"/>
        <w:jc w:val="both"/>
        <w:rPr>
          <w:rFonts w:ascii="Arial" w:hAnsi="Arial" w:cs="Arial"/>
          <w:sz w:val="20"/>
          <w:szCs w:val="20"/>
        </w:rPr>
      </w:pPr>
      <w:r w:rsidRPr="00837E1E">
        <w:rPr>
          <w:rFonts w:ascii="Arial" w:hAnsi="Arial" w:cs="Arial"/>
          <w:sz w:val="20"/>
          <w:szCs w:val="20"/>
        </w:rPr>
        <w:t>The prepared SMEDDS had a mean globule size of 645.2 nm and a PDI of 0.861 (Fig</w:t>
      </w:r>
      <w:r w:rsidR="001909D2" w:rsidRPr="00837E1E">
        <w:rPr>
          <w:rFonts w:ascii="Arial" w:hAnsi="Arial" w:cs="Arial"/>
          <w:sz w:val="20"/>
          <w:szCs w:val="20"/>
        </w:rPr>
        <w:t>.</w:t>
      </w:r>
      <w:r w:rsidR="001B59B9" w:rsidRPr="00837E1E">
        <w:rPr>
          <w:rFonts w:ascii="Arial" w:hAnsi="Arial" w:cs="Arial"/>
          <w:sz w:val="20"/>
          <w:szCs w:val="20"/>
        </w:rPr>
        <w:t xml:space="preserve"> </w:t>
      </w:r>
      <w:r w:rsidR="001B5F0B" w:rsidRPr="00837E1E">
        <w:rPr>
          <w:rFonts w:ascii="Arial" w:hAnsi="Arial" w:cs="Arial"/>
          <w:sz w:val="20"/>
          <w:szCs w:val="20"/>
        </w:rPr>
        <w:t>3</w:t>
      </w:r>
      <w:r w:rsidRPr="00837E1E">
        <w:rPr>
          <w:rFonts w:ascii="Arial" w:hAnsi="Arial" w:cs="Arial"/>
          <w:sz w:val="20"/>
          <w:szCs w:val="20"/>
        </w:rPr>
        <w:t>). The adsorbed surfactant layer and the observed zeta potential of -34.9 mV (Fig</w:t>
      </w:r>
      <w:r w:rsidR="001909D2" w:rsidRPr="00837E1E">
        <w:rPr>
          <w:rFonts w:ascii="Arial" w:hAnsi="Arial" w:cs="Arial"/>
          <w:sz w:val="20"/>
          <w:szCs w:val="20"/>
        </w:rPr>
        <w:t>.</w:t>
      </w:r>
      <w:r w:rsidR="001B59B9" w:rsidRPr="00837E1E">
        <w:rPr>
          <w:rFonts w:ascii="Arial" w:hAnsi="Arial" w:cs="Arial"/>
          <w:sz w:val="20"/>
          <w:szCs w:val="20"/>
        </w:rPr>
        <w:t xml:space="preserve"> </w:t>
      </w:r>
      <w:r w:rsidR="001B5F0B" w:rsidRPr="00837E1E">
        <w:rPr>
          <w:rFonts w:ascii="Arial" w:hAnsi="Arial" w:cs="Arial"/>
          <w:sz w:val="20"/>
          <w:szCs w:val="20"/>
        </w:rPr>
        <w:t>4</w:t>
      </w:r>
      <w:r w:rsidRPr="00837E1E">
        <w:rPr>
          <w:rFonts w:ascii="Arial" w:hAnsi="Arial" w:cs="Arial"/>
          <w:sz w:val="20"/>
          <w:szCs w:val="20"/>
        </w:rPr>
        <w:t>) provide the repulsion needed to stop globular coalescence. This outcome validates SMEDDS's physical stability.</w:t>
      </w:r>
    </w:p>
    <w:p w14:paraId="43661056" w14:textId="77777777" w:rsidR="001B59B9" w:rsidRPr="00837E1E" w:rsidRDefault="00F73259" w:rsidP="00821E19">
      <w:pPr>
        <w:pStyle w:val="ListParagraph"/>
        <w:keepNext/>
        <w:spacing w:line="360" w:lineRule="auto"/>
        <w:jc w:val="both"/>
        <w:rPr>
          <w:rFonts w:ascii="Arial" w:hAnsi="Arial" w:cs="Arial"/>
        </w:rPr>
      </w:pPr>
      <w:r w:rsidRPr="00837E1E">
        <w:rPr>
          <w:rFonts w:ascii="Arial" w:hAnsi="Arial" w:cs="Arial"/>
          <w:noProof/>
        </w:rPr>
        <w:lastRenderedPageBreak/>
        <w:drawing>
          <wp:inline distT="0" distB="0" distL="0" distR="0" wp14:anchorId="515248EB" wp14:editId="1A2B6107">
            <wp:extent cx="3657600" cy="1828800"/>
            <wp:effectExtent l="19050" t="19050" r="19050" b="19050"/>
            <wp:docPr id="1201146972" name="Picture 5">
              <a:extLst xmlns:a="http://schemas.openxmlformats.org/drawingml/2006/main">
                <a:ext uri="{FF2B5EF4-FFF2-40B4-BE49-F238E27FC236}">
                  <a16:creationId xmlns:a16="http://schemas.microsoft.com/office/drawing/2014/main" id="{9853CC2B-3B12-0BE1-B98B-333645F6A6E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853CC2B-3B12-0BE1-B98B-333645F6A6E1}"/>
                        </a:ext>
                      </a:extLst>
                    </pic:cNvPr>
                    <pic:cNvPicPr>
                      <a:picLocks noChangeAspect="1"/>
                    </pic:cNvPicPr>
                  </pic:nvPicPr>
                  <pic:blipFill rotWithShape="1">
                    <a:blip r:embed="rId12">
                      <a:extLst>
                        <a:ext uri="{BEBA8EAE-BF5A-486C-A8C5-ECC9F3942E4B}">
                          <a14:imgProps xmlns:a14="http://schemas.microsoft.com/office/drawing/2010/main">
                            <a14:imgLayer r:embed="rId13">
                              <a14:imgEffect>
                                <a14:sharpenSoften amount="50000"/>
                              </a14:imgEffect>
                            </a14:imgLayer>
                          </a14:imgProps>
                        </a:ext>
                      </a:extLst>
                    </a:blip>
                    <a:srcRect l="28118" t="7669" r="12061" b="36295"/>
                    <a:stretch>
                      <a:fillRect/>
                    </a:stretch>
                  </pic:blipFill>
                  <pic:spPr bwMode="auto">
                    <a:xfrm>
                      <a:off x="0" y="0"/>
                      <a:ext cx="3657600" cy="18288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32D0EE8" w14:textId="3E4EDA03" w:rsidR="00F73259" w:rsidRPr="00837E1E" w:rsidRDefault="001B59B9" w:rsidP="00821E19">
      <w:pPr>
        <w:pStyle w:val="Title"/>
        <w:jc w:val="both"/>
      </w:pPr>
      <w:r w:rsidRPr="00837E1E">
        <w:t>Fig</w:t>
      </w:r>
      <w:r w:rsidR="001909D2" w:rsidRPr="00837E1E">
        <w:t>.</w:t>
      </w:r>
      <w:r w:rsidRPr="00837E1E">
        <w:t xml:space="preserve"> </w:t>
      </w:r>
      <w:r w:rsidR="007E2364">
        <w:fldChar w:fldCharType="begin"/>
      </w:r>
      <w:r w:rsidR="007E2364">
        <w:instrText xml:space="preserve"> SEQ Figure \* ARABIC </w:instrText>
      </w:r>
      <w:r w:rsidR="007E2364">
        <w:fldChar w:fldCharType="separate"/>
      </w:r>
      <w:r w:rsidR="00D04334" w:rsidRPr="00837E1E">
        <w:rPr>
          <w:noProof/>
        </w:rPr>
        <w:t>3</w:t>
      </w:r>
      <w:r w:rsidR="007E2364">
        <w:rPr>
          <w:noProof/>
        </w:rPr>
        <w:fldChar w:fldCharType="end"/>
      </w:r>
      <w:r w:rsidRPr="00837E1E">
        <w:t>: Mean globule size of SMEDDS</w:t>
      </w:r>
    </w:p>
    <w:p w14:paraId="54467032" w14:textId="77777777" w:rsidR="00DC11E1" w:rsidRPr="00837E1E" w:rsidRDefault="00DC11E1" w:rsidP="00821E19">
      <w:pPr>
        <w:pStyle w:val="ListParagraph"/>
        <w:spacing w:line="360" w:lineRule="auto"/>
        <w:jc w:val="both"/>
        <w:rPr>
          <w:rFonts w:ascii="Arial" w:hAnsi="Arial" w:cs="Arial"/>
        </w:rPr>
      </w:pPr>
    </w:p>
    <w:p w14:paraId="1606C27B" w14:textId="77777777" w:rsidR="001B59B9" w:rsidRPr="00837E1E" w:rsidRDefault="001B59B9" w:rsidP="00821E19">
      <w:pPr>
        <w:pStyle w:val="ListParagraph"/>
        <w:keepNext/>
        <w:spacing w:line="360" w:lineRule="auto"/>
        <w:jc w:val="both"/>
        <w:rPr>
          <w:rFonts w:ascii="Arial" w:hAnsi="Arial" w:cs="Arial"/>
        </w:rPr>
      </w:pPr>
      <w:r w:rsidRPr="00837E1E">
        <w:rPr>
          <w:rFonts w:ascii="Arial" w:hAnsi="Arial" w:cs="Arial"/>
          <w:noProof/>
        </w:rPr>
        <w:drawing>
          <wp:inline distT="0" distB="0" distL="0" distR="0" wp14:anchorId="5C98C8C2" wp14:editId="6D0DC012">
            <wp:extent cx="3657600" cy="1828800"/>
            <wp:effectExtent l="19050" t="19050" r="19050" b="19050"/>
            <wp:docPr id="5" name="Picture 4">
              <a:extLst xmlns:a="http://schemas.openxmlformats.org/drawingml/2006/main">
                <a:ext uri="{FF2B5EF4-FFF2-40B4-BE49-F238E27FC236}">
                  <a16:creationId xmlns:a16="http://schemas.microsoft.com/office/drawing/2014/main" id="{A60770D5-4653-536F-BA0A-F59F329C9603}"/>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60770D5-4653-536F-BA0A-F59F329C9603}"/>
                        </a:ext>
                      </a:extLst>
                    </pic:cNvPr>
                    <pic:cNvPicPr>
                      <a:picLocks noChangeAspect="1"/>
                    </pic:cNvPicPr>
                  </pic:nvPicPr>
                  <pic:blipFill rotWithShape="1">
                    <a:blip r:embed="rId14">
                      <a:extLst>
                        <a:ext uri="{BEBA8EAE-BF5A-486C-A8C5-ECC9F3942E4B}">
                          <a14:imgProps xmlns:a14="http://schemas.microsoft.com/office/drawing/2010/main">
                            <a14:imgLayer r:embed="rId15">
                              <a14:imgEffect>
                                <a14:sharpenSoften amount="50000"/>
                              </a14:imgEffect>
                            </a14:imgLayer>
                          </a14:imgProps>
                        </a:ext>
                      </a:extLst>
                    </a:blip>
                    <a:srcRect l="29167" t="7624" r="10769" b="38473"/>
                    <a:stretch>
                      <a:fillRect/>
                    </a:stretch>
                  </pic:blipFill>
                  <pic:spPr bwMode="auto">
                    <a:xfrm>
                      <a:off x="0" y="0"/>
                      <a:ext cx="3657600" cy="18288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8E956E4" w14:textId="25E2DDE2" w:rsidR="001B59B9" w:rsidRPr="00837E1E" w:rsidRDefault="001B59B9" w:rsidP="00821E19">
      <w:pPr>
        <w:pStyle w:val="Title"/>
        <w:jc w:val="both"/>
      </w:pPr>
      <w:r w:rsidRPr="00837E1E">
        <w:t>Fig</w:t>
      </w:r>
      <w:r w:rsidR="001909D2" w:rsidRPr="00837E1E">
        <w:t>.</w:t>
      </w:r>
      <w:r w:rsidRPr="00837E1E">
        <w:t xml:space="preserve"> </w:t>
      </w:r>
      <w:r w:rsidR="007E2364">
        <w:fldChar w:fldCharType="begin"/>
      </w:r>
      <w:r w:rsidR="007E2364">
        <w:instrText xml:space="preserve"> SEQ Figure \* ARABIC </w:instrText>
      </w:r>
      <w:r w:rsidR="007E2364">
        <w:fldChar w:fldCharType="separate"/>
      </w:r>
      <w:r w:rsidR="00D04334" w:rsidRPr="00837E1E">
        <w:rPr>
          <w:noProof/>
        </w:rPr>
        <w:t>4</w:t>
      </w:r>
      <w:r w:rsidR="007E2364">
        <w:rPr>
          <w:noProof/>
        </w:rPr>
        <w:fldChar w:fldCharType="end"/>
      </w:r>
      <w:r w:rsidRPr="00837E1E">
        <w:t>: Zeta potential of SMEDDS</w:t>
      </w:r>
    </w:p>
    <w:p w14:paraId="2320D052" w14:textId="77777777" w:rsidR="001B59B9" w:rsidRPr="00837E1E" w:rsidRDefault="001B59B9" w:rsidP="00821E19">
      <w:pPr>
        <w:pStyle w:val="ListParagraph"/>
        <w:spacing w:line="360" w:lineRule="auto"/>
        <w:jc w:val="both"/>
        <w:rPr>
          <w:rFonts w:ascii="Arial" w:hAnsi="Arial" w:cs="Arial"/>
        </w:rPr>
      </w:pPr>
    </w:p>
    <w:p w14:paraId="225544D2" w14:textId="77777777" w:rsidR="00DC11E1" w:rsidRPr="00837E1E" w:rsidRDefault="00DC11E1" w:rsidP="00821E19">
      <w:pPr>
        <w:pStyle w:val="ListParagraph"/>
        <w:numPr>
          <w:ilvl w:val="0"/>
          <w:numId w:val="1"/>
        </w:numPr>
        <w:spacing w:line="360" w:lineRule="auto"/>
        <w:jc w:val="both"/>
        <w:rPr>
          <w:rFonts w:ascii="Arial" w:hAnsi="Arial" w:cs="Arial"/>
          <w:sz w:val="20"/>
          <w:szCs w:val="20"/>
        </w:rPr>
      </w:pPr>
      <w:r w:rsidRPr="00837E1E">
        <w:rPr>
          <w:rFonts w:ascii="Arial" w:hAnsi="Arial" w:cs="Arial"/>
          <w:sz w:val="20"/>
          <w:szCs w:val="20"/>
        </w:rPr>
        <w:t>In vitro dissolution studies</w:t>
      </w:r>
    </w:p>
    <w:p w14:paraId="3C3DF2B9" w14:textId="7014145F" w:rsidR="00DC11E1" w:rsidRPr="00837E1E" w:rsidRDefault="00BB1E65" w:rsidP="00821E19">
      <w:pPr>
        <w:pStyle w:val="ListParagraph"/>
        <w:spacing w:line="360" w:lineRule="auto"/>
        <w:jc w:val="both"/>
        <w:rPr>
          <w:rFonts w:ascii="Arial" w:hAnsi="Arial" w:cs="Arial"/>
        </w:rPr>
      </w:pPr>
      <w:r w:rsidRPr="00837E1E">
        <w:rPr>
          <w:rFonts w:ascii="Arial" w:hAnsi="Arial" w:cs="Arial"/>
          <w:sz w:val="20"/>
          <w:szCs w:val="20"/>
        </w:rPr>
        <w:t>Since a drug dissolve as a free molecule, micelle, or microemulsion droplet upon contact with water, conventional in-vitro dissolution techniques are inadequate for studying the in-vitro dissolution of SMEDDS</w:t>
      </w:r>
      <w:r w:rsidR="00285C10">
        <w:rPr>
          <w:rFonts w:ascii="Arial" w:hAnsi="Arial" w:cs="Arial"/>
          <w:sz w:val="20"/>
          <w:szCs w:val="20"/>
        </w:rPr>
        <w:t xml:space="preserve"> </w:t>
      </w:r>
      <w:r w:rsidR="00285C10">
        <w:rPr>
          <w:rFonts w:ascii="Arial" w:hAnsi="Arial" w:cs="Arial"/>
          <w:sz w:val="20"/>
          <w:szCs w:val="20"/>
        </w:rPr>
        <w:fldChar w:fldCharType="begin"/>
      </w:r>
      <w:r w:rsidR="00285C10">
        <w:rPr>
          <w:rFonts w:ascii="Arial" w:hAnsi="Arial" w:cs="Arial"/>
          <w:sz w:val="20"/>
          <w:szCs w:val="20"/>
        </w:rPr>
        <w:instrText xml:space="preserve"> ADDIN ZOTERO_ITEM CSL_CITATION {"citationID":"VY8XVIlm","properties":{"formattedCitation":"(Ahmad et al., 2011)","plainCitation":"(Ahmad et al., 2011)","noteIndex":0},"citationItems":[{"id":263,"uris":["http://zotero.org/users/11670883/items/YQB28TAC"],"itemData":{"id":263,"type":"article-journal","container-title":"Journal of Dispersion Science and Technology","ISSN":"0193-2691","issue":"7","journalAbbreviation":"Journal of Dispersion Science and Technology","page":"958-968","publisher":"Taylor &amp; Francis","title":"Formulation of self-nanoemulsifying drug delivery system for telmisartan with improved dissolution and oral bioavailability","volume":"32","author":[{"family":"Ahmad","given":"Javed"},{"family":"Kohli","given":"Kanchan"},{"family":"Mir","given":"Showkat R"},{"family":"Amin","given":"Saima"}],"issued":{"date-parts":[["2011"]]}}}],"schema":"https://github.com/citation-style-language/schema/raw/master/csl-citation.json"} </w:instrText>
      </w:r>
      <w:r w:rsidR="00285C10">
        <w:rPr>
          <w:rFonts w:ascii="Arial" w:hAnsi="Arial" w:cs="Arial"/>
          <w:sz w:val="20"/>
          <w:szCs w:val="20"/>
        </w:rPr>
        <w:fldChar w:fldCharType="separate"/>
      </w:r>
      <w:r w:rsidR="00285C10" w:rsidRPr="00285C10">
        <w:rPr>
          <w:rFonts w:ascii="Arial" w:hAnsi="Arial" w:cs="Arial"/>
          <w:sz w:val="20"/>
        </w:rPr>
        <w:t>(Ahmad et al., 2011)</w:t>
      </w:r>
      <w:r w:rsidR="00285C10">
        <w:rPr>
          <w:rFonts w:ascii="Arial" w:hAnsi="Arial" w:cs="Arial"/>
          <w:sz w:val="20"/>
          <w:szCs w:val="20"/>
        </w:rPr>
        <w:fldChar w:fldCharType="end"/>
      </w:r>
      <w:r w:rsidRPr="00837E1E">
        <w:rPr>
          <w:rFonts w:ascii="Arial" w:hAnsi="Arial" w:cs="Arial"/>
          <w:sz w:val="20"/>
          <w:szCs w:val="20"/>
        </w:rPr>
        <w:t>.</w:t>
      </w:r>
      <w:r w:rsidR="00604BC0" w:rsidRPr="00837E1E">
        <w:rPr>
          <w:rFonts w:ascii="Arial" w:hAnsi="Arial" w:cs="Arial"/>
          <w:sz w:val="20"/>
          <w:szCs w:val="20"/>
        </w:rPr>
        <w:t xml:space="preserve"> </w:t>
      </w:r>
      <w:r w:rsidR="00F5033F" w:rsidRPr="00837E1E">
        <w:rPr>
          <w:rFonts w:ascii="Arial" w:hAnsi="Arial" w:cs="Arial"/>
          <w:sz w:val="20"/>
          <w:szCs w:val="20"/>
        </w:rPr>
        <w:t>Consistent release kinetics are ensured by dissolution studies utilizing hard gelatin capsules.</w:t>
      </w:r>
      <w:r w:rsidR="0031026C" w:rsidRPr="00837E1E">
        <w:rPr>
          <w:rFonts w:ascii="Arial" w:hAnsi="Arial" w:cs="Arial"/>
          <w:sz w:val="20"/>
          <w:szCs w:val="20"/>
        </w:rPr>
        <w:t xml:space="preserve"> </w:t>
      </w:r>
      <w:r w:rsidR="0071102C" w:rsidRPr="00837E1E">
        <w:rPr>
          <w:rFonts w:ascii="Arial" w:hAnsi="Arial" w:cs="Arial"/>
          <w:sz w:val="20"/>
          <w:szCs w:val="20"/>
        </w:rPr>
        <w:t>T</w:t>
      </w:r>
      <w:r w:rsidR="0031026C" w:rsidRPr="00837E1E">
        <w:rPr>
          <w:rFonts w:ascii="Arial" w:hAnsi="Arial" w:cs="Arial"/>
          <w:sz w:val="20"/>
          <w:szCs w:val="20"/>
        </w:rPr>
        <w:t>he</w:t>
      </w:r>
      <w:r w:rsidR="00C61D3D" w:rsidRPr="00837E1E">
        <w:rPr>
          <w:rFonts w:ascii="Arial" w:hAnsi="Arial" w:cs="Arial"/>
          <w:sz w:val="20"/>
          <w:szCs w:val="20"/>
        </w:rPr>
        <w:t xml:space="preserve"> </w:t>
      </w:r>
      <w:r w:rsidR="0071102C" w:rsidRPr="00837E1E">
        <w:rPr>
          <w:rFonts w:ascii="Arial" w:hAnsi="Arial" w:cs="Arial"/>
          <w:sz w:val="20"/>
          <w:szCs w:val="20"/>
        </w:rPr>
        <w:t xml:space="preserve">release of </w:t>
      </w:r>
      <w:r w:rsidR="00C61D3D" w:rsidRPr="00837E1E">
        <w:rPr>
          <w:rFonts w:ascii="Arial" w:hAnsi="Arial" w:cs="Arial"/>
          <w:sz w:val="20"/>
          <w:szCs w:val="20"/>
        </w:rPr>
        <w:t>fatty acid</w:t>
      </w:r>
      <w:r w:rsidR="0031026C" w:rsidRPr="00837E1E">
        <w:rPr>
          <w:rFonts w:ascii="Arial" w:hAnsi="Arial" w:cs="Arial"/>
          <w:sz w:val="20"/>
          <w:szCs w:val="20"/>
        </w:rPr>
        <w:t xml:space="preserve"> from SMEDDS was </w:t>
      </w:r>
      <w:r w:rsidR="0071102C" w:rsidRPr="00837E1E">
        <w:rPr>
          <w:rFonts w:ascii="Arial" w:hAnsi="Arial" w:cs="Arial"/>
          <w:sz w:val="20"/>
          <w:szCs w:val="20"/>
        </w:rPr>
        <w:t>studied in a phosphate buffer (pH 6.8)</w:t>
      </w:r>
      <w:r w:rsidR="0031026C" w:rsidRPr="00837E1E">
        <w:rPr>
          <w:rFonts w:ascii="Arial" w:hAnsi="Arial" w:cs="Arial"/>
          <w:sz w:val="20"/>
          <w:szCs w:val="20"/>
        </w:rPr>
        <w:t xml:space="preserve"> </w:t>
      </w:r>
      <w:r w:rsidR="0071102C" w:rsidRPr="00837E1E">
        <w:rPr>
          <w:rFonts w:ascii="Arial" w:hAnsi="Arial" w:cs="Arial"/>
          <w:sz w:val="20"/>
          <w:szCs w:val="20"/>
        </w:rPr>
        <w:t>as a di</w:t>
      </w:r>
      <w:r w:rsidR="0031026C" w:rsidRPr="00837E1E">
        <w:rPr>
          <w:rFonts w:ascii="Arial" w:hAnsi="Arial" w:cs="Arial"/>
          <w:sz w:val="20"/>
          <w:szCs w:val="20"/>
        </w:rPr>
        <w:t>ssolving medium</w:t>
      </w:r>
      <w:r w:rsidR="0071102C" w:rsidRPr="00837E1E">
        <w:rPr>
          <w:rFonts w:ascii="Arial" w:hAnsi="Arial" w:cs="Arial"/>
          <w:sz w:val="20"/>
          <w:szCs w:val="20"/>
        </w:rPr>
        <w:t xml:space="preserve"> </w:t>
      </w:r>
      <w:r w:rsidR="0031026C" w:rsidRPr="00837E1E">
        <w:rPr>
          <w:rFonts w:ascii="Arial" w:hAnsi="Arial" w:cs="Arial"/>
          <w:sz w:val="20"/>
          <w:szCs w:val="20"/>
        </w:rPr>
        <w:t>(Fig</w:t>
      </w:r>
      <w:r w:rsidR="001909D2" w:rsidRPr="00837E1E">
        <w:rPr>
          <w:rFonts w:ascii="Arial" w:hAnsi="Arial" w:cs="Arial"/>
          <w:sz w:val="20"/>
          <w:szCs w:val="20"/>
        </w:rPr>
        <w:t>.</w:t>
      </w:r>
      <w:r w:rsidR="00056E28" w:rsidRPr="00837E1E">
        <w:rPr>
          <w:rFonts w:ascii="Arial" w:hAnsi="Arial" w:cs="Arial"/>
          <w:sz w:val="20"/>
          <w:szCs w:val="20"/>
        </w:rPr>
        <w:t xml:space="preserve"> </w:t>
      </w:r>
      <w:r w:rsidR="001B5F0B" w:rsidRPr="00837E1E">
        <w:rPr>
          <w:rFonts w:ascii="Arial" w:hAnsi="Arial" w:cs="Arial"/>
          <w:sz w:val="20"/>
          <w:szCs w:val="20"/>
        </w:rPr>
        <w:t>5</w:t>
      </w:r>
      <w:r w:rsidR="0031026C" w:rsidRPr="00837E1E">
        <w:rPr>
          <w:rFonts w:ascii="Arial" w:hAnsi="Arial" w:cs="Arial"/>
          <w:sz w:val="20"/>
          <w:szCs w:val="20"/>
        </w:rPr>
        <w:t xml:space="preserve">). </w:t>
      </w:r>
      <w:r w:rsidR="00F5033F" w:rsidRPr="00837E1E">
        <w:rPr>
          <w:rFonts w:ascii="Arial" w:hAnsi="Arial" w:cs="Arial"/>
          <w:sz w:val="20"/>
          <w:szCs w:val="20"/>
        </w:rPr>
        <w:t>The first 15 minutes showed a greater drug release (63.19%). When SMEDDS formulations are added to dissolution media and gently stirred, the fatty acids in the oil phase of the SMEDDS may cause immediate emulsification into the water. When compared to the pure oil contained in the hard gelatin capsule, the fatty acid release from SMEDDS was significantly higher.</w:t>
      </w:r>
    </w:p>
    <w:p w14:paraId="1A9266CB" w14:textId="77777777" w:rsidR="008C643A" w:rsidRPr="00837E1E" w:rsidRDefault="008C643A" w:rsidP="00821E19">
      <w:pPr>
        <w:pStyle w:val="ListParagraph"/>
        <w:keepNext/>
        <w:spacing w:line="360" w:lineRule="auto"/>
        <w:jc w:val="both"/>
        <w:rPr>
          <w:rFonts w:ascii="Arial" w:hAnsi="Arial" w:cs="Arial"/>
        </w:rPr>
      </w:pPr>
      <w:r w:rsidRPr="00837E1E">
        <w:rPr>
          <w:rFonts w:ascii="Arial" w:hAnsi="Arial" w:cs="Arial"/>
          <w:noProof/>
        </w:rPr>
        <w:lastRenderedPageBreak/>
        <w:drawing>
          <wp:inline distT="0" distB="0" distL="0" distR="0" wp14:anchorId="2F8886F4" wp14:editId="27BE5340">
            <wp:extent cx="4572000" cy="2286000"/>
            <wp:effectExtent l="0" t="0" r="0" b="0"/>
            <wp:docPr id="292721348" name="Chart 1">
              <a:extLst xmlns:a="http://schemas.openxmlformats.org/drawingml/2006/main">
                <a:ext uri="{FF2B5EF4-FFF2-40B4-BE49-F238E27FC236}">
                  <a16:creationId xmlns:a16="http://schemas.microsoft.com/office/drawing/2014/main" id="{3DF4B887-81B8-F5C0-6AE9-4F2133A00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9A4A3F5" w14:textId="4018B650" w:rsidR="008C643A" w:rsidRPr="00837E1E" w:rsidRDefault="008C643A" w:rsidP="00821E19">
      <w:pPr>
        <w:pStyle w:val="Title"/>
        <w:jc w:val="both"/>
      </w:pPr>
      <w:r w:rsidRPr="00837E1E">
        <w:t>Fig</w:t>
      </w:r>
      <w:r w:rsidR="001909D2" w:rsidRPr="00837E1E">
        <w:t>.</w:t>
      </w:r>
      <w:r w:rsidRPr="00837E1E">
        <w:t xml:space="preserve"> </w:t>
      </w:r>
      <w:r w:rsidR="007E2364">
        <w:fldChar w:fldCharType="begin"/>
      </w:r>
      <w:r w:rsidR="007E2364">
        <w:instrText xml:space="preserve"> SEQ Figure \* ARABIC </w:instrText>
      </w:r>
      <w:r w:rsidR="007E2364">
        <w:fldChar w:fldCharType="separate"/>
      </w:r>
      <w:r w:rsidR="00D04334" w:rsidRPr="00837E1E">
        <w:rPr>
          <w:noProof/>
        </w:rPr>
        <w:t>5</w:t>
      </w:r>
      <w:r w:rsidR="007E2364">
        <w:rPr>
          <w:noProof/>
        </w:rPr>
        <w:fldChar w:fldCharType="end"/>
      </w:r>
      <w:r w:rsidRPr="00837E1E">
        <w:t xml:space="preserve">: </w:t>
      </w:r>
      <w:r w:rsidR="00F5033F" w:rsidRPr="00837E1E">
        <w:t>In-vitro drug release profile</w:t>
      </w:r>
    </w:p>
    <w:p w14:paraId="2F957328" w14:textId="77777777" w:rsidR="00DC11E1" w:rsidRPr="00837E1E" w:rsidRDefault="00DC11E1" w:rsidP="00821E19">
      <w:pPr>
        <w:pStyle w:val="ListParagraph"/>
        <w:spacing w:line="360" w:lineRule="auto"/>
        <w:jc w:val="both"/>
        <w:rPr>
          <w:rFonts w:ascii="Arial" w:hAnsi="Arial" w:cs="Arial"/>
        </w:rPr>
      </w:pPr>
    </w:p>
    <w:p w14:paraId="136F981B" w14:textId="77777777" w:rsidR="00DC11E1" w:rsidRPr="00837E1E" w:rsidRDefault="00DC11E1" w:rsidP="00821E19">
      <w:pPr>
        <w:pStyle w:val="ListParagraph"/>
        <w:numPr>
          <w:ilvl w:val="0"/>
          <w:numId w:val="1"/>
        </w:numPr>
        <w:spacing w:line="360" w:lineRule="auto"/>
        <w:jc w:val="both"/>
        <w:rPr>
          <w:rFonts w:ascii="Arial" w:hAnsi="Arial" w:cs="Arial"/>
          <w:sz w:val="20"/>
          <w:szCs w:val="20"/>
        </w:rPr>
      </w:pPr>
      <w:r w:rsidRPr="00837E1E">
        <w:rPr>
          <w:rFonts w:ascii="Arial" w:hAnsi="Arial" w:cs="Arial"/>
          <w:sz w:val="20"/>
          <w:szCs w:val="20"/>
        </w:rPr>
        <w:t>Stability study</w:t>
      </w:r>
    </w:p>
    <w:p w14:paraId="7FD99054" w14:textId="59C82D46" w:rsidR="00C62C7D" w:rsidRPr="00837E1E" w:rsidRDefault="007C3986" w:rsidP="00821E19">
      <w:pPr>
        <w:pStyle w:val="ListParagraph"/>
        <w:spacing w:line="360" w:lineRule="auto"/>
        <w:jc w:val="both"/>
        <w:rPr>
          <w:rFonts w:ascii="Arial" w:hAnsi="Arial" w:cs="Arial"/>
          <w:sz w:val="20"/>
          <w:szCs w:val="20"/>
        </w:rPr>
      </w:pPr>
      <w:r w:rsidRPr="00837E1E">
        <w:rPr>
          <w:rFonts w:ascii="Arial" w:hAnsi="Arial" w:cs="Arial"/>
          <w:sz w:val="20"/>
          <w:szCs w:val="20"/>
        </w:rPr>
        <w:t xml:space="preserve">The outcomes </w:t>
      </w:r>
      <w:r w:rsidR="006F568E" w:rsidRPr="00821E19">
        <w:rPr>
          <w:rFonts w:ascii="Arial" w:hAnsi="Arial" w:cs="Arial"/>
          <w:sz w:val="20"/>
          <w:szCs w:val="20"/>
          <w:highlight w:val="yellow"/>
        </w:rPr>
        <w:t>of</w:t>
      </w:r>
      <w:r w:rsidRPr="00821E19">
        <w:rPr>
          <w:rFonts w:ascii="Arial" w:hAnsi="Arial" w:cs="Arial"/>
          <w:sz w:val="20"/>
          <w:szCs w:val="20"/>
          <w:highlight w:val="yellow"/>
        </w:rPr>
        <w:t xml:space="preserve"> </w:t>
      </w:r>
      <w:r w:rsidR="00B5214B" w:rsidRPr="00821E19">
        <w:rPr>
          <w:rFonts w:ascii="Arial" w:hAnsi="Arial" w:cs="Arial"/>
          <w:sz w:val="20"/>
          <w:szCs w:val="20"/>
          <w:highlight w:val="yellow"/>
        </w:rPr>
        <w:t xml:space="preserve">the </w:t>
      </w:r>
      <w:r w:rsidRPr="00821E19">
        <w:rPr>
          <w:rFonts w:ascii="Arial" w:hAnsi="Arial" w:cs="Arial"/>
          <w:sz w:val="20"/>
          <w:szCs w:val="20"/>
          <w:highlight w:val="yellow"/>
        </w:rPr>
        <w:t>stability</w:t>
      </w:r>
      <w:r w:rsidR="006F568E" w:rsidRPr="00821E19">
        <w:rPr>
          <w:rFonts w:ascii="Arial" w:hAnsi="Arial" w:cs="Arial"/>
          <w:sz w:val="20"/>
          <w:szCs w:val="20"/>
          <w:highlight w:val="yellow"/>
        </w:rPr>
        <w:t xml:space="preserve"> stud</w:t>
      </w:r>
      <w:r w:rsidR="006F568E" w:rsidRPr="00837E1E">
        <w:rPr>
          <w:rFonts w:ascii="Arial" w:hAnsi="Arial" w:cs="Arial"/>
          <w:sz w:val="20"/>
          <w:szCs w:val="20"/>
        </w:rPr>
        <w:t>y</w:t>
      </w:r>
      <w:r w:rsidRPr="00837E1E">
        <w:rPr>
          <w:rFonts w:ascii="Arial" w:hAnsi="Arial" w:cs="Arial"/>
          <w:sz w:val="20"/>
          <w:szCs w:val="20"/>
        </w:rPr>
        <w:t xml:space="preserve"> parameters </w:t>
      </w:r>
      <w:r w:rsidR="00D56723" w:rsidRPr="00837E1E">
        <w:rPr>
          <w:rFonts w:ascii="Arial" w:hAnsi="Arial" w:cs="Arial"/>
          <w:sz w:val="20"/>
          <w:szCs w:val="20"/>
        </w:rPr>
        <w:t xml:space="preserve">are </w:t>
      </w:r>
      <w:r w:rsidRPr="00837E1E">
        <w:rPr>
          <w:rFonts w:ascii="Arial" w:hAnsi="Arial" w:cs="Arial"/>
          <w:sz w:val="20"/>
          <w:szCs w:val="20"/>
        </w:rPr>
        <w:t>show</w:t>
      </w:r>
      <w:r w:rsidR="00D56723" w:rsidRPr="00837E1E">
        <w:rPr>
          <w:rFonts w:ascii="Arial" w:hAnsi="Arial" w:cs="Arial"/>
          <w:sz w:val="20"/>
          <w:szCs w:val="20"/>
        </w:rPr>
        <w:t xml:space="preserve">n in </w:t>
      </w:r>
      <w:r w:rsidR="00D56723" w:rsidRPr="00821E19">
        <w:rPr>
          <w:rFonts w:ascii="Arial" w:hAnsi="Arial" w:cs="Arial"/>
          <w:sz w:val="20"/>
          <w:szCs w:val="20"/>
          <w:highlight w:val="yellow"/>
        </w:rPr>
        <w:t>Table</w:t>
      </w:r>
      <w:r w:rsidR="00B5214B" w:rsidRPr="00821E19">
        <w:rPr>
          <w:rFonts w:ascii="Arial" w:hAnsi="Arial" w:cs="Arial"/>
          <w:sz w:val="20"/>
          <w:szCs w:val="20"/>
          <w:highlight w:val="yellow"/>
        </w:rPr>
        <w:t xml:space="preserve"> 2</w:t>
      </w:r>
      <w:r w:rsidR="00D56723" w:rsidRPr="00821E19">
        <w:rPr>
          <w:rFonts w:ascii="Arial" w:hAnsi="Arial" w:cs="Arial"/>
          <w:sz w:val="20"/>
          <w:szCs w:val="20"/>
          <w:highlight w:val="yellow"/>
        </w:rPr>
        <w:t xml:space="preserve">. </w:t>
      </w:r>
      <w:r w:rsidR="00395C40" w:rsidRPr="00821E19">
        <w:rPr>
          <w:rFonts w:ascii="Arial" w:hAnsi="Arial" w:cs="Arial"/>
          <w:sz w:val="20"/>
          <w:szCs w:val="20"/>
          <w:highlight w:val="yellow"/>
        </w:rPr>
        <w:t>The</w:t>
      </w:r>
      <w:r w:rsidR="00395C40" w:rsidRPr="00837E1E">
        <w:rPr>
          <w:rFonts w:ascii="Arial" w:hAnsi="Arial" w:cs="Arial"/>
          <w:sz w:val="20"/>
          <w:szCs w:val="20"/>
        </w:rPr>
        <w:t xml:space="preserve"> self-emulsification time, </w:t>
      </w:r>
      <w:r w:rsidR="006F568E" w:rsidRPr="00837E1E">
        <w:rPr>
          <w:rFonts w:ascii="Arial" w:hAnsi="Arial" w:cs="Arial"/>
          <w:sz w:val="20"/>
          <w:szCs w:val="20"/>
        </w:rPr>
        <w:t xml:space="preserve">visual assessment, </w:t>
      </w:r>
      <w:r w:rsidR="00395C40" w:rsidRPr="00837E1E">
        <w:rPr>
          <w:rFonts w:ascii="Arial" w:hAnsi="Arial" w:cs="Arial"/>
          <w:sz w:val="20"/>
          <w:szCs w:val="20"/>
        </w:rPr>
        <w:t xml:space="preserve">drug content assay, transmittance percentage, and globule size of SMEDDS formulation were examined. SMEDDS did not exhibit any cloudiness or precipitation during storage. </w:t>
      </w:r>
      <w:r w:rsidR="00FB06C1" w:rsidRPr="00837E1E">
        <w:rPr>
          <w:rFonts w:ascii="Arial" w:hAnsi="Arial" w:cs="Arial"/>
          <w:sz w:val="20"/>
          <w:szCs w:val="20"/>
        </w:rPr>
        <w:t>After dilution, the microemulsion system showed a consistent globule size distribution</w:t>
      </w:r>
      <w:r w:rsidR="00395C40" w:rsidRPr="00837E1E">
        <w:rPr>
          <w:rFonts w:ascii="Arial" w:hAnsi="Arial" w:cs="Arial"/>
          <w:sz w:val="20"/>
          <w:szCs w:val="20"/>
        </w:rPr>
        <w:t>. Self-emulsification duration, percentage transmittance, and globule size all exhibit negligible variations. As a result, it was concluded that the SMEDDS was stable under both room temperature and accelerated circumstances (40±2º C/75±5% RH).</w:t>
      </w:r>
    </w:p>
    <w:p w14:paraId="1F28C5C2" w14:textId="62B44E30" w:rsidR="003E73D9" w:rsidRPr="00837E1E" w:rsidRDefault="003E73D9" w:rsidP="00821E19">
      <w:pPr>
        <w:pStyle w:val="Title"/>
        <w:jc w:val="both"/>
      </w:pPr>
      <w:r w:rsidRPr="00837E1E">
        <w:t xml:space="preserve">Table </w:t>
      </w:r>
      <w:r w:rsidR="007E2364">
        <w:fldChar w:fldCharType="begin"/>
      </w:r>
      <w:r w:rsidR="007E2364">
        <w:instrText xml:space="preserve"> SEQ Table \* ARABIC </w:instrText>
      </w:r>
      <w:r w:rsidR="007E2364">
        <w:fldChar w:fldCharType="separate"/>
      </w:r>
      <w:r w:rsidRPr="00837E1E">
        <w:rPr>
          <w:noProof/>
        </w:rPr>
        <w:t>2</w:t>
      </w:r>
      <w:r w:rsidR="007E2364">
        <w:rPr>
          <w:noProof/>
        </w:rPr>
        <w:fldChar w:fldCharType="end"/>
      </w:r>
      <w:r w:rsidRPr="00837E1E">
        <w:t>: Stability study parameters</w:t>
      </w:r>
    </w:p>
    <w:tbl>
      <w:tblPr>
        <w:tblStyle w:val="TableGrid"/>
        <w:tblW w:w="8640" w:type="dxa"/>
        <w:tblInd w:w="720" w:type="dxa"/>
        <w:tblLook w:val="04A0" w:firstRow="1" w:lastRow="0" w:firstColumn="1" w:lastColumn="0" w:noHBand="0" w:noVBand="1"/>
      </w:tblPr>
      <w:tblGrid>
        <w:gridCol w:w="1728"/>
        <w:gridCol w:w="2880"/>
        <w:gridCol w:w="2016"/>
        <w:gridCol w:w="2016"/>
      </w:tblGrid>
      <w:tr w:rsidR="00837E1E" w:rsidRPr="00837E1E" w14:paraId="1F73123F" w14:textId="77777777" w:rsidTr="002E38A5">
        <w:tc>
          <w:tcPr>
            <w:tcW w:w="1728" w:type="dxa"/>
            <w:vAlign w:val="center"/>
          </w:tcPr>
          <w:bookmarkEnd w:id="3"/>
          <w:p w14:paraId="4AB598EA" w14:textId="0EF8BDAE" w:rsidR="002C0F5A" w:rsidRPr="00201516" w:rsidRDefault="002C0F5A" w:rsidP="00821E19">
            <w:pPr>
              <w:pStyle w:val="ListParagraph"/>
              <w:spacing w:line="360" w:lineRule="auto"/>
              <w:ind w:left="0"/>
              <w:jc w:val="both"/>
              <w:rPr>
                <w:rFonts w:ascii="Arial" w:hAnsi="Arial" w:cs="Arial"/>
                <w:b/>
                <w:bCs/>
                <w:sz w:val="20"/>
                <w:szCs w:val="20"/>
              </w:rPr>
            </w:pPr>
            <w:r w:rsidRPr="00201516">
              <w:rPr>
                <w:rFonts w:ascii="Arial" w:hAnsi="Arial" w:cs="Arial"/>
                <w:b/>
                <w:bCs/>
                <w:sz w:val="20"/>
                <w:szCs w:val="20"/>
              </w:rPr>
              <w:t>Condition</w:t>
            </w:r>
          </w:p>
        </w:tc>
        <w:tc>
          <w:tcPr>
            <w:tcW w:w="2880" w:type="dxa"/>
            <w:vAlign w:val="center"/>
          </w:tcPr>
          <w:p w14:paraId="33B822FF" w14:textId="660F7B0C" w:rsidR="002C0F5A" w:rsidRPr="00201516" w:rsidRDefault="002C0F5A" w:rsidP="00821E19">
            <w:pPr>
              <w:pStyle w:val="ListParagraph"/>
              <w:spacing w:line="360" w:lineRule="auto"/>
              <w:ind w:left="0"/>
              <w:jc w:val="both"/>
              <w:rPr>
                <w:rFonts w:ascii="Arial" w:hAnsi="Arial" w:cs="Arial"/>
                <w:b/>
                <w:bCs/>
                <w:sz w:val="20"/>
                <w:szCs w:val="20"/>
              </w:rPr>
            </w:pPr>
            <w:r w:rsidRPr="00201516">
              <w:rPr>
                <w:rFonts w:ascii="Arial" w:hAnsi="Arial" w:cs="Arial"/>
                <w:b/>
                <w:bCs/>
                <w:sz w:val="20"/>
                <w:szCs w:val="20"/>
              </w:rPr>
              <w:t>Parameters</w:t>
            </w:r>
          </w:p>
        </w:tc>
        <w:tc>
          <w:tcPr>
            <w:tcW w:w="2016" w:type="dxa"/>
            <w:vAlign w:val="center"/>
          </w:tcPr>
          <w:p w14:paraId="3A23703F" w14:textId="10DB541F" w:rsidR="002C0F5A" w:rsidRPr="00201516" w:rsidRDefault="002C0F5A" w:rsidP="00821E19">
            <w:pPr>
              <w:pStyle w:val="ListParagraph"/>
              <w:spacing w:line="360" w:lineRule="auto"/>
              <w:ind w:left="0"/>
              <w:jc w:val="both"/>
              <w:rPr>
                <w:rFonts w:ascii="Arial" w:hAnsi="Arial" w:cs="Arial"/>
                <w:b/>
                <w:bCs/>
                <w:sz w:val="20"/>
                <w:szCs w:val="20"/>
              </w:rPr>
            </w:pPr>
            <w:r w:rsidRPr="00201516">
              <w:rPr>
                <w:rFonts w:ascii="Arial" w:hAnsi="Arial" w:cs="Arial"/>
                <w:b/>
                <w:bCs/>
                <w:sz w:val="20"/>
                <w:szCs w:val="20"/>
              </w:rPr>
              <w:t>0</w:t>
            </w:r>
            <w:r w:rsidRPr="00201516">
              <w:rPr>
                <w:rFonts w:ascii="Arial" w:hAnsi="Arial" w:cs="Arial"/>
                <w:b/>
                <w:bCs/>
                <w:sz w:val="20"/>
                <w:szCs w:val="20"/>
                <w:vertAlign w:val="superscript"/>
              </w:rPr>
              <w:t>th</w:t>
            </w:r>
            <w:r w:rsidRPr="00201516">
              <w:rPr>
                <w:rFonts w:ascii="Arial" w:hAnsi="Arial" w:cs="Arial"/>
                <w:b/>
                <w:bCs/>
                <w:sz w:val="20"/>
                <w:szCs w:val="20"/>
              </w:rPr>
              <w:t xml:space="preserve"> Day</w:t>
            </w:r>
          </w:p>
        </w:tc>
        <w:tc>
          <w:tcPr>
            <w:tcW w:w="2016" w:type="dxa"/>
            <w:vAlign w:val="center"/>
          </w:tcPr>
          <w:p w14:paraId="7C95F208" w14:textId="516C9037" w:rsidR="002C0F5A" w:rsidRPr="00201516" w:rsidRDefault="002C0F5A" w:rsidP="00821E19">
            <w:pPr>
              <w:pStyle w:val="ListParagraph"/>
              <w:spacing w:line="360" w:lineRule="auto"/>
              <w:ind w:left="0"/>
              <w:jc w:val="both"/>
              <w:rPr>
                <w:rFonts w:ascii="Arial" w:hAnsi="Arial" w:cs="Arial"/>
                <w:b/>
                <w:bCs/>
                <w:sz w:val="20"/>
                <w:szCs w:val="20"/>
              </w:rPr>
            </w:pPr>
            <w:r w:rsidRPr="00201516">
              <w:rPr>
                <w:rFonts w:ascii="Arial" w:hAnsi="Arial" w:cs="Arial"/>
                <w:b/>
                <w:bCs/>
                <w:sz w:val="20"/>
                <w:szCs w:val="20"/>
              </w:rPr>
              <w:t>30</w:t>
            </w:r>
            <w:r w:rsidRPr="00201516">
              <w:rPr>
                <w:rFonts w:ascii="Arial" w:hAnsi="Arial" w:cs="Arial"/>
                <w:b/>
                <w:bCs/>
                <w:sz w:val="20"/>
                <w:szCs w:val="20"/>
                <w:vertAlign w:val="superscript"/>
              </w:rPr>
              <w:t>th</w:t>
            </w:r>
            <w:r w:rsidRPr="00201516">
              <w:rPr>
                <w:rFonts w:ascii="Arial" w:hAnsi="Arial" w:cs="Arial"/>
                <w:b/>
                <w:bCs/>
                <w:sz w:val="20"/>
                <w:szCs w:val="20"/>
              </w:rPr>
              <w:t xml:space="preserve"> Day</w:t>
            </w:r>
          </w:p>
        </w:tc>
      </w:tr>
      <w:tr w:rsidR="00837E1E" w:rsidRPr="00837E1E" w14:paraId="74AC413A" w14:textId="77777777" w:rsidTr="00C62C7D">
        <w:tc>
          <w:tcPr>
            <w:tcW w:w="1728" w:type="dxa"/>
            <w:vAlign w:val="center"/>
          </w:tcPr>
          <w:p w14:paraId="1C8FBFC0" w14:textId="0BFF2E6E" w:rsidR="002C0F5A" w:rsidRPr="00201516" w:rsidRDefault="002C0F5A"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At room temperature</w:t>
            </w:r>
          </w:p>
        </w:tc>
        <w:tc>
          <w:tcPr>
            <w:tcW w:w="2880" w:type="dxa"/>
          </w:tcPr>
          <w:p w14:paraId="5D66EB2D" w14:textId="543132AA" w:rsidR="002C0F5A" w:rsidRPr="00201516" w:rsidRDefault="002E38A5"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Visual inspection</w:t>
            </w:r>
          </w:p>
          <w:p w14:paraId="776AF40B" w14:textId="5BC92893" w:rsidR="002E38A5" w:rsidRPr="00201516" w:rsidRDefault="002E38A5"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Self-emul</w:t>
            </w:r>
            <w:r w:rsidR="00077BB2" w:rsidRPr="00201516">
              <w:rPr>
                <w:rFonts w:ascii="Arial" w:hAnsi="Arial" w:cs="Arial"/>
                <w:sz w:val="20"/>
                <w:szCs w:val="20"/>
              </w:rPr>
              <w:t>sification</w:t>
            </w:r>
            <w:r w:rsidRPr="00201516">
              <w:rPr>
                <w:rFonts w:ascii="Arial" w:hAnsi="Arial" w:cs="Arial"/>
                <w:sz w:val="20"/>
                <w:szCs w:val="20"/>
              </w:rPr>
              <w:t xml:space="preserve"> time</w:t>
            </w:r>
          </w:p>
          <w:p w14:paraId="06401BD4" w14:textId="0F184265" w:rsidR="002E38A5" w:rsidRPr="00201516" w:rsidRDefault="002E38A5"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Drug content</w:t>
            </w:r>
          </w:p>
          <w:p w14:paraId="491D4636" w14:textId="56AFB335" w:rsidR="002E38A5" w:rsidRPr="00201516" w:rsidRDefault="002E38A5"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 xml:space="preserve">% Transmittance </w:t>
            </w:r>
          </w:p>
          <w:p w14:paraId="51BBD974" w14:textId="1FC8DA3B" w:rsidR="002E38A5" w:rsidRPr="00201516" w:rsidRDefault="002E38A5"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Droplet size</w:t>
            </w:r>
          </w:p>
        </w:tc>
        <w:tc>
          <w:tcPr>
            <w:tcW w:w="2016" w:type="dxa"/>
            <w:vAlign w:val="center"/>
          </w:tcPr>
          <w:p w14:paraId="62BB008A" w14:textId="77777777" w:rsidR="002C0F5A"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Clear</w:t>
            </w:r>
          </w:p>
          <w:p w14:paraId="076208EC" w14:textId="59CA8840"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48 sec</w:t>
            </w:r>
          </w:p>
          <w:p w14:paraId="416D243D" w14:textId="6013E25D"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95.6 %</w:t>
            </w:r>
          </w:p>
          <w:p w14:paraId="039BE055" w14:textId="7357DCC1"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89.6 %</w:t>
            </w:r>
          </w:p>
          <w:p w14:paraId="2E921387" w14:textId="66E77F7A"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645.2 nm</w:t>
            </w:r>
          </w:p>
        </w:tc>
        <w:tc>
          <w:tcPr>
            <w:tcW w:w="2016" w:type="dxa"/>
            <w:vAlign w:val="center"/>
          </w:tcPr>
          <w:p w14:paraId="42E64E4D" w14:textId="77777777" w:rsidR="002C0F5A"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Clear</w:t>
            </w:r>
          </w:p>
          <w:p w14:paraId="2A469B53" w14:textId="7D9BAFF3"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52 sec</w:t>
            </w:r>
          </w:p>
          <w:p w14:paraId="715765CA" w14:textId="612E615F"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9</w:t>
            </w:r>
            <w:r w:rsidR="00C62C7D" w:rsidRPr="00201516">
              <w:rPr>
                <w:rFonts w:ascii="Arial" w:hAnsi="Arial" w:cs="Arial"/>
                <w:sz w:val="20"/>
                <w:szCs w:val="20"/>
              </w:rPr>
              <w:t>2</w:t>
            </w:r>
            <w:r w:rsidRPr="00201516">
              <w:rPr>
                <w:rFonts w:ascii="Arial" w:hAnsi="Arial" w:cs="Arial"/>
                <w:sz w:val="20"/>
                <w:szCs w:val="20"/>
              </w:rPr>
              <w:t>.</w:t>
            </w:r>
            <w:r w:rsidR="00C62C7D" w:rsidRPr="00201516">
              <w:rPr>
                <w:rFonts w:ascii="Arial" w:hAnsi="Arial" w:cs="Arial"/>
                <w:sz w:val="20"/>
                <w:szCs w:val="20"/>
              </w:rPr>
              <w:t>2</w:t>
            </w:r>
            <w:r w:rsidRPr="00201516">
              <w:rPr>
                <w:rFonts w:ascii="Arial" w:hAnsi="Arial" w:cs="Arial"/>
                <w:sz w:val="20"/>
                <w:szCs w:val="20"/>
              </w:rPr>
              <w:t xml:space="preserve"> %</w:t>
            </w:r>
          </w:p>
          <w:p w14:paraId="40E8FC0E" w14:textId="721B4DCA"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8</w:t>
            </w:r>
            <w:r w:rsidR="00C62C7D" w:rsidRPr="00201516">
              <w:rPr>
                <w:rFonts w:ascii="Arial" w:hAnsi="Arial" w:cs="Arial"/>
                <w:sz w:val="20"/>
                <w:szCs w:val="20"/>
              </w:rPr>
              <w:t>8</w:t>
            </w:r>
            <w:r w:rsidRPr="00201516">
              <w:rPr>
                <w:rFonts w:ascii="Arial" w:hAnsi="Arial" w:cs="Arial"/>
                <w:sz w:val="20"/>
                <w:szCs w:val="20"/>
              </w:rPr>
              <w:t>.</w:t>
            </w:r>
            <w:r w:rsidR="00C62C7D" w:rsidRPr="00201516">
              <w:rPr>
                <w:rFonts w:ascii="Arial" w:hAnsi="Arial" w:cs="Arial"/>
                <w:sz w:val="20"/>
                <w:szCs w:val="20"/>
              </w:rPr>
              <w:t>5</w:t>
            </w:r>
            <w:r w:rsidRPr="00201516">
              <w:rPr>
                <w:rFonts w:ascii="Arial" w:hAnsi="Arial" w:cs="Arial"/>
                <w:sz w:val="20"/>
                <w:szCs w:val="20"/>
              </w:rPr>
              <w:t xml:space="preserve"> %</w:t>
            </w:r>
          </w:p>
          <w:p w14:paraId="3503FA76" w14:textId="2433F4C3" w:rsidR="009702DF" w:rsidRPr="00201516" w:rsidRDefault="003E73D9"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715</w:t>
            </w:r>
            <w:r w:rsidR="009702DF" w:rsidRPr="00201516">
              <w:rPr>
                <w:rFonts w:ascii="Arial" w:hAnsi="Arial" w:cs="Arial"/>
                <w:sz w:val="20"/>
                <w:szCs w:val="20"/>
              </w:rPr>
              <w:t>.</w:t>
            </w:r>
            <w:r w:rsidRPr="00201516">
              <w:rPr>
                <w:rFonts w:ascii="Arial" w:hAnsi="Arial" w:cs="Arial"/>
                <w:sz w:val="20"/>
                <w:szCs w:val="20"/>
              </w:rPr>
              <w:t>8</w:t>
            </w:r>
            <w:r w:rsidR="009702DF" w:rsidRPr="00201516">
              <w:rPr>
                <w:rFonts w:ascii="Arial" w:hAnsi="Arial" w:cs="Arial"/>
                <w:sz w:val="20"/>
                <w:szCs w:val="20"/>
              </w:rPr>
              <w:t xml:space="preserve"> nm</w:t>
            </w:r>
          </w:p>
        </w:tc>
      </w:tr>
      <w:tr w:rsidR="00837E1E" w:rsidRPr="00837E1E" w14:paraId="6E5C5E87" w14:textId="77777777" w:rsidTr="00C62C7D">
        <w:tc>
          <w:tcPr>
            <w:tcW w:w="1728" w:type="dxa"/>
            <w:vAlign w:val="center"/>
          </w:tcPr>
          <w:p w14:paraId="0F4F4F66" w14:textId="32B15D62" w:rsidR="002C0F5A" w:rsidRPr="00201516" w:rsidRDefault="002C0F5A"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Accelerated condition</w:t>
            </w:r>
          </w:p>
        </w:tc>
        <w:tc>
          <w:tcPr>
            <w:tcW w:w="2880" w:type="dxa"/>
          </w:tcPr>
          <w:p w14:paraId="56CEF644" w14:textId="77777777" w:rsidR="002E38A5" w:rsidRPr="00201516" w:rsidRDefault="002E38A5"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Visual inspection</w:t>
            </w:r>
          </w:p>
          <w:p w14:paraId="5CCA7C79" w14:textId="609C4D37" w:rsidR="002E38A5" w:rsidRPr="00201516" w:rsidRDefault="002E38A5"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Self-</w:t>
            </w:r>
            <w:r w:rsidR="00077BB2" w:rsidRPr="00201516">
              <w:rPr>
                <w:rFonts w:ascii="Arial" w:hAnsi="Arial" w:cs="Arial"/>
                <w:sz w:val="20"/>
                <w:szCs w:val="20"/>
              </w:rPr>
              <w:t xml:space="preserve"> emulsification </w:t>
            </w:r>
            <w:r w:rsidRPr="00201516">
              <w:rPr>
                <w:rFonts w:ascii="Arial" w:hAnsi="Arial" w:cs="Arial"/>
                <w:sz w:val="20"/>
                <w:szCs w:val="20"/>
              </w:rPr>
              <w:t xml:space="preserve">time </w:t>
            </w:r>
          </w:p>
          <w:p w14:paraId="5F160BC4" w14:textId="74C6D715" w:rsidR="002E38A5" w:rsidRPr="00201516" w:rsidRDefault="002E38A5"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 xml:space="preserve">Drug content </w:t>
            </w:r>
          </w:p>
          <w:p w14:paraId="6BCE47ED" w14:textId="4CDBEF07" w:rsidR="002E38A5" w:rsidRPr="00201516" w:rsidRDefault="002E38A5"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 xml:space="preserve">% Transmittance </w:t>
            </w:r>
          </w:p>
          <w:p w14:paraId="70A5C34F" w14:textId="28183844" w:rsidR="002C0F5A" w:rsidRPr="00201516" w:rsidRDefault="002E38A5"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 xml:space="preserve">Droplet size </w:t>
            </w:r>
          </w:p>
        </w:tc>
        <w:tc>
          <w:tcPr>
            <w:tcW w:w="2016" w:type="dxa"/>
            <w:vAlign w:val="center"/>
          </w:tcPr>
          <w:p w14:paraId="046BECAB" w14:textId="77777777"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Clear</w:t>
            </w:r>
          </w:p>
          <w:p w14:paraId="3B6321CE" w14:textId="77777777"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48 sec</w:t>
            </w:r>
          </w:p>
          <w:p w14:paraId="6514B2D3" w14:textId="77777777"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95.6 %</w:t>
            </w:r>
          </w:p>
          <w:p w14:paraId="661D446F" w14:textId="77777777"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89.6 %</w:t>
            </w:r>
          </w:p>
          <w:p w14:paraId="2242A3F0" w14:textId="505B43B8"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645.2 nm</w:t>
            </w:r>
          </w:p>
        </w:tc>
        <w:tc>
          <w:tcPr>
            <w:tcW w:w="2016" w:type="dxa"/>
            <w:vAlign w:val="center"/>
          </w:tcPr>
          <w:p w14:paraId="493536A5" w14:textId="77777777" w:rsidR="002C0F5A"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Clear</w:t>
            </w:r>
          </w:p>
          <w:p w14:paraId="19CC2A5C" w14:textId="3F49D40F"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55 sec</w:t>
            </w:r>
          </w:p>
          <w:p w14:paraId="61CF0E59" w14:textId="1C1A204A" w:rsidR="009702DF" w:rsidRPr="00201516" w:rsidRDefault="00C62C7D"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8</w:t>
            </w:r>
            <w:r w:rsidR="009702DF" w:rsidRPr="00201516">
              <w:rPr>
                <w:rFonts w:ascii="Arial" w:hAnsi="Arial" w:cs="Arial"/>
                <w:sz w:val="20"/>
                <w:szCs w:val="20"/>
              </w:rPr>
              <w:t>9.</w:t>
            </w:r>
            <w:r w:rsidRPr="00201516">
              <w:rPr>
                <w:rFonts w:ascii="Arial" w:hAnsi="Arial" w:cs="Arial"/>
                <w:sz w:val="20"/>
                <w:szCs w:val="20"/>
              </w:rPr>
              <w:t>2</w:t>
            </w:r>
            <w:r w:rsidR="009702DF" w:rsidRPr="00201516">
              <w:rPr>
                <w:rFonts w:ascii="Arial" w:hAnsi="Arial" w:cs="Arial"/>
                <w:sz w:val="20"/>
                <w:szCs w:val="20"/>
              </w:rPr>
              <w:t xml:space="preserve"> %</w:t>
            </w:r>
          </w:p>
          <w:p w14:paraId="5F665B39" w14:textId="7AAD401A" w:rsidR="009702DF" w:rsidRPr="00201516" w:rsidRDefault="009702DF"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9</w:t>
            </w:r>
            <w:r w:rsidR="003E73D9" w:rsidRPr="00201516">
              <w:rPr>
                <w:rFonts w:ascii="Arial" w:hAnsi="Arial" w:cs="Arial"/>
                <w:sz w:val="20"/>
                <w:szCs w:val="20"/>
              </w:rPr>
              <w:t>2</w:t>
            </w:r>
            <w:r w:rsidRPr="00201516">
              <w:rPr>
                <w:rFonts w:ascii="Arial" w:hAnsi="Arial" w:cs="Arial"/>
                <w:sz w:val="20"/>
                <w:szCs w:val="20"/>
              </w:rPr>
              <w:t>.</w:t>
            </w:r>
            <w:r w:rsidR="003E73D9" w:rsidRPr="00201516">
              <w:rPr>
                <w:rFonts w:ascii="Arial" w:hAnsi="Arial" w:cs="Arial"/>
                <w:sz w:val="20"/>
                <w:szCs w:val="20"/>
              </w:rPr>
              <w:t>0</w:t>
            </w:r>
            <w:r w:rsidRPr="00201516">
              <w:rPr>
                <w:rFonts w:ascii="Arial" w:hAnsi="Arial" w:cs="Arial"/>
                <w:sz w:val="20"/>
                <w:szCs w:val="20"/>
              </w:rPr>
              <w:t xml:space="preserve"> %</w:t>
            </w:r>
          </w:p>
          <w:p w14:paraId="7197F9F0" w14:textId="318FF52F" w:rsidR="009702DF" w:rsidRPr="00201516" w:rsidRDefault="003E73D9" w:rsidP="00821E19">
            <w:pPr>
              <w:pStyle w:val="ListParagraph"/>
              <w:spacing w:line="360" w:lineRule="auto"/>
              <w:ind w:left="0"/>
              <w:jc w:val="both"/>
              <w:rPr>
                <w:rFonts w:ascii="Arial" w:hAnsi="Arial" w:cs="Arial"/>
                <w:sz w:val="20"/>
                <w:szCs w:val="20"/>
              </w:rPr>
            </w:pPr>
            <w:r w:rsidRPr="00201516">
              <w:rPr>
                <w:rFonts w:ascii="Arial" w:hAnsi="Arial" w:cs="Arial"/>
                <w:sz w:val="20"/>
                <w:szCs w:val="20"/>
              </w:rPr>
              <w:t>749</w:t>
            </w:r>
            <w:r w:rsidR="009702DF" w:rsidRPr="00201516">
              <w:rPr>
                <w:rFonts w:ascii="Arial" w:hAnsi="Arial" w:cs="Arial"/>
                <w:sz w:val="20"/>
                <w:szCs w:val="20"/>
              </w:rPr>
              <w:t>.</w:t>
            </w:r>
            <w:r w:rsidRPr="00201516">
              <w:rPr>
                <w:rFonts w:ascii="Arial" w:hAnsi="Arial" w:cs="Arial"/>
                <w:sz w:val="20"/>
                <w:szCs w:val="20"/>
              </w:rPr>
              <w:t>1</w:t>
            </w:r>
            <w:r w:rsidR="009702DF" w:rsidRPr="00201516">
              <w:rPr>
                <w:rFonts w:ascii="Arial" w:hAnsi="Arial" w:cs="Arial"/>
                <w:sz w:val="20"/>
                <w:szCs w:val="20"/>
              </w:rPr>
              <w:t xml:space="preserve"> nm</w:t>
            </w:r>
          </w:p>
        </w:tc>
      </w:tr>
    </w:tbl>
    <w:p w14:paraId="45185918" w14:textId="77777777" w:rsidR="00A169B1" w:rsidRPr="00837E1E" w:rsidRDefault="00A169B1" w:rsidP="00821E19">
      <w:pPr>
        <w:pStyle w:val="ListParagraph"/>
        <w:spacing w:line="360" w:lineRule="auto"/>
        <w:jc w:val="both"/>
        <w:rPr>
          <w:rFonts w:ascii="Arial" w:hAnsi="Arial" w:cs="Arial"/>
        </w:rPr>
      </w:pPr>
    </w:p>
    <w:p w14:paraId="5F59ECAB" w14:textId="1BE92561" w:rsidR="0026417D" w:rsidRPr="00837E1E" w:rsidRDefault="00F7716A" w:rsidP="00821E19">
      <w:pPr>
        <w:pStyle w:val="Heading1"/>
        <w:jc w:val="both"/>
      </w:pPr>
      <w:r w:rsidRPr="00837E1E">
        <w:lastRenderedPageBreak/>
        <w:t>CONCLUSION</w:t>
      </w:r>
    </w:p>
    <w:p w14:paraId="17D93836" w14:textId="42A89FE6" w:rsidR="0026417D" w:rsidRPr="0026417D" w:rsidRDefault="0026417D" w:rsidP="00821E19">
      <w:pPr>
        <w:spacing w:line="360" w:lineRule="auto"/>
        <w:jc w:val="both"/>
        <w:rPr>
          <w:rFonts w:ascii="Arial" w:hAnsi="Arial" w:cs="Arial"/>
          <w:sz w:val="20"/>
          <w:szCs w:val="20"/>
        </w:rPr>
      </w:pPr>
      <w:r w:rsidRPr="0026417D">
        <w:rPr>
          <w:rFonts w:ascii="Arial" w:hAnsi="Arial" w:cs="Arial"/>
          <w:sz w:val="20"/>
          <w:szCs w:val="20"/>
        </w:rPr>
        <w:t>This study successfully developed a Self-Micro Emulsifying Drug Delivery System (SMEDDS) for omega fatty acids, addressing the critical challenge of poor water solubility often found in nutraceuticals. By utilizing a specific mixture of Tween 80 and PEG 400, the researchers achieved a stable, isotropic formulation that rapidly emulsifies in water with a small droplet size (645.2 nm), which is essential for enhancing absorption.</w:t>
      </w:r>
    </w:p>
    <w:p w14:paraId="6900F1BD" w14:textId="7FC72135" w:rsidR="0026417D" w:rsidRPr="0026417D" w:rsidRDefault="0026417D" w:rsidP="00821E19">
      <w:pPr>
        <w:spacing w:line="360" w:lineRule="auto"/>
        <w:jc w:val="both"/>
        <w:rPr>
          <w:rFonts w:ascii="Arial" w:hAnsi="Arial" w:cs="Arial"/>
          <w:sz w:val="20"/>
          <w:szCs w:val="20"/>
        </w:rPr>
      </w:pPr>
      <w:r w:rsidRPr="0026417D">
        <w:rPr>
          <w:rFonts w:ascii="Arial" w:hAnsi="Arial" w:cs="Arial"/>
          <w:sz w:val="20"/>
          <w:szCs w:val="20"/>
        </w:rPr>
        <w:t xml:space="preserve">The study confirmed that SMEDDS significantly outperforms pure oily solutions in terms of drug release rates, offering a more effective delivery method for bioactive fatty acids. Furthermore, stability tests confirmed the formulation's robustness over </w:t>
      </w:r>
      <w:r w:rsidRPr="003367A9">
        <w:rPr>
          <w:rFonts w:ascii="Arial" w:hAnsi="Arial" w:cs="Arial"/>
          <w:sz w:val="20"/>
          <w:szCs w:val="20"/>
        </w:rPr>
        <w:t>a</w:t>
      </w:r>
      <w:r w:rsidRPr="0026417D">
        <w:rPr>
          <w:rFonts w:ascii="Arial" w:hAnsi="Arial" w:cs="Arial"/>
          <w:sz w:val="20"/>
          <w:szCs w:val="20"/>
        </w:rPr>
        <w:t xml:space="preserve"> month, indicating its potential for commercial scalability and use in the nutraceutical industry to treat conditions like cardiovascular disorders and neurodegeneration.</w:t>
      </w:r>
    </w:p>
    <w:p w14:paraId="1A5D2456" w14:textId="77777777" w:rsidR="00CB78A5" w:rsidRPr="00005ED1" w:rsidRDefault="00CB78A5" w:rsidP="00821E19">
      <w:pPr>
        <w:pStyle w:val="NoSpacing"/>
        <w:jc w:val="both"/>
        <w:rPr>
          <w:rFonts w:ascii="Arial" w:hAnsi="Arial" w:cs="Arial"/>
          <w:highlight w:val="yellow"/>
        </w:rPr>
      </w:pPr>
      <w:bookmarkStart w:id="4" w:name="_Hlk198031404"/>
      <w:r w:rsidRPr="00005ED1">
        <w:rPr>
          <w:rFonts w:ascii="Arial" w:hAnsi="Arial" w:cs="Arial"/>
          <w:highlight w:val="yellow"/>
        </w:rPr>
        <w:t>Disclaimer (Artificial intelligence)</w:t>
      </w:r>
    </w:p>
    <w:p w14:paraId="0247A76D" w14:textId="77777777" w:rsidR="00CB78A5" w:rsidRPr="00005ED1" w:rsidRDefault="00CB78A5" w:rsidP="00821E19">
      <w:pPr>
        <w:pStyle w:val="NoSpacing"/>
        <w:jc w:val="both"/>
        <w:rPr>
          <w:rFonts w:ascii="Arial" w:hAnsi="Arial" w:cs="Arial"/>
          <w:highlight w:val="yellow"/>
        </w:rPr>
      </w:pPr>
    </w:p>
    <w:p w14:paraId="11EEAC36" w14:textId="77777777" w:rsidR="00CB78A5" w:rsidRPr="00005ED1" w:rsidRDefault="00CB78A5" w:rsidP="00821E19">
      <w:pPr>
        <w:pStyle w:val="NoSpacing"/>
        <w:jc w:val="both"/>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4"/>
    <w:p w14:paraId="3E4998EF" w14:textId="77777777" w:rsidR="000247D0" w:rsidRPr="00837E1E" w:rsidRDefault="000247D0" w:rsidP="00821E19">
      <w:pPr>
        <w:spacing w:line="360" w:lineRule="auto"/>
        <w:jc w:val="both"/>
        <w:rPr>
          <w:rFonts w:ascii="Arial" w:hAnsi="Arial" w:cs="Arial"/>
        </w:rPr>
      </w:pPr>
    </w:p>
    <w:p w14:paraId="5C3AAFF9" w14:textId="414C115E" w:rsidR="000247D0" w:rsidRPr="00837E1E" w:rsidRDefault="00F7716A" w:rsidP="00270263">
      <w:pPr>
        <w:pStyle w:val="Heading1"/>
        <w:numPr>
          <w:ilvl w:val="0"/>
          <w:numId w:val="0"/>
        </w:numPr>
        <w:ind w:left="360" w:hanging="360"/>
        <w:jc w:val="both"/>
      </w:pPr>
      <w:r w:rsidRPr="00837E1E">
        <w:lastRenderedPageBreak/>
        <w:t>REFERENCES</w:t>
      </w:r>
    </w:p>
    <w:p w14:paraId="6EFF3CE7" w14:textId="77777777" w:rsidR="00065AF6" w:rsidRPr="00065AF6" w:rsidRDefault="000247D0" w:rsidP="00270263">
      <w:pPr>
        <w:pStyle w:val="Heading1"/>
        <w:numPr>
          <w:ilvl w:val="0"/>
          <w:numId w:val="12"/>
        </w:numPr>
      </w:pPr>
      <w:r w:rsidRPr="003367A9">
        <w:rPr>
          <w:szCs w:val="20"/>
        </w:rPr>
        <w:fldChar w:fldCharType="begin"/>
      </w:r>
      <w:r w:rsidR="0031724F" w:rsidRPr="003367A9">
        <w:rPr>
          <w:szCs w:val="20"/>
        </w:rPr>
        <w:instrText xml:space="preserve"> ADDIN ZOTERO_BIBL {"uncited":[],"omitted":[],"custom":[]} CSL_BIBLIOGRAPHY </w:instrText>
      </w:r>
      <w:r w:rsidRPr="003367A9">
        <w:rPr>
          <w:szCs w:val="20"/>
        </w:rPr>
        <w:fldChar w:fldCharType="separate"/>
      </w:r>
      <w:r w:rsidR="00065AF6" w:rsidRPr="00065AF6">
        <w:t>Ahmad, J., Kohli, K., Mir, S.R., Amin, S., 2011. Formulation of self-nanoemulsifying drug delivery system for telmisartan with improved dissolution and oral bioavailability. J. Dispers. Sci. Technol. 32, 958–968.</w:t>
      </w:r>
    </w:p>
    <w:p w14:paraId="50D06300" w14:textId="77777777" w:rsidR="00065AF6" w:rsidRPr="00065AF6" w:rsidRDefault="00065AF6" w:rsidP="00270263">
      <w:pPr>
        <w:pStyle w:val="Heading1"/>
        <w:numPr>
          <w:ilvl w:val="0"/>
          <w:numId w:val="12"/>
        </w:numPr>
      </w:pPr>
      <w:r w:rsidRPr="00065AF6">
        <w:t>Bahadur, S., Yadu, K., Baghe</w:t>
      </w:r>
      <w:bookmarkStart w:id="5" w:name="_GoBack"/>
      <w:bookmarkEnd w:id="5"/>
      <w:r w:rsidRPr="00065AF6">
        <w:t>l, P., Naurange, T., Sahu, M., 2020. Review of formulation and evaluation of self-micro emulsifying drug delivery system (SMEDDS). Sci. Pharm. Sci. 0, 25–35. https://doi.org/10.15587/2519-4852.2020.210825</w:t>
      </w:r>
    </w:p>
    <w:p w14:paraId="6572E538" w14:textId="77777777" w:rsidR="00065AF6" w:rsidRPr="00065AF6" w:rsidRDefault="00065AF6" w:rsidP="00270263">
      <w:pPr>
        <w:pStyle w:val="Heading1"/>
        <w:numPr>
          <w:ilvl w:val="0"/>
          <w:numId w:val="12"/>
        </w:numPr>
      </w:pPr>
      <w:r w:rsidRPr="00065AF6">
        <w:t>Bellesi, F.A., Ruiz-Henestrosa, V.M.P., Pilosof, A.M., 2014. Behavior of protein interfacial films upon bile salts addition. Food Hydrocoll. 36, 115–122.</w:t>
      </w:r>
    </w:p>
    <w:p w14:paraId="03D0769B" w14:textId="77777777" w:rsidR="00065AF6" w:rsidRPr="00065AF6" w:rsidRDefault="00065AF6" w:rsidP="00270263">
      <w:pPr>
        <w:pStyle w:val="Heading1"/>
        <w:numPr>
          <w:ilvl w:val="0"/>
          <w:numId w:val="12"/>
        </w:numPr>
      </w:pPr>
      <w:r w:rsidRPr="00065AF6">
        <w:t>DeFelice, S.L., 1995. The nutraceutical revolution: its impact on food industry R&amp;D. Trends Food Sci. Technol. 6, 59–61. https://doi.org/10.1016/S0924-2244(00)88944-X</w:t>
      </w:r>
    </w:p>
    <w:p w14:paraId="6F62C2F1" w14:textId="77777777" w:rsidR="00065AF6" w:rsidRPr="00065AF6" w:rsidRDefault="00065AF6" w:rsidP="00270263">
      <w:pPr>
        <w:pStyle w:val="Heading1"/>
        <w:numPr>
          <w:ilvl w:val="0"/>
          <w:numId w:val="12"/>
        </w:numPr>
      </w:pPr>
      <w:r w:rsidRPr="00065AF6">
        <w:t>Dokania, S., Joshi, A.K., 2015. Self-microemulsifying drug delivery system (SMEDDS) – challenges and road ahead. Drug Deliv. 22, 675–690. https://doi.org/10.3109/10717544.2014.896058</w:t>
      </w:r>
    </w:p>
    <w:p w14:paraId="3ADD7EF4" w14:textId="77777777" w:rsidR="00065AF6" w:rsidRPr="00065AF6" w:rsidRDefault="00065AF6" w:rsidP="00270263">
      <w:pPr>
        <w:pStyle w:val="Heading1"/>
        <w:numPr>
          <w:ilvl w:val="0"/>
          <w:numId w:val="12"/>
        </w:numPr>
      </w:pPr>
      <w:r w:rsidRPr="00065AF6">
        <w:t>Emad, N.A., Ahmed, B., Alhalmi, A., Alzobaidi, N., Al-Kubati, S.S., 2021. Recent progress in nanocarriers for direct nose to brain drug delivery. J. Drug Deliv. Sci. Technol. 64, 102642. https://doi.org/10.1016/j.jddst.2021.102642</w:t>
      </w:r>
    </w:p>
    <w:p w14:paraId="5E5C2397" w14:textId="77777777" w:rsidR="00065AF6" w:rsidRPr="00065AF6" w:rsidRDefault="00065AF6" w:rsidP="00270263">
      <w:pPr>
        <w:pStyle w:val="Heading1"/>
        <w:numPr>
          <w:ilvl w:val="0"/>
          <w:numId w:val="12"/>
        </w:numPr>
      </w:pPr>
      <w:r w:rsidRPr="00065AF6">
        <w:t>Emad, N.A., Sultana, Y., Aqil, M., Saleh, A., Al Kamaly, O., Nasr, F.A., 2023. Omega-3 fatty acid-based self-microemulsifying drug delivery system (SMEDDS) of pioglitazone: Optimization, in vitro and in vivo studies. Saudi J. Biol. Sci. 30, 103778. https://doi.org/10.1016/j.sjbs.2023.103778</w:t>
      </w:r>
    </w:p>
    <w:p w14:paraId="0FCE469A" w14:textId="77777777" w:rsidR="00065AF6" w:rsidRPr="00065AF6" w:rsidRDefault="00065AF6" w:rsidP="00270263">
      <w:pPr>
        <w:pStyle w:val="Heading1"/>
        <w:numPr>
          <w:ilvl w:val="0"/>
          <w:numId w:val="12"/>
        </w:numPr>
      </w:pPr>
      <w:r w:rsidRPr="00065AF6">
        <w:t>Gupta, A., Mishra, D., Mahajan, S., 2011. Preparation and in-vitro evaluation of self emulsifying drug delivery system of antihypertensive drug valsartan. Int J Pharm Life Sci 2, 633–639.</w:t>
      </w:r>
    </w:p>
    <w:p w14:paraId="77774740" w14:textId="77777777" w:rsidR="00065AF6" w:rsidRPr="00065AF6" w:rsidRDefault="00065AF6" w:rsidP="00270263">
      <w:pPr>
        <w:pStyle w:val="Heading1"/>
        <w:numPr>
          <w:ilvl w:val="0"/>
          <w:numId w:val="12"/>
        </w:numPr>
      </w:pPr>
      <w:r w:rsidRPr="00065AF6">
        <w:lastRenderedPageBreak/>
        <w:t>Han, S.D., Jung, S.W., Jang, S.W., Son, M., Kim, B.M., Kang, M.J., 2015. Reduced Food-Effect on Intestinal Absorption of Dronedarone by Self-microemulsifying Drug Delivery System (SMEDDS). Biol. Pharm. Bull. 38, 1026–1032. https://doi.org/10.1248/bpb.b15-00110</w:t>
      </w:r>
    </w:p>
    <w:p w14:paraId="35F56321" w14:textId="77777777" w:rsidR="00065AF6" w:rsidRPr="00065AF6" w:rsidRDefault="00065AF6" w:rsidP="00270263">
      <w:pPr>
        <w:pStyle w:val="Heading1"/>
        <w:numPr>
          <w:ilvl w:val="0"/>
          <w:numId w:val="12"/>
        </w:numPr>
      </w:pPr>
      <w:r w:rsidRPr="00065AF6">
        <w:t>Hauss, D.J., 2007. Oral lipid-based formulations. Adv. Drug Deliv. Rev. 59, 667–676. https://doi.org/10.1016/j.addr.2007.05.006</w:t>
      </w:r>
    </w:p>
    <w:p w14:paraId="21E8ACA7" w14:textId="77777777" w:rsidR="00065AF6" w:rsidRPr="00065AF6" w:rsidRDefault="00065AF6" w:rsidP="00270263">
      <w:pPr>
        <w:pStyle w:val="Heading1"/>
        <w:numPr>
          <w:ilvl w:val="0"/>
          <w:numId w:val="12"/>
        </w:numPr>
      </w:pPr>
      <w:r w:rsidRPr="00065AF6">
        <w:t>Hsieh, C.-M., Yang, T.-L., Putri, A.D., Chen, C.-T., 2023. Application of Design of Experiments in the Development of Self-Microemulsifying Drug Delivery Systems. Pharmaceuticals 16, 283. https://doi.org/10.3390/ph16020283</w:t>
      </w:r>
    </w:p>
    <w:p w14:paraId="763436F7" w14:textId="77777777" w:rsidR="00065AF6" w:rsidRPr="00065AF6" w:rsidRDefault="00065AF6" w:rsidP="00270263">
      <w:pPr>
        <w:pStyle w:val="Heading1"/>
        <w:numPr>
          <w:ilvl w:val="0"/>
          <w:numId w:val="12"/>
        </w:numPr>
      </w:pPr>
      <w:r w:rsidRPr="00065AF6">
        <w:t>Huo, T., Tao, C., Zhang, Minxin, Liu, Q., Lin, B., Liu, Z., Zhang, J., Zhang, Meijing, Yang, H., Wu, J., Sun, X., Zhang, Q., Song, H., 2018a. Preparation and comparison of tacrolimus-loaded solid dispersion and self-microemulsifying drug delivery system by in vitro/in vivo evaluation. Eur. J. Pharm. Sci. 114, 74–83. https://doi.org/10.1016/j.ejps.2017.12.002</w:t>
      </w:r>
    </w:p>
    <w:p w14:paraId="0C6DEDCD" w14:textId="77777777" w:rsidR="00065AF6" w:rsidRPr="00065AF6" w:rsidRDefault="00065AF6" w:rsidP="00270263">
      <w:pPr>
        <w:pStyle w:val="Heading1"/>
        <w:numPr>
          <w:ilvl w:val="0"/>
          <w:numId w:val="12"/>
        </w:numPr>
      </w:pPr>
      <w:r w:rsidRPr="00065AF6">
        <w:t>Kang, B.K., Lee, J.S., Chon, S.K., Jeong, S.Y., Yuk, S.H., Khang, G., Lee, H.B., Cho, S.H., 2004. Development of self-microemulsifying drug delivery systems (SMEDDS) for oral bioavailability enhancement of simvastatin in beagle dogs. Int. J. Pharm. 274, 65–73.</w:t>
      </w:r>
    </w:p>
    <w:p w14:paraId="7048846C" w14:textId="77777777" w:rsidR="00065AF6" w:rsidRPr="00065AF6" w:rsidRDefault="00065AF6" w:rsidP="00270263">
      <w:pPr>
        <w:pStyle w:val="Heading1"/>
        <w:numPr>
          <w:ilvl w:val="0"/>
          <w:numId w:val="12"/>
        </w:numPr>
      </w:pPr>
      <w:r w:rsidRPr="00065AF6">
        <w:t>Karamustafa, F., Çelebi, N., 2008. Development of an oral microemulsion formulation of alendronate: Effects of oil and co-surfactant type on phase behaviour. J. Microencapsul. 25, 315–323. https://doi.org/10.1080/02652040801977045</w:t>
      </w:r>
    </w:p>
    <w:p w14:paraId="290D10DB" w14:textId="77777777" w:rsidR="00065AF6" w:rsidRPr="00065AF6" w:rsidRDefault="00065AF6" w:rsidP="00270263">
      <w:pPr>
        <w:pStyle w:val="Heading1"/>
        <w:numPr>
          <w:ilvl w:val="0"/>
          <w:numId w:val="12"/>
        </w:numPr>
      </w:pPr>
      <w:r w:rsidRPr="00065AF6">
        <w:t>Keservani, R.K., n.d. Chapter 9 - Nutraceutical Formulations and Challenges.</w:t>
      </w:r>
    </w:p>
    <w:p w14:paraId="754C7181" w14:textId="77777777" w:rsidR="00065AF6" w:rsidRPr="00065AF6" w:rsidRDefault="00065AF6" w:rsidP="00270263">
      <w:pPr>
        <w:pStyle w:val="Heading1"/>
        <w:numPr>
          <w:ilvl w:val="0"/>
          <w:numId w:val="12"/>
        </w:numPr>
      </w:pPr>
      <w:r w:rsidRPr="00065AF6">
        <w:t>Kim, D.S., Cho, J.H., Park, J.H., Kim, J.S., Song, E.S., Kwon, J., Giri, B.R., Jin, S.G., Kim, K.S., Choi, H.-G., Kim, D.W., 2019. Self-microemulsifying drug delivery system (SMEDDS) for improved oral delivery and photostability of methotrexate. Int. J. Nanomedicine Volume 14, 4949–4960. https://doi.org/10.2147/IJN.S211014</w:t>
      </w:r>
    </w:p>
    <w:p w14:paraId="10AB5ACD" w14:textId="77777777" w:rsidR="00065AF6" w:rsidRPr="00065AF6" w:rsidRDefault="00065AF6" w:rsidP="00270263">
      <w:pPr>
        <w:pStyle w:val="Heading1"/>
        <w:numPr>
          <w:ilvl w:val="0"/>
          <w:numId w:val="12"/>
        </w:numPr>
      </w:pPr>
      <w:r w:rsidRPr="00065AF6">
        <w:lastRenderedPageBreak/>
        <w:t>Kohli, K., Chopra, S., Dhar, D., Arora, S., Khar, R.K., 2010. Self-emulsifying drug delivery systems: an approach to enhance oral bioavailability. Drug Discov. Today 15, 958–965. https://doi.org/10.1016/j.drudis.2010.08.007</w:t>
      </w:r>
    </w:p>
    <w:p w14:paraId="18C7248B" w14:textId="77777777" w:rsidR="00065AF6" w:rsidRPr="00065AF6" w:rsidRDefault="00065AF6" w:rsidP="00270263">
      <w:pPr>
        <w:pStyle w:val="Heading1"/>
        <w:numPr>
          <w:ilvl w:val="0"/>
          <w:numId w:val="12"/>
        </w:numPr>
      </w:pPr>
      <w:r w:rsidRPr="00065AF6">
        <w:t>Kumar, M.S., Shailaja, P., Murthy, K., Pradesh, A., 2011. Improvement of oral bioavailability of nifedipine through self-microemulsifing drug delivery systems. J Glob Trends Pharm Sci 2, 364–388.</w:t>
      </w:r>
    </w:p>
    <w:p w14:paraId="2AD1B992" w14:textId="77777777" w:rsidR="00065AF6" w:rsidRPr="00065AF6" w:rsidRDefault="00065AF6" w:rsidP="00270263">
      <w:pPr>
        <w:pStyle w:val="Heading1"/>
        <w:numPr>
          <w:ilvl w:val="0"/>
          <w:numId w:val="12"/>
        </w:numPr>
      </w:pPr>
      <w:r w:rsidRPr="00065AF6">
        <w:t>Laddha, P., Suthar, V., Butani, S., 2014. Development and optimization of self microemulsifying drug delivery of domperidone. Braz. J. Pharm. Sci. 50, 91–100. https://doi.org/10.1590/S1984-82502011000100009</w:t>
      </w:r>
    </w:p>
    <w:p w14:paraId="4AC8DE0B" w14:textId="77777777" w:rsidR="00065AF6" w:rsidRPr="00065AF6" w:rsidRDefault="00065AF6" w:rsidP="00270263">
      <w:pPr>
        <w:pStyle w:val="Heading1"/>
        <w:numPr>
          <w:ilvl w:val="0"/>
          <w:numId w:val="12"/>
        </w:numPr>
      </w:pPr>
      <w:r w:rsidRPr="00065AF6">
        <w:t>Lee, D.W., Marasini, N., Poudel, B.K., Kim, J.H., Cho, H.J., Moon, B.K., Choi, H.-G., Yong, C.S., Kim, J.O., 2014. Application of Box–Behnken design in the preparation and optimization of fenofibrate-loaded self-microemulsifying drug delivery system (SMEDDS). J. Microencapsul. 31, 31–40. https://doi.org/10.3109/02652048.2013.805837</w:t>
      </w:r>
    </w:p>
    <w:p w14:paraId="16FB3B31" w14:textId="77777777" w:rsidR="00065AF6" w:rsidRPr="00065AF6" w:rsidRDefault="00065AF6" w:rsidP="00270263">
      <w:pPr>
        <w:pStyle w:val="Heading1"/>
        <w:numPr>
          <w:ilvl w:val="0"/>
          <w:numId w:val="12"/>
        </w:numPr>
      </w:pPr>
      <w:r w:rsidRPr="00065AF6">
        <w:t>Naso, J.N., Bellesi, F.A., Pizones Ruiz-Henestrosa, V.M., Pilosof, A.M.R., 2021. A new methodology to assess the solubility of fatty acids: Impact of food emulsifiers. Food Res. Int. 139, 109829. https://doi.org/10.1016/j.foodres.2020.109829</w:t>
      </w:r>
    </w:p>
    <w:p w14:paraId="3F1A8F8E" w14:textId="77777777" w:rsidR="00065AF6" w:rsidRPr="00065AF6" w:rsidRDefault="00065AF6" w:rsidP="00270263">
      <w:pPr>
        <w:pStyle w:val="Heading1"/>
        <w:numPr>
          <w:ilvl w:val="0"/>
          <w:numId w:val="12"/>
        </w:numPr>
      </w:pPr>
      <w:r w:rsidRPr="00065AF6">
        <w:t>Patel, M.H., Sawant, K.K., 2019. Self microemulsifying drug delivery system of lurasidone hydrochloride for enhanced oral bioavailability by lymphatic targeting: In vitro, Caco-2 cell line and in vivo evaluation. Eur. J. Pharm. Sci. 138, 105027. https://doi.org/10.1016/j.ejps.2019.105027</w:t>
      </w:r>
    </w:p>
    <w:p w14:paraId="790222BC" w14:textId="77777777" w:rsidR="00065AF6" w:rsidRPr="00065AF6" w:rsidRDefault="00065AF6" w:rsidP="00270263">
      <w:pPr>
        <w:pStyle w:val="Heading1"/>
        <w:numPr>
          <w:ilvl w:val="0"/>
          <w:numId w:val="12"/>
        </w:numPr>
      </w:pPr>
      <w:r w:rsidRPr="00065AF6">
        <w:t>Shah, A.V., Desai, H.H., Thool, P., Dalrymple, D., Serajuddin, A.T.M., 2018. Development of self-microemulsifying drug delivery system for oral delivery of poorly water-soluble nutraceuticals. Drug Dev. Ind. Pharm. 44, 895–901. https://doi.org/10.1080/03639045.2017.1419365</w:t>
      </w:r>
    </w:p>
    <w:p w14:paraId="61FB7291" w14:textId="77777777" w:rsidR="00065AF6" w:rsidRPr="00065AF6" w:rsidRDefault="00065AF6" w:rsidP="00270263">
      <w:pPr>
        <w:pStyle w:val="Heading1"/>
        <w:numPr>
          <w:ilvl w:val="0"/>
          <w:numId w:val="12"/>
        </w:numPr>
      </w:pPr>
      <w:r w:rsidRPr="00065AF6">
        <w:lastRenderedPageBreak/>
        <w:t>Şimşek, H., Uçar, A., 2025. Functional Aspects of Polyunsaturated Fatty Acids as Nutraceuticals, in: Amir Ashraf, S., Adnan, M. (Eds.), Food Bioactives and Nutraceuticals. Springer Nature Singapore, Singapore, pp. 211–223. https://doi.org/10.1007/978-981-97-9723-3_8</w:t>
      </w:r>
    </w:p>
    <w:p w14:paraId="066710A7" w14:textId="354A4B95" w:rsidR="00065AF6" w:rsidRDefault="00065AF6" w:rsidP="00270263">
      <w:pPr>
        <w:pStyle w:val="Heading1"/>
        <w:numPr>
          <w:ilvl w:val="0"/>
          <w:numId w:val="12"/>
        </w:numPr>
      </w:pPr>
      <w:r w:rsidRPr="00065AF6">
        <w:t>Yang, T.-L., Hsieh, C.-M., Meng, L.-J., Tsai, T., Chen, C.-T., 2022. Oleic Acid-Based Self Micro-Emulsifying Delivery System for Enhancing Antifungal Activities of Clotrimazole. Pharmaceutics 14, 478. https://doi.org/10.3390/pharmaceutics14030478</w:t>
      </w:r>
    </w:p>
    <w:p w14:paraId="7E427415" w14:textId="0C3B146E" w:rsidR="00103F68" w:rsidRPr="00821E19" w:rsidRDefault="00103F68" w:rsidP="00270263">
      <w:pPr>
        <w:pStyle w:val="Heading1"/>
        <w:numPr>
          <w:ilvl w:val="0"/>
          <w:numId w:val="12"/>
        </w:numPr>
      </w:pPr>
      <w:r w:rsidRPr="00821E19">
        <w:rPr>
          <w:highlight w:val="yellow"/>
          <w:shd w:val="clear" w:color="auto" w:fill="FFFFFF"/>
        </w:rPr>
        <w:t>Malve, H., &amp; Bhalerao, P. (2023). Past, present, and likely future of nutraceuticals in India: Evolving role of pharmaceutical physicians. </w:t>
      </w:r>
      <w:r w:rsidRPr="00821E19">
        <w:rPr>
          <w:i/>
          <w:iCs/>
          <w:highlight w:val="yellow"/>
          <w:shd w:val="clear" w:color="auto" w:fill="FFFFFF"/>
        </w:rPr>
        <w:t>Journal of Pharmacy and Bioallied Sciences</w:t>
      </w:r>
      <w:r w:rsidRPr="00821E19">
        <w:rPr>
          <w:highlight w:val="yellow"/>
          <w:shd w:val="clear" w:color="auto" w:fill="FFFFFF"/>
        </w:rPr>
        <w:t>, </w:t>
      </w:r>
      <w:r w:rsidRPr="00821E19">
        <w:rPr>
          <w:i/>
          <w:iCs/>
          <w:highlight w:val="yellow"/>
          <w:shd w:val="clear" w:color="auto" w:fill="FFFFFF"/>
        </w:rPr>
        <w:t>15</w:t>
      </w:r>
      <w:r w:rsidRPr="00821E19">
        <w:rPr>
          <w:highlight w:val="yellow"/>
          <w:shd w:val="clear" w:color="auto" w:fill="FFFFFF"/>
        </w:rPr>
        <w:t>(2), 68-74.</w:t>
      </w:r>
    </w:p>
    <w:p w14:paraId="55001F72" w14:textId="6552AD79" w:rsidR="009B443A" w:rsidRDefault="000247D0" w:rsidP="00270263">
      <w:pPr>
        <w:pStyle w:val="Heading1"/>
        <w:numPr>
          <w:ilvl w:val="0"/>
          <w:numId w:val="12"/>
        </w:numPr>
        <w:rPr>
          <w:highlight w:val="yellow"/>
          <w:shd w:val="clear" w:color="auto" w:fill="FFFFFF"/>
        </w:rPr>
      </w:pPr>
      <w:r w:rsidRPr="003367A9">
        <w:fldChar w:fldCharType="end"/>
      </w:r>
      <w:r w:rsidR="00662504" w:rsidRPr="00662504">
        <w:rPr>
          <w:shd w:val="clear" w:color="auto" w:fill="FFFFFF"/>
        </w:rPr>
        <w:t xml:space="preserve"> </w:t>
      </w:r>
      <w:r w:rsidR="00662504" w:rsidRPr="00821E19">
        <w:rPr>
          <w:highlight w:val="yellow"/>
          <w:shd w:val="clear" w:color="auto" w:fill="FFFFFF"/>
        </w:rPr>
        <w:t xml:space="preserve">Chopra, A. S., </w:t>
      </w:r>
      <w:proofErr w:type="spellStart"/>
      <w:r w:rsidR="00662504" w:rsidRPr="00821E19">
        <w:rPr>
          <w:highlight w:val="yellow"/>
          <w:shd w:val="clear" w:color="auto" w:fill="FFFFFF"/>
        </w:rPr>
        <w:t>Lordan</w:t>
      </w:r>
      <w:proofErr w:type="spellEnd"/>
      <w:r w:rsidR="00662504" w:rsidRPr="00821E19">
        <w:rPr>
          <w:highlight w:val="yellow"/>
          <w:shd w:val="clear" w:color="auto" w:fill="FFFFFF"/>
        </w:rPr>
        <w:t xml:space="preserve">, R., </w:t>
      </w:r>
      <w:proofErr w:type="spellStart"/>
      <w:r w:rsidR="00662504" w:rsidRPr="00821E19">
        <w:rPr>
          <w:highlight w:val="yellow"/>
          <w:shd w:val="clear" w:color="auto" w:fill="FFFFFF"/>
        </w:rPr>
        <w:t>Horbańczuk</w:t>
      </w:r>
      <w:proofErr w:type="spellEnd"/>
      <w:r w:rsidR="00662504" w:rsidRPr="00821E19">
        <w:rPr>
          <w:highlight w:val="yellow"/>
          <w:shd w:val="clear" w:color="auto" w:fill="FFFFFF"/>
        </w:rPr>
        <w:t xml:space="preserve">, O. K., </w:t>
      </w:r>
      <w:proofErr w:type="spellStart"/>
      <w:r w:rsidR="00662504" w:rsidRPr="00821E19">
        <w:rPr>
          <w:highlight w:val="yellow"/>
          <w:shd w:val="clear" w:color="auto" w:fill="FFFFFF"/>
        </w:rPr>
        <w:t>Atanasov</w:t>
      </w:r>
      <w:proofErr w:type="spellEnd"/>
      <w:r w:rsidR="00662504" w:rsidRPr="00821E19">
        <w:rPr>
          <w:highlight w:val="yellow"/>
          <w:shd w:val="clear" w:color="auto" w:fill="FFFFFF"/>
        </w:rPr>
        <w:t xml:space="preserve">, A. G., Chopra, I., </w:t>
      </w:r>
      <w:proofErr w:type="spellStart"/>
      <w:r w:rsidR="00662504" w:rsidRPr="00821E19">
        <w:rPr>
          <w:highlight w:val="yellow"/>
          <w:shd w:val="clear" w:color="auto" w:fill="FFFFFF"/>
        </w:rPr>
        <w:t>Horbańczuk</w:t>
      </w:r>
      <w:proofErr w:type="spellEnd"/>
      <w:r w:rsidR="00662504" w:rsidRPr="00821E19">
        <w:rPr>
          <w:highlight w:val="yellow"/>
          <w:shd w:val="clear" w:color="auto" w:fill="FFFFFF"/>
        </w:rPr>
        <w:t xml:space="preserve">, J. O., ... &amp; </w:t>
      </w:r>
      <w:proofErr w:type="spellStart"/>
      <w:r w:rsidR="00662504" w:rsidRPr="00821E19">
        <w:rPr>
          <w:highlight w:val="yellow"/>
          <w:shd w:val="clear" w:color="auto" w:fill="FFFFFF"/>
        </w:rPr>
        <w:t>Arkells</w:t>
      </w:r>
      <w:proofErr w:type="spellEnd"/>
      <w:r w:rsidR="00662504" w:rsidRPr="00821E19">
        <w:rPr>
          <w:highlight w:val="yellow"/>
          <w:shd w:val="clear" w:color="auto" w:fill="FFFFFF"/>
        </w:rPr>
        <w:t>, N. (2022). The current use and evolving landscape of nutraceuticals. </w:t>
      </w:r>
      <w:r w:rsidR="00662504" w:rsidRPr="00821E19">
        <w:rPr>
          <w:i/>
          <w:iCs/>
          <w:highlight w:val="yellow"/>
          <w:shd w:val="clear" w:color="auto" w:fill="FFFFFF"/>
        </w:rPr>
        <w:t>Pharmacological Research</w:t>
      </w:r>
      <w:r w:rsidR="00662504" w:rsidRPr="00821E19">
        <w:rPr>
          <w:highlight w:val="yellow"/>
          <w:shd w:val="clear" w:color="auto" w:fill="FFFFFF"/>
        </w:rPr>
        <w:t>, </w:t>
      </w:r>
      <w:r w:rsidR="00662504" w:rsidRPr="00821E19">
        <w:rPr>
          <w:i/>
          <w:iCs/>
          <w:highlight w:val="yellow"/>
          <w:shd w:val="clear" w:color="auto" w:fill="FFFFFF"/>
        </w:rPr>
        <w:t>175</w:t>
      </w:r>
      <w:r w:rsidR="00662504" w:rsidRPr="00821E19">
        <w:rPr>
          <w:highlight w:val="yellow"/>
          <w:shd w:val="clear" w:color="auto" w:fill="FFFFFF"/>
        </w:rPr>
        <w:t>, 106001.</w:t>
      </w:r>
    </w:p>
    <w:p w14:paraId="0BC2EFC7" w14:textId="0E87F113" w:rsidR="0099291F" w:rsidRPr="00821E19" w:rsidRDefault="0099291F" w:rsidP="00270263">
      <w:pPr>
        <w:pStyle w:val="Heading1"/>
        <w:numPr>
          <w:ilvl w:val="0"/>
          <w:numId w:val="12"/>
        </w:numPr>
        <w:rPr>
          <w:rFonts w:eastAsia="Times New Roman"/>
          <w:highlight w:val="yellow"/>
        </w:rPr>
      </w:pPr>
      <w:r w:rsidRPr="00821E19">
        <w:rPr>
          <w:rFonts w:eastAsia="Times New Roman"/>
          <w:highlight w:val="yellow"/>
        </w:rPr>
        <w:t xml:space="preserve">Farooqui, </w:t>
      </w:r>
      <w:proofErr w:type="spellStart"/>
      <w:r w:rsidRPr="00821E19">
        <w:rPr>
          <w:rFonts w:eastAsia="Times New Roman"/>
          <w:highlight w:val="yellow"/>
        </w:rPr>
        <w:t>Heena</w:t>
      </w:r>
      <w:proofErr w:type="spellEnd"/>
      <w:r w:rsidRPr="00821E19">
        <w:rPr>
          <w:rFonts w:eastAsia="Times New Roman"/>
          <w:highlight w:val="yellow"/>
        </w:rPr>
        <w:t xml:space="preserve">, and Prashant Upadhyay. 2021. “Optimization and Characterization of Self Nano Emulsifying Drug Delivery System Loaded With 18- β </w:t>
      </w:r>
      <w:proofErr w:type="spellStart"/>
      <w:r w:rsidRPr="00821E19">
        <w:rPr>
          <w:rFonts w:eastAsia="Times New Roman"/>
          <w:highlight w:val="yellow"/>
        </w:rPr>
        <w:t>Glycyrrhetinic</w:t>
      </w:r>
      <w:proofErr w:type="spellEnd"/>
      <w:r w:rsidRPr="00821E19">
        <w:rPr>
          <w:rFonts w:eastAsia="Times New Roman"/>
          <w:highlight w:val="yellow"/>
        </w:rPr>
        <w:t xml:space="preserve"> Acid”. </w:t>
      </w:r>
      <w:r w:rsidRPr="00821E19">
        <w:rPr>
          <w:rFonts w:eastAsia="Times New Roman"/>
          <w:i/>
          <w:iCs/>
          <w:highlight w:val="yellow"/>
        </w:rPr>
        <w:t>Journal of Pharmaceutical Research International</w:t>
      </w:r>
      <w:r w:rsidRPr="00821E19">
        <w:rPr>
          <w:rFonts w:eastAsia="Times New Roman"/>
          <w:highlight w:val="yellow"/>
        </w:rPr>
        <w:t xml:space="preserve"> 33 (59A):304-24. </w:t>
      </w:r>
      <w:hyperlink r:id="rId17" w:history="1">
        <w:r w:rsidR="006D0A80" w:rsidRPr="00821E19">
          <w:rPr>
            <w:rStyle w:val="Hyperlink"/>
            <w:rFonts w:eastAsia="Times New Roman"/>
            <w:kern w:val="0"/>
            <w:sz w:val="20"/>
            <w:szCs w:val="27"/>
            <w:highlight w:val="yellow"/>
            <w14:ligatures w14:val="none"/>
          </w:rPr>
          <w:t>https://doi.org/10.9734/jpri/2021/v33i59A34275</w:t>
        </w:r>
      </w:hyperlink>
      <w:r w:rsidRPr="00821E19">
        <w:rPr>
          <w:rFonts w:eastAsia="Times New Roman"/>
          <w:highlight w:val="yellow"/>
        </w:rPr>
        <w:t>.</w:t>
      </w:r>
    </w:p>
    <w:p w14:paraId="728C879A" w14:textId="10382CF0" w:rsidR="006D0A80" w:rsidRDefault="006D0A80" w:rsidP="00270263">
      <w:pPr>
        <w:shd w:val="clear" w:color="auto" w:fill="FFFFFF"/>
        <w:spacing w:after="0" w:line="240" w:lineRule="auto"/>
        <w:jc w:val="both"/>
        <w:rPr>
          <w:rFonts w:ascii="Arial" w:eastAsia="Times New Roman" w:hAnsi="Arial" w:cs="Arial"/>
          <w:color w:val="333333"/>
          <w:kern w:val="0"/>
          <w:szCs w:val="27"/>
          <w14:ligatures w14:val="none"/>
        </w:rPr>
      </w:pPr>
    </w:p>
    <w:p w14:paraId="2FD5F1A5" w14:textId="4826F2BA" w:rsidR="0099291F" w:rsidRPr="003367A9" w:rsidRDefault="006D0A80" w:rsidP="00270263">
      <w:pPr>
        <w:pStyle w:val="Heading1"/>
        <w:numPr>
          <w:ilvl w:val="0"/>
          <w:numId w:val="12"/>
        </w:numPr>
        <w:rPr>
          <w:sz w:val="20"/>
          <w:szCs w:val="20"/>
        </w:rPr>
      </w:pPr>
      <w:r w:rsidRPr="00821E19">
        <w:rPr>
          <w:rFonts w:eastAsia="Times New Roman"/>
          <w:highlight w:val="yellow"/>
        </w:rPr>
        <w:t xml:space="preserve">Yahaya, Z. S., A. R. </w:t>
      </w:r>
      <w:proofErr w:type="spellStart"/>
      <w:r w:rsidRPr="00821E19">
        <w:rPr>
          <w:rFonts w:eastAsia="Times New Roman"/>
          <w:highlight w:val="yellow"/>
        </w:rPr>
        <w:t>Oyi</w:t>
      </w:r>
      <w:proofErr w:type="spellEnd"/>
      <w:r w:rsidRPr="00821E19">
        <w:rPr>
          <w:rFonts w:eastAsia="Times New Roman"/>
          <w:highlight w:val="yellow"/>
        </w:rPr>
        <w:t xml:space="preserve">, T. S. </w:t>
      </w:r>
      <w:proofErr w:type="spellStart"/>
      <w:r w:rsidRPr="00821E19">
        <w:rPr>
          <w:rFonts w:eastAsia="Times New Roman"/>
          <w:highlight w:val="yellow"/>
        </w:rPr>
        <w:t>Allagh</w:t>
      </w:r>
      <w:proofErr w:type="spellEnd"/>
      <w:r w:rsidRPr="00821E19">
        <w:rPr>
          <w:rFonts w:eastAsia="Times New Roman"/>
          <w:highlight w:val="yellow"/>
        </w:rPr>
        <w:t xml:space="preserve">, and A. </w:t>
      </w:r>
      <w:proofErr w:type="spellStart"/>
      <w:r w:rsidRPr="00821E19">
        <w:rPr>
          <w:rFonts w:eastAsia="Times New Roman"/>
          <w:highlight w:val="yellow"/>
        </w:rPr>
        <w:t>Abdulsamad</w:t>
      </w:r>
      <w:proofErr w:type="spellEnd"/>
      <w:r w:rsidRPr="00821E19">
        <w:rPr>
          <w:rFonts w:eastAsia="Times New Roman"/>
          <w:highlight w:val="yellow"/>
        </w:rPr>
        <w:t>. 2018. “Development and Characterization of Self-Nano Emulsifying Drug Delivery System of Ibuprofen”. </w:t>
      </w:r>
      <w:r w:rsidRPr="00821E19">
        <w:rPr>
          <w:rFonts w:eastAsia="Times New Roman"/>
          <w:i/>
          <w:iCs/>
          <w:highlight w:val="yellow"/>
        </w:rPr>
        <w:t>Journal of Pharmaceutical Research International</w:t>
      </w:r>
      <w:r w:rsidRPr="00821E19">
        <w:rPr>
          <w:rFonts w:eastAsia="Times New Roman"/>
          <w:highlight w:val="yellow"/>
        </w:rPr>
        <w:t> 23 (2):1-13. https://doi.org/10.9734/JPRI/2018/43090.</w:t>
      </w:r>
    </w:p>
    <w:sectPr w:rsidR="0099291F" w:rsidRPr="003367A9">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8837B" w14:textId="77777777" w:rsidR="007E2364" w:rsidRDefault="007E2364" w:rsidP="001D2425">
      <w:pPr>
        <w:spacing w:after="0" w:line="240" w:lineRule="auto"/>
      </w:pPr>
      <w:r>
        <w:separator/>
      </w:r>
    </w:p>
  </w:endnote>
  <w:endnote w:type="continuationSeparator" w:id="0">
    <w:p w14:paraId="78C56F0A" w14:textId="77777777" w:rsidR="007E2364" w:rsidRDefault="007E2364" w:rsidP="001D24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3709" w14:textId="77777777" w:rsidR="001D2425" w:rsidRDefault="001D24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00879" w14:textId="77777777" w:rsidR="001D2425" w:rsidRDefault="001D24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A4DD0" w14:textId="77777777" w:rsidR="001D2425" w:rsidRDefault="001D24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6598C" w14:textId="77777777" w:rsidR="007E2364" w:rsidRDefault="007E2364" w:rsidP="001D2425">
      <w:pPr>
        <w:spacing w:after="0" w:line="240" w:lineRule="auto"/>
      </w:pPr>
      <w:r>
        <w:separator/>
      </w:r>
    </w:p>
  </w:footnote>
  <w:footnote w:type="continuationSeparator" w:id="0">
    <w:p w14:paraId="611B3C10" w14:textId="77777777" w:rsidR="007E2364" w:rsidRDefault="007E2364" w:rsidP="001D24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76D90" w14:textId="08B4F809" w:rsidR="001D2425" w:rsidRDefault="007E2364">
    <w:pPr>
      <w:pStyle w:val="Header"/>
    </w:pPr>
    <w:r>
      <w:rPr>
        <w:noProof/>
      </w:rPr>
      <w:pict w14:anchorId="02A4D6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414594"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CCC3B" w14:textId="3CC59636" w:rsidR="001D2425" w:rsidRDefault="007E2364">
    <w:pPr>
      <w:pStyle w:val="Header"/>
    </w:pPr>
    <w:r>
      <w:rPr>
        <w:noProof/>
      </w:rPr>
      <w:pict w14:anchorId="4F59A2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414595"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786DE" w14:textId="412D3CAA" w:rsidR="001D2425" w:rsidRDefault="007E2364">
    <w:pPr>
      <w:pStyle w:val="Header"/>
    </w:pPr>
    <w:r>
      <w:rPr>
        <w:noProof/>
      </w:rPr>
      <w:pict w14:anchorId="1397CA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414593"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654C35"/>
    <w:multiLevelType w:val="hybridMultilevel"/>
    <w:tmpl w:val="B3788D30"/>
    <w:lvl w:ilvl="0" w:tplc="6CA42F2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3E0268"/>
    <w:multiLevelType w:val="multilevel"/>
    <w:tmpl w:val="8BCA445A"/>
    <w:lvl w:ilvl="0">
      <w:start w:val="1"/>
      <w:numFmt w:val="decimal"/>
      <w:lvlText w:val="%1."/>
      <w:lvlJc w:val="left"/>
      <w:pPr>
        <w:ind w:left="360" w:hanging="360"/>
      </w:pPr>
    </w:lvl>
    <w:lvl w:ilvl="1">
      <w:start w:val="1"/>
      <w:numFmt w:val="decimal"/>
      <w:lvlText w:val="%1.%2."/>
      <w:lvlJc w:val="left"/>
      <w:pPr>
        <w:ind w:left="79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BBA64A5"/>
    <w:multiLevelType w:val="hybridMultilevel"/>
    <w:tmpl w:val="BF48D6D4"/>
    <w:lvl w:ilvl="0" w:tplc="6CA42F2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6C35BE"/>
    <w:multiLevelType w:val="hybridMultilevel"/>
    <w:tmpl w:val="DA5A3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373451"/>
    <w:multiLevelType w:val="hybridMultilevel"/>
    <w:tmpl w:val="20BAE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97119A"/>
    <w:multiLevelType w:val="hybridMultilevel"/>
    <w:tmpl w:val="0088BDF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0B04EC0"/>
    <w:multiLevelType w:val="hybridMultilevel"/>
    <w:tmpl w:val="5908047A"/>
    <w:lvl w:ilvl="0" w:tplc="6CA42F2A">
      <w:start w:val="1"/>
      <w:numFmt w:val="decimal"/>
      <w:pStyle w:val="Heading1"/>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1"/>
  </w:num>
  <w:num w:numId="4">
    <w:abstractNumId w:val="6"/>
  </w:num>
  <w:num w:numId="5">
    <w:abstractNumId w:val="6"/>
  </w:num>
  <w:num w:numId="6">
    <w:abstractNumId w:val="6"/>
  </w:num>
  <w:num w:numId="7">
    <w:abstractNumId w:val="6"/>
  </w:num>
  <w:num w:numId="8">
    <w:abstractNumId w:val="6"/>
  </w:num>
  <w:num w:numId="9">
    <w:abstractNumId w:val="2"/>
  </w:num>
  <w:num w:numId="10">
    <w:abstractNumId w:val="3"/>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ysjS0MDE0MjQyMDBU0lEKTi0uzszPAykwrAUAc3mD0SwAAAA="/>
  </w:docVars>
  <w:rsids>
    <w:rsidRoot w:val="00825B31"/>
    <w:rsid w:val="000003BA"/>
    <w:rsid w:val="000010F0"/>
    <w:rsid w:val="0000506D"/>
    <w:rsid w:val="00010910"/>
    <w:rsid w:val="00014C52"/>
    <w:rsid w:val="000247D0"/>
    <w:rsid w:val="00056E28"/>
    <w:rsid w:val="00062A85"/>
    <w:rsid w:val="00065AF6"/>
    <w:rsid w:val="000738F1"/>
    <w:rsid w:val="00075492"/>
    <w:rsid w:val="00075AA8"/>
    <w:rsid w:val="00077BB2"/>
    <w:rsid w:val="000B367E"/>
    <w:rsid w:val="000B629D"/>
    <w:rsid w:val="000B74FD"/>
    <w:rsid w:val="000C28B0"/>
    <w:rsid w:val="000E4284"/>
    <w:rsid w:val="00103C89"/>
    <w:rsid w:val="00103F68"/>
    <w:rsid w:val="001207B0"/>
    <w:rsid w:val="00130B52"/>
    <w:rsid w:val="0013164F"/>
    <w:rsid w:val="0015361A"/>
    <w:rsid w:val="001552A0"/>
    <w:rsid w:val="00164260"/>
    <w:rsid w:val="001651BA"/>
    <w:rsid w:val="00165B19"/>
    <w:rsid w:val="001842D9"/>
    <w:rsid w:val="001909D2"/>
    <w:rsid w:val="00191EC7"/>
    <w:rsid w:val="001B1B55"/>
    <w:rsid w:val="001B59B9"/>
    <w:rsid w:val="001B5F0B"/>
    <w:rsid w:val="001B7309"/>
    <w:rsid w:val="001D2425"/>
    <w:rsid w:val="00201516"/>
    <w:rsid w:val="002219AA"/>
    <w:rsid w:val="00232301"/>
    <w:rsid w:val="002378E2"/>
    <w:rsid w:val="00237A6F"/>
    <w:rsid w:val="0026417D"/>
    <w:rsid w:val="00270263"/>
    <w:rsid w:val="00273E36"/>
    <w:rsid w:val="00274521"/>
    <w:rsid w:val="00285C10"/>
    <w:rsid w:val="00297BA2"/>
    <w:rsid w:val="00297C86"/>
    <w:rsid w:val="002B3B6D"/>
    <w:rsid w:val="002C0F5A"/>
    <w:rsid w:val="002C33FF"/>
    <w:rsid w:val="002C53DF"/>
    <w:rsid w:val="002D1C66"/>
    <w:rsid w:val="002D455A"/>
    <w:rsid w:val="002E38A5"/>
    <w:rsid w:val="0030003F"/>
    <w:rsid w:val="0031026C"/>
    <w:rsid w:val="0031724F"/>
    <w:rsid w:val="003367A9"/>
    <w:rsid w:val="00361DED"/>
    <w:rsid w:val="003705C3"/>
    <w:rsid w:val="0037655E"/>
    <w:rsid w:val="00386EDB"/>
    <w:rsid w:val="0039275E"/>
    <w:rsid w:val="00395C40"/>
    <w:rsid w:val="003A41FE"/>
    <w:rsid w:val="003B3B5D"/>
    <w:rsid w:val="003B4895"/>
    <w:rsid w:val="003E0081"/>
    <w:rsid w:val="003E5B48"/>
    <w:rsid w:val="003E73D9"/>
    <w:rsid w:val="003F0294"/>
    <w:rsid w:val="003F33B6"/>
    <w:rsid w:val="004274C5"/>
    <w:rsid w:val="0043034A"/>
    <w:rsid w:val="004332D0"/>
    <w:rsid w:val="00452581"/>
    <w:rsid w:val="00456A19"/>
    <w:rsid w:val="004642BB"/>
    <w:rsid w:val="00464E8B"/>
    <w:rsid w:val="004935FE"/>
    <w:rsid w:val="004A4C0C"/>
    <w:rsid w:val="004B4F1D"/>
    <w:rsid w:val="004C5720"/>
    <w:rsid w:val="004C6E3D"/>
    <w:rsid w:val="004D0E6B"/>
    <w:rsid w:val="004F392D"/>
    <w:rsid w:val="0052506B"/>
    <w:rsid w:val="00536CE0"/>
    <w:rsid w:val="005926F5"/>
    <w:rsid w:val="005A3836"/>
    <w:rsid w:val="005A4CDC"/>
    <w:rsid w:val="005D7C29"/>
    <w:rsid w:val="005E66A9"/>
    <w:rsid w:val="005F3D62"/>
    <w:rsid w:val="005F7D96"/>
    <w:rsid w:val="00604BC0"/>
    <w:rsid w:val="00615579"/>
    <w:rsid w:val="0062539D"/>
    <w:rsid w:val="006503E6"/>
    <w:rsid w:val="00662504"/>
    <w:rsid w:val="00666E7C"/>
    <w:rsid w:val="00670E88"/>
    <w:rsid w:val="00676083"/>
    <w:rsid w:val="006974EA"/>
    <w:rsid w:val="006A04B5"/>
    <w:rsid w:val="006A119E"/>
    <w:rsid w:val="006A1C55"/>
    <w:rsid w:val="006B17B8"/>
    <w:rsid w:val="006D04A8"/>
    <w:rsid w:val="006D0A80"/>
    <w:rsid w:val="006D531E"/>
    <w:rsid w:val="006F568E"/>
    <w:rsid w:val="007074D4"/>
    <w:rsid w:val="0071102C"/>
    <w:rsid w:val="007311F9"/>
    <w:rsid w:val="0076229A"/>
    <w:rsid w:val="00774606"/>
    <w:rsid w:val="00774D3A"/>
    <w:rsid w:val="007775AE"/>
    <w:rsid w:val="00784B96"/>
    <w:rsid w:val="007A2FA8"/>
    <w:rsid w:val="007A6650"/>
    <w:rsid w:val="007C1A23"/>
    <w:rsid w:val="007C3986"/>
    <w:rsid w:val="007C7ACA"/>
    <w:rsid w:val="007D6D42"/>
    <w:rsid w:val="007D7162"/>
    <w:rsid w:val="007E1D1F"/>
    <w:rsid w:val="007E2364"/>
    <w:rsid w:val="007E2600"/>
    <w:rsid w:val="007E389D"/>
    <w:rsid w:val="007E5A7F"/>
    <w:rsid w:val="007F033F"/>
    <w:rsid w:val="007F3976"/>
    <w:rsid w:val="0080079A"/>
    <w:rsid w:val="0081229B"/>
    <w:rsid w:val="00813280"/>
    <w:rsid w:val="00820C71"/>
    <w:rsid w:val="00821E19"/>
    <w:rsid w:val="00825443"/>
    <w:rsid w:val="00825B31"/>
    <w:rsid w:val="00826A98"/>
    <w:rsid w:val="00836645"/>
    <w:rsid w:val="00837E1E"/>
    <w:rsid w:val="00844A36"/>
    <w:rsid w:val="0085151E"/>
    <w:rsid w:val="00883EF8"/>
    <w:rsid w:val="008A0BCF"/>
    <w:rsid w:val="008A7825"/>
    <w:rsid w:val="008A7E07"/>
    <w:rsid w:val="008C643A"/>
    <w:rsid w:val="008D1D53"/>
    <w:rsid w:val="008D22E1"/>
    <w:rsid w:val="008D4D83"/>
    <w:rsid w:val="008F0818"/>
    <w:rsid w:val="009065A3"/>
    <w:rsid w:val="00907119"/>
    <w:rsid w:val="00926360"/>
    <w:rsid w:val="00947D79"/>
    <w:rsid w:val="009702DF"/>
    <w:rsid w:val="009842E8"/>
    <w:rsid w:val="00991EC3"/>
    <w:rsid w:val="0099291F"/>
    <w:rsid w:val="009B443A"/>
    <w:rsid w:val="009D2F90"/>
    <w:rsid w:val="009D67D8"/>
    <w:rsid w:val="009E24D8"/>
    <w:rsid w:val="00A12ADF"/>
    <w:rsid w:val="00A169B1"/>
    <w:rsid w:val="00A450D7"/>
    <w:rsid w:val="00A51F14"/>
    <w:rsid w:val="00A56218"/>
    <w:rsid w:val="00A6760A"/>
    <w:rsid w:val="00A702BF"/>
    <w:rsid w:val="00A735E3"/>
    <w:rsid w:val="00A748BB"/>
    <w:rsid w:val="00A7635B"/>
    <w:rsid w:val="00A80D88"/>
    <w:rsid w:val="00A91106"/>
    <w:rsid w:val="00AA2BA7"/>
    <w:rsid w:val="00AB52B4"/>
    <w:rsid w:val="00AC0E57"/>
    <w:rsid w:val="00AC4599"/>
    <w:rsid w:val="00AD5020"/>
    <w:rsid w:val="00AE441B"/>
    <w:rsid w:val="00AF6E6F"/>
    <w:rsid w:val="00AF70EA"/>
    <w:rsid w:val="00B216B9"/>
    <w:rsid w:val="00B34DE5"/>
    <w:rsid w:val="00B404C3"/>
    <w:rsid w:val="00B47B06"/>
    <w:rsid w:val="00B47DF4"/>
    <w:rsid w:val="00B5214B"/>
    <w:rsid w:val="00B53AF4"/>
    <w:rsid w:val="00B53B6B"/>
    <w:rsid w:val="00B565AF"/>
    <w:rsid w:val="00B57E4D"/>
    <w:rsid w:val="00B63749"/>
    <w:rsid w:val="00B84D30"/>
    <w:rsid w:val="00B9074F"/>
    <w:rsid w:val="00BB1A05"/>
    <w:rsid w:val="00BB1E65"/>
    <w:rsid w:val="00BC047F"/>
    <w:rsid w:val="00BC3207"/>
    <w:rsid w:val="00BF4A3B"/>
    <w:rsid w:val="00BF5650"/>
    <w:rsid w:val="00C0347C"/>
    <w:rsid w:val="00C05D03"/>
    <w:rsid w:val="00C3265A"/>
    <w:rsid w:val="00C4188B"/>
    <w:rsid w:val="00C42CB9"/>
    <w:rsid w:val="00C60798"/>
    <w:rsid w:val="00C61D3D"/>
    <w:rsid w:val="00C62BAC"/>
    <w:rsid w:val="00C62C7D"/>
    <w:rsid w:val="00C740EA"/>
    <w:rsid w:val="00C802A3"/>
    <w:rsid w:val="00CB78A5"/>
    <w:rsid w:val="00CC7F26"/>
    <w:rsid w:val="00CD64AF"/>
    <w:rsid w:val="00CD6B7A"/>
    <w:rsid w:val="00D04334"/>
    <w:rsid w:val="00D33250"/>
    <w:rsid w:val="00D56723"/>
    <w:rsid w:val="00D63581"/>
    <w:rsid w:val="00D71E4F"/>
    <w:rsid w:val="00D720A2"/>
    <w:rsid w:val="00D866FF"/>
    <w:rsid w:val="00DB2AE7"/>
    <w:rsid w:val="00DB38BD"/>
    <w:rsid w:val="00DC11E1"/>
    <w:rsid w:val="00DF6CE0"/>
    <w:rsid w:val="00E0242E"/>
    <w:rsid w:val="00E3527F"/>
    <w:rsid w:val="00E40E8A"/>
    <w:rsid w:val="00E42544"/>
    <w:rsid w:val="00E715BC"/>
    <w:rsid w:val="00E87FD3"/>
    <w:rsid w:val="00EB314E"/>
    <w:rsid w:val="00EC4120"/>
    <w:rsid w:val="00ED2FE1"/>
    <w:rsid w:val="00ED324A"/>
    <w:rsid w:val="00ED37AC"/>
    <w:rsid w:val="00EE1387"/>
    <w:rsid w:val="00EE7EDC"/>
    <w:rsid w:val="00F015D5"/>
    <w:rsid w:val="00F01DAE"/>
    <w:rsid w:val="00F01E4E"/>
    <w:rsid w:val="00F3618F"/>
    <w:rsid w:val="00F43AC4"/>
    <w:rsid w:val="00F44366"/>
    <w:rsid w:val="00F501B8"/>
    <w:rsid w:val="00F5033F"/>
    <w:rsid w:val="00F71214"/>
    <w:rsid w:val="00F73259"/>
    <w:rsid w:val="00F7716A"/>
    <w:rsid w:val="00F805D9"/>
    <w:rsid w:val="00F96561"/>
    <w:rsid w:val="00FA621D"/>
    <w:rsid w:val="00FA779B"/>
    <w:rsid w:val="00FB06C1"/>
    <w:rsid w:val="00FB5601"/>
    <w:rsid w:val="00FC552E"/>
    <w:rsid w:val="00FC6F76"/>
    <w:rsid w:val="00FD520C"/>
    <w:rsid w:val="00FD7241"/>
    <w:rsid w:val="00FD7AD6"/>
    <w:rsid w:val="00FF5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E16F3E"/>
  <w15:chartTrackingRefBased/>
  <w15:docId w15:val="{A0E225AB-7C9F-4FDC-B99F-252DC08D9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909D2"/>
    <w:pPr>
      <w:keepNext/>
      <w:keepLines/>
      <w:numPr>
        <w:numId w:val="2"/>
      </w:numPr>
      <w:spacing w:before="360" w:after="80" w:line="360" w:lineRule="auto"/>
      <w:outlineLvl w:val="0"/>
    </w:pPr>
    <w:rPr>
      <w:rFonts w:ascii="Arial" w:eastAsiaTheme="majorEastAsia" w:hAnsi="Arial" w:cs="Arial"/>
      <w:b/>
      <w:sz w:val="22"/>
      <w:szCs w:val="36"/>
    </w:rPr>
  </w:style>
  <w:style w:type="paragraph" w:styleId="Heading2">
    <w:name w:val="heading 2"/>
    <w:basedOn w:val="Normal"/>
    <w:next w:val="Normal"/>
    <w:link w:val="Heading2Char"/>
    <w:uiPriority w:val="9"/>
    <w:semiHidden/>
    <w:unhideWhenUsed/>
    <w:qFormat/>
    <w:rsid w:val="00825B3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25B31"/>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25B31"/>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25B31"/>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825B31"/>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25B31"/>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25B31"/>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25B31"/>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09D2"/>
    <w:rPr>
      <w:rFonts w:ascii="Arial" w:eastAsiaTheme="majorEastAsia" w:hAnsi="Arial" w:cs="Arial"/>
      <w:b/>
      <w:sz w:val="22"/>
      <w:szCs w:val="36"/>
    </w:rPr>
  </w:style>
  <w:style w:type="character" w:customStyle="1" w:styleId="Heading2Char">
    <w:name w:val="Heading 2 Char"/>
    <w:basedOn w:val="DefaultParagraphFont"/>
    <w:link w:val="Heading2"/>
    <w:uiPriority w:val="9"/>
    <w:semiHidden/>
    <w:rsid w:val="00825B3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25B31"/>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25B31"/>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825B31"/>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825B3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825B3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825B3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825B31"/>
    <w:rPr>
      <w:rFonts w:asciiTheme="minorHAnsi" w:eastAsiaTheme="majorEastAsia" w:hAnsiTheme="minorHAnsi" w:cstheme="majorBidi"/>
      <w:color w:val="272727" w:themeColor="text1" w:themeTint="D8"/>
    </w:rPr>
  </w:style>
  <w:style w:type="paragraph" w:styleId="Title">
    <w:name w:val="Title"/>
    <w:aliases w:val="Label"/>
    <w:basedOn w:val="Normal"/>
    <w:next w:val="Normal"/>
    <w:link w:val="TitleChar"/>
    <w:autoRedefine/>
    <w:uiPriority w:val="10"/>
    <w:qFormat/>
    <w:rsid w:val="001909D2"/>
    <w:pPr>
      <w:spacing w:after="80" w:line="276" w:lineRule="auto"/>
      <w:contextualSpacing/>
      <w:jc w:val="center"/>
    </w:pPr>
    <w:rPr>
      <w:rFonts w:ascii="Arial" w:eastAsiaTheme="majorEastAsia" w:hAnsi="Arial" w:cs="Arial"/>
      <w:b/>
      <w:bCs/>
      <w:spacing w:val="-10"/>
      <w:kern w:val="28"/>
      <w:sz w:val="20"/>
      <w:szCs w:val="56"/>
    </w:rPr>
  </w:style>
  <w:style w:type="character" w:customStyle="1" w:styleId="TitleChar">
    <w:name w:val="Title Char"/>
    <w:aliases w:val="Label Char"/>
    <w:basedOn w:val="DefaultParagraphFont"/>
    <w:link w:val="Title"/>
    <w:uiPriority w:val="10"/>
    <w:rsid w:val="001909D2"/>
    <w:rPr>
      <w:rFonts w:ascii="Arial" w:eastAsiaTheme="majorEastAsia" w:hAnsi="Arial" w:cs="Arial"/>
      <w:b/>
      <w:bCs/>
      <w:spacing w:val="-10"/>
      <w:kern w:val="28"/>
      <w:sz w:val="20"/>
      <w:szCs w:val="56"/>
    </w:rPr>
  </w:style>
  <w:style w:type="paragraph" w:styleId="Subtitle">
    <w:name w:val="Subtitle"/>
    <w:basedOn w:val="Normal"/>
    <w:next w:val="Normal"/>
    <w:link w:val="SubtitleChar"/>
    <w:uiPriority w:val="11"/>
    <w:qFormat/>
    <w:rsid w:val="00825B31"/>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5B3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825B31"/>
    <w:pPr>
      <w:spacing w:before="160"/>
      <w:jc w:val="center"/>
    </w:pPr>
    <w:rPr>
      <w:i/>
      <w:iCs/>
      <w:color w:val="404040" w:themeColor="text1" w:themeTint="BF"/>
    </w:rPr>
  </w:style>
  <w:style w:type="character" w:customStyle="1" w:styleId="QuoteChar">
    <w:name w:val="Quote Char"/>
    <w:basedOn w:val="DefaultParagraphFont"/>
    <w:link w:val="Quote"/>
    <w:uiPriority w:val="29"/>
    <w:rsid w:val="00825B31"/>
    <w:rPr>
      <w:i/>
      <w:iCs/>
      <w:color w:val="404040" w:themeColor="text1" w:themeTint="BF"/>
    </w:rPr>
  </w:style>
  <w:style w:type="paragraph" w:styleId="ListParagraph">
    <w:name w:val="List Paragraph"/>
    <w:basedOn w:val="Normal"/>
    <w:uiPriority w:val="34"/>
    <w:qFormat/>
    <w:rsid w:val="00825B31"/>
    <w:pPr>
      <w:ind w:left="720"/>
      <w:contextualSpacing/>
    </w:pPr>
  </w:style>
  <w:style w:type="character" w:styleId="IntenseEmphasis">
    <w:name w:val="Intense Emphasis"/>
    <w:basedOn w:val="DefaultParagraphFont"/>
    <w:uiPriority w:val="21"/>
    <w:qFormat/>
    <w:rsid w:val="00825B31"/>
    <w:rPr>
      <w:i/>
      <w:iCs/>
      <w:color w:val="2F5496" w:themeColor="accent1" w:themeShade="BF"/>
    </w:rPr>
  </w:style>
  <w:style w:type="paragraph" w:styleId="IntenseQuote">
    <w:name w:val="Intense Quote"/>
    <w:basedOn w:val="Normal"/>
    <w:next w:val="Normal"/>
    <w:link w:val="IntenseQuoteChar"/>
    <w:uiPriority w:val="30"/>
    <w:qFormat/>
    <w:rsid w:val="00825B3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25B31"/>
    <w:rPr>
      <w:i/>
      <w:iCs/>
      <w:color w:val="2F5496" w:themeColor="accent1" w:themeShade="BF"/>
    </w:rPr>
  </w:style>
  <w:style w:type="character" w:styleId="IntenseReference">
    <w:name w:val="Intense Reference"/>
    <w:basedOn w:val="DefaultParagraphFont"/>
    <w:uiPriority w:val="32"/>
    <w:qFormat/>
    <w:rsid w:val="00825B31"/>
    <w:rPr>
      <w:b/>
      <w:bCs/>
      <w:smallCaps/>
      <w:color w:val="2F5496" w:themeColor="accent1" w:themeShade="BF"/>
      <w:spacing w:val="5"/>
    </w:rPr>
  </w:style>
  <w:style w:type="paragraph" w:styleId="Header">
    <w:name w:val="header"/>
    <w:basedOn w:val="Normal"/>
    <w:link w:val="HeaderChar"/>
    <w:uiPriority w:val="99"/>
    <w:unhideWhenUsed/>
    <w:rsid w:val="001D24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425"/>
  </w:style>
  <w:style w:type="paragraph" w:styleId="Footer">
    <w:name w:val="footer"/>
    <w:basedOn w:val="Normal"/>
    <w:link w:val="FooterChar"/>
    <w:uiPriority w:val="99"/>
    <w:unhideWhenUsed/>
    <w:rsid w:val="001D24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425"/>
  </w:style>
  <w:style w:type="paragraph" w:styleId="Bibliography">
    <w:name w:val="Bibliography"/>
    <w:basedOn w:val="Normal"/>
    <w:next w:val="Normal"/>
    <w:uiPriority w:val="37"/>
    <w:unhideWhenUsed/>
    <w:rsid w:val="000247D0"/>
    <w:pPr>
      <w:spacing w:after="0" w:line="240" w:lineRule="auto"/>
      <w:ind w:left="720" w:hanging="720"/>
    </w:pPr>
  </w:style>
  <w:style w:type="table" w:styleId="TableGrid">
    <w:name w:val="Table Grid"/>
    <w:basedOn w:val="TableNormal"/>
    <w:uiPriority w:val="39"/>
    <w:rsid w:val="006D5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83EF8"/>
    <w:pPr>
      <w:spacing w:after="200" w:line="240" w:lineRule="auto"/>
    </w:pPr>
    <w:rPr>
      <w:i/>
      <w:iCs/>
      <w:color w:val="44546A" w:themeColor="text2"/>
      <w:sz w:val="18"/>
      <w:szCs w:val="18"/>
    </w:rPr>
  </w:style>
  <w:style w:type="paragraph" w:styleId="NormalWeb">
    <w:name w:val="Normal (Web)"/>
    <w:basedOn w:val="Normal"/>
    <w:uiPriority w:val="99"/>
    <w:semiHidden/>
    <w:unhideWhenUsed/>
    <w:rsid w:val="00F5033F"/>
    <w:pPr>
      <w:spacing w:before="100" w:beforeAutospacing="1" w:after="100" w:afterAutospacing="1" w:line="240" w:lineRule="auto"/>
    </w:pPr>
    <w:rPr>
      <w:rFonts w:eastAsia="Times New Roman" w:cs="Times New Roman"/>
      <w:kern w:val="0"/>
      <w14:ligatures w14:val="none"/>
    </w:rPr>
  </w:style>
  <w:style w:type="character" w:styleId="Hyperlink">
    <w:name w:val="Hyperlink"/>
    <w:basedOn w:val="DefaultParagraphFont"/>
    <w:uiPriority w:val="99"/>
    <w:unhideWhenUsed/>
    <w:rsid w:val="00F01DAE"/>
    <w:rPr>
      <w:color w:val="0563C1" w:themeColor="hyperlink"/>
      <w:u w:val="single"/>
    </w:rPr>
  </w:style>
  <w:style w:type="character" w:styleId="UnresolvedMention">
    <w:name w:val="Unresolved Mention"/>
    <w:basedOn w:val="DefaultParagraphFont"/>
    <w:uiPriority w:val="99"/>
    <w:semiHidden/>
    <w:unhideWhenUsed/>
    <w:rsid w:val="00F01DAE"/>
    <w:rPr>
      <w:color w:val="605E5C"/>
      <w:shd w:val="clear" w:color="auto" w:fill="E1DFDD"/>
    </w:rPr>
  </w:style>
  <w:style w:type="paragraph" w:styleId="NoSpacing">
    <w:name w:val="No Spacing"/>
    <w:uiPriority w:val="1"/>
    <w:qFormat/>
    <w:rsid w:val="00CB78A5"/>
    <w:pPr>
      <w:spacing w:after="0" w:line="240" w:lineRule="auto"/>
    </w:pPr>
    <w:rPr>
      <w:rFonts w:asciiTheme="minorHAnsi" w:hAnsiTheme="minorHAnsi"/>
      <w:sz w:val="22"/>
      <w:szCs w:val="22"/>
    </w:rPr>
  </w:style>
  <w:style w:type="paragraph" w:styleId="BalloonText">
    <w:name w:val="Balloon Text"/>
    <w:basedOn w:val="Normal"/>
    <w:link w:val="BalloonTextChar"/>
    <w:uiPriority w:val="99"/>
    <w:semiHidden/>
    <w:unhideWhenUsed/>
    <w:rsid w:val="007E1D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1D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4673841">
      <w:bodyDiv w:val="1"/>
      <w:marLeft w:val="0"/>
      <w:marRight w:val="0"/>
      <w:marTop w:val="0"/>
      <w:marBottom w:val="0"/>
      <w:divBdr>
        <w:top w:val="none" w:sz="0" w:space="0" w:color="auto"/>
        <w:left w:val="none" w:sz="0" w:space="0" w:color="auto"/>
        <w:bottom w:val="none" w:sz="0" w:space="0" w:color="auto"/>
        <w:right w:val="none" w:sz="0" w:space="0" w:color="auto"/>
      </w:divBdr>
      <w:divsChild>
        <w:div w:id="598636857">
          <w:marLeft w:val="0"/>
          <w:marRight w:val="0"/>
          <w:marTop w:val="0"/>
          <w:marBottom w:val="0"/>
          <w:divBdr>
            <w:top w:val="none" w:sz="0" w:space="0" w:color="auto"/>
            <w:left w:val="none" w:sz="0" w:space="0" w:color="auto"/>
            <w:bottom w:val="none" w:sz="0" w:space="0" w:color="auto"/>
            <w:right w:val="none" w:sz="0" w:space="0" w:color="auto"/>
          </w:divBdr>
          <w:divsChild>
            <w:div w:id="1596666007">
              <w:marLeft w:val="0"/>
              <w:marRight w:val="0"/>
              <w:marTop w:val="0"/>
              <w:marBottom w:val="0"/>
              <w:divBdr>
                <w:top w:val="none" w:sz="0" w:space="0" w:color="auto"/>
                <w:left w:val="none" w:sz="0" w:space="0" w:color="auto"/>
                <w:bottom w:val="none" w:sz="0" w:space="0" w:color="auto"/>
                <w:right w:val="none" w:sz="0" w:space="0" w:color="auto"/>
              </w:divBdr>
              <w:divsChild>
                <w:div w:id="1299726043">
                  <w:marLeft w:val="0"/>
                  <w:marRight w:val="0"/>
                  <w:marTop w:val="0"/>
                  <w:marBottom w:val="0"/>
                  <w:divBdr>
                    <w:top w:val="none" w:sz="0" w:space="0" w:color="auto"/>
                    <w:left w:val="none" w:sz="0" w:space="0" w:color="auto"/>
                    <w:bottom w:val="none" w:sz="0" w:space="0" w:color="auto"/>
                    <w:right w:val="none" w:sz="0" w:space="0" w:color="auto"/>
                  </w:divBdr>
                  <w:divsChild>
                    <w:div w:id="65341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055953">
      <w:bodyDiv w:val="1"/>
      <w:marLeft w:val="0"/>
      <w:marRight w:val="0"/>
      <w:marTop w:val="0"/>
      <w:marBottom w:val="0"/>
      <w:divBdr>
        <w:top w:val="none" w:sz="0" w:space="0" w:color="auto"/>
        <w:left w:val="none" w:sz="0" w:space="0" w:color="auto"/>
        <w:bottom w:val="none" w:sz="0" w:space="0" w:color="auto"/>
        <w:right w:val="none" w:sz="0" w:space="0" w:color="auto"/>
      </w:divBdr>
      <w:divsChild>
        <w:div w:id="1941838919">
          <w:marLeft w:val="0"/>
          <w:marRight w:val="0"/>
          <w:marTop w:val="0"/>
          <w:marBottom w:val="0"/>
          <w:divBdr>
            <w:top w:val="none" w:sz="0" w:space="0" w:color="auto"/>
            <w:left w:val="none" w:sz="0" w:space="0" w:color="auto"/>
            <w:bottom w:val="none" w:sz="0" w:space="0" w:color="auto"/>
            <w:right w:val="none" w:sz="0" w:space="0" w:color="auto"/>
          </w:divBdr>
          <w:divsChild>
            <w:div w:id="934822329">
              <w:marLeft w:val="0"/>
              <w:marRight w:val="0"/>
              <w:marTop w:val="0"/>
              <w:marBottom w:val="0"/>
              <w:divBdr>
                <w:top w:val="none" w:sz="0" w:space="0" w:color="auto"/>
                <w:left w:val="none" w:sz="0" w:space="0" w:color="auto"/>
                <w:bottom w:val="none" w:sz="0" w:space="0" w:color="auto"/>
                <w:right w:val="none" w:sz="0" w:space="0" w:color="auto"/>
              </w:divBdr>
              <w:divsChild>
                <w:div w:id="2131315915">
                  <w:marLeft w:val="0"/>
                  <w:marRight w:val="0"/>
                  <w:marTop w:val="0"/>
                  <w:marBottom w:val="0"/>
                  <w:divBdr>
                    <w:top w:val="none" w:sz="0" w:space="0" w:color="auto"/>
                    <w:left w:val="none" w:sz="0" w:space="0" w:color="auto"/>
                    <w:bottom w:val="none" w:sz="0" w:space="0" w:color="auto"/>
                    <w:right w:val="none" w:sz="0" w:space="0" w:color="auto"/>
                  </w:divBdr>
                  <w:divsChild>
                    <w:div w:id="103188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1.wdp"/><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9734/jpri/2021/v33i59A3427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SMEDDS</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D$4:$D$9</c:f>
              <c:numCache>
                <c:formatCode>General</c:formatCode>
                <c:ptCount val="6"/>
                <c:pt idx="0">
                  <c:v>5</c:v>
                </c:pt>
                <c:pt idx="1">
                  <c:v>10</c:v>
                </c:pt>
                <c:pt idx="2">
                  <c:v>15</c:v>
                </c:pt>
                <c:pt idx="3">
                  <c:v>30</c:v>
                </c:pt>
                <c:pt idx="4">
                  <c:v>45</c:v>
                </c:pt>
                <c:pt idx="5">
                  <c:v>60</c:v>
                </c:pt>
              </c:numCache>
            </c:numRef>
          </c:xVal>
          <c:yVal>
            <c:numRef>
              <c:f>Sheet1!$E$4:$E$9</c:f>
              <c:numCache>
                <c:formatCode>General</c:formatCode>
                <c:ptCount val="6"/>
                <c:pt idx="0">
                  <c:v>22</c:v>
                </c:pt>
                <c:pt idx="1">
                  <c:v>49</c:v>
                </c:pt>
                <c:pt idx="2">
                  <c:v>63</c:v>
                </c:pt>
                <c:pt idx="3">
                  <c:v>75</c:v>
                </c:pt>
                <c:pt idx="4">
                  <c:v>83</c:v>
                </c:pt>
                <c:pt idx="5">
                  <c:v>87</c:v>
                </c:pt>
              </c:numCache>
            </c:numRef>
          </c:yVal>
          <c:smooth val="1"/>
          <c:extLst>
            <c:ext xmlns:c16="http://schemas.microsoft.com/office/drawing/2014/chart" uri="{C3380CC4-5D6E-409C-BE32-E72D297353CC}">
              <c16:uniqueId val="{00000000-81AB-4CA5-A0EF-D326AE0443B7}"/>
            </c:ext>
          </c:extLst>
        </c:ser>
        <c:ser>
          <c:idx val="1"/>
          <c:order val="1"/>
          <c:tx>
            <c:v>Pure oil</c:v>
          </c:tx>
          <c:spPr>
            <a:ln w="19050" cap="rnd">
              <a:solidFill>
                <a:schemeClr val="accent2"/>
              </a:solidFill>
              <a:prstDash val="dash"/>
              <a:round/>
            </a:ln>
            <a:effectLst/>
          </c:spPr>
          <c:marker>
            <c:symbol val="circle"/>
            <c:size val="5"/>
            <c:spPr>
              <a:solidFill>
                <a:schemeClr val="accent2"/>
              </a:solidFill>
              <a:ln w="9525">
                <a:solidFill>
                  <a:schemeClr val="accent2"/>
                </a:solidFill>
              </a:ln>
              <a:effectLst/>
            </c:spPr>
          </c:marker>
          <c:dPt>
            <c:idx val="4"/>
            <c:marker>
              <c:symbol val="circle"/>
              <c:size val="5"/>
              <c:spPr>
                <a:solidFill>
                  <a:schemeClr val="accent2"/>
                </a:solidFill>
                <a:ln w="9525">
                  <a:solidFill>
                    <a:schemeClr val="accent2"/>
                  </a:solidFill>
                </a:ln>
                <a:effectLst/>
              </c:spPr>
            </c:marker>
            <c:bubble3D val="0"/>
            <c:spPr>
              <a:ln w="19050" cap="sq">
                <a:solidFill>
                  <a:schemeClr val="accent2"/>
                </a:solidFill>
                <a:prstDash val="dash"/>
                <a:round/>
              </a:ln>
              <a:effectLst/>
            </c:spPr>
            <c:extLst>
              <c:ext xmlns:c16="http://schemas.microsoft.com/office/drawing/2014/chart" uri="{C3380CC4-5D6E-409C-BE32-E72D297353CC}">
                <c16:uniqueId val="{00000002-81AB-4CA5-A0EF-D326AE0443B7}"/>
              </c:ext>
            </c:extLst>
          </c:dPt>
          <c:xVal>
            <c:numRef>
              <c:f>Sheet1!$D$4:$D$9</c:f>
              <c:numCache>
                <c:formatCode>General</c:formatCode>
                <c:ptCount val="6"/>
                <c:pt idx="0">
                  <c:v>5</c:v>
                </c:pt>
                <c:pt idx="1">
                  <c:v>10</c:v>
                </c:pt>
                <c:pt idx="2">
                  <c:v>15</c:v>
                </c:pt>
                <c:pt idx="3">
                  <c:v>30</c:v>
                </c:pt>
                <c:pt idx="4">
                  <c:v>45</c:v>
                </c:pt>
                <c:pt idx="5">
                  <c:v>60</c:v>
                </c:pt>
              </c:numCache>
            </c:numRef>
          </c:xVal>
          <c:yVal>
            <c:numRef>
              <c:f>Sheet1!$F$4:$F$9</c:f>
              <c:numCache>
                <c:formatCode>General</c:formatCode>
                <c:ptCount val="6"/>
                <c:pt idx="0">
                  <c:v>4</c:v>
                </c:pt>
                <c:pt idx="1">
                  <c:v>9</c:v>
                </c:pt>
                <c:pt idx="2">
                  <c:v>12</c:v>
                </c:pt>
                <c:pt idx="3">
                  <c:v>19</c:v>
                </c:pt>
                <c:pt idx="4">
                  <c:v>25</c:v>
                </c:pt>
                <c:pt idx="5">
                  <c:v>31</c:v>
                </c:pt>
              </c:numCache>
            </c:numRef>
          </c:yVal>
          <c:smooth val="1"/>
          <c:extLst>
            <c:ext xmlns:c16="http://schemas.microsoft.com/office/drawing/2014/chart" uri="{C3380CC4-5D6E-409C-BE32-E72D297353CC}">
              <c16:uniqueId val="{00000001-81AB-4CA5-A0EF-D326AE0443B7}"/>
            </c:ext>
          </c:extLst>
        </c:ser>
        <c:dLbls>
          <c:showLegendKey val="0"/>
          <c:showVal val="0"/>
          <c:showCatName val="0"/>
          <c:showSerName val="0"/>
          <c:showPercent val="0"/>
          <c:showBubbleSize val="0"/>
        </c:dLbls>
        <c:axId val="412126920"/>
        <c:axId val="412125120"/>
      </c:scatterChart>
      <c:valAx>
        <c:axId val="412126920"/>
        <c:scaling>
          <c:orientation val="minMax"/>
          <c:max val="6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2125120"/>
        <c:crosses val="autoZero"/>
        <c:crossBetween val="midCat"/>
        <c:majorUnit val="20"/>
      </c:valAx>
      <c:valAx>
        <c:axId val="412125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Cumulative drug releas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2126920"/>
        <c:crosses val="autoZero"/>
        <c:crossBetween val="midCat"/>
        <c:majorUnit val="20"/>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651AAD-6632-4373-95E0-6C88AC8D1DA9}">
  <we:reference id="wa200000368" version="1.0.0.0" store="en-US" storeType="OMEX"/>
  <we:alternateReferences>
    <we:reference id="wa200000368" version="1.0.0.0" store="en-US" storeType="OMEX"/>
  </we:alternateReferences>
  <we:properties>
    <we:property name="documentId" value="&quot;bf9f400688310af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B1F8C-46F2-40B2-A313-D41505CAC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14</Pages>
  <Words>13297</Words>
  <Characters>75799</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Editor GP 005</cp:lastModifiedBy>
  <cp:revision>29</cp:revision>
  <dcterms:created xsi:type="dcterms:W3CDTF">2026-01-19T08:40:00Z</dcterms:created>
  <dcterms:modified xsi:type="dcterms:W3CDTF">2026-01-3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32"&gt;&lt;session id="Oovy5buU"/&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